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DengXian" w:hAnsi="Arial"/>
                <w:color w:val="000000"/>
                <w:kern w:val="0"/>
              </w:rPr>
            </w:pPr>
            <w:r>
              <w:rPr>
                <w:rFonts w:ascii="Arial" w:eastAsia="DengXian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soft_version</w:t>
            </w:r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oft_version</w:t>
            </w:r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</w:tbl>
    <w:p w14:paraId="12588F27" w14:textId="6AC215B0" w:rsidR="00B75F46" w:rsidRDefault="00D82551" w:rsidP="00AD0129">
      <w:pPr>
        <w:pStyle w:val="20"/>
      </w:pPr>
      <w:bookmarkStart w:id="18" w:name="_Toc72417871"/>
      <w:bookmarkStart w:id="19" w:name="_Toc70523640"/>
      <w:bookmarkStart w:id="20" w:name="_Toc47513218"/>
      <w:bookmarkStart w:id="21" w:name="_Toc45200007"/>
      <w:bookmarkStart w:id="22" w:name="_Toc383425348"/>
      <w:bookmarkStart w:id="23" w:name="_Toc522864853"/>
      <w:bookmarkStart w:id="24" w:name="_Toc25313010"/>
      <w:bookmarkStart w:id="25" w:name="_Toc209020516"/>
      <w:r>
        <w:rPr>
          <w:rFonts w:hint="eastAsia"/>
        </w:rPr>
        <w:t>AT</w:t>
      </w:r>
      <w:r>
        <w:t>+GM</w:t>
      </w:r>
      <w:r>
        <w:rPr>
          <w:rFonts w:hint="eastAsia"/>
        </w:rPr>
        <w:t>R</w:t>
      </w:r>
      <w:r w:rsidR="002500E9">
        <w:rPr>
          <w:rFonts w:ascii="黑体" w:hAnsi="黑体" w:hint="eastAsia"/>
          <w:lang w:eastAsia="zh-CN"/>
        </w:rPr>
        <w:t>：</w:t>
      </w:r>
      <w:r>
        <w:t>查询</w:t>
      </w:r>
      <w:r>
        <w:rPr>
          <w:rFonts w:hint="eastAsia"/>
        </w:rPr>
        <w:t>版本信息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6A789259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软件版本信息。</w:t>
      </w:r>
    </w:p>
    <w:p w14:paraId="2E934F9A" w14:textId="77777777" w:rsidR="00B75F46" w:rsidRDefault="00D82551">
      <w:pPr>
        <w:rPr>
          <w:rFonts w:ascii="Arial" w:eastAsia="新宋体" w:hAnsi="Arial"/>
          <w:color w:val="262626"/>
        </w:rPr>
      </w:pPr>
      <w:r>
        <w:br w:type="page"/>
      </w:r>
    </w:p>
    <w:p w14:paraId="646196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287DF0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5"/>
        </w:trPr>
        <w:tc>
          <w:tcPr>
            <w:tcW w:w="602" w:type="pct"/>
          </w:tcPr>
          <w:p w14:paraId="0EDE02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6055873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61F1C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219D8C" w14:textId="77777777" w:rsidTr="00B75F46">
        <w:trPr>
          <w:trHeight w:val="297"/>
        </w:trPr>
        <w:tc>
          <w:tcPr>
            <w:tcW w:w="602" w:type="pct"/>
          </w:tcPr>
          <w:p w14:paraId="218502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6C120EB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G</w:t>
            </w:r>
            <w:r>
              <w:rPr>
                <w:rFonts w:hint="eastAsia"/>
              </w:rPr>
              <w:t>MR</w:t>
            </w:r>
            <w:r>
              <w:t>&lt;CR&gt;</w:t>
            </w:r>
          </w:p>
        </w:tc>
        <w:tc>
          <w:tcPr>
            <w:tcW w:w="2630" w:type="pct"/>
          </w:tcPr>
          <w:p w14:paraId="3A18847B" w14:textId="77777777" w:rsidR="00B75F46" w:rsidRDefault="00D82551">
            <w:pPr>
              <w:pStyle w:val="TableText"/>
            </w:pPr>
            <w:r>
              <w:t xml:space="preserve">&lt;CR&gt;&lt;LF&gt;+GMR: </w:t>
            </w: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  <w:p w14:paraId="599F237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</w:p>
        </w:tc>
      </w:tr>
    </w:tbl>
    <w:p w14:paraId="29A5D89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9E21A4E" w14:textId="77777777">
        <w:tc>
          <w:tcPr>
            <w:tcW w:w="1560" w:type="dxa"/>
          </w:tcPr>
          <w:p w14:paraId="5A7376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</w:tc>
        <w:tc>
          <w:tcPr>
            <w:tcW w:w="7852" w:type="dxa"/>
          </w:tcPr>
          <w:p w14:paraId="1A95A4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信息</w:t>
            </w:r>
          </w:p>
        </w:tc>
      </w:tr>
    </w:tbl>
    <w:p w14:paraId="72181DB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FCA77FB" w14:textId="77777777">
        <w:trPr>
          <w:trHeight w:val="768"/>
        </w:trPr>
        <w:tc>
          <w:tcPr>
            <w:tcW w:w="4814" w:type="dxa"/>
          </w:tcPr>
          <w:p w14:paraId="2239E229" w14:textId="77777777" w:rsidR="00B75F46" w:rsidRDefault="00D82551">
            <w:pPr>
              <w:pStyle w:val="TerminalDisplay"/>
            </w:pPr>
            <w:r>
              <w:t>AT+GMR</w:t>
            </w:r>
          </w:p>
          <w:p w14:paraId="21A5F42C" w14:textId="77777777" w:rsidR="00B75F46" w:rsidRDefault="00B75F46">
            <w:pPr>
              <w:pStyle w:val="TerminalDisplay"/>
            </w:pPr>
          </w:p>
          <w:p w14:paraId="7694F514" w14:textId="77777777" w:rsidR="00B75F46" w:rsidRDefault="00D82551">
            <w:pPr>
              <w:pStyle w:val="TerminalDisplay"/>
            </w:pPr>
            <w:r>
              <w:t>+GMR: N706-R004-STD-BZ-003</w:t>
            </w:r>
          </w:p>
          <w:p w14:paraId="4B8AE9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B39B46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软件版本</w:t>
            </w:r>
          </w:p>
        </w:tc>
      </w:tr>
    </w:tbl>
    <w:p w14:paraId="7569CA99" w14:textId="03191FE9" w:rsidR="00B75F46" w:rsidRDefault="00D82551" w:rsidP="00AD0129">
      <w:pPr>
        <w:pStyle w:val="20"/>
        <w:rPr>
          <w:lang w:eastAsia="zh-CN"/>
        </w:rPr>
      </w:pPr>
      <w:bookmarkStart w:id="26" w:name="_Toc383425349"/>
      <w:bookmarkStart w:id="27" w:name="_Toc522864854"/>
      <w:bookmarkStart w:id="28" w:name="_Toc25313011"/>
      <w:bookmarkStart w:id="29" w:name="_Toc45200008"/>
      <w:bookmarkStart w:id="30" w:name="_Toc70523641"/>
      <w:bookmarkStart w:id="31" w:name="_Toc72417872"/>
      <w:bookmarkStart w:id="32" w:name="_Toc47513219"/>
      <w:bookmarkStart w:id="33" w:name="_Toc209020517"/>
      <w:r>
        <w:rPr>
          <w:rFonts w:hint="eastAsia"/>
        </w:rPr>
        <w:t>A</w:t>
      </w:r>
      <w:r>
        <w:t>T+C</w:t>
      </w:r>
      <w:bookmarkEnd w:id="26"/>
      <w:bookmarkEnd w:id="27"/>
      <w:bookmarkEnd w:id="28"/>
      <w:r>
        <w:t>SQ</w:t>
      </w:r>
      <w:bookmarkEnd w:id="29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信号强度</w:t>
      </w:r>
      <w:bookmarkEnd w:id="30"/>
      <w:bookmarkEnd w:id="31"/>
      <w:bookmarkEnd w:id="32"/>
      <w:bookmarkEnd w:id="33"/>
    </w:p>
    <w:p w14:paraId="768E376E" w14:textId="77777777" w:rsidR="00B75F46" w:rsidRDefault="00D82551">
      <w:pPr>
        <w:pStyle w:val="afc"/>
      </w:pPr>
      <w:r>
        <w:rPr>
          <w:rFonts w:hint="eastAsia"/>
        </w:rPr>
        <w:t>查询接收信号强度</w:t>
      </w:r>
      <w:r>
        <w:rPr>
          <w:rFonts w:hint="eastAsia"/>
        </w:rPr>
        <w:t>&lt;rssi&gt;</w:t>
      </w:r>
      <w:r>
        <w:rPr>
          <w:rFonts w:hint="eastAsia"/>
        </w:rPr>
        <w:t>。</w:t>
      </w:r>
    </w:p>
    <w:p w14:paraId="48F16DD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C123C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110E80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30A2B44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2630" w:type="pct"/>
          </w:tcPr>
          <w:p w14:paraId="6CEAF05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0657E14" w14:textId="77777777" w:rsidTr="00B75F46">
        <w:trPr>
          <w:trHeight w:val="18"/>
        </w:trPr>
        <w:tc>
          <w:tcPr>
            <w:tcW w:w="602" w:type="pct"/>
          </w:tcPr>
          <w:p w14:paraId="329B61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E035B40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SQ&lt;CR&gt;</w:t>
            </w:r>
          </w:p>
        </w:tc>
        <w:tc>
          <w:tcPr>
            <w:tcW w:w="2630" w:type="pct"/>
          </w:tcPr>
          <w:p w14:paraId="31D06A10" w14:textId="77777777" w:rsidR="00B75F46" w:rsidRDefault="00D82551">
            <w:pPr>
              <w:pStyle w:val="TableText"/>
            </w:pPr>
            <w:r>
              <w:t>&lt;CR&gt;&lt;LF&gt;+CSQ: &lt;signal&gt;,&lt;ber&gt;</w:t>
            </w:r>
          </w:p>
          <w:p w14:paraId="2381AA0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0A2987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B1592E6" w14:textId="77777777">
        <w:tc>
          <w:tcPr>
            <w:tcW w:w="1560" w:type="dxa"/>
          </w:tcPr>
          <w:p w14:paraId="48BECBFD" w14:textId="77777777" w:rsidR="00B75F46" w:rsidRDefault="00D82551" w:rsidP="00BE1064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ignal</w:t>
            </w:r>
            <w:r>
              <w:t>&gt;</w:t>
            </w:r>
          </w:p>
        </w:tc>
        <w:tc>
          <w:tcPr>
            <w:tcW w:w="7852" w:type="dxa"/>
          </w:tcPr>
          <w:p w14:paraId="5AA497CD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t>以下为</w:t>
            </w:r>
            <w:r>
              <w:rPr>
                <w:rFonts w:hint="eastAsia"/>
              </w:rPr>
              <w:t>signal</w:t>
            </w:r>
            <w:r>
              <w:t>(CSQ)</w:t>
            </w:r>
            <w:r>
              <w:rPr>
                <w:rFonts w:hint="eastAsia"/>
              </w:rPr>
              <w:t>与</w:t>
            </w:r>
            <w:r>
              <w:rPr>
                <w:rFonts w:hint="eastAsia"/>
              </w:rPr>
              <w:t>rssi</w:t>
            </w:r>
            <w:r>
              <w:rPr>
                <w:rFonts w:hint="eastAsia"/>
              </w:rPr>
              <w:t>对应关系：</w:t>
            </w:r>
          </w:p>
          <w:tbl>
            <w:tblPr>
              <w:tblStyle w:val="Table"/>
              <w:tblW w:w="4456" w:type="dxa"/>
              <w:tblLook w:val="04A0" w:firstRow="1" w:lastRow="0" w:firstColumn="1" w:lastColumn="0" w:noHBand="0" w:noVBand="1"/>
            </w:tblPr>
            <w:tblGrid>
              <w:gridCol w:w="854"/>
              <w:gridCol w:w="1040"/>
              <w:gridCol w:w="2562"/>
            </w:tblGrid>
            <w:tr w:rsidR="00B75F46" w14:paraId="4FD073E0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854" w:type="dxa"/>
                </w:tcPr>
                <w:p w14:paraId="77608D14" w14:textId="77777777" w:rsidR="00B75F46" w:rsidRDefault="00B75F46" w:rsidP="00BE1064">
                  <w:pPr>
                    <w:pStyle w:val="TableText"/>
                  </w:pPr>
                </w:p>
              </w:tc>
              <w:tc>
                <w:tcPr>
                  <w:tcW w:w="1040" w:type="dxa"/>
                </w:tcPr>
                <w:p w14:paraId="4E1130E6" w14:textId="77777777" w:rsidR="00B75F46" w:rsidRDefault="00D82551" w:rsidP="00BE1064">
                  <w:pPr>
                    <w:pStyle w:val="TableText"/>
                  </w:pPr>
                  <w:r>
                    <w:t>signal</w:t>
                  </w:r>
                </w:p>
              </w:tc>
              <w:tc>
                <w:tcPr>
                  <w:tcW w:w="2562" w:type="dxa"/>
                </w:tcPr>
                <w:p w14:paraId="048DD27B" w14:textId="77777777" w:rsidR="00B75F46" w:rsidRDefault="00D82551" w:rsidP="00BE1064">
                  <w:pPr>
                    <w:pStyle w:val="TableText"/>
                  </w:pPr>
                  <w:r>
                    <w:t>rssi</w:t>
                  </w:r>
                </w:p>
              </w:tc>
            </w:tr>
            <w:tr w:rsidR="00B75F46" w14:paraId="4157C22D" w14:textId="77777777" w:rsidTr="00B75F46">
              <w:tc>
                <w:tcPr>
                  <w:tcW w:w="854" w:type="dxa"/>
                </w:tcPr>
                <w:p w14:paraId="0AFA4540" w14:textId="77777777" w:rsidR="00B75F46" w:rsidRDefault="00D82551" w:rsidP="00BE1064">
                  <w:pPr>
                    <w:pStyle w:val="TableText"/>
                  </w:pPr>
                  <w:r>
                    <w:t>0</w:t>
                  </w:r>
                </w:p>
              </w:tc>
              <w:tc>
                <w:tcPr>
                  <w:tcW w:w="1040" w:type="dxa"/>
                </w:tcPr>
                <w:p w14:paraId="3E3F58CE" w14:textId="77777777" w:rsidR="00B75F46" w:rsidRDefault="00D82551" w:rsidP="00BE1064">
                  <w:pPr>
                    <w:pStyle w:val="TableText"/>
                  </w:pPr>
                  <w:r>
                    <w:t>&lt;4</w:t>
                  </w:r>
                  <w:r>
                    <w:t>或</w:t>
                  </w:r>
                  <w:r>
                    <w:t>99</w:t>
                  </w:r>
                </w:p>
              </w:tc>
              <w:tc>
                <w:tcPr>
                  <w:tcW w:w="2562" w:type="dxa"/>
                </w:tcPr>
                <w:p w14:paraId="1F3EA54A" w14:textId="77777777" w:rsidR="00B75F46" w:rsidRDefault="00D82551" w:rsidP="00BE1064">
                  <w:pPr>
                    <w:pStyle w:val="TableText"/>
                  </w:pPr>
                  <w:r>
                    <w:t>&lt;-107 dBm or unknown</w:t>
                  </w:r>
                </w:p>
              </w:tc>
            </w:tr>
            <w:tr w:rsidR="00B75F46" w14:paraId="5A02D762" w14:textId="77777777" w:rsidTr="00B75F46">
              <w:tc>
                <w:tcPr>
                  <w:tcW w:w="854" w:type="dxa"/>
                </w:tcPr>
                <w:p w14:paraId="5EC11E53" w14:textId="77777777" w:rsidR="00B75F46" w:rsidRDefault="00D82551" w:rsidP="00BE1064">
                  <w:pPr>
                    <w:pStyle w:val="TableText"/>
                  </w:pPr>
                  <w:r>
                    <w:t>1</w:t>
                  </w:r>
                </w:p>
              </w:tc>
              <w:tc>
                <w:tcPr>
                  <w:tcW w:w="1040" w:type="dxa"/>
                </w:tcPr>
                <w:p w14:paraId="31B53829" w14:textId="77777777" w:rsidR="00B75F46" w:rsidRDefault="00D82551" w:rsidP="00BE1064">
                  <w:pPr>
                    <w:pStyle w:val="TableText"/>
                  </w:pPr>
                  <w:r>
                    <w:t>&lt;10</w:t>
                  </w:r>
                </w:p>
              </w:tc>
              <w:tc>
                <w:tcPr>
                  <w:tcW w:w="2562" w:type="dxa"/>
                </w:tcPr>
                <w:p w14:paraId="103846DA" w14:textId="77777777" w:rsidR="00B75F46" w:rsidRDefault="00D82551" w:rsidP="00BE1064">
                  <w:pPr>
                    <w:pStyle w:val="TableText"/>
                  </w:pPr>
                  <w:r>
                    <w:t>&lt;-93dBm</w:t>
                  </w:r>
                </w:p>
              </w:tc>
            </w:tr>
            <w:tr w:rsidR="00B75F46" w14:paraId="7C4EE8E2" w14:textId="77777777" w:rsidTr="00B75F46">
              <w:tc>
                <w:tcPr>
                  <w:tcW w:w="854" w:type="dxa"/>
                </w:tcPr>
                <w:p w14:paraId="3A0DC1AA" w14:textId="77777777" w:rsidR="00B75F46" w:rsidRDefault="00D82551" w:rsidP="00BE1064">
                  <w:pPr>
                    <w:pStyle w:val="TableText"/>
                  </w:pPr>
                  <w:r>
                    <w:t>2</w:t>
                  </w:r>
                </w:p>
              </w:tc>
              <w:tc>
                <w:tcPr>
                  <w:tcW w:w="1040" w:type="dxa"/>
                </w:tcPr>
                <w:p w14:paraId="3CCB6249" w14:textId="77777777" w:rsidR="00B75F46" w:rsidRDefault="00D82551" w:rsidP="00BE1064">
                  <w:pPr>
                    <w:pStyle w:val="TableText"/>
                  </w:pPr>
                  <w:r>
                    <w:t>&lt;16</w:t>
                  </w:r>
                </w:p>
              </w:tc>
              <w:tc>
                <w:tcPr>
                  <w:tcW w:w="2562" w:type="dxa"/>
                </w:tcPr>
                <w:p w14:paraId="618667F4" w14:textId="77777777" w:rsidR="00B75F46" w:rsidRDefault="00D82551" w:rsidP="00BE1064">
                  <w:pPr>
                    <w:pStyle w:val="TableText"/>
                  </w:pPr>
                  <w:r>
                    <w:t>&lt;-</w:t>
                  </w:r>
                  <w:r>
                    <w:rPr>
                      <w:rFonts w:hint="eastAsia"/>
                    </w:rPr>
                    <w:t>8</w:t>
                  </w:r>
                  <w:r>
                    <w:t>1 dBm</w:t>
                  </w:r>
                </w:p>
              </w:tc>
            </w:tr>
            <w:tr w:rsidR="00B75F46" w14:paraId="6C784372" w14:textId="77777777" w:rsidTr="00B75F46">
              <w:tc>
                <w:tcPr>
                  <w:tcW w:w="854" w:type="dxa"/>
                </w:tcPr>
                <w:p w14:paraId="7A491FDB" w14:textId="77777777" w:rsidR="00B75F46" w:rsidRDefault="00D82551" w:rsidP="00BE1064">
                  <w:pPr>
                    <w:pStyle w:val="TableText"/>
                  </w:pPr>
                  <w:r>
                    <w:t>3</w:t>
                  </w:r>
                </w:p>
              </w:tc>
              <w:tc>
                <w:tcPr>
                  <w:tcW w:w="1040" w:type="dxa"/>
                </w:tcPr>
                <w:p w14:paraId="62581B34" w14:textId="77777777" w:rsidR="00B75F46" w:rsidRDefault="00D82551" w:rsidP="00BE1064">
                  <w:pPr>
                    <w:pStyle w:val="TableText"/>
                  </w:pPr>
                  <w:r>
                    <w:t>&lt;22</w:t>
                  </w:r>
                </w:p>
              </w:tc>
              <w:tc>
                <w:tcPr>
                  <w:tcW w:w="2562" w:type="dxa"/>
                </w:tcPr>
                <w:p w14:paraId="69188376" w14:textId="77777777" w:rsidR="00B75F46" w:rsidRDefault="00D82551" w:rsidP="00BE1064">
                  <w:pPr>
                    <w:pStyle w:val="TableText"/>
                  </w:pPr>
                  <w:r>
                    <w:t>&lt;-69dBm</w:t>
                  </w:r>
                </w:p>
              </w:tc>
            </w:tr>
            <w:tr w:rsidR="00B75F46" w14:paraId="143FB95F" w14:textId="77777777" w:rsidTr="00B75F46">
              <w:tc>
                <w:tcPr>
                  <w:tcW w:w="854" w:type="dxa"/>
                </w:tcPr>
                <w:p w14:paraId="5CC056BC" w14:textId="77777777" w:rsidR="00B75F46" w:rsidRDefault="00D82551" w:rsidP="00BE1064">
                  <w:pPr>
                    <w:pStyle w:val="TableText"/>
                  </w:pPr>
                  <w:r>
                    <w:lastRenderedPageBreak/>
                    <w:t>4</w:t>
                  </w:r>
                </w:p>
              </w:tc>
              <w:tc>
                <w:tcPr>
                  <w:tcW w:w="1040" w:type="dxa"/>
                </w:tcPr>
                <w:p w14:paraId="59CC60E8" w14:textId="77777777" w:rsidR="00B75F46" w:rsidRDefault="00D82551" w:rsidP="00BE1064">
                  <w:pPr>
                    <w:pStyle w:val="TableText"/>
                  </w:pPr>
                  <w:r>
                    <w:t>&lt;28</w:t>
                  </w:r>
                </w:p>
              </w:tc>
              <w:tc>
                <w:tcPr>
                  <w:tcW w:w="2562" w:type="dxa"/>
                </w:tcPr>
                <w:p w14:paraId="10AE92BB" w14:textId="77777777" w:rsidR="00B75F46" w:rsidRDefault="00D82551" w:rsidP="00BE1064">
                  <w:pPr>
                    <w:pStyle w:val="TableText"/>
                  </w:pPr>
                  <w:r>
                    <w:t>&lt;-57dBm</w:t>
                  </w:r>
                </w:p>
              </w:tc>
            </w:tr>
            <w:tr w:rsidR="00B75F46" w14:paraId="51743AEB" w14:textId="77777777" w:rsidTr="00B75F46">
              <w:tc>
                <w:tcPr>
                  <w:tcW w:w="854" w:type="dxa"/>
                </w:tcPr>
                <w:p w14:paraId="6BB73625" w14:textId="77777777" w:rsidR="00B75F46" w:rsidRDefault="00D82551" w:rsidP="00BE1064">
                  <w:pPr>
                    <w:pStyle w:val="TableText"/>
                  </w:pPr>
                  <w:r>
                    <w:t>5</w:t>
                  </w:r>
                </w:p>
              </w:tc>
              <w:tc>
                <w:tcPr>
                  <w:tcW w:w="1040" w:type="dxa"/>
                </w:tcPr>
                <w:p w14:paraId="6EA511F7" w14:textId="77777777" w:rsidR="00B75F46" w:rsidRDefault="00D82551" w:rsidP="00BE1064">
                  <w:pPr>
                    <w:pStyle w:val="TableText"/>
                  </w:pPr>
                  <w:r>
                    <w:t>&gt;=28</w:t>
                  </w:r>
                </w:p>
              </w:tc>
              <w:tc>
                <w:tcPr>
                  <w:tcW w:w="2562" w:type="dxa"/>
                </w:tcPr>
                <w:p w14:paraId="4DAF198E" w14:textId="77777777" w:rsidR="00B75F46" w:rsidRDefault="00D82551" w:rsidP="00BE1064">
                  <w:pPr>
                    <w:pStyle w:val="TableText"/>
                  </w:pPr>
                  <w:r>
                    <w:t>&gt;=-57 dBm</w:t>
                  </w:r>
                </w:p>
              </w:tc>
            </w:tr>
          </w:tbl>
          <w:p w14:paraId="73053D82" w14:textId="77777777" w:rsidR="00B75F46" w:rsidRDefault="00B75F46" w:rsidP="00BE1064">
            <w:pPr>
              <w:pStyle w:val="TableText"/>
            </w:pPr>
          </w:p>
        </w:tc>
      </w:tr>
      <w:tr w:rsidR="00B75F46" w14:paraId="43FEECF0" w14:textId="77777777">
        <w:tc>
          <w:tcPr>
            <w:tcW w:w="1560" w:type="dxa"/>
          </w:tcPr>
          <w:p w14:paraId="75B13FF8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lastRenderedPageBreak/>
              <w:t>&lt;</w:t>
            </w:r>
            <w:r>
              <w:t>ber&gt;</w:t>
            </w:r>
          </w:p>
        </w:tc>
        <w:tc>
          <w:tcPr>
            <w:tcW w:w="7852" w:type="dxa"/>
          </w:tcPr>
          <w:tbl>
            <w:tblPr>
              <w:tblStyle w:val="TableV"/>
              <w:tblW w:w="6007" w:type="dxa"/>
              <w:tblLook w:val="04A0" w:firstRow="1" w:lastRow="0" w:firstColumn="1" w:lastColumn="0" w:noHBand="0" w:noVBand="1"/>
            </w:tblPr>
            <w:tblGrid>
              <w:gridCol w:w="764"/>
              <w:gridCol w:w="5243"/>
            </w:tblGrid>
            <w:tr w:rsidR="00B75F46" w14:paraId="0B2F425D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BEFF2B3" w14:textId="77777777" w:rsidR="00B75F46" w:rsidRDefault="00D82551" w:rsidP="00BE1064">
                  <w:pPr>
                    <w:pStyle w:val="TableText"/>
                  </w:pPr>
                  <w:r>
                    <w:t>0...7</w:t>
                  </w:r>
                </w:p>
              </w:tc>
              <w:tc>
                <w:tcPr>
                  <w:tcW w:w="5243" w:type="dxa"/>
                </w:tcPr>
                <w:p w14:paraId="2F3E7C31" w14:textId="77777777" w:rsidR="00B75F46" w:rsidRDefault="00D82551" w:rsidP="00BE1064">
                  <w:pPr>
                    <w:pStyle w:val="TableTex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参考</w:t>
                  </w:r>
                  <w:r>
                    <w:rPr>
                      <w:rFonts w:hint="eastAsia"/>
                    </w:rPr>
                    <w:t xml:space="preserve">GSM 05.08 8.2.4 </w:t>
                  </w:r>
                  <w:r>
                    <w:rPr>
                      <w:rFonts w:hint="eastAsia"/>
                    </w:rPr>
                    <w:t>章节表格中</w:t>
                  </w:r>
                  <w:r>
                    <w:rPr>
                      <w:rFonts w:hint="eastAsia"/>
                    </w:rPr>
                    <w:t xml:space="preserve">RXQUAL </w:t>
                  </w:r>
                  <w:r>
                    <w:rPr>
                      <w:rFonts w:hint="eastAsia"/>
                    </w:rPr>
                    <w:t>的取值</w:t>
                  </w:r>
                </w:p>
              </w:tc>
            </w:tr>
            <w:tr w:rsidR="00B75F46" w14:paraId="44354C94" w14:textId="77777777" w:rsidTr="00B75F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F11A61B" w14:textId="77777777" w:rsidR="00B75F46" w:rsidRDefault="00D82551" w:rsidP="00BE1064">
                  <w:pPr>
                    <w:pStyle w:val="TableText"/>
                  </w:pPr>
                  <w:r>
                    <w:t>99</w:t>
                  </w:r>
                </w:p>
              </w:tc>
              <w:tc>
                <w:tcPr>
                  <w:tcW w:w="5243" w:type="dxa"/>
                </w:tcPr>
                <w:p w14:paraId="531E15C0" w14:textId="77777777" w:rsidR="00B75F46" w:rsidRDefault="00D82551" w:rsidP="00BE1064">
                  <w:pPr>
                    <w:pStyle w:val="TableTex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误码率无法测量</w:t>
                  </w:r>
                </w:p>
              </w:tc>
            </w:tr>
          </w:tbl>
          <w:p w14:paraId="4BC79DD6" w14:textId="77777777" w:rsidR="00B75F46" w:rsidRDefault="00B75F46" w:rsidP="00BE1064">
            <w:pPr>
              <w:pStyle w:val="TableText"/>
            </w:pPr>
          </w:p>
        </w:tc>
      </w:tr>
    </w:tbl>
    <w:p w14:paraId="25D496F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A955278" w14:textId="77777777">
        <w:trPr>
          <w:trHeight w:val="768"/>
        </w:trPr>
        <w:tc>
          <w:tcPr>
            <w:tcW w:w="4814" w:type="dxa"/>
            <w:vAlign w:val="center"/>
          </w:tcPr>
          <w:p w14:paraId="67B16603" w14:textId="77777777" w:rsidR="00B75F46" w:rsidRDefault="00D82551">
            <w:pPr>
              <w:pStyle w:val="TerminalDisplay"/>
            </w:pPr>
            <w:r>
              <w:t>AT+CSQ</w:t>
            </w:r>
          </w:p>
          <w:p w14:paraId="1BA375D5" w14:textId="77777777" w:rsidR="00B75F46" w:rsidRDefault="00B75F46">
            <w:pPr>
              <w:pStyle w:val="TerminalDisplay"/>
            </w:pPr>
          </w:p>
          <w:p w14:paraId="68EC1FB4" w14:textId="77777777" w:rsidR="00B75F46" w:rsidRDefault="00D82551">
            <w:pPr>
              <w:pStyle w:val="TerminalDisplay"/>
            </w:pPr>
            <w:r>
              <w:t>+CSQ: 19,2</w:t>
            </w:r>
          </w:p>
          <w:p w14:paraId="4589267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966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</w:tbl>
    <w:p w14:paraId="2D89BEC1" w14:textId="5E3AAEA2" w:rsidR="00B75F46" w:rsidRDefault="00D82551" w:rsidP="00AD0129">
      <w:pPr>
        <w:pStyle w:val="20"/>
      </w:pPr>
      <w:bookmarkStart w:id="34" w:name="_Toc72417873"/>
      <w:bookmarkStart w:id="35" w:name="_Toc70523642"/>
      <w:bookmarkStart w:id="36" w:name="_Toc47513220"/>
      <w:bookmarkStart w:id="37" w:name="_Toc209020518"/>
      <w:bookmarkEnd w:id="14"/>
      <w:r>
        <w:rPr>
          <w:rFonts w:hint="eastAsia"/>
        </w:rPr>
        <w:t>AT</w:t>
      </w:r>
      <w:r>
        <w:t>+C</w:t>
      </w:r>
      <w:bookmarkEnd w:id="15"/>
      <w:bookmarkEnd w:id="16"/>
      <w:bookmarkEnd w:id="17"/>
      <w:r>
        <w:t>REG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查询网络注册状态</w:t>
      </w:r>
      <w:bookmarkEnd w:id="34"/>
      <w:bookmarkEnd w:id="35"/>
      <w:bookmarkEnd w:id="36"/>
      <w:bookmarkEnd w:id="37"/>
    </w:p>
    <w:p w14:paraId="1867C0F1" w14:textId="77777777" w:rsidR="00B75F46" w:rsidRDefault="00D82551">
      <w:pPr>
        <w:pStyle w:val="afc"/>
      </w:pPr>
      <w:r>
        <w:rPr>
          <w:rFonts w:hint="eastAsia"/>
        </w:rPr>
        <w:t>查询模组的当前网络注册状态。</w:t>
      </w:r>
    </w:p>
    <w:p w14:paraId="5F61945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05A8A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D8405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0CD4C99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5A4551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4CB7FA" w14:textId="77777777" w:rsidTr="00B75F46">
        <w:trPr>
          <w:trHeight w:val="18"/>
        </w:trPr>
        <w:tc>
          <w:tcPr>
            <w:tcW w:w="602" w:type="pct"/>
          </w:tcPr>
          <w:p w14:paraId="1C85DC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663E8B9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REG=[&lt;n&gt;]&lt;CR&gt;</w:t>
            </w:r>
          </w:p>
        </w:tc>
        <w:tc>
          <w:tcPr>
            <w:tcW w:w="2630" w:type="pct"/>
          </w:tcPr>
          <w:p w14:paraId="51E3F49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12B60EF" w14:textId="77777777" w:rsidR="00B75F46" w:rsidRDefault="00D82551">
            <w:pPr>
              <w:pStyle w:val="TableText"/>
            </w:pPr>
            <w:r>
              <w:t>Or</w:t>
            </w:r>
          </w:p>
          <w:p w14:paraId="6832720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13C008" w14:textId="77777777" w:rsidTr="00B75F46">
        <w:trPr>
          <w:trHeight w:val="18"/>
        </w:trPr>
        <w:tc>
          <w:tcPr>
            <w:tcW w:w="602" w:type="pct"/>
          </w:tcPr>
          <w:p w14:paraId="043AD8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089AE35" w14:textId="77777777" w:rsidR="00B75F46" w:rsidRDefault="00D82551">
            <w:pPr>
              <w:pStyle w:val="TableText"/>
            </w:pPr>
            <w:r>
              <w:t>AT+CREG?&lt;CR&gt;</w:t>
            </w:r>
          </w:p>
        </w:tc>
        <w:tc>
          <w:tcPr>
            <w:tcW w:w="2630" w:type="pct"/>
          </w:tcPr>
          <w:p w14:paraId="1CED2117" w14:textId="77777777" w:rsidR="00B75F46" w:rsidRDefault="00D82551">
            <w:pPr>
              <w:pStyle w:val="TableText"/>
            </w:pPr>
            <w:bookmarkStart w:id="38" w:name="OLE_LINK35"/>
            <w:bookmarkStart w:id="39" w:name="OLE_LINK34"/>
            <w:r>
              <w:t>&lt;CR&gt;&lt;LF&gt;+CREG</w:t>
            </w:r>
            <w:r>
              <w:rPr>
                <w:rFonts w:hint="eastAsia"/>
              </w:rPr>
              <w:t>: &lt;n&gt;,</w:t>
            </w:r>
            <w:r>
              <w:t>&lt;stat&gt;[,&lt;lac&gt;,&lt;ci&gt;[,&lt;Act&gt;]]</w:t>
            </w:r>
          </w:p>
          <w:p w14:paraId="501B302B" w14:textId="77777777" w:rsidR="00B75F46" w:rsidRDefault="00D82551">
            <w:pPr>
              <w:pStyle w:val="TableText"/>
            </w:pPr>
            <w:r>
              <w:t>&lt;CR&gt;&lt;LF&gt;OK&lt;CR&gt;&lt;LF&gt;</w:t>
            </w:r>
            <w:bookmarkEnd w:id="38"/>
            <w:bookmarkEnd w:id="39"/>
          </w:p>
        </w:tc>
      </w:tr>
      <w:tr w:rsidR="00B75F46" w14:paraId="73DD1A89" w14:textId="77777777" w:rsidTr="00B75F46">
        <w:trPr>
          <w:trHeight w:val="18"/>
        </w:trPr>
        <w:tc>
          <w:tcPr>
            <w:tcW w:w="602" w:type="pct"/>
          </w:tcPr>
          <w:p w14:paraId="16BAC7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168A15DB" w14:textId="77777777" w:rsidR="00B75F46" w:rsidRDefault="00D82551">
            <w:pPr>
              <w:pStyle w:val="TableText"/>
            </w:pPr>
            <w:r>
              <w:t>AT+CREG</w:t>
            </w:r>
            <w:r>
              <w:rPr>
                <w:rFonts w:hint="eastAsia"/>
              </w:rPr>
              <w:t>=</w:t>
            </w:r>
            <w:r>
              <w:t>?&lt;CR&gt;</w:t>
            </w:r>
          </w:p>
        </w:tc>
        <w:tc>
          <w:tcPr>
            <w:tcW w:w="2630" w:type="pct"/>
          </w:tcPr>
          <w:p w14:paraId="4A753146" w14:textId="77777777" w:rsidR="00B75F46" w:rsidRDefault="00D82551">
            <w:pPr>
              <w:pStyle w:val="TableText"/>
            </w:pPr>
            <w:r>
              <w:t xml:space="preserve">&lt;CR&gt;&lt;LF&gt;+CREG: </w:t>
            </w:r>
            <w:r>
              <w:rPr>
                <w:rFonts w:hint="eastAsia"/>
              </w:rPr>
              <w:t>range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  <w:p w14:paraId="0CF0258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5000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DA09C7F" w14:textId="77777777">
        <w:tc>
          <w:tcPr>
            <w:tcW w:w="1560" w:type="dxa"/>
          </w:tcPr>
          <w:p w14:paraId="0C242C8C" w14:textId="77777777" w:rsidR="00B75F46" w:rsidRDefault="00D82551">
            <w:pPr>
              <w:pStyle w:val="TableText"/>
            </w:pPr>
            <w:bookmarkStart w:id="40" w:name="_Hlk210815662"/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</w:tc>
        <w:tc>
          <w:tcPr>
            <w:tcW w:w="7852" w:type="dxa"/>
          </w:tcPr>
          <w:p w14:paraId="62CDBB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98D7A1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13910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讯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。</w:t>
            </w:r>
          </w:p>
        </w:tc>
      </w:tr>
      <w:tr w:rsidR="00B75F46" w14:paraId="2D942959" w14:textId="77777777">
        <w:tc>
          <w:tcPr>
            <w:tcW w:w="1560" w:type="dxa"/>
          </w:tcPr>
          <w:p w14:paraId="55A094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tat&gt;</w:t>
            </w:r>
          </w:p>
        </w:tc>
        <w:tc>
          <w:tcPr>
            <w:tcW w:w="7852" w:type="dxa"/>
          </w:tcPr>
          <w:p w14:paraId="0C6216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2A0FED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4007525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73EDA1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E56AE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5E785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5</w:t>
            </w:r>
            <w:r>
              <w:rPr>
                <w:rFonts w:hint="eastAsia"/>
              </w:rPr>
              <w:t>：已注册，处于漫游状态</w:t>
            </w:r>
          </w:p>
          <w:p w14:paraId="4903E97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ltesms only home</w:t>
            </w:r>
          </w:p>
          <w:p w14:paraId="3620C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ltesms only roaming</w:t>
            </w:r>
          </w:p>
          <w:p w14:paraId="22E41D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MER SVCE ONLY</w:t>
            </w:r>
          </w:p>
          <w:p w14:paraId="2444D7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HOME</w:t>
            </w:r>
          </w:p>
          <w:p w14:paraId="000A7E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ROAMING</w:t>
            </w:r>
          </w:p>
        </w:tc>
      </w:tr>
      <w:bookmarkEnd w:id="40"/>
      <w:tr w:rsidR="00B75F46" w14:paraId="3CA69DB2" w14:textId="77777777">
        <w:tc>
          <w:tcPr>
            <w:tcW w:w="1560" w:type="dxa"/>
          </w:tcPr>
          <w:p w14:paraId="280311E1" w14:textId="77777777" w:rsidR="00B75F46" w:rsidRDefault="00D82551">
            <w:pPr>
              <w:pStyle w:val="TableText"/>
            </w:pPr>
            <w:r>
              <w:lastRenderedPageBreak/>
              <w:t>&lt;lac&gt;</w:t>
            </w:r>
          </w:p>
        </w:tc>
        <w:tc>
          <w:tcPr>
            <w:tcW w:w="7852" w:type="dxa"/>
          </w:tcPr>
          <w:p w14:paraId="18D19D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00707C04" w14:textId="77777777">
        <w:trPr>
          <w:trHeight w:val="75"/>
        </w:trPr>
        <w:tc>
          <w:tcPr>
            <w:tcW w:w="1560" w:type="dxa"/>
          </w:tcPr>
          <w:p w14:paraId="5EFC84A3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18794C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36344C68" w14:textId="77777777">
        <w:trPr>
          <w:trHeight w:val="75"/>
        </w:trPr>
        <w:tc>
          <w:tcPr>
            <w:tcW w:w="1560" w:type="dxa"/>
          </w:tcPr>
          <w:p w14:paraId="765263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ct&gt;</w:t>
            </w:r>
          </w:p>
        </w:tc>
        <w:tc>
          <w:tcPr>
            <w:tcW w:w="7852" w:type="dxa"/>
          </w:tcPr>
          <w:p w14:paraId="51C861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0F51B1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4C14B18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50EB83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7618F3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3632BC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53786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w/HSUPA</w:t>
            </w:r>
          </w:p>
          <w:p w14:paraId="4E5B3CA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  <w:p w14:paraId="1D3285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PA+</w:t>
            </w:r>
          </w:p>
        </w:tc>
      </w:tr>
    </w:tbl>
    <w:p w14:paraId="0F640E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:rsidRPr="007646E0" w14:paraId="675DD835" w14:textId="77777777">
        <w:trPr>
          <w:trHeight w:val="80"/>
        </w:trPr>
        <w:tc>
          <w:tcPr>
            <w:tcW w:w="4814" w:type="dxa"/>
          </w:tcPr>
          <w:p w14:paraId="0C7AA04C" w14:textId="77777777" w:rsidR="00B75F46" w:rsidRPr="007646E0" w:rsidRDefault="00D82551" w:rsidP="007646E0">
            <w:pPr>
              <w:pStyle w:val="TerminalDisplay"/>
            </w:pPr>
            <w:r w:rsidRPr="007646E0">
              <w:t>AT+CREG=1</w:t>
            </w:r>
          </w:p>
          <w:p w14:paraId="57644C37" w14:textId="77777777" w:rsidR="00B75F46" w:rsidRPr="007646E0" w:rsidRDefault="00B75F46" w:rsidP="007646E0">
            <w:pPr>
              <w:pStyle w:val="TerminalDisplay"/>
            </w:pPr>
          </w:p>
          <w:p w14:paraId="3DCCB432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7129B050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允许模组主动提供网络注册代码</w:t>
            </w:r>
          </w:p>
        </w:tc>
      </w:tr>
      <w:tr w:rsidR="00B75F46" w:rsidRPr="007646E0" w14:paraId="00200E4D" w14:textId="77777777">
        <w:trPr>
          <w:trHeight w:val="106"/>
        </w:trPr>
        <w:tc>
          <w:tcPr>
            <w:tcW w:w="4814" w:type="dxa"/>
          </w:tcPr>
          <w:p w14:paraId="163C5FDE" w14:textId="77777777" w:rsidR="00B75F46" w:rsidRPr="007646E0" w:rsidRDefault="00D82551" w:rsidP="007646E0">
            <w:pPr>
              <w:pStyle w:val="TerminalDisplay"/>
            </w:pPr>
            <w:r w:rsidRPr="007646E0">
              <w:t>AT+CREG?</w:t>
            </w:r>
          </w:p>
          <w:p w14:paraId="25368FBB" w14:textId="77777777" w:rsidR="00B75F46" w:rsidRPr="007646E0" w:rsidRDefault="00B75F46" w:rsidP="007646E0">
            <w:pPr>
              <w:pStyle w:val="TerminalDisplay"/>
            </w:pPr>
          </w:p>
          <w:p w14:paraId="3934C8BC" w14:textId="77777777" w:rsidR="00B75F46" w:rsidRPr="007646E0" w:rsidRDefault="00D82551" w:rsidP="007646E0">
            <w:pPr>
              <w:pStyle w:val="TerminalDisplay"/>
            </w:pPr>
            <w:r w:rsidRPr="007646E0">
              <w:t>+CREG: 0,1</w:t>
            </w:r>
          </w:p>
          <w:p w14:paraId="390598EF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6C8CAFD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组当前网络注册状态信息</w:t>
            </w:r>
          </w:p>
        </w:tc>
      </w:tr>
      <w:tr w:rsidR="00B75F46" w:rsidRPr="007646E0" w14:paraId="673FEE94" w14:textId="77777777">
        <w:trPr>
          <w:trHeight w:val="106"/>
        </w:trPr>
        <w:tc>
          <w:tcPr>
            <w:tcW w:w="4814" w:type="dxa"/>
          </w:tcPr>
          <w:p w14:paraId="68D150E6" w14:textId="77777777" w:rsidR="00B75F46" w:rsidRPr="007646E0" w:rsidRDefault="00D82551" w:rsidP="007646E0">
            <w:pPr>
              <w:pStyle w:val="TerminalDisplay"/>
            </w:pPr>
            <w:r w:rsidRPr="007646E0">
              <w:t>AT+CREG=?</w:t>
            </w:r>
          </w:p>
          <w:p w14:paraId="411978D9" w14:textId="77777777" w:rsidR="00B75F46" w:rsidRPr="007646E0" w:rsidRDefault="00B75F46" w:rsidP="007646E0">
            <w:pPr>
              <w:pStyle w:val="TerminalDisplay"/>
            </w:pPr>
          </w:p>
          <w:p w14:paraId="093DF746" w14:textId="77777777" w:rsidR="00B75F46" w:rsidRPr="007646E0" w:rsidRDefault="00D82551" w:rsidP="007646E0">
            <w:pPr>
              <w:pStyle w:val="TerminalDisplay"/>
            </w:pPr>
            <w:r w:rsidRPr="007646E0">
              <w:t>+CREG: (0-2)</w:t>
            </w:r>
          </w:p>
          <w:p w14:paraId="2943F520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F1F850C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组网络注册状态值范围</w:t>
            </w:r>
          </w:p>
        </w:tc>
      </w:tr>
      <w:tr w:rsidR="00B75F46" w:rsidRPr="007646E0" w14:paraId="5ED734FA" w14:textId="77777777">
        <w:trPr>
          <w:trHeight w:val="106"/>
        </w:trPr>
        <w:tc>
          <w:tcPr>
            <w:tcW w:w="4814" w:type="dxa"/>
          </w:tcPr>
          <w:p w14:paraId="1AB0A013" w14:textId="77777777" w:rsidR="00B75F46" w:rsidRPr="007646E0" w:rsidRDefault="00D82551" w:rsidP="007646E0">
            <w:pPr>
              <w:pStyle w:val="TerminalDisplay"/>
            </w:pPr>
            <w:r w:rsidRPr="007646E0">
              <w:t>AT+CREG=5</w:t>
            </w:r>
          </w:p>
          <w:p w14:paraId="04F9B97F" w14:textId="77777777" w:rsidR="00B75F46" w:rsidRPr="007646E0" w:rsidRDefault="00B75F46" w:rsidP="007646E0">
            <w:pPr>
              <w:pStyle w:val="TerminalDisplay"/>
            </w:pPr>
          </w:p>
          <w:p w14:paraId="7B4DE046" w14:textId="77777777" w:rsidR="00B75F46" w:rsidRPr="007646E0" w:rsidRDefault="00D82551" w:rsidP="007646E0">
            <w:pPr>
              <w:pStyle w:val="TerminalDisplay"/>
            </w:pPr>
            <w:r w:rsidRPr="007646E0">
              <w:t>ERROR</w:t>
            </w:r>
          </w:p>
        </w:tc>
        <w:tc>
          <w:tcPr>
            <w:tcW w:w="4814" w:type="dxa"/>
          </w:tcPr>
          <w:p w14:paraId="75A1E4E6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入参错误，返回</w:t>
            </w:r>
            <w:r w:rsidRPr="007646E0">
              <w:rPr>
                <w:rFonts w:hint="eastAsia"/>
              </w:rPr>
              <w:t>error</w:t>
            </w:r>
          </w:p>
        </w:tc>
      </w:tr>
    </w:tbl>
    <w:p w14:paraId="01184A8B" w14:textId="38AA1CC4" w:rsidR="00B75F46" w:rsidRDefault="00D82551" w:rsidP="00AD0129">
      <w:pPr>
        <w:pStyle w:val="20"/>
      </w:pPr>
      <w:bookmarkStart w:id="41" w:name="_Toc25313013"/>
      <w:bookmarkStart w:id="42" w:name="_Toc522864856"/>
      <w:bookmarkStart w:id="43" w:name="_Toc299624295"/>
      <w:bookmarkStart w:id="44" w:name="_Toc383425351"/>
      <w:bookmarkStart w:id="45" w:name="_Toc72417874"/>
      <w:bookmarkStart w:id="46" w:name="_Toc70523643"/>
      <w:bookmarkStart w:id="47" w:name="_Toc47513221"/>
      <w:bookmarkStart w:id="48" w:name="_Toc209020519"/>
      <w:r>
        <w:rPr>
          <w:rFonts w:hint="eastAsia"/>
        </w:rPr>
        <w:t>AT</w:t>
      </w:r>
      <w:bookmarkEnd w:id="41"/>
      <w:bookmarkEnd w:id="42"/>
      <w:bookmarkEnd w:id="43"/>
      <w:bookmarkEnd w:id="44"/>
      <w:r>
        <w:t>+CEREG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</w:t>
      </w:r>
      <w:r>
        <w:t>EPS</w:t>
      </w:r>
      <w:r>
        <w:rPr>
          <w:rFonts w:hint="eastAsia"/>
          <w:lang w:eastAsia="zh-CN"/>
        </w:rPr>
        <w:t>网络注册状态</w:t>
      </w:r>
      <w:bookmarkEnd w:id="45"/>
      <w:bookmarkEnd w:id="46"/>
      <w:bookmarkEnd w:id="47"/>
      <w:bookmarkEnd w:id="48"/>
    </w:p>
    <w:p w14:paraId="1BF0634E" w14:textId="77777777" w:rsidR="00B75F46" w:rsidRDefault="00D82551">
      <w:pPr>
        <w:pStyle w:val="afc"/>
      </w:pPr>
      <w:r>
        <w:rPr>
          <w:rFonts w:hint="eastAsia"/>
        </w:rPr>
        <w:t>查询</w:t>
      </w:r>
      <w:r>
        <w:rPr>
          <w:rFonts w:hint="eastAsia"/>
        </w:rPr>
        <w:t>E</w:t>
      </w:r>
      <w:r>
        <w:t>PS</w:t>
      </w:r>
      <w:r>
        <w:rPr>
          <w:rFonts w:hint="eastAsia"/>
        </w:rPr>
        <w:t>网络注册状态。</w:t>
      </w:r>
    </w:p>
    <w:p w14:paraId="701E72A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119"/>
        <w:gridCol w:w="5834"/>
      </w:tblGrid>
      <w:tr w:rsidR="00B75F46" w14:paraId="4ED6F5E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75" w:type="dxa"/>
          </w:tcPr>
          <w:p w14:paraId="5B20D19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119" w:type="dxa"/>
          </w:tcPr>
          <w:p w14:paraId="15162F9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834" w:type="dxa"/>
          </w:tcPr>
          <w:p w14:paraId="0F2D104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30C17FA" w14:textId="77777777" w:rsidTr="00B75F46">
        <w:trPr>
          <w:trHeight w:val="18"/>
        </w:trPr>
        <w:tc>
          <w:tcPr>
            <w:tcW w:w="675" w:type="dxa"/>
          </w:tcPr>
          <w:p w14:paraId="27A52F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119" w:type="dxa"/>
          </w:tcPr>
          <w:p w14:paraId="070B2181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EREG=[&lt;n&gt;]&lt;CR&gt;</w:t>
            </w:r>
          </w:p>
        </w:tc>
        <w:tc>
          <w:tcPr>
            <w:tcW w:w="5834" w:type="dxa"/>
          </w:tcPr>
          <w:p w14:paraId="5110F72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2E764B9" w14:textId="4A7AA438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 w:hint="eastAsia"/>
                <w:snapToGrid w:val="0"/>
                <w:kern w:val="0"/>
              </w:rPr>
              <w:t>r</w:t>
            </w:r>
          </w:p>
          <w:p w14:paraId="520FCBD9" w14:textId="77777777" w:rsidR="00B75F46" w:rsidRDefault="00D82551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177728BF" w14:textId="77777777" w:rsidTr="00B75F46">
        <w:trPr>
          <w:trHeight w:val="18"/>
        </w:trPr>
        <w:tc>
          <w:tcPr>
            <w:tcW w:w="675" w:type="dxa"/>
          </w:tcPr>
          <w:p w14:paraId="4200AA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119" w:type="dxa"/>
          </w:tcPr>
          <w:p w14:paraId="2EAC653B" w14:textId="77777777" w:rsidR="00B75F46" w:rsidRDefault="00D82551">
            <w:pPr>
              <w:pStyle w:val="TableText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REG?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5834" w:type="dxa"/>
          </w:tcPr>
          <w:p w14:paraId="26B4608D" w14:textId="77777777" w:rsidR="00B75F46" w:rsidRDefault="00D82551">
            <w:pPr>
              <w:pStyle w:val="TableText"/>
            </w:pPr>
            <w:r>
              <w:t xml:space="preserve">&lt;CR&gt;&lt;LF&gt;+CEREG:  </w:t>
            </w:r>
            <w:r>
              <w:rPr>
                <w:rFonts w:hint="eastAsia"/>
              </w:rPr>
              <w:t>&lt;n&gt;,</w:t>
            </w:r>
            <w:r>
              <w:t>&lt;stat&gt;[,[&lt;tac&gt;],[&lt;ci&gt;],[&lt;AcT&gt;][,,[,[&lt;Active-Time&gt;],[&lt;Periodic-TAU&gt;]]]]</w:t>
            </w:r>
          </w:p>
          <w:p w14:paraId="70E8CC1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DE9E05A" w14:textId="4B1219DB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/>
                <w:snapToGrid w:val="0"/>
                <w:kern w:val="0"/>
              </w:rPr>
              <w:t>r</w:t>
            </w:r>
          </w:p>
          <w:p w14:paraId="30751A1A" w14:textId="23B6BBD9" w:rsidR="00B75F46" w:rsidRPr="00BE1064" w:rsidRDefault="00D82551" w:rsidP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629BED19" w14:textId="77777777" w:rsidTr="00B75F46">
        <w:trPr>
          <w:trHeight w:val="18"/>
        </w:trPr>
        <w:tc>
          <w:tcPr>
            <w:tcW w:w="675" w:type="dxa"/>
          </w:tcPr>
          <w:p w14:paraId="5162EC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3119" w:type="dxa"/>
          </w:tcPr>
          <w:p w14:paraId="5B10E3D3" w14:textId="77777777" w:rsidR="00B75F46" w:rsidRDefault="00D82551">
            <w:pPr>
              <w:pStyle w:val="TableText"/>
            </w:pPr>
            <w:bookmarkStart w:id="49" w:name="OLE_LINK36"/>
            <w:r>
              <w:rPr>
                <w:rFonts w:hint="eastAsia"/>
              </w:rPr>
              <w:t>AT+CEREG=?&lt;CR</w:t>
            </w:r>
            <w:bookmarkEnd w:id="49"/>
            <w:r>
              <w:rPr>
                <w:rFonts w:hint="eastAsia"/>
              </w:rPr>
              <w:t>&gt;</w:t>
            </w:r>
          </w:p>
        </w:tc>
        <w:tc>
          <w:tcPr>
            <w:tcW w:w="5834" w:type="dxa"/>
          </w:tcPr>
          <w:p w14:paraId="3200EDEB" w14:textId="77777777" w:rsidR="00B75F46" w:rsidRDefault="00D82551">
            <w:pPr>
              <w:pStyle w:val="TableText"/>
            </w:pPr>
            <w:r>
              <w:t>&lt;CR&gt;&lt;LF&gt;+CEREG:</w:t>
            </w:r>
            <w:r>
              <w:rPr>
                <w:rFonts w:hint="eastAsia"/>
              </w:rPr>
              <w:t xml:space="preserve"> (list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s)</w:t>
            </w:r>
          </w:p>
          <w:p w14:paraId="68B4292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2E3C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CA84F38" w14:textId="77777777">
        <w:tc>
          <w:tcPr>
            <w:tcW w:w="1560" w:type="dxa"/>
          </w:tcPr>
          <w:p w14:paraId="4701DBD1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2D5AB7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C4308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02A285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信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</w:t>
            </w:r>
          </w:p>
          <w:p w14:paraId="2FE2D8E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允许网络注册主动提供</w:t>
            </w:r>
            <w:r>
              <w:rPr>
                <w:rFonts w:hint="eastAsia"/>
              </w:rPr>
              <w:t>Active-Time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Periodic-TAU</w:t>
            </w:r>
          </w:p>
        </w:tc>
      </w:tr>
      <w:tr w:rsidR="00B75F46" w14:paraId="508242DF" w14:textId="77777777">
        <w:tc>
          <w:tcPr>
            <w:tcW w:w="1560" w:type="dxa"/>
          </w:tcPr>
          <w:p w14:paraId="4FF3E96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tat</w:t>
            </w:r>
            <w:r>
              <w:t>&gt;</w:t>
            </w:r>
          </w:p>
        </w:tc>
        <w:tc>
          <w:tcPr>
            <w:tcW w:w="7852" w:type="dxa"/>
          </w:tcPr>
          <w:p w14:paraId="5B4D77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45E2992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211A146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008EA0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AB7933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6F98B5C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</w:tc>
      </w:tr>
      <w:tr w:rsidR="00B75F46" w14:paraId="0327A4CC" w14:textId="77777777">
        <w:tc>
          <w:tcPr>
            <w:tcW w:w="1560" w:type="dxa"/>
          </w:tcPr>
          <w:p w14:paraId="304C4C0A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t</w:t>
            </w:r>
            <w:r>
              <w:t>ac&gt;</w:t>
            </w:r>
          </w:p>
        </w:tc>
        <w:tc>
          <w:tcPr>
            <w:tcW w:w="7852" w:type="dxa"/>
          </w:tcPr>
          <w:p w14:paraId="7A0DEC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58DABD40" w14:textId="77777777">
        <w:tc>
          <w:tcPr>
            <w:tcW w:w="1560" w:type="dxa"/>
          </w:tcPr>
          <w:p w14:paraId="22E9E99F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02B4457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66A85FAF" w14:textId="77777777">
        <w:tc>
          <w:tcPr>
            <w:tcW w:w="1560" w:type="dxa"/>
          </w:tcPr>
          <w:p w14:paraId="5A9B2F38" w14:textId="77777777" w:rsidR="00B75F46" w:rsidRDefault="00D82551">
            <w:pPr>
              <w:pStyle w:val="TableText"/>
            </w:pPr>
            <w:r>
              <w:t>&lt;Act&gt;</w:t>
            </w:r>
          </w:p>
        </w:tc>
        <w:tc>
          <w:tcPr>
            <w:tcW w:w="7852" w:type="dxa"/>
          </w:tcPr>
          <w:p w14:paraId="0E6F68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630B21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3D0D0B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388548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6C45FA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539C2C5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295D56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HSUPA</w:t>
            </w:r>
          </w:p>
          <w:p w14:paraId="7CBFD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646BB56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C87E044" w14:textId="77777777">
        <w:trPr>
          <w:trHeight w:val="80"/>
        </w:trPr>
        <w:tc>
          <w:tcPr>
            <w:tcW w:w="4814" w:type="dxa"/>
          </w:tcPr>
          <w:p w14:paraId="131C3CA4" w14:textId="77777777" w:rsidR="00B75F46" w:rsidRDefault="00D82551">
            <w:pPr>
              <w:pStyle w:val="TerminalDisplay"/>
            </w:pPr>
            <w:r>
              <w:t>AT+CEREG?</w:t>
            </w:r>
          </w:p>
          <w:p w14:paraId="3D4F26D6" w14:textId="77777777" w:rsidR="00B75F46" w:rsidRDefault="00B75F46">
            <w:pPr>
              <w:pStyle w:val="TerminalDisplay"/>
            </w:pPr>
          </w:p>
          <w:p w14:paraId="2091AF9E" w14:textId="77777777" w:rsidR="00B75F46" w:rsidRDefault="00D82551">
            <w:pPr>
              <w:pStyle w:val="TerminalDisplay"/>
            </w:pPr>
            <w:r>
              <w:t>+CEREG: 0,1</w:t>
            </w:r>
          </w:p>
          <w:p w14:paraId="100B0C0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2D8406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终端的注册结果</w:t>
            </w:r>
          </w:p>
          <w:p w14:paraId="0D2B988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已注册本地网络</w:t>
            </w:r>
          </w:p>
        </w:tc>
      </w:tr>
      <w:tr w:rsidR="00B75F46" w14:paraId="506F0F12" w14:textId="77777777">
        <w:trPr>
          <w:trHeight w:val="106"/>
        </w:trPr>
        <w:tc>
          <w:tcPr>
            <w:tcW w:w="4814" w:type="dxa"/>
          </w:tcPr>
          <w:p w14:paraId="63B36D63" w14:textId="77777777" w:rsidR="00B75F46" w:rsidRDefault="00D82551">
            <w:pPr>
              <w:pStyle w:val="TerminalDisplay"/>
            </w:pPr>
            <w:r>
              <w:t>AT+CEREG=1</w:t>
            </w:r>
          </w:p>
          <w:p w14:paraId="75786340" w14:textId="77777777" w:rsidR="00B75F46" w:rsidRDefault="00B75F46">
            <w:pPr>
              <w:pStyle w:val="TerminalDisplay"/>
            </w:pPr>
          </w:p>
          <w:p w14:paraId="26848AD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5CFD0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允许网络注册主动提供结果代码</w:t>
            </w:r>
          </w:p>
        </w:tc>
      </w:tr>
      <w:tr w:rsidR="00B75F46" w14:paraId="4B92D201" w14:textId="77777777">
        <w:trPr>
          <w:trHeight w:val="80"/>
        </w:trPr>
        <w:tc>
          <w:tcPr>
            <w:tcW w:w="4814" w:type="dxa"/>
          </w:tcPr>
          <w:p w14:paraId="4FA20406" w14:textId="77777777" w:rsidR="00B75F46" w:rsidRDefault="00D82551">
            <w:pPr>
              <w:pStyle w:val="TerminalDisplay"/>
            </w:pPr>
            <w:r>
              <w:t>AT+CEREG=?</w:t>
            </w:r>
          </w:p>
          <w:p w14:paraId="158135E5" w14:textId="77777777" w:rsidR="00B75F46" w:rsidRDefault="00B75F46">
            <w:pPr>
              <w:pStyle w:val="TerminalDisplay"/>
            </w:pPr>
          </w:p>
          <w:p w14:paraId="18FD5242" w14:textId="77777777" w:rsidR="00B75F46" w:rsidRDefault="00D82551">
            <w:pPr>
              <w:pStyle w:val="TerminalDisplay"/>
            </w:pPr>
            <w:r>
              <w:t>+CEREG: (0-2,4)</w:t>
            </w:r>
          </w:p>
          <w:p w14:paraId="49496D1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0E9FCC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参数设置范围</w:t>
            </w:r>
          </w:p>
        </w:tc>
      </w:tr>
    </w:tbl>
    <w:p w14:paraId="5A8F524B" w14:textId="67E9276F" w:rsidR="00B75F46" w:rsidRDefault="00D82551" w:rsidP="00AD0129">
      <w:pPr>
        <w:pStyle w:val="20"/>
      </w:pPr>
      <w:bookmarkStart w:id="50" w:name="_Toc72417875"/>
      <w:bookmarkStart w:id="51" w:name="_Toc70523644"/>
      <w:bookmarkStart w:id="52" w:name="_Toc47513222"/>
      <w:bookmarkStart w:id="53" w:name="_Toc209020520"/>
      <w:r>
        <w:rPr>
          <w:rFonts w:hint="eastAsia"/>
        </w:rPr>
        <w:t>AT</w:t>
      </w:r>
      <w:r>
        <w:t>+COPS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网络选择</w:t>
      </w:r>
      <w:bookmarkEnd w:id="50"/>
      <w:bookmarkEnd w:id="51"/>
      <w:bookmarkEnd w:id="52"/>
      <w:bookmarkEnd w:id="53"/>
    </w:p>
    <w:p w14:paraId="4754F098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网络。</w:t>
      </w:r>
    </w:p>
    <w:p w14:paraId="209EDFE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260"/>
        <w:gridCol w:w="5551"/>
      </w:tblGrid>
      <w:tr w:rsidR="00B75F46" w14:paraId="59E0980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817" w:type="dxa"/>
          </w:tcPr>
          <w:p w14:paraId="0A00248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260" w:type="dxa"/>
          </w:tcPr>
          <w:p w14:paraId="4285AB0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551" w:type="dxa"/>
          </w:tcPr>
          <w:p w14:paraId="1CFE110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61A2D4" w14:textId="77777777" w:rsidTr="00B75F46">
        <w:trPr>
          <w:trHeight w:val="18"/>
        </w:trPr>
        <w:tc>
          <w:tcPr>
            <w:tcW w:w="817" w:type="dxa"/>
          </w:tcPr>
          <w:p w14:paraId="183443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260" w:type="dxa"/>
          </w:tcPr>
          <w:p w14:paraId="2809414B" w14:textId="77777777" w:rsidR="00B75F46" w:rsidRDefault="00D82551">
            <w:pPr>
              <w:pStyle w:val="TableText"/>
            </w:pPr>
            <w:r>
              <w:t>AT+COPS=[&lt;mode&gt;[,&lt;format&gt;[,&lt;oper&gt;&gt;[,&lt;AcT&gt;]]]]&lt;CR&gt;</w:t>
            </w:r>
          </w:p>
        </w:tc>
        <w:tc>
          <w:tcPr>
            <w:tcW w:w="5551" w:type="dxa"/>
          </w:tcPr>
          <w:p w14:paraId="061AB3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A73BD01" w14:textId="77777777" w:rsidTr="00B75F46">
        <w:trPr>
          <w:trHeight w:val="18"/>
        </w:trPr>
        <w:tc>
          <w:tcPr>
            <w:tcW w:w="817" w:type="dxa"/>
          </w:tcPr>
          <w:p w14:paraId="41B077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260" w:type="dxa"/>
          </w:tcPr>
          <w:p w14:paraId="29D71E35" w14:textId="77777777" w:rsidR="00B75F46" w:rsidRDefault="00D82551">
            <w:pPr>
              <w:pStyle w:val="TableText"/>
            </w:pPr>
            <w:r>
              <w:t>AT+COPS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CR&gt;</w:t>
            </w:r>
          </w:p>
        </w:tc>
        <w:tc>
          <w:tcPr>
            <w:tcW w:w="5551" w:type="dxa"/>
          </w:tcPr>
          <w:p w14:paraId="3CAE9C5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+</w:t>
            </w:r>
            <w:r>
              <w:t>COPS: &lt;mode&gt;[,&lt;format&gt;,&lt;oper&gt;[,&lt;AcT&gt;]]</w:t>
            </w:r>
          </w:p>
          <w:p w14:paraId="11B07B3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7CC9E8CD" w14:textId="77777777" w:rsidTr="00B75F46">
        <w:trPr>
          <w:trHeight w:val="18"/>
        </w:trPr>
        <w:tc>
          <w:tcPr>
            <w:tcW w:w="817" w:type="dxa"/>
          </w:tcPr>
          <w:p w14:paraId="0526A8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3260" w:type="dxa"/>
          </w:tcPr>
          <w:p w14:paraId="372A82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OPS=?</w:t>
            </w:r>
            <w:r>
              <w:rPr>
                <w:color w:val="000000"/>
              </w:rPr>
              <w:t>&lt;CR&gt;</w:t>
            </w:r>
          </w:p>
        </w:tc>
        <w:tc>
          <w:tcPr>
            <w:tcW w:w="5551" w:type="dxa"/>
          </w:tcPr>
          <w:p w14:paraId="74CD2323" w14:textId="77777777" w:rsidR="00B75F46" w:rsidRDefault="00D82551" w:rsidP="00BE1064">
            <w:pPr>
              <w:pStyle w:val="TableText"/>
              <w:jc w:val="left"/>
            </w:pPr>
            <w:r>
              <w:t>&lt;CR&gt;&lt;LF&gt;+COPS: [list of supported (&lt;stat&gt;,long alphanumeric &lt;oper&gt;,short alphanumeric &lt;oper&gt;,numeric &lt;oper&gt;[,&lt;AcT&gt;])s][,,(list of supported&lt;mode&gt;s),(list of supported &lt;format&gt;s)] &lt;CR&gt;&lt;LF&gt;OK&lt;CR&gt;&lt;LF&gt;</w:t>
            </w:r>
          </w:p>
        </w:tc>
      </w:tr>
    </w:tbl>
    <w:p w14:paraId="68F500A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76B0466" w14:textId="77777777">
        <w:tc>
          <w:tcPr>
            <w:tcW w:w="1560" w:type="dxa"/>
          </w:tcPr>
          <w:p w14:paraId="1A27BE99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01C7AD95" w14:textId="77777777" w:rsidR="00B75F46" w:rsidRDefault="00D82551">
            <w:pPr>
              <w:pStyle w:val="TableText"/>
            </w:pPr>
            <w:r>
              <w:t>用来设置自动选择网络还是手动选择网络</w:t>
            </w:r>
            <w:r>
              <w:rPr>
                <w:rFonts w:hint="eastAsia"/>
              </w:rPr>
              <w:t>。</w:t>
            </w:r>
          </w:p>
          <w:p w14:paraId="645AD0DE" w14:textId="77777777" w:rsidR="00B75F46" w:rsidRDefault="00D82551">
            <w:pPr>
              <w:pStyle w:val="TableText"/>
            </w:pPr>
            <w:r>
              <w:t>0</w:t>
            </w:r>
            <w:r>
              <w:t>：自动选择网络（忽略参数</w:t>
            </w:r>
            <w:r>
              <w:t>&lt;oper&gt;</w:t>
            </w:r>
            <w:r>
              <w:t>）</w:t>
            </w:r>
          </w:p>
          <w:p w14:paraId="0B0BC725" w14:textId="77777777" w:rsidR="00B75F46" w:rsidRDefault="00D82551">
            <w:pPr>
              <w:pStyle w:val="TableText"/>
            </w:pPr>
            <w:r>
              <w:t>1</w:t>
            </w:r>
            <w:r>
              <w:t>：手动选择网络</w:t>
            </w:r>
          </w:p>
          <w:p w14:paraId="5DE38F89" w14:textId="77777777" w:rsidR="00B75F46" w:rsidRDefault="00D82551">
            <w:pPr>
              <w:pStyle w:val="TableText"/>
            </w:pPr>
            <w:r>
              <w:t>2</w:t>
            </w:r>
            <w:r>
              <w:t>：从网络侧撤销注册</w:t>
            </w:r>
          </w:p>
          <w:p w14:paraId="7E066457" w14:textId="77777777" w:rsidR="00B75F46" w:rsidRDefault="00D82551">
            <w:pPr>
              <w:pStyle w:val="TableText"/>
            </w:pPr>
            <w:r>
              <w:t>3</w:t>
            </w:r>
            <w:r>
              <w:t>：只设置</w:t>
            </w:r>
            <w:r>
              <w:t>&lt;format&gt;</w:t>
            </w:r>
          </w:p>
          <w:p w14:paraId="56445B2F" w14:textId="77777777" w:rsidR="00B75F46" w:rsidRDefault="00D82551">
            <w:pPr>
              <w:pStyle w:val="TableText"/>
            </w:pPr>
            <w:r>
              <w:t>4</w:t>
            </w:r>
            <w:r>
              <w:t>：先手动选择网络后自动选择网络（若手动选择网络不成功，就进入自动选择网络）</w:t>
            </w:r>
          </w:p>
        </w:tc>
      </w:tr>
      <w:tr w:rsidR="00B75F46" w14:paraId="6FB39172" w14:textId="77777777">
        <w:tc>
          <w:tcPr>
            <w:tcW w:w="1560" w:type="dxa"/>
          </w:tcPr>
          <w:p w14:paraId="7F948D39" w14:textId="77777777" w:rsidR="00B75F46" w:rsidRDefault="00D82551">
            <w:pPr>
              <w:pStyle w:val="TableText"/>
            </w:pPr>
            <w:r>
              <w:t>&lt;format&gt;</w:t>
            </w:r>
          </w:p>
        </w:tc>
        <w:tc>
          <w:tcPr>
            <w:tcW w:w="7852" w:type="dxa"/>
          </w:tcPr>
          <w:p w14:paraId="00FAD18D" w14:textId="77777777" w:rsidR="00B75F46" w:rsidRDefault="00D82551">
            <w:pPr>
              <w:pStyle w:val="TableText"/>
            </w:pPr>
            <w:r>
              <w:t>0</w:t>
            </w:r>
            <w:r>
              <w:t>：长字母</w:t>
            </w:r>
            <w:r>
              <w:t>&lt;oper&gt;</w:t>
            </w:r>
            <w:r>
              <w:t>（默认设置）</w:t>
            </w:r>
          </w:p>
          <w:p w14:paraId="3145BBDB" w14:textId="77777777" w:rsidR="00B75F46" w:rsidRDefault="00D82551">
            <w:pPr>
              <w:pStyle w:val="TableText"/>
            </w:pPr>
            <w:r>
              <w:lastRenderedPageBreak/>
              <w:t>1</w:t>
            </w:r>
            <w:r>
              <w:t>：短格式字母</w:t>
            </w:r>
            <w:r>
              <w:t>&lt;oper&gt;</w:t>
            </w:r>
          </w:p>
          <w:p w14:paraId="5B448BC9" w14:textId="77777777" w:rsidR="00B75F46" w:rsidRDefault="00D82551">
            <w:pPr>
              <w:pStyle w:val="TableText"/>
            </w:pPr>
            <w:r>
              <w:t>2</w:t>
            </w:r>
            <w:r>
              <w:t>：数字</w:t>
            </w:r>
            <w:r>
              <w:t>&lt;oper&gt;</w:t>
            </w:r>
          </w:p>
        </w:tc>
      </w:tr>
      <w:tr w:rsidR="00B75F46" w14:paraId="321C64D4" w14:textId="77777777">
        <w:tc>
          <w:tcPr>
            <w:tcW w:w="1560" w:type="dxa"/>
          </w:tcPr>
          <w:p w14:paraId="56DFA877" w14:textId="77777777" w:rsidR="00B75F46" w:rsidRDefault="00D82551">
            <w:pPr>
              <w:pStyle w:val="TableText"/>
            </w:pPr>
            <w:r>
              <w:lastRenderedPageBreak/>
              <w:t>&lt;oper&gt;</w:t>
            </w:r>
          </w:p>
        </w:tc>
        <w:tc>
          <w:tcPr>
            <w:tcW w:w="7852" w:type="dxa"/>
          </w:tcPr>
          <w:p w14:paraId="5D4EC65A" w14:textId="77777777" w:rsidR="00B75F46" w:rsidRDefault="00D82551">
            <w:pPr>
              <w:pStyle w:val="TableText"/>
            </w:pPr>
            <w:r>
              <w:t>在</w:t>
            </w:r>
            <w:r>
              <w:t>&lt;format&gt;</w:t>
            </w:r>
            <w:r>
              <w:t>中被赋值，可以是</w:t>
            </w:r>
            <w:r>
              <w:t>16</w:t>
            </w:r>
            <w:r>
              <w:rPr>
                <w:rFonts w:hint="eastAsia"/>
              </w:rPr>
              <w:t>个</w:t>
            </w:r>
            <w:r>
              <w:t>符的长字母格式、</w:t>
            </w:r>
            <w:r>
              <w:t>8</w:t>
            </w:r>
            <w:r>
              <w:rPr>
                <w:rFonts w:hint="eastAsia"/>
              </w:rPr>
              <w:t>个</w:t>
            </w:r>
            <w:r>
              <w:t>符的短字母格式及</w:t>
            </w:r>
            <w:r>
              <w:t>5</w:t>
            </w:r>
            <w:r>
              <w:rPr>
                <w:rFonts w:hint="eastAsia"/>
              </w:rPr>
              <w:t>个</w:t>
            </w:r>
            <w:r>
              <w:t>符的数字格式（</w:t>
            </w:r>
            <w:r>
              <w:t>MCC/MNC</w:t>
            </w:r>
            <w:r>
              <w:t>）</w:t>
            </w:r>
          </w:p>
        </w:tc>
      </w:tr>
      <w:tr w:rsidR="00B75F46" w14:paraId="444C3580" w14:textId="77777777">
        <w:tc>
          <w:tcPr>
            <w:tcW w:w="1560" w:type="dxa"/>
          </w:tcPr>
          <w:p w14:paraId="0654F5B5" w14:textId="77777777" w:rsidR="00B75F46" w:rsidRDefault="00D82551">
            <w:pPr>
              <w:pStyle w:val="TableText"/>
            </w:pPr>
            <w:r>
              <w:t>&lt;AcT&gt;</w:t>
            </w:r>
          </w:p>
        </w:tc>
        <w:tc>
          <w:tcPr>
            <w:tcW w:w="7852" w:type="dxa"/>
          </w:tcPr>
          <w:p w14:paraId="0462C852" w14:textId="77777777" w:rsidR="00B75F46" w:rsidRDefault="00D82551">
            <w:pPr>
              <w:pStyle w:val="TableText"/>
            </w:pPr>
            <w:r>
              <w:t>显示无线接入技术，取值如下：</w:t>
            </w:r>
          </w:p>
          <w:p w14:paraId="5CABA1AB" w14:textId="77777777" w:rsidR="00B75F46" w:rsidRDefault="00D82551">
            <w:pPr>
              <w:pStyle w:val="TableText"/>
            </w:pPr>
            <w:r>
              <w:t>0</w:t>
            </w:r>
            <w:r>
              <w:t>：</w:t>
            </w:r>
            <w:r>
              <w:t>GSM</w:t>
            </w:r>
          </w:p>
          <w:p w14:paraId="3F65F995" w14:textId="77777777" w:rsidR="00B75F46" w:rsidRDefault="00D82551">
            <w:pPr>
              <w:pStyle w:val="TableText"/>
            </w:pPr>
            <w:r>
              <w:t>1</w:t>
            </w:r>
            <w:r>
              <w:t>：</w:t>
            </w:r>
            <w:r>
              <w:t>GSM compact</w:t>
            </w:r>
          </w:p>
          <w:p w14:paraId="4624A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07618C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3AAD597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2FA8EF6F" w14:textId="77777777">
        <w:trPr>
          <w:trHeight w:val="74"/>
        </w:trPr>
        <w:tc>
          <w:tcPr>
            <w:tcW w:w="4814" w:type="dxa"/>
          </w:tcPr>
          <w:p w14:paraId="274D6479" w14:textId="77777777" w:rsidR="00B75F46" w:rsidRDefault="00D82551">
            <w:pPr>
              <w:pStyle w:val="TerminalDisplay"/>
            </w:pPr>
            <w:r>
              <w:t>AT+COPS=0,0</w:t>
            </w:r>
          </w:p>
          <w:p w14:paraId="5F144BAC" w14:textId="77777777" w:rsidR="00B75F46" w:rsidRDefault="00B75F46">
            <w:pPr>
              <w:pStyle w:val="TerminalDisplay"/>
            </w:pPr>
          </w:p>
          <w:p w14:paraId="28A7FDE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FC4100F" w14:textId="77777777" w:rsidR="00B75F46" w:rsidRDefault="00D82551">
            <w:pPr>
              <w:pStyle w:val="TerminalDisplay"/>
            </w:pPr>
            <w:r>
              <w:rPr>
                <w:rFonts w:hint="eastAsia"/>
                <w:bCs/>
              </w:rPr>
              <w:t>自动选择网络，长字母模式</w:t>
            </w:r>
          </w:p>
        </w:tc>
      </w:tr>
      <w:tr w:rsidR="00B75F46" w14:paraId="01621EBC" w14:textId="77777777">
        <w:trPr>
          <w:trHeight w:val="74"/>
        </w:trPr>
        <w:tc>
          <w:tcPr>
            <w:tcW w:w="4814" w:type="dxa"/>
          </w:tcPr>
          <w:p w14:paraId="7EF642F2" w14:textId="77777777" w:rsidR="00B75F46" w:rsidRDefault="00D82551">
            <w:pPr>
              <w:pStyle w:val="TerminalDisplay"/>
            </w:pPr>
            <w:r>
              <w:t>AT+COPS=0,2</w:t>
            </w:r>
          </w:p>
          <w:p w14:paraId="48734502" w14:textId="77777777" w:rsidR="00B75F46" w:rsidRDefault="00B75F46">
            <w:pPr>
              <w:pStyle w:val="TerminalDisplay"/>
            </w:pPr>
          </w:p>
          <w:p w14:paraId="092B4AC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CDF663D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设置成数字模式</w:t>
            </w:r>
          </w:p>
        </w:tc>
      </w:tr>
      <w:tr w:rsidR="00B75F46" w14:paraId="57CF26EE" w14:textId="77777777">
        <w:trPr>
          <w:trHeight w:val="74"/>
        </w:trPr>
        <w:tc>
          <w:tcPr>
            <w:tcW w:w="4814" w:type="dxa"/>
          </w:tcPr>
          <w:p w14:paraId="2C41CD58" w14:textId="77777777" w:rsidR="00B75F46" w:rsidRDefault="00D82551">
            <w:pPr>
              <w:pStyle w:val="TerminalDisplay"/>
            </w:pPr>
            <w:r>
              <w:t>AT+COPS?</w:t>
            </w:r>
          </w:p>
          <w:p w14:paraId="736F618A" w14:textId="77777777" w:rsidR="00B75F46" w:rsidRDefault="00B75F46">
            <w:pPr>
              <w:pStyle w:val="TerminalDisplay"/>
            </w:pPr>
          </w:p>
          <w:p w14:paraId="12FDD5CC" w14:textId="77777777" w:rsidR="00B75F46" w:rsidRDefault="00D82551">
            <w:pPr>
              <w:pStyle w:val="TerminalDisplay"/>
            </w:pPr>
            <w:r>
              <w:t>+COPS: 0,0,"CHINAMOBILE",7</w:t>
            </w:r>
          </w:p>
          <w:p w14:paraId="2EFFA92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10855C5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移动</w:t>
            </w:r>
          </w:p>
        </w:tc>
      </w:tr>
      <w:tr w:rsidR="00B75F46" w14:paraId="01DD9DE4" w14:textId="77777777">
        <w:trPr>
          <w:trHeight w:val="74"/>
        </w:trPr>
        <w:tc>
          <w:tcPr>
            <w:tcW w:w="4814" w:type="dxa"/>
          </w:tcPr>
          <w:p w14:paraId="4115536D" w14:textId="77777777" w:rsidR="00B75F46" w:rsidRDefault="00D82551">
            <w:pPr>
              <w:pStyle w:val="TerminalDisplay"/>
            </w:pPr>
            <w:r>
              <w:t>AT+COPS?</w:t>
            </w:r>
          </w:p>
          <w:p w14:paraId="6A2E43B4" w14:textId="77777777" w:rsidR="00B75F46" w:rsidRDefault="00B75F46">
            <w:pPr>
              <w:pStyle w:val="TerminalDisplay"/>
            </w:pPr>
          </w:p>
          <w:p w14:paraId="0BE838B2" w14:textId="77777777" w:rsidR="00B75F46" w:rsidRDefault="00D82551">
            <w:pPr>
              <w:pStyle w:val="TerminalDisplay"/>
            </w:pPr>
            <w:r>
              <w:t>+COPS: 0,2,"46000",7</w:t>
            </w:r>
          </w:p>
          <w:p w14:paraId="66D3B22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2661918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0</w:t>
            </w:r>
          </w:p>
        </w:tc>
      </w:tr>
      <w:tr w:rsidR="00B75F46" w14:paraId="7490517C" w14:textId="77777777">
        <w:trPr>
          <w:trHeight w:val="74"/>
        </w:trPr>
        <w:tc>
          <w:tcPr>
            <w:tcW w:w="4814" w:type="dxa"/>
          </w:tcPr>
          <w:p w14:paraId="2DFEE415" w14:textId="77777777" w:rsidR="00B75F46" w:rsidRDefault="00D82551">
            <w:pPr>
              <w:pStyle w:val="TerminalDisplay"/>
            </w:pPr>
            <w:r>
              <w:t>AT+COPS?</w:t>
            </w:r>
          </w:p>
          <w:p w14:paraId="2680D293" w14:textId="77777777" w:rsidR="00B75F46" w:rsidRDefault="00B75F46">
            <w:pPr>
              <w:pStyle w:val="TerminalDisplay"/>
            </w:pPr>
          </w:p>
          <w:p w14:paraId="371B0CD2" w14:textId="77777777" w:rsidR="00B75F46" w:rsidRDefault="00D82551">
            <w:pPr>
              <w:pStyle w:val="TerminalDisplay"/>
            </w:pPr>
            <w:r>
              <w:t>+COPS: 0,0,"CHINA UNICOM",7</w:t>
            </w:r>
          </w:p>
          <w:p w14:paraId="23C7AFB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EAC56F2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联通</w:t>
            </w:r>
          </w:p>
        </w:tc>
      </w:tr>
      <w:tr w:rsidR="00B75F46" w14:paraId="7843D04C" w14:textId="77777777">
        <w:trPr>
          <w:trHeight w:val="74"/>
        </w:trPr>
        <w:tc>
          <w:tcPr>
            <w:tcW w:w="4814" w:type="dxa"/>
          </w:tcPr>
          <w:p w14:paraId="5F92FE80" w14:textId="77777777" w:rsidR="00B75F46" w:rsidRDefault="00D82551">
            <w:pPr>
              <w:pStyle w:val="TerminalDisplay"/>
            </w:pPr>
            <w:r>
              <w:t>AT+COPS?</w:t>
            </w:r>
          </w:p>
          <w:p w14:paraId="253A6977" w14:textId="77777777" w:rsidR="00B75F46" w:rsidRDefault="00B75F46">
            <w:pPr>
              <w:pStyle w:val="TerminalDisplay"/>
            </w:pPr>
          </w:p>
          <w:p w14:paraId="4CECC276" w14:textId="77777777" w:rsidR="00B75F46" w:rsidRDefault="00D82551">
            <w:pPr>
              <w:pStyle w:val="TerminalDisplay"/>
            </w:pPr>
            <w:r>
              <w:t>+COPS: 0,2,"46001",7</w:t>
            </w:r>
          </w:p>
          <w:p w14:paraId="31ED069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D2324B3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1</w:t>
            </w:r>
          </w:p>
        </w:tc>
      </w:tr>
      <w:tr w:rsidR="00B75F46" w14:paraId="6C34F804" w14:textId="77777777">
        <w:trPr>
          <w:trHeight w:val="74"/>
        </w:trPr>
        <w:tc>
          <w:tcPr>
            <w:tcW w:w="4814" w:type="dxa"/>
          </w:tcPr>
          <w:p w14:paraId="5C9AFBC1" w14:textId="77777777" w:rsidR="00B75F46" w:rsidRDefault="00D82551">
            <w:pPr>
              <w:pStyle w:val="TerminalDisplay"/>
            </w:pPr>
            <w:r>
              <w:t>AT+COPS?</w:t>
            </w:r>
          </w:p>
          <w:p w14:paraId="40B8F69A" w14:textId="77777777" w:rsidR="00B75F46" w:rsidRDefault="00B75F46">
            <w:pPr>
              <w:pStyle w:val="TerminalDisplay"/>
            </w:pPr>
          </w:p>
          <w:p w14:paraId="12D94378" w14:textId="77777777" w:rsidR="00B75F46" w:rsidRDefault="00D82551">
            <w:pPr>
              <w:pStyle w:val="TerminalDisplay"/>
            </w:pPr>
            <w:r>
              <w:t>+COPS: 0,0,"CHINA TELECOM",7</w:t>
            </w:r>
          </w:p>
          <w:p w14:paraId="33FE1E0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6D388D4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电信</w:t>
            </w:r>
          </w:p>
        </w:tc>
      </w:tr>
      <w:tr w:rsidR="00B75F46" w14:paraId="344D050D" w14:textId="77777777">
        <w:trPr>
          <w:trHeight w:val="74"/>
        </w:trPr>
        <w:tc>
          <w:tcPr>
            <w:tcW w:w="4814" w:type="dxa"/>
          </w:tcPr>
          <w:p w14:paraId="471BAAD6" w14:textId="77777777" w:rsidR="00B75F46" w:rsidRDefault="00D82551">
            <w:pPr>
              <w:pStyle w:val="TerminalDisplay"/>
            </w:pPr>
            <w:r>
              <w:t>AT+COPS?</w:t>
            </w:r>
          </w:p>
          <w:p w14:paraId="0B75B77A" w14:textId="77777777" w:rsidR="00B75F46" w:rsidRDefault="00B75F46">
            <w:pPr>
              <w:pStyle w:val="TerminalDisplay"/>
            </w:pPr>
          </w:p>
          <w:p w14:paraId="3E0C6DBB" w14:textId="77777777" w:rsidR="00B75F46" w:rsidRDefault="00D82551">
            <w:pPr>
              <w:pStyle w:val="TerminalDisplay"/>
            </w:pPr>
            <w:r>
              <w:t>+COPS: 0,2,46011,7</w:t>
            </w:r>
          </w:p>
          <w:p w14:paraId="7DDA7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03E6247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11</w:t>
            </w:r>
          </w:p>
        </w:tc>
      </w:tr>
      <w:tr w:rsidR="00B75F46" w14:paraId="7520FD42" w14:textId="77777777">
        <w:trPr>
          <w:trHeight w:val="74"/>
        </w:trPr>
        <w:tc>
          <w:tcPr>
            <w:tcW w:w="4814" w:type="dxa"/>
          </w:tcPr>
          <w:p w14:paraId="09C7939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+COPS=2</w:t>
            </w:r>
          </w:p>
          <w:p w14:paraId="4876202F" w14:textId="77777777" w:rsidR="00B75F46" w:rsidRDefault="00B75F46">
            <w:pPr>
              <w:pStyle w:val="TerminalDisplay"/>
            </w:pPr>
          </w:p>
          <w:p w14:paraId="76BD8F7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1362471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</w:rPr>
              <w:t>注销网络</w:t>
            </w:r>
          </w:p>
        </w:tc>
      </w:tr>
    </w:tbl>
    <w:p w14:paraId="0DA0B0A2" w14:textId="08E53507" w:rsidR="00B75F46" w:rsidRDefault="00D82551" w:rsidP="00AD0129">
      <w:pPr>
        <w:pStyle w:val="20"/>
        <w:rPr>
          <w:lang w:eastAsia="zh-CN"/>
        </w:rPr>
      </w:pPr>
      <w:bookmarkStart w:id="54" w:name="_Toc47513223"/>
      <w:bookmarkStart w:id="55" w:name="_Toc72417876"/>
      <w:bookmarkStart w:id="56" w:name="_Toc70523645"/>
      <w:bookmarkStart w:id="57" w:name="_Toc209020521"/>
      <w:r>
        <w:rPr>
          <w:rFonts w:hint="eastAsia"/>
          <w:lang w:eastAsia="zh-CN"/>
        </w:rPr>
        <w:lastRenderedPageBreak/>
        <w:t>AT</w:t>
      </w:r>
      <w:r>
        <w:rPr>
          <w:lang w:eastAsia="zh-CN"/>
        </w:rPr>
        <w:t>+CIM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查询国际移动用户识别码</w:t>
      </w:r>
      <w:bookmarkEnd w:id="54"/>
      <w:bookmarkEnd w:id="55"/>
      <w:bookmarkEnd w:id="56"/>
      <w:bookmarkEnd w:id="57"/>
    </w:p>
    <w:p w14:paraId="68A500CE" w14:textId="77777777" w:rsidR="00B75F46" w:rsidRDefault="00D82551">
      <w:pPr>
        <w:pStyle w:val="afc"/>
        <w:rPr>
          <w:lang w:eastAsia="en-US"/>
        </w:rPr>
      </w:pPr>
      <w:r>
        <w:t>获取国际移动用户识别码</w:t>
      </w:r>
      <w:r>
        <w:t>IMSI</w:t>
      </w:r>
      <w:r>
        <w:rPr>
          <w:rFonts w:hint="eastAsia"/>
        </w:rPr>
        <w:t>（</w:t>
      </w:r>
      <w:r>
        <w:t>international mobile subscriber identification</w:t>
      </w:r>
      <w:r>
        <w:rPr>
          <w:rFonts w:hint="eastAsia"/>
        </w:rPr>
        <w:t>）。</w:t>
      </w:r>
    </w:p>
    <w:p w14:paraId="1D1CC36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B0CFCB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380A4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9216C1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1" w:type="pct"/>
          </w:tcPr>
          <w:p w14:paraId="023BCBF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37BF401" w14:textId="77777777" w:rsidTr="00B75F46">
        <w:trPr>
          <w:trHeight w:val="18"/>
        </w:trPr>
        <w:tc>
          <w:tcPr>
            <w:tcW w:w="602" w:type="pct"/>
          </w:tcPr>
          <w:p w14:paraId="4C4758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8260E3A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IMI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2631" w:type="pct"/>
          </w:tcPr>
          <w:p w14:paraId="16FCC6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&lt;CR&gt;&lt;LF&gt;+CIMI: </w:t>
            </w:r>
            <w:r>
              <w:t>&lt;IMSI&gt;</w:t>
            </w:r>
          </w:p>
          <w:p w14:paraId="7A673A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  <w:p w14:paraId="65459F61" w14:textId="77777777" w:rsidR="00B75F46" w:rsidRDefault="00D82551">
            <w:pPr>
              <w:pStyle w:val="TableText"/>
            </w:pPr>
            <w:r>
              <w:t>O</w:t>
            </w:r>
            <w:r>
              <w:rPr>
                <w:rFonts w:hint="eastAsia"/>
              </w:rPr>
              <w:t>r</w:t>
            </w:r>
          </w:p>
          <w:p w14:paraId="3B003E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154C8A4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514337A" w14:textId="77777777">
        <w:trPr>
          <w:trHeight w:val="223"/>
        </w:trPr>
        <w:tc>
          <w:tcPr>
            <w:tcW w:w="1560" w:type="dxa"/>
          </w:tcPr>
          <w:p w14:paraId="34619D4F" w14:textId="77777777" w:rsidR="00B75F46" w:rsidRDefault="00D82551">
            <w:pPr>
              <w:pStyle w:val="TableText"/>
            </w:pPr>
            <w:r>
              <w:t>&lt;IMSI&gt;</w:t>
            </w:r>
          </w:p>
        </w:tc>
        <w:tc>
          <w:tcPr>
            <w:tcW w:w="7852" w:type="dxa"/>
          </w:tcPr>
          <w:p w14:paraId="1FDCBF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国际移动用户识别码。</w:t>
            </w:r>
          </w:p>
          <w:p w14:paraId="72ACAA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识别码</w:t>
            </w:r>
            <w:r>
              <w:t>为</w:t>
            </w:r>
            <w:r>
              <w:t>15</w:t>
            </w:r>
            <w:r>
              <w:t>位数字，以</w:t>
            </w:r>
            <w:r>
              <w:t>3</w:t>
            </w:r>
            <w:r>
              <w:t>位</w:t>
            </w:r>
            <w:r>
              <w:t>MCC</w:t>
            </w:r>
            <w:r>
              <w:t>和</w:t>
            </w:r>
            <w:r>
              <w:t>2</w:t>
            </w:r>
            <w:r>
              <w:t>位</w:t>
            </w:r>
            <w:r>
              <w:t>MNC</w:t>
            </w:r>
            <w:r>
              <w:t>开头，用来对</w:t>
            </w:r>
            <w:r>
              <w:t>SIM</w:t>
            </w:r>
            <w:r>
              <w:t>卡进行鉴权</w:t>
            </w:r>
            <w:r>
              <w:rPr>
                <w:rFonts w:hint="eastAsia"/>
              </w:rPr>
              <w:t>。</w:t>
            </w:r>
          </w:p>
        </w:tc>
      </w:tr>
    </w:tbl>
    <w:p w14:paraId="5307BB9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3B9E299D" w14:textId="77777777">
        <w:trPr>
          <w:trHeight w:val="80"/>
        </w:trPr>
        <w:tc>
          <w:tcPr>
            <w:tcW w:w="4814" w:type="dxa"/>
          </w:tcPr>
          <w:p w14:paraId="6AB47BC0" w14:textId="77777777" w:rsidR="00B75F46" w:rsidRDefault="00D82551">
            <w:pPr>
              <w:pStyle w:val="TerminalDisplay"/>
            </w:pPr>
            <w:r>
              <w:t>AT+CIMI</w:t>
            </w:r>
          </w:p>
          <w:p w14:paraId="28FC642C" w14:textId="77777777" w:rsidR="00B75F46" w:rsidRDefault="00B75F46">
            <w:pPr>
              <w:pStyle w:val="TerminalDisplay"/>
            </w:pPr>
          </w:p>
          <w:p w14:paraId="759BA347" w14:textId="77777777" w:rsidR="00B75F46" w:rsidRDefault="00D82551">
            <w:pPr>
              <w:pStyle w:val="TerminalDisplay"/>
            </w:pPr>
            <w:r>
              <w:t>+CIMI: 460020188385503</w:t>
            </w:r>
          </w:p>
          <w:p w14:paraId="6ED3DCF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0CFF705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国际移动用户识别码</w:t>
            </w:r>
          </w:p>
          <w:p w14:paraId="55446331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IMSI：460022201575463</w:t>
            </w:r>
          </w:p>
        </w:tc>
      </w:tr>
      <w:tr w:rsidR="00B75F46" w14:paraId="25496A9E" w14:textId="77777777">
        <w:trPr>
          <w:trHeight w:val="106"/>
        </w:trPr>
        <w:tc>
          <w:tcPr>
            <w:tcW w:w="4814" w:type="dxa"/>
          </w:tcPr>
          <w:p w14:paraId="3DAF4B92" w14:textId="77777777" w:rsidR="00B75F46" w:rsidRDefault="00D82551">
            <w:pPr>
              <w:pStyle w:val="TerminalDisplay"/>
            </w:pPr>
            <w:r>
              <w:t>AT+CIMI</w:t>
            </w:r>
          </w:p>
          <w:p w14:paraId="08F2EA39" w14:textId="77777777" w:rsidR="00B75F46" w:rsidRDefault="00B75F46">
            <w:pPr>
              <w:pStyle w:val="TerminalDisplay"/>
            </w:pPr>
          </w:p>
          <w:p w14:paraId="6A10397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0B786864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不插SIM卡，返回ERROR</w:t>
            </w:r>
          </w:p>
        </w:tc>
      </w:tr>
    </w:tbl>
    <w:p w14:paraId="0C8C0246" w14:textId="49EE17A1" w:rsidR="00B75F46" w:rsidRDefault="00D82551" w:rsidP="00AD0129">
      <w:pPr>
        <w:pStyle w:val="20"/>
      </w:pPr>
      <w:bookmarkStart w:id="58" w:name="_Toc72417877"/>
      <w:bookmarkStart w:id="59" w:name="_Toc47513224"/>
      <w:bookmarkStart w:id="60" w:name="_Toc70523646"/>
      <w:bookmarkStart w:id="61" w:name="_Toc209020522"/>
      <w:r>
        <w:rPr>
          <w:rFonts w:hint="eastAsia"/>
        </w:rPr>
        <w:t>AT</w:t>
      </w:r>
      <w:r>
        <w:t>+CGSN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58"/>
      <w:bookmarkEnd w:id="59"/>
      <w:bookmarkEnd w:id="60"/>
      <w:bookmarkEnd w:id="61"/>
    </w:p>
    <w:p w14:paraId="723FE6DB" w14:textId="77777777" w:rsidR="00B75F46" w:rsidRDefault="00D82551">
      <w:pPr>
        <w:pStyle w:val="afc"/>
      </w:pPr>
      <w:r>
        <w:t>获取</w:t>
      </w:r>
      <w:r>
        <w:rPr>
          <w:rFonts w:hint="eastAsia"/>
        </w:rPr>
        <w:t>模组的产品序列号，也就是</w:t>
      </w:r>
      <w:r>
        <w:t>IMEI</w:t>
      </w:r>
      <w:r>
        <w:rPr>
          <w:rFonts w:hint="eastAsia"/>
        </w:rPr>
        <w:t>号（</w:t>
      </w:r>
      <w:r>
        <w:t>International Mobile Equipment Identity</w:t>
      </w:r>
      <w:r>
        <w:rPr>
          <w:rFonts w:hint="eastAsia"/>
        </w:rPr>
        <w:t>）。</w:t>
      </w:r>
    </w:p>
    <w:p w14:paraId="18885EF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5F28B0D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2AEEE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C1127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91900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C015A9" w14:textId="77777777" w:rsidTr="00B75F46">
        <w:trPr>
          <w:trHeight w:val="18"/>
        </w:trPr>
        <w:tc>
          <w:tcPr>
            <w:tcW w:w="602" w:type="pct"/>
          </w:tcPr>
          <w:p w14:paraId="3714F0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395D9097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GSN&lt;CR&gt;</w:t>
            </w:r>
          </w:p>
        </w:tc>
        <w:tc>
          <w:tcPr>
            <w:tcW w:w="2630" w:type="pct"/>
          </w:tcPr>
          <w:p w14:paraId="5580C73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 xml:space="preserve">+CGSN: </w:t>
            </w:r>
            <w:r>
              <w:t>&lt;IMEI&gt;</w:t>
            </w:r>
          </w:p>
          <w:p w14:paraId="4868A649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710BD7B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66A041" w14:textId="77777777">
        <w:tc>
          <w:tcPr>
            <w:tcW w:w="1560" w:type="dxa"/>
          </w:tcPr>
          <w:p w14:paraId="6E60B531" w14:textId="77777777" w:rsidR="00B75F46" w:rsidRDefault="00D82551">
            <w:pPr>
              <w:pStyle w:val="TableText"/>
            </w:pPr>
            <w:r>
              <w:t>&lt;IMEI</w:t>
            </w:r>
            <w:r>
              <w:rPr>
                <w:rFonts w:hint="eastAsia"/>
              </w:rPr>
              <w:t>&gt;</w:t>
            </w:r>
          </w:p>
        </w:tc>
        <w:tc>
          <w:tcPr>
            <w:tcW w:w="7852" w:type="dxa"/>
          </w:tcPr>
          <w:p w14:paraId="0F140D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。</w:t>
            </w:r>
          </w:p>
        </w:tc>
      </w:tr>
    </w:tbl>
    <w:p w14:paraId="6F1E93B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D3720F" w14:textId="77777777">
        <w:trPr>
          <w:trHeight w:val="768"/>
        </w:trPr>
        <w:tc>
          <w:tcPr>
            <w:tcW w:w="4814" w:type="dxa"/>
          </w:tcPr>
          <w:p w14:paraId="03158C81" w14:textId="77777777" w:rsidR="00B75F46" w:rsidRDefault="00D82551">
            <w:pPr>
              <w:pStyle w:val="TerminalDisplay"/>
            </w:pPr>
            <w:r>
              <w:t>AT+CGSN</w:t>
            </w:r>
          </w:p>
          <w:p w14:paraId="6CBBED2E" w14:textId="77777777" w:rsidR="00B75F46" w:rsidRDefault="00B75F46">
            <w:pPr>
              <w:pStyle w:val="TerminalDisplay"/>
            </w:pPr>
          </w:p>
          <w:p w14:paraId="0086E006" w14:textId="77777777" w:rsidR="00B75F46" w:rsidRDefault="00D82551">
            <w:pPr>
              <w:pStyle w:val="TerminalDisplay"/>
            </w:pPr>
            <w:r>
              <w:t>+CGSN: 355897043139120</w:t>
            </w:r>
          </w:p>
          <w:p w14:paraId="514CF6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093F966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</w:tbl>
    <w:p w14:paraId="25CB5F2D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A079A5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60EFDE5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7685E1C" wp14:editId="69EF20ED">
                  <wp:extent cx="441960" cy="359410"/>
                  <wp:effectExtent l="0" t="0" r="0" b="2540"/>
                  <wp:docPr id="14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082EE4AE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3GPP2</w:t>
            </w:r>
            <w:r>
              <w:rPr>
                <w:rFonts w:hint="eastAsia"/>
              </w:rPr>
              <w:t>网络下，返回码为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位的</w:t>
            </w:r>
            <w:r>
              <w:rPr>
                <w:rFonts w:hint="eastAsia"/>
              </w:rPr>
              <w:t>ESN</w:t>
            </w:r>
            <w:r>
              <w:rPr>
                <w:rFonts w:hint="eastAsia"/>
              </w:rPr>
              <w:t>。</w:t>
            </w:r>
          </w:p>
        </w:tc>
      </w:tr>
    </w:tbl>
    <w:p w14:paraId="60B7C441" w14:textId="1B252F86" w:rsidR="00B75F46" w:rsidRDefault="00D82551" w:rsidP="00AD0129">
      <w:pPr>
        <w:pStyle w:val="20"/>
      </w:pPr>
      <w:bookmarkStart w:id="62" w:name="_Toc70523647"/>
      <w:bookmarkStart w:id="63" w:name="_Toc72417878"/>
      <w:bookmarkStart w:id="64" w:name="_Toc47513225"/>
      <w:bookmarkStart w:id="65" w:name="_Toc209020523"/>
      <w:r>
        <w:rPr>
          <w:rFonts w:hint="eastAsia"/>
        </w:rPr>
        <w:t>AT</w:t>
      </w:r>
      <w:r>
        <w:t>+GSN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62"/>
      <w:bookmarkEnd w:id="63"/>
      <w:bookmarkEnd w:id="64"/>
      <w:bookmarkEnd w:id="65"/>
    </w:p>
    <w:p w14:paraId="04F0DF9D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获取模组的产品序列号，也就是</w:t>
      </w:r>
      <w:r>
        <w:rPr>
          <w:rFonts w:hint="eastAsia"/>
        </w:rPr>
        <w:t>IMEI</w:t>
      </w:r>
      <w:r>
        <w:rPr>
          <w:rFonts w:hint="eastAsia"/>
        </w:rPr>
        <w:t>号（</w:t>
      </w:r>
      <w:r>
        <w:rPr>
          <w:rFonts w:hint="eastAsia"/>
        </w:rPr>
        <w:t>International Mobile Equipment Identity</w:t>
      </w:r>
      <w:r>
        <w:rPr>
          <w:rFonts w:hint="eastAsia"/>
        </w:rPr>
        <w:t>）。</w:t>
      </w:r>
    </w:p>
    <w:p w14:paraId="27BF30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1600AD1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CA233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5A01B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0A4862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6F2038" w14:textId="77777777" w:rsidTr="00B75F46">
        <w:trPr>
          <w:trHeight w:val="18"/>
        </w:trPr>
        <w:tc>
          <w:tcPr>
            <w:tcW w:w="602" w:type="pct"/>
          </w:tcPr>
          <w:p w14:paraId="32FD7A0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413EAE70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GSN&lt;CR&gt;</w:t>
            </w:r>
          </w:p>
        </w:tc>
        <w:tc>
          <w:tcPr>
            <w:tcW w:w="2630" w:type="pct"/>
          </w:tcPr>
          <w:p w14:paraId="1CB6E75D" w14:textId="77777777" w:rsidR="00B75F46" w:rsidRDefault="00D82551">
            <w:pPr>
              <w:pStyle w:val="TableText"/>
            </w:pPr>
            <w:r>
              <w:t>&lt;CR&gt;&lt;LF&gt;+GSN: &lt;IMEI&gt;</w:t>
            </w:r>
          </w:p>
          <w:p w14:paraId="2FD6AB1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733F66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DCB7C03" w14:textId="77777777">
        <w:tc>
          <w:tcPr>
            <w:tcW w:w="1560" w:type="dxa"/>
          </w:tcPr>
          <w:p w14:paraId="3F7FF8F9" w14:textId="77777777" w:rsidR="00B75F46" w:rsidRDefault="00D82551">
            <w:pPr>
              <w:pStyle w:val="TableText"/>
            </w:pPr>
            <w:r>
              <w:t>&lt;IMEI&gt;</w:t>
            </w:r>
          </w:p>
        </w:tc>
        <w:tc>
          <w:tcPr>
            <w:tcW w:w="7852" w:type="dxa"/>
          </w:tcPr>
          <w:p w14:paraId="2B7F4D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，为</w:t>
            </w: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位数字。</w:t>
            </w:r>
          </w:p>
        </w:tc>
      </w:tr>
    </w:tbl>
    <w:p w14:paraId="1261584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81562D" w14:textId="77777777">
        <w:trPr>
          <w:trHeight w:val="768"/>
        </w:trPr>
        <w:tc>
          <w:tcPr>
            <w:tcW w:w="4814" w:type="dxa"/>
          </w:tcPr>
          <w:p w14:paraId="3B83954C" w14:textId="77777777" w:rsidR="00B75F46" w:rsidRDefault="00D82551">
            <w:pPr>
              <w:pStyle w:val="TerminalDisplay"/>
            </w:pPr>
            <w:r>
              <w:t>AT+GSN</w:t>
            </w:r>
          </w:p>
          <w:p w14:paraId="42035CBA" w14:textId="77777777" w:rsidR="00B75F46" w:rsidRDefault="00B75F46">
            <w:pPr>
              <w:pStyle w:val="TerminalDisplay"/>
            </w:pPr>
          </w:p>
          <w:p w14:paraId="1609166D" w14:textId="77777777" w:rsidR="00B75F46" w:rsidRDefault="00D82551">
            <w:pPr>
              <w:pStyle w:val="TerminalDisplay"/>
            </w:pPr>
            <w:r>
              <w:t>+GSN: 355897043139120</w:t>
            </w:r>
          </w:p>
          <w:p w14:paraId="75AE18A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F5B72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IMEI</w:t>
            </w:r>
            <w:r>
              <w:rPr>
                <w:rFonts w:hint="eastAsia"/>
              </w:rPr>
              <w:t>号</w:t>
            </w:r>
          </w:p>
        </w:tc>
      </w:tr>
    </w:tbl>
    <w:p w14:paraId="57D3B67E" w14:textId="79C49B87" w:rsidR="00B75F46" w:rsidRDefault="00D82551" w:rsidP="00AD0129">
      <w:pPr>
        <w:pStyle w:val="20"/>
      </w:pPr>
      <w:bookmarkStart w:id="66" w:name="_Toc70523648"/>
      <w:bookmarkStart w:id="67" w:name="_Toc47513226"/>
      <w:bookmarkStart w:id="68" w:name="_Toc72417879"/>
      <w:bookmarkStart w:id="69" w:name="_Toc209020524"/>
      <w:r>
        <w:rPr>
          <w:rFonts w:hint="eastAsia"/>
        </w:rPr>
        <w:lastRenderedPageBreak/>
        <w:t>AT</w:t>
      </w:r>
      <w:r>
        <w:t>+CCID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获取</w:t>
      </w:r>
      <w:r>
        <w:rPr>
          <w:rFonts w:cs="Arial"/>
          <w:lang w:eastAsia="zh-CN"/>
        </w:rPr>
        <w:t>SIM</w:t>
      </w:r>
      <w:r>
        <w:rPr>
          <w:rFonts w:ascii="黑体" w:hAnsi="黑体" w:hint="eastAsia"/>
          <w:lang w:eastAsia="zh-CN"/>
        </w:rPr>
        <w:t>卡标识</w:t>
      </w:r>
      <w:bookmarkEnd w:id="66"/>
      <w:bookmarkEnd w:id="67"/>
      <w:bookmarkEnd w:id="68"/>
      <w:bookmarkEnd w:id="69"/>
    </w:p>
    <w:p w14:paraId="700CD7D0" w14:textId="77777777" w:rsidR="00B75F46" w:rsidRDefault="00D82551">
      <w:pPr>
        <w:pStyle w:val="afc"/>
        <w:rPr>
          <w:lang w:eastAsia="en-US"/>
        </w:rPr>
      </w:pPr>
      <w:r>
        <w:t>获取</w:t>
      </w:r>
      <w:r>
        <w:t>SIM</w:t>
      </w:r>
      <w:r>
        <w:t>卡的</w:t>
      </w:r>
      <w:r>
        <w:t>ICCID</w:t>
      </w:r>
      <w:r>
        <w:rPr>
          <w:rFonts w:hint="eastAsia"/>
        </w:rPr>
        <w:t>。</w:t>
      </w:r>
    </w:p>
    <w:p w14:paraId="37C030D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BC9121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31D64E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9B55E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3DF8C5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D9070F" w14:textId="77777777" w:rsidTr="00B75F46">
        <w:trPr>
          <w:trHeight w:val="18"/>
        </w:trPr>
        <w:tc>
          <w:tcPr>
            <w:tcW w:w="602" w:type="pct"/>
          </w:tcPr>
          <w:p w14:paraId="3BC763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B4033D5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CID&lt;CR&gt;</w:t>
            </w:r>
          </w:p>
        </w:tc>
        <w:tc>
          <w:tcPr>
            <w:tcW w:w="2630" w:type="pct"/>
          </w:tcPr>
          <w:p w14:paraId="19115D87" w14:textId="77777777" w:rsidR="00B75F46" w:rsidRDefault="00D82551">
            <w:pPr>
              <w:pStyle w:val="TableText"/>
            </w:pPr>
            <w:r>
              <w:t>&lt;CR&gt;&lt;LF&gt;+CCID: &lt;ICCID&gt;</w:t>
            </w:r>
          </w:p>
          <w:p w14:paraId="4A3DD44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060954" w14:textId="77777777" w:rsidR="00B75F46" w:rsidRDefault="00D82551">
            <w:pPr>
              <w:pStyle w:val="TableText"/>
            </w:pPr>
            <w:r>
              <w:t>Or</w:t>
            </w:r>
          </w:p>
          <w:p w14:paraId="1FA0AB51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DF0B2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89569A4" w14:textId="77777777">
        <w:tc>
          <w:tcPr>
            <w:tcW w:w="1560" w:type="dxa"/>
          </w:tcPr>
          <w:p w14:paraId="060EE349" w14:textId="77777777" w:rsidR="00B75F46" w:rsidRDefault="00D82551">
            <w:pPr>
              <w:pStyle w:val="TableText"/>
            </w:pPr>
            <w:r>
              <w:t>&lt;ICCID&gt;</w:t>
            </w:r>
          </w:p>
        </w:tc>
        <w:tc>
          <w:tcPr>
            <w:tcW w:w="7852" w:type="dxa"/>
          </w:tcPr>
          <w:p w14:paraId="04321F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Integrate circuit card identity </w:t>
            </w:r>
            <w:r>
              <w:rPr>
                <w:rFonts w:hint="eastAsia"/>
              </w:rPr>
              <w:t>集成电路卡识别码，即所插入卡的识别码</w:t>
            </w:r>
          </w:p>
          <w:p w14:paraId="11EC12AE" w14:textId="77777777" w:rsidR="00B75F46" w:rsidRDefault="00D82551">
            <w:pPr>
              <w:pStyle w:val="TableText"/>
            </w:pPr>
            <w:r>
              <w:t>ICCID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位。</w:t>
            </w:r>
          </w:p>
        </w:tc>
      </w:tr>
    </w:tbl>
    <w:p w14:paraId="0702768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6D7A0B3C" w14:textId="77777777">
        <w:trPr>
          <w:trHeight w:val="768"/>
        </w:trPr>
        <w:tc>
          <w:tcPr>
            <w:tcW w:w="4814" w:type="dxa"/>
          </w:tcPr>
          <w:p w14:paraId="048A94A8" w14:textId="77777777" w:rsidR="00B75F46" w:rsidRDefault="00D82551">
            <w:pPr>
              <w:pStyle w:val="TerminalDisplay"/>
            </w:pPr>
            <w:r>
              <w:t>AT+CCID</w:t>
            </w:r>
          </w:p>
          <w:p w14:paraId="5375A28F" w14:textId="77777777" w:rsidR="00B75F46" w:rsidRDefault="00B75F46">
            <w:pPr>
              <w:pStyle w:val="TerminalDisplay"/>
            </w:pPr>
          </w:p>
          <w:p w14:paraId="62EA2442" w14:textId="77777777" w:rsidR="00B75F46" w:rsidRDefault="00D82551">
            <w:pPr>
              <w:pStyle w:val="TerminalDisplay"/>
            </w:pPr>
            <w:r>
              <w:t>+CCID: 89860002190810001367</w:t>
            </w:r>
          </w:p>
          <w:p w14:paraId="4B7DEFC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64DCDE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  <w:tr w:rsidR="00B75F46" w14:paraId="77495DA0" w14:textId="77777777">
        <w:trPr>
          <w:trHeight w:val="106"/>
        </w:trPr>
        <w:tc>
          <w:tcPr>
            <w:tcW w:w="4814" w:type="dxa"/>
          </w:tcPr>
          <w:p w14:paraId="7E0DEDC9" w14:textId="77777777" w:rsidR="00B75F46" w:rsidRDefault="00D82551">
            <w:pPr>
              <w:pStyle w:val="TerminalDisplay"/>
            </w:pPr>
            <w:r>
              <w:t>AT+CCID</w:t>
            </w:r>
          </w:p>
          <w:p w14:paraId="776834EC" w14:textId="77777777" w:rsidR="00B75F46" w:rsidRDefault="00B75F46">
            <w:pPr>
              <w:pStyle w:val="TerminalDisplay"/>
            </w:pPr>
          </w:p>
          <w:p w14:paraId="73C33A24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239A7363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不插SIM卡时，返回ERROR</w:t>
            </w:r>
          </w:p>
        </w:tc>
      </w:tr>
    </w:tbl>
    <w:p w14:paraId="5499B9F6" w14:textId="3C7ACDC5" w:rsidR="00B75F46" w:rsidRDefault="00D82551" w:rsidP="00AD0129">
      <w:pPr>
        <w:pStyle w:val="20"/>
      </w:pPr>
      <w:bookmarkStart w:id="70" w:name="_Toc47513227"/>
      <w:bookmarkStart w:id="71" w:name="_Toc70523649"/>
      <w:bookmarkStart w:id="72" w:name="_Toc72417880"/>
      <w:bookmarkStart w:id="73" w:name="_Toc209020525"/>
      <w:r>
        <w:rPr>
          <w:rFonts w:hint="eastAsia"/>
        </w:rPr>
        <w:t>AT</w:t>
      </w:r>
      <w:r>
        <w:t>+CGMM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查询模组型号</w:t>
      </w:r>
      <w:bookmarkEnd w:id="70"/>
      <w:bookmarkEnd w:id="71"/>
      <w:bookmarkEnd w:id="72"/>
      <w:bookmarkEnd w:id="73"/>
    </w:p>
    <w:p w14:paraId="287FEF81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4F13F93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3FDA0DF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C4D56A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4E030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65927D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59CC7D8" w14:textId="77777777" w:rsidTr="00B75F46">
        <w:trPr>
          <w:trHeight w:val="18"/>
        </w:trPr>
        <w:tc>
          <w:tcPr>
            <w:tcW w:w="602" w:type="pct"/>
          </w:tcPr>
          <w:p w14:paraId="2B5630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15" w:type="pct"/>
          </w:tcPr>
          <w:p w14:paraId="2484A15F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G</w:t>
            </w:r>
            <w:r>
              <w:rPr>
                <w:rFonts w:hint="eastAsia"/>
              </w:rPr>
              <w:t>MM&lt;CR&gt;</w:t>
            </w:r>
          </w:p>
        </w:tc>
        <w:tc>
          <w:tcPr>
            <w:tcW w:w="2883" w:type="pct"/>
          </w:tcPr>
          <w:p w14:paraId="0F2F88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GMM: </w:t>
            </w:r>
            <w:r>
              <w:rPr>
                <w:rFonts w:hint="eastAsia"/>
              </w:rPr>
              <w:t>&lt;model&gt;</w:t>
            </w:r>
          </w:p>
          <w:p w14:paraId="2DA247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2AAB8FF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59A7669" w14:textId="77777777">
        <w:tc>
          <w:tcPr>
            <w:tcW w:w="1560" w:type="dxa"/>
          </w:tcPr>
          <w:p w14:paraId="12BF0985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model</w:t>
            </w:r>
            <w:r>
              <w:t>&gt;</w:t>
            </w:r>
          </w:p>
        </w:tc>
        <w:tc>
          <w:tcPr>
            <w:tcW w:w="7852" w:type="dxa"/>
          </w:tcPr>
          <w:p w14:paraId="45DCE0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</w:tbl>
    <w:p w14:paraId="51BD788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20685B0" w14:textId="77777777">
        <w:trPr>
          <w:trHeight w:val="768"/>
        </w:trPr>
        <w:tc>
          <w:tcPr>
            <w:tcW w:w="4814" w:type="dxa"/>
          </w:tcPr>
          <w:p w14:paraId="6CC6B454" w14:textId="77777777" w:rsidR="00B75F46" w:rsidRDefault="00D82551">
            <w:pPr>
              <w:pStyle w:val="TerminalDisplay"/>
            </w:pPr>
            <w:r>
              <w:t>AT+CGMM</w:t>
            </w:r>
          </w:p>
          <w:p w14:paraId="1E00E511" w14:textId="77777777" w:rsidR="00B75F46" w:rsidRDefault="00B75F46">
            <w:pPr>
              <w:pStyle w:val="TerminalDisplay"/>
            </w:pPr>
          </w:p>
          <w:p w14:paraId="23607C0B" w14:textId="77777777" w:rsidR="00B75F46" w:rsidRDefault="00D82551">
            <w:pPr>
              <w:pStyle w:val="TerminalDisplay"/>
            </w:pPr>
            <w:r>
              <w:t>+CGMM: N706</w:t>
            </w:r>
          </w:p>
          <w:p w14:paraId="478374A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9202A61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4F435820" w14:textId="4DCB72AE" w:rsidR="00B75F46" w:rsidRDefault="00D82551" w:rsidP="00AD0129">
      <w:pPr>
        <w:pStyle w:val="20"/>
      </w:pPr>
      <w:bookmarkStart w:id="74" w:name="_Toc72417881"/>
      <w:bookmarkStart w:id="75" w:name="_Toc47513228"/>
      <w:bookmarkStart w:id="76" w:name="_Toc70523650"/>
      <w:bookmarkStart w:id="77" w:name="_Toc209020526"/>
      <w:r>
        <w:rPr>
          <w:rFonts w:hint="eastAsia"/>
        </w:rPr>
        <w:t>AT</w:t>
      </w:r>
      <w:r>
        <w:t>+GMM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查询模组型号</w:t>
      </w:r>
      <w:bookmarkEnd w:id="74"/>
      <w:bookmarkEnd w:id="75"/>
      <w:bookmarkEnd w:id="76"/>
      <w:bookmarkEnd w:id="77"/>
    </w:p>
    <w:p w14:paraId="65989D64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2ADAE70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67A723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ADE18B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2566F32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798B14B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EBEB297" w14:textId="77777777" w:rsidTr="00B75F46">
        <w:trPr>
          <w:trHeight w:val="18"/>
        </w:trPr>
        <w:tc>
          <w:tcPr>
            <w:tcW w:w="602" w:type="pct"/>
          </w:tcPr>
          <w:p w14:paraId="120B94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615F93A9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GMM&lt;CR&gt;</w:t>
            </w:r>
          </w:p>
        </w:tc>
        <w:tc>
          <w:tcPr>
            <w:tcW w:w="3103" w:type="pct"/>
          </w:tcPr>
          <w:p w14:paraId="2AB0ADDC" w14:textId="77777777" w:rsidR="00B75F46" w:rsidRDefault="00D82551">
            <w:pPr>
              <w:pStyle w:val="TableText"/>
            </w:pPr>
            <w:r>
              <w:t>&lt;CR&gt;&lt;LF&gt;+GMM: &lt;model&gt;</w:t>
            </w:r>
          </w:p>
          <w:p w14:paraId="570AA73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D6261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066F6EF" w14:textId="77777777">
        <w:tc>
          <w:tcPr>
            <w:tcW w:w="1560" w:type="dxa"/>
          </w:tcPr>
          <w:p w14:paraId="26812F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odel&gt;</w:t>
            </w:r>
          </w:p>
        </w:tc>
        <w:tc>
          <w:tcPr>
            <w:tcW w:w="7852" w:type="dxa"/>
          </w:tcPr>
          <w:p w14:paraId="4516A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。</w:t>
            </w:r>
          </w:p>
        </w:tc>
      </w:tr>
    </w:tbl>
    <w:p w14:paraId="591BDE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DCCE8F7" w14:textId="77777777">
        <w:trPr>
          <w:trHeight w:val="80"/>
        </w:trPr>
        <w:tc>
          <w:tcPr>
            <w:tcW w:w="4814" w:type="dxa"/>
          </w:tcPr>
          <w:p w14:paraId="1D219D05" w14:textId="77777777" w:rsidR="00B75F46" w:rsidRDefault="00D82551">
            <w:pPr>
              <w:pStyle w:val="TerminalDisplay"/>
            </w:pPr>
            <w:r>
              <w:t>AT+GMM</w:t>
            </w:r>
          </w:p>
          <w:p w14:paraId="2D918091" w14:textId="77777777" w:rsidR="00B75F46" w:rsidRDefault="00B75F46">
            <w:pPr>
              <w:pStyle w:val="TerminalDisplay"/>
            </w:pPr>
          </w:p>
          <w:p w14:paraId="41FDF38C" w14:textId="77777777" w:rsidR="00B75F46" w:rsidRDefault="00D82551">
            <w:pPr>
              <w:pStyle w:val="TerminalDisplay"/>
            </w:pPr>
            <w:r>
              <w:t>+GMM: N706</w:t>
            </w:r>
          </w:p>
          <w:p w14:paraId="4675168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4EE1CA0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0912001C" w14:textId="106C7C1A" w:rsidR="00B75F46" w:rsidRDefault="00D82551" w:rsidP="00AD0129">
      <w:pPr>
        <w:pStyle w:val="20"/>
      </w:pPr>
      <w:bookmarkStart w:id="78" w:name="_Toc47513229"/>
      <w:bookmarkStart w:id="79" w:name="_Toc72417882"/>
      <w:bookmarkStart w:id="80" w:name="_Toc70523651"/>
      <w:bookmarkStart w:id="81" w:name="_Toc209020527"/>
      <w:r>
        <w:rPr>
          <w:rFonts w:hint="eastAsia"/>
        </w:rPr>
        <w:t>AT</w:t>
      </w:r>
      <w:r>
        <w:t>+IPR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设置模组波特率</w:t>
      </w:r>
      <w:bookmarkEnd w:id="78"/>
      <w:bookmarkEnd w:id="79"/>
      <w:bookmarkEnd w:id="80"/>
      <w:bookmarkEnd w:id="81"/>
    </w:p>
    <w:p w14:paraId="129AE460" w14:textId="77777777" w:rsidR="00B75F46" w:rsidRDefault="00D82551">
      <w:pPr>
        <w:pStyle w:val="afc"/>
      </w:pPr>
      <w:r>
        <w:rPr>
          <w:rFonts w:hint="eastAsia"/>
        </w:rPr>
        <w:t>设置模组波特率</w:t>
      </w:r>
      <w:r>
        <w:t>，</w:t>
      </w:r>
      <w:r>
        <w:rPr>
          <w:rFonts w:hint="eastAsia"/>
        </w:rPr>
        <w:t>默认掉电保存。</w:t>
      </w:r>
    </w:p>
    <w:p w14:paraId="5B38052C" w14:textId="592FE83F" w:rsidR="00B75F46" w:rsidRDefault="00D82551">
      <w:pPr>
        <w:pStyle w:val="afc"/>
      </w:pPr>
      <w:r>
        <w:rPr>
          <w:rFonts w:hint="eastAsia"/>
        </w:rPr>
        <w:t>若波特率查询返回为</w:t>
      </w:r>
      <w:r>
        <w:rPr>
          <w:rFonts w:hint="eastAsia"/>
        </w:rPr>
        <w:t>0</w:t>
      </w:r>
      <w:r>
        <w:rPr>
          <w:rFonts w:hint="eastAsia"/>
        </w:rPr>
        <w:t>，表示模组波特率自适应。默认为波特率自适应</w:t>
      </w:r>
      <w:r w:rsidR="004C4BE5">
        <w:rPr>
          <w:rFonts w:hint="eastAsia"/>
        </w:rPr>
        <w:t>（备注</w:t>
      </w:r>
      <w:r w:rsidR="004C4BE5">
        <w:t>：</w:t>
      </w:r>
      <w:r w:rsidR="004C4BE5">
        <w:rPr>
          <w:rFonts w:hint="eastAsia"/>
        </w:rPr>
        <w:t>自适应波特率不超</w:t>
      </w:r>
      <w:r w:rsidR="004C4BE5">
        <w:t>过</w:t>
      </w:r>
      <w:r w:rsidR="004C4BE5">
        <w:rPr>
          <w:rFonts w:hint="eastAsia"/>
        </w:rPr>
        <w:t>115200</w:t>
      </w:r>
      <w:r w:rsidR="004C4BE5">
        <w:rPr>
          <w:rFonts w:hint="eastAsia"/>
        </w:rPr>
        <w:t>）</w:t>
      </w:r>
      <w:r>
        <w:rPr>
          <w:rFonts w:hint="eastAsia"/>
        </w:rPr>
        <w:t>。</w:t>
      </w:r>
    </w:p>
    <w:p w14:paraId="0F2B621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26792D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0E5E146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A4147F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572064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BBF805" w14:textId="77777777" w:rsidTr="00B75F46">
        <w:trPr>
          <w:trHeight w:val="18"/>
        </w:trPr>
        <w:tc>
          <w:tcPr>
            <w:tcW w:w="602" w:type="pct"/>
          </w:tcPr>
          <w:p w14:paraId="1A78C25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25C3FF43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IPR=&lt;baud rate&gt;&lt;CR&gt;</w:t>
            </w:r>
          </w:p>
        </w:tc>
        <w:tc>
          <w:tcPr>
            <w:tcW w:w="2630" w:type="pct"/>
          </w:tcPr>
          <w:p w14:paraId="6B2472A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04F24D1" w14:textId="77777777" w:rsidR="00B75F46" w:rsidRDefault="00D82551">
            <w:pPr>
              <w:pStyle w:val="TableText"/>
            </w:pPr>
            <w:r>
              <w:t>Or</w:t>
            </w:r>
          </w:p>
          <w:p w14:paraId="27444FF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1E4A6172" w14:textId="77777777" w:rsidTr="00B75F46">
        <w:trPr>
          <w:trHeight w:val="18"/>
        </w:trPr>
        <w:tc>
          <w:tcPr>
            <w:tcW w:w="602" w:type="pct"/>
          </w:tcPr>
          <w:p w14:paraId="00268A0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189B01E" w14:textId="77777777" w:rsidR="00B75F46" w:rsidRDefault="00D82551">
            <w:pPr>
              <w:pStyle w:val="TableText"/>
            </w:pPr>
            <w:r>
              <w:t>AT+IPR</w:t>
            </w:r>
            <w:r>
              <w:rPr>
                <w:rFonts w:hint="eastAsia"/>
              </w:rPr>
              <w:t>?&lt;CR&gt;</w:t>
            </w:r>
          </w:p>
        </w:tc>
        <w:tc>
          <w:tcPr>
            <w:tcW w:w="2630" w:type="pct"/>
          </w:tcPr>
          <w:p w14:paraId="7A36589D" w14:textId="77777777" w:rsidR="00B75F46" w:rsidRDefault="00D82551">
            <w:pPr>
              <w:pStyle w:val="TableText"/>
            </w:pPr>
            <w:r>
              <w:t>&lt;CR&gt;&lt;LF&gt;+IPR: &lt;baud rate&gt;</w:t>
            </w:r>
          </w:p>
          <w:p w14:paraId="11F27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7A67DA8" w14:textId="77777777" w:rsidTr="00B75F46">
        <w:trPr>
          <w:trHeight w:val="18"/>
        </w:trPr>
        <w:tc>
          <w:tcPr>
            <w:tcW w:w="602" w:type="pct"/>
          </w:tcPr>
          <w:p w14:paraId="26890F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73321C4C" w14:textId="77777777" w:rsidR="00B75F46" w:rsidRDefault="00D82551">
            <w:pPr>
              <w:pStyle w:val="TableText"/>
            </w:pPr>
            <w:r>
              <w:t>AT+IPR=?&lt;CR&gt;</w:t>
            </w:r>
          </w:p>
        </w:tc>
        <w:tc>
          <w:tcPr>
            <w:tcW w:w="2630" w:type="pct"/>
          </w:tcPr>
          <w:p w14:paraId="64748459" w14:textId="77777777" w:rsidR="00B75F46" w:rsidRDefault="00D82551">
            <w:pPr>
              <w:pStyle w:val="TableText"/>
            </w:pPr>
            <w:r>
              <w:t>&lt;CR&gt;&lt;LF&gt;+IPR: (list of supported &lt;baud rate&gt;s)</w:t>
            </w:r>
          </w:p>
          <w:p w14:paraId="6506242B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92F6F6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8102"/>
      </w:tblGrid>
      <w:tr w:rsidR="00B75F46" w14:paraId="61AF3069" w14:textId="77777777" w:rsidTr="002D7703">
        <w:tc>
          <w:tcPr>
            <w:tcW w:w="1526" w:type="dxa"/>
          </w:tcPr>
          <w:p w14:paraId="7BD25075" w14:textId="77777777" w:rsidR="00B75F46" w:rsidRDefault="00D82551">
            <w:pPr>
              <w:pStyle w:val="TableText"/>
            </w:pPr>
            <w:r>
              <w:t>&lt;baud rate&gt;</w:t>
            </w:r>
          </w:p>
        </w:tc>
        <w:tc>
          <w:tcPr>
            <w:tcW w:w="8102" w:type="dxa"/>
          </w:tcPr>
          <w:p w14:paraId="4E658A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波特率</w:t>
            </w:r>
          </w:p>
          <w:p w14:paraId="2883C1D1" w14:textId="3DC7701D" w:rsidR="00B75F46" w:rsidRDefault="00D82551">
            <w:pPr>
              <w:pStyle w:val="TableText"/>
            </w:pPr>
            <w:r>
              <w:t>(0,1200,2400,4800,9600,14400,19200,28800,38400,57600,115200</w:t>
            </w:r>
            <w:r w:rsidR="00991FE7">
              <w:t>,256000,512000,921600</w:t>
            </w:r>
            <w:r>
              <w:t>)</w:t>
            </w:r>
          </w:p>
        </w:tc>
      </w:tr>
    </w:tbl>
    <w:p w14:paraId="18E122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ayout w:type="fixed"/>
        <w:tblLook w:val="04A0" w:firstRow="1" w:lastRow="0" w:firstColumn="1" w:lastColumn="0" w:noHBand="0" w:noVBand="1"/>
      </w:tblPr>
      <w:tblGrid>
        <w:gridCol w:w="5353"/>
        <w:gridCol w:w="4275"/>
      </w:tblGrid>
      <w:tr w:rsidR="00B75F46" w14:paraId="5D8C7130" w14:textId="77777777">
        <w:trPr>
          <w:trHeight w:val="74"/>
        </w:trPr>
        <w:tc>
          <w:tcPr>
            <w:tcW w:w="5353" w:type="dxa"/>
          </w:tcPr>
          <w:p w14:paraId="1004F44D" w14:textId="77777777" w:rsidR="00B75F46" w:rsidRDefault="00D82551">
            <w:pPr>
              <w:pStyle w:val="TerminalDisplay"/>
            </w:pPr>
            <w:r>
              <w:t>AT+IPR=115200</w:t>
            </w:r>
          </w:p>
          <w:p w14:paraId="291CF588" w14:textId="77777777" w:rsidR="00B75F46" w:rsidRDefault="00B75F46">
            <w:pPr>
              <w:pStyle w:val="TerminalDisplay"/>
            </w:pPr>
          </w:p>
          <w:p w14:paraId="570427C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57751DD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设置波特率为115200bps</w:t>
            </w:r>
          </w:p>
        </w:tc>
      </w:tr>
      <w:tr w:rsidR="00B75F46" w14:paraId="58F861A4" w14:textId="77777777">
        <w:trPr>
          <w:trHeight w:val="106"/>
        </w:trPr>
        <w:tc>
          <w:tcPr>
            <w:tcW w:w="5353" w:type="dxa"/>
          </w:tcPr>
          <w:p w14:paraId="6FDF1979" w14:textId="77777777" w:rsidR="00B75F46" w:rsidRDefault="00D82551">
            <w:pPr>
              <w:pStyle w:val="TerminalDisplay"/>
            </w:pPr>
            <w:r>
              <w:t>AT+IPR?</w:t>
            </w:r>
          </w:p>
          <w:p w14:paraId="5CE12B65" w14:textId="77777777" w:rsidR="00B75F46" w:rsidRDefault="00B75F46">
            <w:pPr>
              <w:pStyle w:val="TerminalDisplay"/>
            </w:pPr>
          </w:p>
          <w:p w14:paraId="454AA605" w14:textId="77777777" w:rsidR="00B75F46" w:rsidRDefault="00D82551">
            <w:pPr>
              <w:pStyle w:val="TerminalDisplay"/>
            </w:pPr>
            <w:r>
              <w:t>+IPR: 115200</w:t>
            </w:r>
          </w:p>
          <w:p w14:paraId="5BCFEFF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335FB59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波特率查询</w:t>
            </w:r>
          </w:p>
        </w:tc>
      </w:tr>
      <w:tr w:rsidR="00B75F46" w14:paraId="08F0D8A5" w14:textId="77777777">
        <w:trPr>
          <w:trHeight w:val="106"/>
        </w:trPr>
        <w:tc>
          <w:tcPr>
            <w:tcW w:w="5353" w:type="dxa"/>
          </w:tcPr>
          <w:p w14:paraId="4BC6C863" w14:textId="77777777" w:rsidR="00B75F46" w:rsidRDefault="00D82551">
            <w:pPr>
              <w:pStyle w:val="TerminalDisplay"/>
            </w:pPr>
            <w:r>
              <w:t>AT+IPR=?</w:t>
            </w:r>
          </w:p>
          <w:p w14:paraId="240268D1" w14:textId="77777777" w:rsidR="00B75F46" w:rsidRDefault="00B75F46">
            <w:pPr>
              <w:pStyle w:val="TerminalDisplay"/>
            </w:pPr>
          </w:p>
          <w:p w14:paraId="0B7BCE28" w14:textId="3B803D1B" w:rsidR="00B75F46" w:rsidRDefault="00D82551">
            <w:pPr>
              <w:pStyle w:val="TerminalDisplay"/>
            </w:pPr>
            <w:r>
              <w:t>+IPR: (0,1200,2400,4800,9600,14400,19200,28800,38400,57600,115200</w:t>
            </w:r>
            <w:r w:rsidR="005230DF">
              <w:t>,256000,512000,921600</w:t>
            </w:r>
            <w:r>
              <w:t>)</w:t>
            </w:r>
          </w:p>
          <w:p w14:paraId="27A078C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24700A7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波特率设置范围</w:t>
            </w:r>
          </w:p>
        </w:tc>
      </w:tr>
      <w:tr w:rsidR="00B75F46" w14:paraId="038470D0" w14:textId="77777777">
        <w:trPr>
          <w:trHeight w:val="106"/>
        </w:trPr>
        <w:tc>
          <w:tcPr>
            <w:tcW w:w="5353" w:type="dxa"/>
          </w:tcPr>
          <w:p w14:paraId="1AB3DA7B" w14:textId="77777777" w:rsidR="00B75F46" w:rsidRDefault="00D82551">
            <w:pPr>
              <w:pStyle w:val="TerminalDisplay"/>
            </w:pPr>
            <w:r>
              <w:t>AT+IPR=100</w:t>
            </w:r>
          </w:p>
          <w:p w14:paraId="00D15E6E" w14:textId="77777777" w:rsidR="00B75F46" w:rsidRDefault="00B75F46">
            <w:pPr>
              <w:pStyle w:val="TerminalDisplay"/>
            </w:pPr>
          </w:p>
          <w:p w14:paraId="7B2048D8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275" w:type="dxa"/>
          </w:tcPr>
          <w:p w14:paraId="20979117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模组波特率设为不允许的值</w:t>
            </w:r>
          </w:p>
          <w:p w14:paraId="71A5DFB7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出错</w:t>
            </w:r>
          </w:p>
        </w:tc>
      </w:tr>
    </w:tbl>
    <w:p w14:paraId="0AE87C76" w14:textId="1A1E916C" w:rsidR="00B75F46" w:rsidRDefault="00D82551" w:rsidP="00AD0129">
      <w:pPr>
        <w:pStyle w:val="20"/>
      </w:pPr>
      <w:bookmarkStart w:id="82" w:name="_Toc70523652"/>
      <w:bookmarkStart w:id="83" w:name="_Toc72417883"/>
      <w:bookmarkStart w:id="84" w:name="_Toc47513230"/>
      <w:bookmarkStart w:id="85" w:name="_Toc209020528"/>
      <w:r>
        <w:rPr>
          <w:rFonts w:hint="eastAsia"/>
        </w:rPr>
        <w:t>AT</w:t>
      </w:r>
      <w:r>
        <w:t>+CFUN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设置模组功能</w:t>
      </w:r>
      <w:bookmarkEnd w:id="82"/>
      <w:bookmarkEnd w:id="83"/>
      <w:bookmarkEnd w:id="84"/>
      <w:bookmarkEnd w:id="85"/>
    </w:p>
    <w:p w14:paraId="13FB6461" w14:textId="77777777" w:rsidR="00B75F46" w:rsidRDefault="00D82551">
      <w:pPr>
        <w:pStyle w:val="afc"/>
      </w:pPr>
      <w:r>
        <w:t>通过设置</w:t>
      </w:r>
      <w:r>
        <w:t>&lt;fun&gt;</w:t>
      </w:r>
      <w:r>
        <w:t>来选择模组的功能。</w:t>
      </w:r>
      <w:r>
        <w:t>&lt;fun&gt;</w:t>
      </w:r>
      <w:r>
        <w:t>只支持某些值</w:t>
      </w:r>
      <w:r>
        <w:rPr>
          <w:rFonts w:hint="eastAsia"/>
        </w:rPr>
        <w:t>。</w:t>
      </w:r>
    </w:p>
    <w:p w14:paraId="2E46A8D8" w14:textId="77777777" w:rsidR="00B75F46" w:rsidRDefault="00D82551">
      <w:pPr>
        <w:pStyle w:val="afc"/>
      </w:pPr>
      <w:r>
        <w:rPr>
          <w:rFonts w:hint="eastAsia"/>
        </w:rPr>
        <w:t>设置该参数后，掉电不保存。</w:t>
      </w:r>
    </w:p>
    <w:p w14:paraId="67C8248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959"/>
        <w:gridCol w:w="3177"/>
        <w:gridCol w:w="5492"/>
      </w:tblGrid>
      <w:tr w:rsidR="00B75F46" w14:paraId="6AF87A4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042D785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50" w:type="pct"/>
          </w:tcPr>
          <w:p w14:paraId="5F6EE87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52" w:type="pct"/>
          </w:tcPr>
          <w:p w14:paraId="3CD8F9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3A8BE7A" w14:textId="77777777" w:rsidTr="00B75F46">
        <w:trPr>
          <w:trHeight w:val="18"/>
        </w:trPr>
        <w:tc>
          <w:tcPr>
            <w:tcW w:w="498" w:type="pct"/>
          </w:tcPr>
          <w:p w14:paraId="59788B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50" w:type="pct"/>
          </w:tcPr>
          <w:p w14:paraId="009A06BC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FUN=[&lt;fun&gt;[,&lt;rst&gt;]]&lt;CR&gt;</w:t>
            </w:r>
          </w:p>
        </w:tc>
        <w:tc>
          <w:tcPr>
            <w:tcW w:w="2852" w:type="pct"/>
          </w:tcPr>
          <w:p w14:paraId="30011A4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55A4102" w14:textId="77777777" w:rsidR="00B75F46" w:rsidRDefault="00D82551">
            <w:pPr>
              <w:pStyle w:val="TableText"/>
            </w:pPr>
            <w:r>
              <w:t>Or</w:t>
            </w:r>
          </w:p>
          <w:p w14:paraId="627CAA9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7B050993" w14:textId="77777777" w:rsidTr="00B75F46">
        <w:trPr>
          <w:trHeight w:val="18"/>
        </w:trPr>
        <w:tc>
          <w:tcPr>
            <w:tcW w:w="498" w:type="pct"/>
          </w:tcPr>
          <w:p w14:paraId="5BA034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50" w:type="pct"/>
          </w:tcPr>
          <w:p w14:paraId="2C0049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FUN?&lt;CR&gt;</w:t>
            </w:r>
          </w:p>
        </w:tc>
        <w:tc>
          <w:tcPr>
            <w:tcW w:w="2852" w:type="pct"/>
          </w:tcPr>
          <w:p w14:paraId="2219F277" w14:textId="77777777" w:rsidR="00B75F46" w:rsidRDefault="00D82551">
            <w:pPr>
              <w:pStyle w:val="TableText"/>
            </w:pPr>
            <w:r>
              <w:t>&lt;CR&gt;&lt;LF&gt;+CFUN: &lt;fun&gt;</w:t>
            </w:r>
          </w:p>
          <w:p w14:paraId="58777D0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0D353171" w14:textId="77777777" w:rsidTr="00B75F46">
        <w:trPr>
          <w:trHeight w:val="18"/>
        </w:trPr>
        <w:tc>
          <w:tcPr>
            <w:tcW w:w="498" w:type="pct"/>
          </w:tcPr>
          <w:p w14:paraId="0B4D52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50" w:type="pct"/>
          </w:tcPr>
          <w:p w14:paraId="30721D31" w14:textId="77777777" w:rsidR="00B75F46" w:rsidRDefault="00D82551">
            <w:pPr>
              <w:pStyle w:val="TableText"/>
            </w:pPr>
            <w:r>
              <w:t>AT+CFUN=?&lt;CR&gt;</w:t>
            </w:r>
          </w:p>
        </w:tc>
        <w:tc>
          <w:tcPr>
            <w:tcW w:w="2852" w:type="pct"/>
          </w:tcPr>
          <w:p w14:paraId="24D6C043" w14:textId="77777777" w:rsidR="00B75F46" w:rsidRDefault="00D82551">
            <w:pPr>
              <w:pStyle w:val="TableText"/>
            </w:pPr>
            <w:r>
              <w:t>&lt;CR&gt;&lt;LF&gt;+CFUN: (</w:t>
            </w:r>
            <w:r>
              <w:rPr>
                <w:rFonts w:hint="eastAsia"/>
              </w:rPr>
              <w:t>listof</w:t>
            </w:r>
            <w:r>
              <w:t xml:space="preserve"> supported &lt;fun&gt;s),(range of supported &lt;rst&gt;)</w:t>
            </w:r>
          </w:p>
          <w:p w14:paraId="5D9A8D8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CB6800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F3C9E48" w14:textId="77777777">
        <w:tc>
          <w:tcPr>
            <w:tcW w:w="1560" w:type="dxa"/>
          </w:tcPr>
          <w:p w14:paraId="1059C344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fun</w:t>
            </w:r>
            <w:r>
              <w:t>&gt;</w:t>
            </w:r>
          </w:p>
        </w:tc>
        <w:tc>
          <w:tcPr>
            <w:tcW w:w="7852" w:type="dxa"/>
          </w:tcPr>
          <w:p w14:paraId="5EA4C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最小功能（</w:t>
            </w:r>
            <w:r>
              <w:rPr>
                <w:rFonts w:hint="eastAsia"/>
              </w:rPr>
              <w:t>turn off radio and SIM power</w:t>
            </w:r>
            <w:r>
              <w:rPr>
                <w:rFonts w:hint="eastAsia"/>
              </w:rPr>
              <w:t>）</w:t>
            </w:r>
          </w:p>
          <w:p w14:paraId="72B8CDD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全功能（默认）</w:t>
            </w:r>
          </w:p>
          <w:p w14:paraId="36BDC2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关闭模组的发送和接收射频电路（飞行模式）</w:t>
            </w:r>
          </w:p>
          <w:p w14:paraId="28CBD87B" w14:textId="77777777" w:rsidR="00625CEA" w:rsidRPr="00625CEA" w:rsidRDefault="00625CEA">
            <w:pPr>
              <w:pStyle w:val="TableText"/>
            </w:pPr>
            <w:r>
              <w:t>9</w:t>
            </w:r>
            <w:r w:rsidR="00B7222C">
              <w:rPr>
                <w:rFonts w:hint="eastAsia"/>
              </w:rPr>
              <w:t>：升级功能（可通过上位机工具升级版本）</w:t>
            </w:r>
          </w:p>
        </w:tc>
      </w:tr>
      <w:tr w:rsidR="00B75F46" w14:paraId="3102EE77" w14:textId="77777777">
        <w:tc>
          <w:tcPr>
            <w:tcW w:w="1560" w:type="dxa"/>
          </w:tcPr>
          <w:p w14:paraId="43910174" w14:textId="77777777" w:rsidR="00B75F46" w:rsidRDefault="00D82551">
            <w:pPr>
              <w:pStyle w:val="TableText"/>
            </w:pPr>
            <w:r>
              <w:t>&lt;rst&gt;</w:t>
            </w:r>
          </w:p>
        </w:tc>
        <w:tc>
          <w:tcPr>
            <w:tcW w:w="7852" w:type="dxa"/>
          </w:tcPr>
          <w:p w14:paraId="2CF19C0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do not reset the MT before setting it to &lt;fun&gt; power level</w:t>
            </w:r>
          </w:p>
          <w:p w14:paraId="4BFC81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reset the MT before setting it to &lt;fun&gt; power level</w:t>
            </w:r>
          </w:p>
        </w:tc>
      </w:tr>
    </w:tbl>
    <w:p w14:paraId="588328D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6338FFF" w14:textId="77777777">
        <w:trPr>
          <w:trHeight w:val="95"/>
        </w:trPr>
        <w:tc>
          <w:tcPr>
            <w:tcW w:w="4814" w:type="dxa"/>
          </w:tcPr>
          <w:p w14:paraId="3AC1AEBF" w14:textId="77777777" w:rsidR="00B75F46" w:rsidRDefault="00D82551" w:rsidP="000D0E81">
            <w:pPr>
              <w:pStyle w:val="TerminalDisplay"/>
            </w:pPr>
            <w:r>
              <w:t>AT+CFUN=1</w:t>
            </w:r>
          </w:p>
          <w:p w14:paraId="3359A08A" w14:textId="77777777" w:rsidR="00B75F46" w:rsidRDefault="00B75F46" w:rsidP="000D0E81">
            <w:pPr>
              <w:pStyle w:val="TerminalDisplay"/>
            </w:pPr>
          </w:p>
          <w:p w14:paraId="1070AF1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DF9E0D8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设置模组为全功能状态工作</w:t>
            </w:r>
          </w:p>
        </w:tc>
      </w:tr>
      <w:tr w:rsidR="00B75F46" w14:paraId="2819C340" w14:textId="77777777">
        <w:trPr>
          <w:trHeight w:val="106"/>
        </w:trPr>
        <w:tc>
          <w:tcPr>
            <w:tcW w:w="4814" w:type="dxa"/>
          </w:tcPr>
          <w:p w14:paraId="0327CEBB" w14:textId="77777777" w:rsidR="00B75F46" w:rsidRDefault="00D82551" w:rsidP="000D0E81">
            <w:pPr>
              <w:pStyle w:val="TerminalDisplay"/>
            </w:pPr>
            <w:r>
              <w:t>AT+CFUN?</w:t>
            </w:r>
          </w:p>
          <w:p w14:paraId="29328C0A" w14:textId="77777777" w:rsidR="00B75F46" w:rsidRDefault="00B75F46" w:rsidP="000D0E81">
            <w:pPr>
              <w:pStyle w:val="TerminalDisplay"/>
            </w:pPr>
          </w:p>
          <w:p w14:paraId="133326A4" w14:textId="77777777" w:rsidR="00B75F46" w:rsidRDefault="00D82551" w:rsidP="000D0E81">
            <w:pPr>
              <w:pStyle w:val="TerminalDisplay"/>
            </w:pPr>
            <w:r>
              <w:t>+CFUN: 1</w:t>
            </w:r>
          </w:p>
          <w:p w14:paraId="2C5E253D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C76FD3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当前功能状态，全功能状态</w:t>
            </w:r>
          </w:p>
        </w:tc>
      </w:tr>
      <w:tr w:rsidR="00B75F46" w14:paraId="4C8BC681" w14:textId="77777777">
        <w:trPr>
          <w:trHeight w:val="106"/>
        </w:trPr>
        <w:tc>
          <w:tcPr>
            <w:tcW w:w="4814" w:type="dxa"/>
          </w:tcPr>
          <w:p w14:paraId="7F6440AB" w14:textId="77777777" w:rsidR="00B75F46" w:rsidRDefault="00D82551" w:rsidP="000D0E81">
            <w:pPr>
              <w:pStyle w:val="TerminalDisplay"/>
            </w:pPr>
            <w:r>
              <w:t>AT+CFUN=?</w:t>
            </w:r>
          </w:p>
          <w:p w14:paraId="4411D8D5" w14:textId="77777777" w:rsidR="00B75F46" w:rsidRDefault="00B75F46" w:rsidP="000D0E81">
            <w:pPr>
              <w:pStyle w:val="TerminalDisplay"/>
            </w:pPr>
          </w:p>
          <w:p w14:paraId="7BB82ED4" w14:textId="77777777" w:rsidR="00B75F46" w:rsidRDefault="00D82551" w:rsidP="000D0E81">
            <w:pPr>
              <w:pStyle w:val="TerminalDisplay"/>
            </w:pPr>
            <w:r>
              <w:t>+CFUN: (0,1,4</w:t>
            </w:r>
            <w:r w:rsidR="00625CEA">
              <w:rPr>
                <w:rFonts w:hint="eastAsia"/>
              </w:rPr>
              <w:t>,</w:t>
            </w:r>
            <w:r w:rsidR="00625CEA">
              <w:t>9</w:t>
            </w:r>
            <w:r>
              <w:t>),(0-1)</w:t>
            </w:r>
          </w:p>
          <w:p w14:paraId="63E977D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0EA78AFD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指令可设置参数范围</w:t>
            </w:r>
          </w:p>
        </w:tc>
      </w:tr>
      <w:tr w:rsidR="00B75F46" w14:paraId="7185ABC4" w14:textId="77777777">
        <w:trPr>
          <w:trHeight w:val="106"/>
        </w:trPr>
        <w:tc>
          <w:tcPr>
            <w:tcW w:w="4814" w:type="dxa"/>
          </w:tcPr>
          <w:p w14:paraId="294B1E5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FUN=3</w:t>
            </w:r>
          </w:p>
          <w:p w14:paraId="41D83438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1E5813CD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814" w:type="dxa"/>
          </w:tcPr>
          <w:p w14:paraId="33FC4F94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设置不允许的参数</w:t>
            </w:r>
          </w:p>
        </w:tc>
      </w:tr>
    </w:tbl>
    <w:p w14:paraId="301B7797" w14:textId="79732923" w:rsidR="00B75F46" w:rsidRDefault="00D82551" w:rsidP="00AD0129">
      <w:pPr>
        <w:pStyle w:val="20"/>
      </w:pPr>
      <w:bookmarkStart w:id="86" w:name="_Toc41310411"/>
      <w:bookmarkStart w:id="87" w:name="_Toc70523653"/>
      <w:bookmarkStart w:id="88" w:name="_Toc47513231"/>
      <w:bookmarkStart w:id="89" w:name="_Toc72417884"/>
      <w:bookmarkStart w:id="90" w:name="_Toc209020529"/>
      <w:r>
        <w:rPr>
          <w:rFonts w:hint="eastAsia"/>
        </w:rPr>
        <w:t>AT+CMUX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串口多路复用指令</w:t>
      </w:r>
      <w:bookmarkEnd w:id="86"/>
      <w:bookmarkEnd w:id="87"/>
      <w:bookmarkEnd w:id="88"/>
      <w:bookmarkEnd w:id="89"/>
      <w:bookmarkEnd w:id="90"/>
    </w:p>
    <w:p w14:paraId="28C79939" w14:textId="77777777" w:rsidR="00B75F46" w:rsidRDefault="00D82551">
      <w:pPr>
        <w:pStyle w:val="afc"/>
      </w:pPr>
      <w:r>
        <w:rPr>
          <w:rFonts w:hint="eastAsia"/>
        </w:rPr>
        <w:t>启用通信模组串口多路复用功能。</w:t>
      </w:r>
    </w:p>
    <w:p w14:paraId="0C4DF07C" w14:textId="77777777" w:rsidR="00B75F46" w:rsidRDefault="00D82551">
      <w:pPr>
        <w:pStyle w:val="afc"/>
      </w:pPr>
      <w:r>
        <w:rPr>
          <w:rFonts w:hint="eastAsia"/>
        </w:rPr>
        <w:lastRenderedPageBreak/>
        <w:t>基于一个物理通信串口，通过规范协议虚拟出两个甚至多个串口，一般虚拟三个串口，一个串口进行外部协议栈拨号上网，另外两个收发</w:t>
      </w:r>
      <w:r>
        <w:t>AT</w:t>
      </w:r>
      <w:r>
        <w:rPr>
          <w:rFonts w:hint="eastAsia"/>
        </w:rPr>
        <w:t>指令。建议使用</w:t>
      </w:r>
      <w:r>
        <w:t>AT+CMUX=0</w:t>
      </w:r>
      <w:r>
        <w:rPr>
          <w:rFonts w:hint="eastAsia"/>
        </w:rPr>
        <w:t>启用串口多路复用功能。</w:t>
      </w:r>
    </w:p>
    <w:p w14:paraId="250F712E" w14:textId="77777777" w:rsidR="00B75F46" w:rsidRDefault="00D82551">
      <w:pPr>
        <w:pStyle w:val="afc"/>
      </w:pPr>
      <w:r>
        <w:rPr>
          <w:rFonts w:hint="eastAsia"/>
        </w:rPr>
        <w:t>建议使用</w:t>
      </w:r>
      <w:r>
        <w:t>AT+CMUX=0</w:t>
      </w:r>
      <w:r>
        <w:rPr>
          <w:rFonts w:hint="eastAsia"/>
        </w:rPr>
        <w:t>启用串口多路复用功能。</w:t>
      </w:r>
    </w:p>
    <w:p w14:paraId="5C75CB0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95"/>
        <w:gridCol w:w="4974"/>
      </w:tblGrid>
      <w:tr w:rsidR="00B75F46" w14:paraId="431F543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DFA92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15" w:type="pct"/>
          </w:tcPr>
          <w:p w14:paraId="00DE92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83" w:type="pct"/>
          </w:tcPr>
          <w:p w14:paraId="75A12B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B052EF6" w14:textId="77777777" w:rsidTr="00B75F46">
        <w:trPr>
          <w:trHeight w:val="18"/>
        </w:trPr>
        <w:tc>
          <w:tcPr>
            <w:tcW w:w="602" w:type="pct"/>
          </w:tcPr>
          <w:p w14:paraId="23EF29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15" w:type="pct"/>
          </w:tcPr>
          <w:p w14:paraId="2920E405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MUX=&lt;mode&gt;[,&lt;subset&gt;[,&lt;port_speed&gt;[,&lt;N1&gt;[,&lt;T1&gt;[,&lt;N2&gt;[,&lt;T2&gt;[,&lt;T3&gt;[,&lt;k&gt;]]]]]]]]&lt;CR&gt;</w:t>
            </w:r>
          </w:p>
        </w:tc>
        <w:tc>
          <w:tcPr>
            <w:tcW w:w="2583" w:type="pct"/>
          </w:tcPr>
          <w:p w14:paraId="6DD85BA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041B6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40C68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6278BE9" w14:textId="77777777" w:rsidTr="00B75F46">
        <w:trPr>
          <w:trHeight w:val="18"/>
        </w:trPr>
        <w:tc>
          <w:tcPr>
            <w:tcW w:w="602" w:type="pct"/>
          </w:tcPr>
          <w:p w14:paraId="50E7581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815" w:type="pct"/>
          </w:tcPr>
          <w:p w14:paraId="562AC0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r>
              <w:rPr>
                <w:rFonts w:hint="eastAsia"/>
              </w:rPr>
              <w:t>=?</w:t>
            </w:r>
            <w:r>
              <w:rPr>
                <w:color w:val="000000"/>
              </w:rPr>
              <w:t>&lt;CR&gt;</w:t>
            </w:r>
          </w:p>
        </w:tc>
        <w:tc>
          <w:tcPr>
            <w:tcW w:w="2583" w:type="pct"/>
          </w:tcPr>
          <w:p w14:paraId="4123C7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UX: (list of supported &lt;mode&gt;values),(list of supported &lt;subset&gt; values),(value range of&lt;port_speed&gt;),(value range of&lt;N1&gt;),(value range of&lt;T1&gt;),(value range of&lt;N2&gt;),(value range of&lt;T2&gt;),(value range of&lt;T3&gt;),(value range of&lt;k&gt;)</w:t>
            </w:r>
          </w:p>
          <w:p w14:paraId="14A26C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7DE3A13A" w14:textId="77777777" w:rsidTr="00B75F46">
        <w:trPr>
          <w:trHeight w:val="18"/>
        </w:trPr>
        <w:tc>
          <w:tcPr>
            <w:tcW w:w="602" w:type="pct"/>
          </w:tcPr>
          <w:p w14:paraId="262F47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15" w:type="pct"/>
          </w:tcPr>
          <w:p w14:paraId="7ED516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CR&gt;</w:t>
            </w:r>
          </w:p>
        </w:tc>
        <w:tc>
          <w:tcPr>
            <w:tcW w:w="2583" w:type="pct"/>
          </w:tcPr>
          <w:p w14:paraId="4FDB017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MUX: </w:t>
            </w:r>
            <w:r>
              <w:rPr>
                <w:rFonts w:hint="eastAsia"/>
              </w:rPr>
              <w:t>&lt;mode&gt;</w:t>
            </w:r>
            <w:r>
              <w:t>,&lt;subset&gt;,</w:t>
            </w:r>
            <w:r>
              <w:rPr>
                <w:rFonts w:hint="eastAsia"/>
              </w:rPr>
              <w:t>&lt;</w:t>
            </w:r>
            <w:r>
              <w:t>port_speed&gt;,&lt;N1&gt;,&lt;T1&gt;,&lt;N2&gt;,&lt;T2&gt;,&lt;T3&gt;,&lt;k&gt;</w:t>
            </w:r>
          </w:p>
          <w:p w14:paraId="1FD307E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AD2CA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3164B3C" w14:textId="77777777">
        <w:tc>
          <w:tcPr>
            <w:tcW w:w="1560" w:type="dxa"/>
          </w:tcPr>
          <w:p w14:paraId="2E95C806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4327561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</w:t>
            </w:r>
            <w:r>
              <w:t>MUX</w:t>
            </w:r>
            <w:r>
              <w:rPr>
                <w:rFonts w:hint="eastAsia"/>
              </w:rPr>
              <w:t>打开状态下的模式，本规范中至少需要支持基本模式</w:t>
            </w:r>
          </w:p>
          <w:p w14:paraId="571F5865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基本模式（默认值）</w:t>
            </w:r>
          </w:p>
          <w:p w14:paraId="688F0DEE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增强模式（目前不支持）</w:t>
            </w:r>
          </w:p>
        </w:tc>
      </w:tr>
      <w:tr w:rsidR="00B75F46" w14:paraId="7CE2317E" w14:textId="77777777">
        <w:tc>
          <w:tcPr>
            <w:tcW w:w="1560" w:type="dxa"/>
          </w:tcPr>
          <w:p w14:paraId="19512C98" w14:textId="77777777" w:rsidR="00B75F46" w:rsidRDefault="00D82551">
            <w:pPr>
              <w:pStyle w:val="TableText"/>
            </w:pPr>
            <w:r>
              <w:t>&lt;subset&gt;</w:t>
            </w:r>
          </w:p>
        </w:tc>
        <w:tc>
          <w:tcPr>
            <w:tcW w:w="7852" w:type="dxa"/>
          </w:tcPr>
          <w:p w14:paraId="5A2876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帧格式子集</w:t>
            </w:r>
          </w:p>
          <w:p w14:paraId="5D69DBD1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UIH frames used only</w:t>
            </w:r>
            <w:r>
              <w:rPr>
                <w:rFonts w:hint="eastAsia"/>
              </w:rPr>
              <w:t>（默认值）</w:t>
            </w:r>
          </w:p>
          <w:p w14:paraId="4122D03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UI frames used only</w:t>
            </w:r>
            <w:r>
              <w:rPr>
                <w:rFonts w:hint="eastAsia"/>
              </w:rPr>
              <w:t>（目前不支持）</w:t>
            </w:r>
          </w:p>
          <w:p w14:paraId="6F99DD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t>：目前不支持</w:t>
            </w:r>
          </w:p>
        </w:tc>
      </w:tr>
      <w:tr w:rsidR="00B75F46" w14:paraId="3BA0C441" w14:textId="77777777">
        <w:tc>
          <w:tcPr>
            <w:tcW w:w="1560" w:type="dxa"/>
          </w:tcPr>
          <w:p w14:paraId="0C919B7F" w14:textId="77777777" w:rsidR="00B75F46" w:rsidRDefault="00D82551">
            <w:pPr>
              <w:pStyle w:val="TableText"/>
            </w:pPr>
            <w:r>
              <w:t>&lt;port_speed&gt;</w:t>
            </w:r>
          </w:p>
        </w:tc>
        <w:tc>
          <w:tcPr>
            <w:tcW w:w="7852" w:type="dxa"/>
          </w:tcPr>
          <w:p w14:paraId="490720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串口速率</w:t>
            </w:r>
          </w:p>
          <w:p w14:paraId="316AD576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9600bit/s</w:t>
            </w:r>
          </w:p>
          <w:p w14:paraId="6A8BEBA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19200bit/s</w:t>
            </w:r>
          </w:p>
          <w:p w14:paraId="14DC5311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</w:t>
            </w:r>
            <w:r>
              <w:t>38400bit/s</w:t>
            </w:r>
          </w:p>
          <w:p w14:paraId="636B6E24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57600bit/s</w:t>
            </w:r>
          </w:p>
          <w:p w14:paraId="2B6D5969" w14:textId="77777777" w:rsidR="00B75F46" w:rsidRDefault="00D82551">
            <w:pPr>
              <w:pStyle w:val="TableText"/>
            </w:pPr>
            <w:r>
              <w:t>5</w:t>
            </w:r>
            <w:r>
              <w:rPr>
                <w:rFonts w:hint="eastAsia"/>
              </w:rPr>
              <w:t>：</w:t>
            </w:r>
            <w:r>
              <w:t>115200bit/s</w:t>
            </w:r>
            <w:r>
              <w:rPr>
                <w:rFonts w:hint="eastAsia"/>
              </w:rPr>
              <w:t>（默认值）</w:t>
            </w:r>
          </w:p>
          <w:p w14:paraId="1D0BCE10" w14:textId="77777777" w:rsidR="00B75F46" w:rsidRDefault="00D82551">
            <w:pPr>
              <w:pStyle w:val="TableText"/>
            </w:pPr>
            <w:r>
              <w:lastRenderedPageBreak/>
              <w:t>6</w:t>
            </w:r>
            <w:r>
              <w:rPr>
                <w:rFonts w:hint="eastAsia"/>
              </w:rPr>
              <w:t>：</w:t>
            </w:r>
            <w:r>
              <w:t>230400bit/s</w:t>
            </w:r>
          </w:p>
          <w:p w14:paraId="68ED0923" w14:textId="77777777" w:rsidR="00B75F46" w:rsidRDefault="00D82551">
            <w:pPr>
              <w:pStyle w:val="TableText"/>
            </w:pPr>
            <w:r>
              <w:t>7</w:t>
            </w:r>
            <w:r>
              <w:t>：目前不支持</w:t>
            </w:r>
          </w:p>
          <w:p w14:paraId="68846EE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目前不支持</w:t>
            </w:r>
          </w:p>
        </w:tc>
      </w:tr>
      <w:tr w:rsidR="00B75F46" w14:paraId="3A57AEF3" w14:textId="77777777">
        <w:tc>
          <w:tcPr>
            <w:tcW w:w="1560" w:type="dxa"/>
          </w:tcPr>
          <w:p w14:paraId="2195CE01" w14:textId="77777777" w:rsidR="00B75F46" w:rsidRDefault="00D82551">
            <w:pPr>
              <w:pStyle w:val="TableText"/>
            </w:pPr>
            <w:r>
              <w:lastRenderedPageBreak/>
              <w:t>&lt;N1&gt;</w:t>
            </w:r>
          </w:p>
        </w:tc>
        <w:tc>
          <w:tcPr>
            <w:tcW w:w="7852" w:type="dxa"/>
          </w:tcPr>
          <w:p w14:paraId="0B0CAE6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帧长，</w:t>
            </w:r>
            <w:r>
              <w:t>1~32768</w:t>
            </w:r>
            <w:r>
              <w:rPr>
                <w:rFonts w:hint="eastAsia"/>
              </w:rPr>
              <w:t>；目前仅支持的设置范围为</w:t>
            </w:r>
            <w:r>
              <w:t>1~2048</w:t>
            </w:r>
          </w:p>
          <w:p w14:paraId="008BFF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基本模式下默认值</w:t>
            </w:r>
            <w:r>
              <w:t>31</w:t>
            </w:r>
          </w:p>
          <w:p w14:paraId="15CB7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增强模式下默认值</w:t>
            </w:r>
            <w:r>
              <w:t>64</w:t>
            </w:r>
          </w:p>
        </w:tc>
      </w:tr>
      <w:tr w:rsidR="00B75F46" w14:paraId="3A4EAF97" w14:textId="77777777">
        <w:tc>
          <w:tcPr>
            <w:tcW w:w="1560" w:type="dxa"/>
          </w:tcPr>
          <w:p w14:paraId="50DF6DB7" w14:textId="77777777" w:rsidR="00B75F46" w:rsidRDefault="00D82551">
            <w:pPr>
              <w:pStyle w:val="TableText"/>
            </w:pPr>
            <w:r>
              <w:t>&lt;T1&gt;</w:t>
            </w:r>
          </w:p>
        </w:tc>
        <w:tc>
          <w:tcPr>
            <w:tcW w:w="7852" w:type="dxa"/>
          </w:tcPr>
          <w:p w14:paraId="2680E7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接收确认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0m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0ms</w:t>
            </w:r>
            <w:r>
              <w:rPr>
                <w:rFonts w:hint="eastAsia"/>
              </w:rPr>
              <w:t>）</w:t>
            </w:r>
          </w:p>
        </w:tc>
      </w:tr>
      <w:tr w:rsidR="00B75F46" w14:paraId="26E55E28" w14:textId="77777777">
        <w:tc>
          <w:tcPr>
            <w:tcW w:w="1560" w:type="dxa"/>
          </w:tcPr>
          <w:p w14:paraId="77B2FFAE" w14:textId="77777777" w:rsidR="00B75F46" w:rsidRDefault="00D82551">
            <w:pPr>
              <w:pStyle w:val="TableText"/>
            </w:pPr>
            <w:r>
              <w:t>&lt;N2&gt;</w:t>
            </w:r>
          </w:p>
        </w:tc>
        <w:tc>
          <w:tcPr>
            <w:tcW w:w="7852" w:type="dxa"/>
          </w:tcPr>
          <w:p w14:paraId="2907A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重连次数，</w:t>
            </w:r>
            <w:r>
              <w:t>0~100</w:t>
            </w:r>
            <w:r>
              <w:rPr>
                <w:rFonts w:hint="eastAsia"/>
              </w:rPr>
              <w:t>，默认值为</w:t>
            </w:r>
            <w:r>
              <w:t>3</w:t>
            </w:r>
            <w:r>
              <w:rPr>
                <w:rFonts w:hint="eastAsia"/>
              </w:rPr>
              <w:t>，目前仅支持</w:t>
            </w:r>
            <w:r>
              <w:t>0~5</w:t>
            </w:r>
          </w:p>
        </w:tc>
      </w:tr>
      <w:tr w:rsidR="00B75F46" w14:paraId="4DC3CB7E" w14:textId="77777777">
        <w:tc>
          <w:tcPr>
            <w:tcW w:w="1560" w:type="dxa"/>
          </w:tcPr>
          <w:p w14:paraId="4859DA08" w14:textId="77777777" w:rsidR="00B75F46" w:rsidRDefault="00D82551">
            <w:pPr>
              <w:pStyle w:val="TableText"/>
            </w:pPr>
            <w:r>
              <w:t>&lt;T2&gt;</w:t>
            </w:r>
          </w:p>
        </w:tc>
        <w:tc>
          <w:tcPr>
            <w:tcW w:w="7852" w:type="dxa"/>
          </w:tcPr>
          <w:p w14:paraId="3A0E32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多路控制通道响应定时器，</w:t>
            </w:r>
            <w:r>
              <w:t>2~255</w:t>
            </w:r>
            <w:r>
              <w:rPr>
                <w:rFonts w:hint="eastAsia"/>
              </w:rPr>
              <w:t>，</w:t>
            </w:r>
            <w:r>
              <w:t>2</w:t>
            </w:r>
            <w:r>
              <w:rPr>
                <w:rFonts w:hint="eastAsia"/>
              </w:rPr>
              <w:t>代表</w:t>
            </w:r>
            <w:r>
              <w:t>20ms</w:t>
            </w:r>
            <w:r>
              <w:rPr>
                <w:rFonts w:hint="eastAsia"/>
              </w:rPr>
              <w:t>，默认值为</w:t>
            </w:r>
            <w:r>
              <w:t>30</w:t>
            </w:r>
            <w:r>
              <w:rPr>
                <w:rFonts w:hint="eastAsia"/>
              </w:rPr>
              <w:t>（</w:t>
            </w:r>
            <w:r>
              <w:t>300ms</w:t>
            </w:r>
            <w:r>
              <w:rPr>
                <w:rFonts w:hint="eastAsia"/>
              </w:rPr>
              <w:t>）</w:t>
            </w:r>
          </w:p>
        </w:tc>
      </w:tr>
      <w:tr w:rsidR="00B75F46" w14:paraId="085AC45B" w14:textId="77777777">
        <w:tc>
          <w:tcPr>
            <w:tcW w:w="1560" w:type="dxa"/>
          </w:tcPr>
          <w:p w14:paraId="6B62791D" w14:textId="77777777" w:rsidR="00B75F46" w:rsidRDefault="00D82551">
            <w:pPr>
              <w:pStyle w:val="TableText"/>
            </w:pPr>
            <w:r>
              <w:t>&lt;T3&gt;</w:t>
            </w:r>
          </w:p>
        </w:tc>
        <w:tc>
          <w:tcPr>
            <w:tcW w:w="7852" w:type="dxa"/>
          </w:tcPr>
          <w:p w14:paraId="3BCD2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唤醒响应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s</w:t>
            </w:r>
            <w:r>
              <w:rPr>
                <w:rFonts w:hint="eastAsia"/>
              </w:rPr>
              <w:t>）</w:t>
            </w:r>
          </w:p>
          <w:p w14:paraId="494F75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读命令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  <w:tr w:rsidR="00B75F46" w14:paraId="33EDB2A3" w14:textId="77777777">
        <w:tc>
          <w:tcPr>
            <w:tcW w:w="1560" w:type="dxa"/>
          </w:tcPr>
          <w:p w14:paraId="1D2B9447" w14:textId="77777777" w:rsidR="00B75F46" w:rsidRDefault="00D82551">
            <w:pPr>
              <w:pStyle w:val="TableText"/>
            </w:pPr>
            <w:r>
              <w:t>&lt;k&gt;</w:t>
            </w:r>
          </w:p>
        </w:tc>
        <w:tc>
          <w:tcPr>
            <w:tcW w:w="7852" w:type="dxa"/>
          </w:tcPr>
          <w:p w14:paraId="2BE42AA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窗口大小，</w:t>
            </w:r>
            <w:r>
              <w:t>1~7</w:t>
            </w:r>
            <w:r>
              <w:rPr>
                <w:rFonts w:hint="eastAsia"/>
              </w:rPr>
              <w:t>，默认值为</w:t>
            </w:r>
            <w:r>
              <w:t>2</w:t>
            </w:r>
            <w:r>
              <w:rPr>
                <w:rFonts w:hint="eastAsia"/>
              </w:rPr>
              <w:t>，用于支持错误恢复的增强模式。</w:t>
            </w:r>
          </w:p>
          <w:p w14:paraId="6B443D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读命令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</w:tbl>
    <w:p w14:paraId="40EAE5AA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51420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E798B6B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5CF0C40" wp14:editId="4315B929">
                  <wp:extent cx="441960" cy="359410"/>
                  <wp:effectExtent l="0" t="0" r="0" b="2540"/>
                  <wp:docPr id="27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E6477C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&lt;T2&gt;</w:t>
            </w:r>
            <w:r>
              <w:rPr>
                <w:rFonts w:hint="eastAsia"/>
              </w:rPr>
              <w:t>必须大于</w:t>
            </w:r>
            <w:r>
              <w:t>&lt;T1&gt;</w:t>
            </w:r>
            <w:r>
              <w:rPr>
                <w:rFonts w:hint="eastAsia"/>
              </w:rPr>
              <w:t>。</w:t>
            </w:r>
          </w:p>
        </w:tc>
      </w:tr>
    </w:tbl>
    <w:p w14:paraId="305FDD0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458"/>
        <w:gridCol w:w="2956"/>
      </w:tblGrid>
      <w:tr w:rsidR="00B75F46" w14:paraId="598EF040" w14:textId="77777777">
        <w:tc>
          <w:tcPr>
            <w:tcW w:w="4786" w:type="dxa"/>
            <w:vAlign w:val="center"/>
          </w:tcPr>
          <w:p w14:paraId="68AFAD2F" w14:textId="77777777" w:rsidR="00B75F46" w:rsidRDefault="00D82551" w:rsidP="000D0E81">
            <w:pPr>
              <w:pStyle w:val="TerminalDisplay"/>
            </w:pPr>
            <w:r>
              <w:t>AT+CMUX=0</w:t>
            </w:r>
          </w:p>
          <w:p w14:paraId="3693DB23" w14:textId="77777777" w:rsidR="00B75F46" w:rsidRDefault="00B75F46" w:rsidP="000D0E81">
            <w:pPr>
              <w:pStyle w:val="TerminalDisplay"/>
            </w:pPr>
          </w:p>
          <w:p w14:paraId="614A993E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05E5BCF6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基本模式，其它参数使用默认值</w:t>
            </w:r>
          </w:p>
        </w:tc>
      </w:tr>
      <w:tr w:rsidR="00B75F46" w14:paraId="606C8158" w14:textId="77777777">
        <w:tc>
          <w:tcPr>
            <w:tcW w:w="4786" w:type="dxa"/>
            <w:vAlign w:val="center"/>
          </w:tcPr>
          <w:p w14:paraId="5BA39AA5" w14:textId="77777777" w:rsidR="00B75F46" w:rsidRDefault="00D82551" w:rsidP="000D0E81">
            <w:pPr>
              <w:pStyle w:val="TerminalDisplay"/>
            </w:pPr>
            <w:r>
              <w:t>AT+CMUX=?</w:t>
            </w:r>
          </w:p>
          <w:p w14:paraId="2E708C27" w14:textId="77777777" w:rsidR="00B75F46" w:rsidRDefault="00B75F46" w:rsidP="000D0E81">
            <w:pPr>
              <w:pStyle w:val="TerminalDisplay"/>
            </w:pPr>
          </w:p>
          <w:p w14:paraId="2EBD7056" w14:textId="77777777" w:rsidR="00B75F46" w:rsidRDefault="00D82551" w:rsidP="000D0E81">
            <w:pPr>
              <w:pStyle w:val="TerminalDisplay"/>
            </w:pPr>
            <w:r>
              <w:t>+CMUX: (0-1),(0-2),(1-8),(1-32768),(1-255),(0-100),(2-255),(1-255),(1-7)</w:t>
            </w:r>
          </w:p>
          <w:p w14:paraId="348B679D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6312B9BD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查询指令参数可设置范围</w:t>
            </w:r>
          </w:p>
        </w:tc>
      </w:tr>
      <w:tr w:rsidR="00B75F46" w14:paraId="22938F64" w14:textId="77777777">
        <w:tc>
          <w:tcPr>
            <w:tcW w:w="4786" w:type="dxa"/>
            <w:vAlign w:val="center"/>
          </w:tcPr>
          <w:p w14:paraId="3DAAE635" w14:textId="77777777" w:rsidR="00B75F46" w:rsidRDefault="00D82551" w:rsidP="000D0E81">
            <w:pPr>
              <w:pStyle w:val="TerminalDisplay"/>
            </w:pPr>
            <w:r>
              <w:t>AT+CMUX?</w:t>
            </w:r>
          </w:p>
          <w:p w14:paraId="604E65E7" w14:textId="77777777" w:rsidR="00B75F46" w:rsidRDefault="00B75F46" w:rsidP="000D0E81">
            <w:pPr>
              <w:pStyle w:val="TerminalDisplay"/>
            </w:pPr>
          </w:p>
          <w:p w14:paraId="3AA84947" w14:textId="77777777" w:rsidR="00B75F46" w:rsidRDefault="00D82551" w:rsidP="000D0E81">
            <w:pPr>
              <w:pStyle w:val="TerminalDisplay"/>
            </w:pPr>
            <w:r>
              <w:t>+CMUX: 0,0,5,31,10,3,30,10,2</w:t>
            </w:r>
          </w:p>
          <w:p w14:paraId="650FF405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30114BBE" w14:textId="77777777" w:rsidR="00B75F46" w:rsidRDefault="00D82551" w:rsidP="000D0E8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查询当前参数</w:t>
            </w:r>
          </w:p>
        </w:tc>
      </w:tr>
      <w:tr w:rsidR="00B75F46" w14:paraId="2B1FAAD7" w14:textId="77777777">
        <w:tc>
          <w:tcPr>
            <w:tcW w:w="4786" w:type="dxa"/>
            <w:vAlign w:val="center"/>
          </w:tcPr>
          <w:p w14:paraId="11F0C13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MUX=3</w:t>
            </w:r>
          </w:p>
          <w:p w14:paraId="5C319600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75546639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628" w:type="dxa"/>
            <w:vAlign w:val="center"/>
          </w:tcPr>
          <w:p w14:paraId="41E28BF2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设置不允许的参数</w:t>
            </w:r>
          </w:p>
        </w:tc>
      </w:tr>
    </w:tbl>
    <w:p w14:paraId="78E9D178" w14:textId="77D95C93" w:rsidR="00B75F46" w:rsidRDefault="00D82551" w:rsidP="00AD0129">
      <w:pPr>
        <w:pStyle w:val="20"/>
      </w:pPr>
      <w:bookmarkStart w:id="91" w:name="_Toc41310412"/>
      <w:bookmarkStart w:id="92" w:name="_Toc47513232"/>
      <w:bookmarkStart w:id="93" w:name="_Toc70523654"/>
      <w:bookmarkStart w:id="94" w:name="_Toc72417885"/>
      <w:bookmarkStart w:id="95" w:name="_Toc209020530"/>
      <w:r>
        <w:t>AT+CCLK</w:t>
      </w:r>
      <w:r w:rsidR="002500E9">
        <w:rPr>
          <w:rFonts w:ascii="黑体" w:hAnsi="黑体" w:hint="eastAsia"/>
          <w:lang w:eastAsia="zh-CN"/>
        </w:rPr>
        <w:t>：</w:t>
      </w:r>
      <w:r>
        <w:t>时钟</w:t>
      </w:r>
      <w:r>
        <w:rPr>
          <w:rFonts w:hint="eastAsia"/>
        </w:rPr>
        <w:t>管理</w:t>
      </w:r>
      <w:bookmarkEnd w:id="91"/>
      <w:bookmarkEnd w:id="92"/>
      <w:bookmarkEnd w:id="93"/>
      <w:bookmarkEnd w:id="94"/>
      <w:bookmarkEnd w:id="95"/>
    </w:p>
    <w:p w14:paraId="3D15E0DB" w14:textId="77777777" w:rsidR="00B75F46" w:rsidRDefault="00D82551">
      <w:pPr>
        <w:pStyle w:val="afc"/>
      </w:pPr>
      <w:r>
        <w:rPr>
          <w:rFonts w:hint="eastAsia"/>
        </w:rPr>
        <w:t>设置和查询模组的实时时钟。</w:t>
      </w:r>
    </w:p>
    <w:p w14:paraId="0B5FF991" w14:textId="77777777" w:rsidR="00B75F46" w:rsidRDefault="00D82551">
      <w:pPr>
        <w:pStyle w:val="afc"/>
      </w:pPr>
      <w:r>
        <w:rPr>
          <w:rFonts w:hint="eastAsia"/>
        </w:rPr>
        <w:t>设置的时间立即生效，掉电保存；默认时钟为</w:t>
      </w:r>
      <w:r>
        <w:t>0</w:t>
      </w:r>
      <w:r>
        <w:rPr>
          <w:rFonts w:hint="eastAsia"/>
        </w:rPr>
        <w:t>时区，使用</w:t>
      </w:r>
      <w:r>
        <w:rPr>
          <w:rFonts w:hint="eastAsia"/>
        </w:rPr>
        <w:t>1/4</w:t>
      </w:r>
      <w:r>
        <w:rPr>
          <w:rFonts w:hint="eastAsia"/>
        </w:rPr>
        <w:t>时区。</w:t>
      </w:r>
    </w:p>
    <w:p w14:paraId="7BF5F88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322DA09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64B5BF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41494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48E4D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7CA7762" w14:textId="77777777" w:rsidTr="00B75F46">
        <w:trPr>
          <w:trHeight w:val="18"/>
        </w:trPr>
        <w:tc>
          <w:tcPr>
            <w:tcW w:w="602" w:type="pct"/>
          </w:tcPr>
          <w:p w14:paraId="1B76B0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3363AA72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CLK=&lt;time&gt;</w:t>
            </w:r>
            <w:r>
              <w:t>&lt;CR&gt;</w:t>
            </w:r>
          </w:p>
        </w:tc>
        <w:tc>
          <w:tcPr>
            <w:tcW w:w="2598" w:type="pct"/>
          </w:tcPr>
          <w:p w14:paraId="118E9E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7671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39BCB72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A9492B8" w14:textId="77777777" w:rsidTr="00B75F46">
        <w:trPr>
          <w:trHeight w:val="18"/>
        </w:trPr>
        <w:tc>
          <w:tcPr>
            <w:tcW w:w="602" w:type="pct"/>
          </w:tcPr>
          <w:p w14:paraId="4D52B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7858B679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CLK?</w:t>
            </w:r>
            <w:r>
              <w:t>&lt;CR&gt;</w:t>
            </w:r>
          </w:p>
        </w:tc>
        <w:tc>
          <w:tcPr>
            <w:tcW w:w="2598" w:type="pct"/>
          </w:tcPr>
          <w:p w14:paraId="7E5D412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CLK: &lt;time&gt;</w:t>
            </w:r>
          </w:p>
          <w:p w14:paraId="5A9894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CD76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0B35A1" w14:textId="77777777">
        <w:tc>
          <w:tcPr>
            <w:tcW w:w="1560" w:type="dxa"/>
          </w:tcPr>
          <w:p w14:paraId="055788DD" w14:textId="77777777" w:rsidR="00B75F46" w:rsidRDefault="00D82551">
            <w:pPr>
              <w:pStyle w:val="TableText"/>
            </w:pPr>
            <w:r>
              <w:t>&lt;time&gt;</w:t>
            </w:r>
          </w:p>
        </w:tc>
        <w:tc>
          <w:tcPr>
            <w:tcW w:w="7852" w:type="dxa"/>
          </w:tcPr>
          <w:p w14:paraId="0A2A2C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格式为</w:t>
            </w:r>
            <w:r>
              <w:t xml:space="preserve"> “yy/MM/dd,hh:mm:ss</w:t>
            </w:r>
            <w:r>
              <w:rPr>
                <w:rFonts w:hint="eastAsia"/>
              </w:rPr>
              <w:t>[</w:t>
            </w:r>
            <w:r>
              <w:t>TZ</w:t>
            </w:r>
            <w:r>
              <w:rPr>
                <w:rFonts w:hint="eastAsia"/>
              </w:rPr>
              <w:t>]</w:t>
            </w:r>
            <w:r>
              <w:t>”</w:t>
            </w:r>
            <w:r>
              <w:rPr>
                <w:rFonts w:hint="eastAsia"/>
              </w:rPr>
              <w:t>，指示年、月、日、小时、分钟、秒</w:t>
            </w:r>
          </w:p>
        </w:tc>
      </w:tr>
      <w:tr w:rsidR="00B75F46" w14:paraId="3219F188" w14:textId="77777777">
        <w:tc>
          <w:tcPr>
            <w:tcW w:w="1560" w:type="dxa"/>
          </w:tcPr>
          <w:p w14:paraId="3C1522AD" w14:textId="77777777" w:rsidR="00B75F46" w:rsidRDefault="00D82551">
            <w:pPr>
              <w:pStyle w:val="TableText"/>
            </w:pPr>
            <w:r>
              <w:t>TZ</w:t>
            </w:r>
          </w:p>
        </w:tc>
        <w:tc>
          <w:tcPr>
            <w:tcW w:w="7852" w:type="dxa"/>
          </w:tcPr>
          <w:p w14:paraId="11E021BD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位数字表示当地时间与</w:t>
            </w:r>
            <w:r>
              <w:t>GMT</w:t>
            </w:r>
            <w:r>
              <w:rPr>
                <w:rFonts w:hint="eastAsia"/>
              </w:rPr>
              <w:t>之间时差。</w:t>
            </w:r>
          </w:p>
          <w:p w14:paraId="5E7B0F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信息可选，只有当网络支持时该信息才显示。当地时间为</w:t>
            </w:r>
            <w:r>
              <w:t>GMT</w:t>
            </w:r>
            <w:r>
              <w:rPr>
                <w:rFonts w:hint="eastAsia"/>
              </w:rPr>
              <w:t>时间时不显示。</w:t>
            </w:r>
          </w:p>
        </w:tc>
      </w:tr>
    </w:tbl>
    <w:p w14:paraId="2853C1E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49D8646E" w14:textId="77777777">
        <w:trPr>
          <w:trHeight w:val="74"/>
        </w:trPr>
        <w:tc>
          <w:tcPr>
            <w:tcW w:w="4111" w:type="dxa"/>
            <w:vAlign w:val="center"/>
          </w:tcPr>
          <w:p w14:paraId="3041958D" w14:textId="77777777" w:rsidR="00B75F46" w:rsidRDefault="00D82551">
            <w:pPr>
              <w:pStyle w:val="TerminalDisplay"/>
            </w:pPr>
            <w:bookmarkStart w:id="96" w:name="OLE_LINK50"/>
            <w:r>
              <w:t>AT+CCLK="18/07/01,14:54:01"</w:t>
            </w:r>
          </w:p>
          <w:p w14:paraId="5F1320A1" w14:textId="77777777" w:rsidR="00B75F46" w:rsidRDefault="00B75F46">
            <w:pPr>
              <w:pStyle w:val="TerminalDisplay"/>
            </w:pPr>
          </w:p>
          <w:bookmarkEnd w:id="96"/>
          <w:p w14:paraId="7BD7BB9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44A0C5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设置模组时间为</w:t>
            </w:r>
            <w:r>
              <w:rPr>
                <w:rFonts w:asciiTheme="minorEastAsia" w:hAnsiTheme="minorEastAsia"/>
              </w:rPr>
              <w:t>18</w:t>
            </w:r>
            <w:r>
              <w:rPr>
                <w:rFonts w:asciiTheme="minorEastAsia" w:hAnsiTheme="minorEastAsia" w:hint="eastAsia"/>
              </w:rPr>
              <w:t>年</w:t>
            </w:r>
            <w:r>
              <w:rPr>
                <w:rFonts w:asciiTheme="minorEastAsia" w:hAnsiTheme="minorEastAsia"/>
              </w:rPr>
              <w:t>7</w:t>
            </w:r>
            <w:r>
              <w:rPr>
                <w:rFonts w:asciiTheme="minorEastAsia" w:hAnsiTheme="minorEastAsia" w:hint="eastAsia"/>
              </w:rPr>
              <w:t>月</w:t>
            </w:r>
            <w:r>
              <w:rPr>
                <w:rFonts w:asciiTheme="minorEastAsia" w:hAnsiTheme="minorEastAsia"/>
              </w:rPr>
              <w:t>1</w:t>
            </w:r>
            <w:r>
              <w:rPr>
                <w:rFonts w:asciiTheme="minorEastAsia" w:hAnsiTheme="minorEastAsia" w:hint="eastAsia"/>
              </w:rPr>
              <w:t>日，</w:t>
            </w:r>
            <w:r>
              <w:rPr>
                <w:rFonts w:asciiTheme="minorEastAsia" w:hAnsiTheme="minorEastAsia"/>
              </w:rPr>
              <w:t>14</w:t>
            </w:r>
            <w:r>
              <w:rPr>
                <w:rFonts w:asciiTheme="minorEastAsia" w:hAnsiTheme="minorEastAsia" w:hint="eastAsia"/>
              </w:rPr>
              <w:t>时</w:t>
            </w:r>
            <w:r>
              <w:rPr>
                <w:rFonts w:asciiTheme="minorEastAsia" w:hAnsiTheme="minorEastAsia"/>
              </w:rPr>
              <w:t>54</w:t>
            </w:r>
            <w:r>
              <w:rPr>
                <w:rFonts w:asciiTheme="minorEastAsia" w:hAnsiTheme="minorEastAsia" w:hint="eastAsia"/>
              </w:rPr>
              <w:t>分</w:t>
            </w:r>
            <w:r>
              <w:rPr>
                <w:rFonts w:asciiTheme="minorEastAsia" w:hAnsiTheme="minorEastAsia"/>
              </w:rPr>
              <w:t>01</w:t>
            </w:r>
            <w:r>
              <w:rPr>
                <w:rFonts w:asciiTheme="minorEastAsia" w:hAnsiTheme="minorEastAsia" w:hint="eastAsia"/>
              </w:rPr>
              <w:t>秒，时区为东八区</w:t>
            </w:r>
          </w:p>
        </w:tc>
      </w:tr>
      <w:tr w:rsidR="00B75F46" w14:paraId="4555C1CC" w14:textId="77777777">
        <w:trPr>
          <w:trHeight w:val="74"/>
        </w:trPr>
        <w:tc>
          <w:tcPr>
            <w:tcW w:w="4111" w:type="dxa"/>
            <w:vAlign w:val="center"/>
          </w:tcPr>
          <w:p w14:paraId="0D91B904" w14:textId="77777777" w:rsidR="00B75F46" w:rsidRDefault="00D82551">
            <w:pPr>
              <w:pStyle w:val="TerminalDisplay"/>
            </w:pPr>
            <w:r>
              <w:t>AT+CCLK?</w:t>
            </w:r>
          </w:p>
          <w:p w14:paraId="2A7374E5" w14:textId="77777777" w:rsidR="00B75F46" w:rsidRDefault="00B75F46">
            <w:pPr>
              <w:pStyle w:val="TerminalDisplay"/>
            </w:pPr>
          </w:p>
          <w:p w14:paraId="2A582FA3" w14:textId="77777777" w:rsidR="00B75F46" w:rsidRDefault="00D82551">
            <w:pPr>
              <w:pStyle w:val="TerminalDisplay"/>
            </w:pPr>
            <w:r>
              <w:t>+CCLK: "18/07/01,14:54:10</w:t>
            </w:r>
            <w:r>
              <w:rPr>
                <w:rFonts w:hint="eastAsia"/>
              </w:rPr>
              <w:t>+</w:t>
            </w:r>
            <w:r>
              <w:t>32"</w:t>
            </w:r>
          </w:p>
          <w:p w14:paraId="14284DC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93C31F7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查询模组当前的时钟</w:t>
            </w:r>
          </w:p>
        </w:tc>
      </w:tr>
      <w:tr w:rsidR="00B75F46" w14:paraId="23FF1B2B" w14:textId="77777777">
        <w:trPr>
          <w:trHeight w:val="74"/>
        </w:trPr>
        <w:tc>
          <w:tcPr>
            <w:tcW w:w="4111" w:type="dxa"/>
            <w:vAlign w:val="center"/>
          </w:tcPr>
          <w:p w14:paraId="05F88CA0" w14:textId="77777777" w:rsidR="00B75F46" w:rsidRDefault="00D82551">
            <w:pPr>
              <w:pStyle w:val="TerminalDisplay"/>
            </w:pPr>
            <w:r>
              <w:t>AT+CCLK=14/07/02,10:48:50</w:t>
            </w:r>
          </w:p>
          <w:p w14:paraId="2B377D9D" w14:textId="77777777" w:rsidR="00B75F46" w:rsidRDefault="00B75F46">
            <w:pPr>
              <w:pStyle w:val="TerminalDisplay"/>
            </w:pPr>
          </w:p>
          <w:p w14:paraId="0ADABF5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04EA1A49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设置时间必须为字符串格式</w:t>
            </w:r>
          </w:p>
        </w:tc>
      </w:tr>
    </w:tbl>
    <w:p w14:paraId="0CC20063" w14:textId="77777777" w:rsidR="00B75F46" w:rsidRDefault="00B75F46">
      <w:bookmarkStart w:id="97" w:name="_Toc41310413"/>
      <w:bookmarkStart w:id="98" w:name="_Toc72417886"/>
      <w:bookmarkStart w:id="99" w:name="_Toc47513233"/>
      <w:bookmarkStart w:id="100" w:name="_Toc70523655"/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FAE28CE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9959F8C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336D1F6E" wp14:editId="7C5B8803">
                  <wp:extent cx="441960" cy="359410"/>
                  <wp:effectExtent l="0" t="0" r="0" b="2540"/>
                  <wp:docPr id="16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C167F92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BE1064">
              <w:rPr>
                <w:rFonts w:hint="eastAsia"/>
              </w:rPr>
              <w:t>设</w:t>
            </w:r>
            <w:r w:rsidRPr="002D7703">
              <w:rPr>
                <w:rFonts w:hint="eastAsia"/>
              </w:rPr>
              <w:t>置的时间内容会写入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，掉电报存；</w:t>
            </w:r>
          </w:p>
          <w:p w14:paraId="1628E958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默认打开网络授时（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）功能，如果对应的运营商网络支持网络授时，在注册网络过程，会将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文件中的时间刷新为网络时间。</w:t>
            </w:r>
          </w:p>
          <w:p w14:paraId="3A8C9EA0" w14:textId="77777777" w:rsidR="00B75F46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故：如果测试掉电保存，请无卡测试，或使用不支持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功能的运营商</w:t>
            </w:r>
            <w:r w:rsidRPr="002D7703">
              <w:rPr>
                <w:rFonts w:hint="eastAsia"/>
              </w:rPr>
              <w:t>SIM</w:t>
            </w:r>
            <w:r w:rsidRPr="002D7703">
              <w:rPr>
                <w:rFonts w:hint="eastAsia"/>
              </w:rPr>
              <w:t>卡测试（如联通）。</w:t>
            </w:r>
          </w:p>
        </w:tc>
      </w:tr>
    </w:tbl>
    <w:p w14:paraId="17604805" w14:textId="278FDD57" w:rsidR="00B75F46" w:rsidRDefault="00D82551" w:rsidP="00AD0129">
      <w:pPr>
        <w:pStyle w:val="20"/>
      </w:pPr>
      <w:bookmarkStart w:id="101" w:name="_Toc209020531"/>
      <w:r>
        <w:t>AT+CPIN</w:t>
      </w:r>
      <w:r w:rsidR="002500E9">
        <w:rPr>
          <w:rFonts w:ascii="黑体" w:hAnsi="黑体" w:hint="eastAsia"/>
          <w:lang w:eastAsia="zh-CN"/>
        </w:rPr>
        <w:t>：</w:t>
      </w:r>
      <w:r>
        <w:t>输入</w:t>
      </w:r>
      <w:r>
        <w:t>PIN</w:t>
      </w:r>
      <w:r>
        <w:t>码</w:t>
      </w:r>
      <w:bookmarkEnd w:id="97"/>
      <w:bookmarkEnd w:id="98"/>
      <w:bookmarkEnd w:id="99"/>
      <w:bookmarkEnd w:id="100"/>
      <w:bookmarkEnd w:id="101"/>
    </w:p>
    <w:p w14:paraId="63B7B1D8" w14:textId="77777777" w:rsidR="00B75F46" w:rsidRDefault="00D82551">
      <w:pPr>
        <w:pStyle w:val="afc"/>
      </w:pPr>
      <w:r>
        <w:rPr>
          <w:rFonts w:hint="eastAsia"/>
        </w:rPr>
        <w:t>查询</w:t>
      </w:r>
      <w:r>
        <w:t>PIN</w:t>
      </w:r>
      <w:r>
        <w:rPr>
          <w:rFonts w:hint="eastAsia"/>
        </w:rPr>
        <w:t>状态以及输入</w:t>
      </w:r>
      <w:r>
        <w:t>PIN</w:t>
      </w:r>
      <w:r>
        <w:rPr>
          <w:rFonts w:hint="eastAsia"/>
        </w:rPr>
        <w:t>码。</w:t>
      </w:r>
    </w:p>
    <w:p w14:paraId="192E96F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若要输入</w:t>
      </w:r>
      <w:r>
        <w:t>PIN</w:t>
      </w:r>
      <w:r>
        <w:rPr>
          <w:rFonts w:hint="eastAsia"/>
        </w:rPr>
        <w:t>码，需锁定当前</w:t>
      </w:r>
      <w:r>
        <w:t>SIM</w:t>
      </w:r>
      <w:r>
        <w:rPr>
          <w:rFonts w:hint="eastAsia"/>
        </w:rPr>
        <w:t>卡（</w:t>
      </w:r>
      <w:r>
        <w:t>AT+CLCK="SC",1,"1234"</w:t>
      </w:r>
      <w:r>
        <w:rPr>
          <w:rFonts w:hint="eastAsia"/>
        </w:rPr>
        <w:t>）后，重启模组才能输入</w:t>
      </w:r>
      <w:r>
        <w:t>PIN</w:t>
      </w:r>
      <w:r>
        <w:rPr>
          <w:rFonts w:hint="eastAsia"/>
        </w:rPr>
        <w:t>码；</w:t>
      </w:r>
      <w:r>
        <w:rPr>
          <w:rFonts w:hint="eastAsia"/>
        </w:rPr>
        <w:lastRenderedPageBreak/>
        <w:t>输入三次错误的</w:t>
      </w:r>
      <w:r>
        <w:t>PIN</w:t>
      </w:r>
      <w:r>
        <w:rPr>
          <w:rFonts w:hint="eastAsia"/>
        </w:rPr>
        <w:t>码后，会要求输入</w:t>
      </w:r>
      <w:r>
        <w:t>PUK</w:t>
      </w:r>
      <w:r>
        <w:rPr>
          <w:rFonts w:hint="eastAsia"/>
        </w:rPr>
        <w:t>码才能解锁。</w:t>
      </w:r>
    </w:p>
    <w:p w14:paraId="2B635AD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80"/>
        <w:gridCol w:w="4989"/>
      </w:tblGrid>
      <w:tr w:rsidR="00B75F46" w14:paraId="404B111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DA129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7" w:type="pct"/>
          </w:tcPr>
          <w:p w14:paraId="4AB27DF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0" w:type="pct"/>
          </w:tcPr>
          <w:p w14:paraId="3C98784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5F3FBB7" w14:textId="77777777" w:rsidTr="00B75F46">
        <w:trPr>
          <w:trHeight w:val="18"/>
        </w:trPr>
        <w:tc>
          <w:tcPr>
            <w:tcW w:w="602" w:type="pct"/>
          </w:tcPr>
          <w:p w14:paraId="1ADA6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7" w:type="pct"/>
          </w:tcPr>
          <w:p w14:paraId="46D7E7BD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PIN=&lt;pin&gt;[,&lt;newpin&gt;]&lt;CR&gt;</w:t>
            </w:r>
          </w:p>
        </w:tc>
        <w:tc>
          <w:tcPr>
            <w:tcW w:w="2590" w:type="pct"/>
          </w:tcPr>
          <w:p w14:paraId="63E21B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7441D4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C8002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69DA3C0F" w14:textId="77777777" w:rsidTr="00B75F46">
        <w:trPr>
          <w:trHeight w:val="18"/>
        </w:trPr>
        <w:tc>
          <w:tcPr>
            <w:tcW w:w="602" w:type="pct"/>
          </w:tcPr>
          <w:p w14:paraId="2C0C9D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7" w:type="pct"/>
          </w:tcPr>
          <w:p w14:paraId="7AF9B787" w14:textId="77777777" w:rsidR="00B75F46" w:rsidRDefault="00D82551">
            <w:pPr>
              <w:pStyle w:val="TableText"/>
            </w:pPr>
            <w:r>
              <w:t>AT+CPIN?&lt;CR&gt;</w:t>
            </w:r>
          </w:p>
        </w:tc>
        <w:tc>
          <w:tcPr>
            <w:tcW w:w="2590" w:type="pct"/>
          </w:tcPr>
          <w:p w14:paraId="5902AB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PIN</w:t>
            </w:r>
            <w:r>
              <w:rPr>
                <w:lang w:val="en-GB"/>
              </w:rPr>
              <w:t xml:space="preserve">: </w:t>
            </w:r>
            <w:r>
              <w:t>&lt;code&gt;</w:t>
            </w:r>
          </w:p>
          <w:p w14:paraId="568C92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43EEAD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696B50D" w14:textId="77777777">
        <w:tc>
          <w:tcPr>
            <w:tcW w:w="1843" w:type="dxa"/>
          </w:tcPr>
          <w:p w14:paraId="2CC3CFFC" w14:textId="77777777" w:rsidR="00B75F46" w:rsidRDefault="00D82551">
            <w:pPr>
              <w:pStyle w:val="TableText"/>
            </w:pPr>
            <w:r>
              <w:t>&lt;pin&gt;, &lt;newpin&gt;</w:t>
            </w:r>
          </w:p>
        </w:tc>
        <w:tc>
          <w:tcPr>
            <w:tcW w:w="7569" w:type="dxa"/>
          </w:tcPr>
          <w:p w14:paraId="6F0ED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</w:p>
        </w:tc>
      </w:tr>
      <w:tr w:rsidR="00B75F46" w14:paraId="20477DB1" w14:textId="77777777">
        <w:tc>
          <w:tcPr>
            <w:tcW w:w="1843" w:type="dxa"/>
          </w:tcPr>
          <w:p w14:paraId="7EAC8790" w14:textId="77777777" w:rsidR="00B75F46" w:rsidRDefault="00D82551">
            <w:pPr>
              <w:pStyle w:val="TableText"/>
            </w:pPr>
            <w:r>
              <w:t>&lt;code&gt;</w:t>
            </w:r>
          </w:p>
        </w:tc>
        <w:tc>
          <w:tcPr>
            <w:tcW w:w="7569" w:type="dxa"/>
          </w:tcPr>
          <w:p w14:paraId="3BD9A955" w14:textId="77777777" w:rsidR="00B75F46" w:rsidRDefault="00D82551">
            <w:pPr>
              <w:pStyle w:val="TableText"/>
            </w:pPr>
            <w:r>
              <w:t>READY</w:t>
            </w:r>
            <w:r>
              <w:rPr>
                <w:rFonts w:hint="eastAsia"/>
              </w:rPr>
              <w:t>：不需要输入任何密码</w:t>
            </w:r>
          </w:p>
          <w:p w14:paraId="74964251" w14:textId="4E2D4EF7" w:rsidR="00CD5F1B" w:rsidRDefault="00CD5F1B">
            <w:pPr>
              <w:pStyle w:val="TableText"/>
            </w:pPr>
            <w:r w:rsidRPr="00CD5F1B">
              <w:t>NO SIM</w:t>
            </w:r>
            <w:r>
              <w:rPr>
                <w:rFonts w:hint="eastAsia"/>
              </w:rPr>
              <w:t>：未检测</w:t>
            </w:r>
            <w:r>
              <w:t>到</w:t>
            </w:r>
            <w:r>
              <w:rPr>
                <w:rFonts w:hint="eastAsia"/>
              </w:rPr>
              <w:t>卡</w:t>
            </w:r>
          </w:p>
          <w:p w14:paraId="2841EBD6" w14:textId="77777777" w:rsidR="00B75F46" w:rsidRDefault="00D82551">
            <w:pPr>
              <w:pStyle w:val="TableText"/>
            </w:pPr>
            <w:r>
              <w:t>SIM PIN</w:t>
            </w:r>
            <w:r>
              <w:rPr>
                <w:rFonts w:hint="eastAsia"/>
              </w:rPr>
              <w:t>：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4012EF0" w14:textId="77777777" w:rsidR="00B75F46" w:rsidRDefault="00D82551">
            <w:pPr>
              <w:pStyle w:val="TableText"/>
            </w:pPr>
            <w:r>
              <w:t>SIM PUK</w:t>
            </w:r>
            <w:r>
              <w:rPr>
                <w:rFonts w:hint="eastAsia"/>
              </w:rPr>
              <w:t>：需要输入</w:t>
            </w:r>
            <w:r>
              <w:t>PUK</w:t>
            </w:r>
            <w:r>
              <w:rPr>
                <w:rFonts w:hint="eastAsia"/>
              </w:rPr>
              <w:t>码</w:t>
            </w:r>
          </w:p>
          <w:p w14:paraId="3C725786" w14:textId="77777777" w:rsidR="00B75F46" w:rsidRDefault="00D82551">
            <w:pPr>
              <w:pStyle w:val="TableText"/>
            </w:pPr>
            <w:r>
              <w:t>SIM PIN2</w:t>
            </w:r>
            <w:r>
              <w:rPr>
                <w:rFonts w:hint="eastAsia"/>
              </w:rPr>
              <w:t>：需要输入</w:t>
            </w:r>
            <w:r>
              <w:t>PIN2</w:t>
            </w:r>
            <w:r>
              <w:rPr>
                <w:rFonts w:hint="eastAsia"/>
              </w:rPr>
              <w:t>码</w:t>
            </w:r>
          </w:p>
          <w:p w14:paraId="09947B36" w14:textId="77777777" w:rsidR="00B75F46" w:rsidRDefault="00D82551">
            <w:pPr>
              <w:pStyle w:val="TableText"/>
            </w:pPr>
            <w:r>
              <w:t>SIM PUK2</w:t>
            </w:r>
            <w:r>
              <w:rPr>
                <w:rFonts w:hint="eastAsia"/>
              </w:rPr>
              <w:t>：需要输入</w:t>
            </w:r>
            <w:r>
              <w:t>PUK2</w:t>
            </w:r>
            <w:r>
              <w:rPr>
                <w:rFonts w:hint="eastAsia"/>
              </w:rPr>
              <w:t>码</w:t>
            </w:r>
          </w:p>
        </w:tc>
      </w:tr>
    </w:tbl>
    <w:p w14:paraId="71ADB62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3E2C26B8" w14:textId="77777777">
        <w:trPr>
          <w:trHeight w:val="74"/>
        </w:trPr>
        <w:tc>
          <w:tcPr>
            <w:tcW w:w="4111" w:type="dxa"/>
            <w:vAlign w:val="center"/>
          </w:tcPr>
          <w:p w14:paraId="3032FC79" w14:textId="77777777" w:rsidR="00B75F46" w:rsidRDefault="00D82551">
            <w:pPr>
              <w:pStyle w:val="TerminalDisplay"/>
            </w:pPr>
            <w:r>
              <w:t>AT+CPIN?</w:t>
            </w:r>
          </w:p>
          <w:p w14:paraId="2F0C67E1" w14:textId="77777777" w:rsidR="00B75F46" w:rsidRDefault="00B75F46">
            <w:pPr>
              <w:pStyle w:val="TerminalDisplay"/>
            </w:pPr>
          </w:p>
          <w:p w14:paraId="09F9E5E1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t>+CPIN: READY</w:t>
            </w:r>
          </w:p>
          <w:p w14:paraId="52F4929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A9CC36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rPr>
                <w:rFonts w:hint="eastAsia"/>
              </w:rPr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C0BDD0E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不需要输入任何密码</w:t>
            </w:r>
          </w:p>
        </w:tc>
      </w:tr>
      <w:tr w:rsidR="00B75F46" w14:paraId="75670735" w14:textId="77777777">
        <w:trPr>
          <w:trHeight w:val="74"/>
        </w:trPr>
        <w:tc>
          <w:tcPr>
            <w:tcW w:w="4111" w:type="dxa"/>
            <w:vAlign w:val="center"/>
          </w:tcPr>
          <w:p w14:paraId="3ED6495E" w14:textId="77777777" w:rsidR="00B75F46" w:rsidRDefault="00D82551">
            <w:pPr>
              <w:pStyle w:val="TerminalDisplay"/>
            </w:pPr>
            <w:r>
              <w:t>AT+CPIN?</w:t>
            </w:r>
          </w:p>
          <w:p w14:paraId="3DC983E6" w14:textId="77777777" w:rsidR="00B75F46" w:rsidRDefault="00B75F46">
            <w:pPr>
              <w:pStyle w:val="TerminalDisplay"/>
            </w:pPr>
          </w:p>
          <w:p w14:paraId="76D5E5D8" w14:textId="77777777" w:rsidR="00B75F46" w:rsidRDefault="00D82551">
            <w:pPr>
              <w:pStyle w:val="TerminalDisplay"/>
              <w:rPr>
                <w:bCs/>
              </w:rPr>
            </w:pPr>
            <w:r>
              <w:t>+CPIN: SIM PIN</w:t>
            </w:r>
          </w:p>
          <w:p w14:paraId="06DF80C4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475B84E4" w14:textId="77777777" w:rsidR="00B75F46" w:rsidRDefault="00D82551">
            <w:pPr>
              <w:pStyle w:val="TerminalDisplay"/>
            </w:pPr>
            <w:r>
              <w:t>AT+CPIN="1234"</w:t>
            </w:r>
          </w:p>
          <w:p w14:paraId="1D0606AE" w14:textId="77777777" w:rsidR="00B75F46" w:rsidRDefault="00B75F46">
            <w:pPr>
              <w:pStyle w:val="TerminalDisplay"/>
            </w:pPr>
          </w:p>
          <w:p w14:paraId="0B3B119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741F63B0" w14:textId="77777777" w:rsidR="00B75F46" w:rsidRDefault="00B75F46">
            <w:pPr>
              <w:pStyle w:val="TerminalDisplay"/>
            </w:pPr>
          </w:p>
          <w:p w14:paraId="734044DB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039E716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0707EC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26BBE797" w14:textId="77777777" w:rsidR="00B75F46" w:rsidRDefault="00B75F46">
            <w:pPr>
              <w:pStyle w:val="TerminalDisplay"/>
            </w:pPr>
          </w:p>
          <w:p w14:paraId="11B0634D" w14:textId="77777777" w:rsidR="00B75F46" w:rsidRDefault="00B75F46">
            <w:pPr>
              <w:pStyle w:val="TerminalDisplay"/>
            </w:pPr>
          </w:p>
          <w:p w14:paraId="36DE3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正确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5699322" w14:textId="77777777" w:rsidR="00B75F46" w:rsidRDefault="00B75F46">
            <w:pPr>
              <w:pStyle w:val="TerminalDisplay"/>
            </w:pPr>
          </w:p>
          <w:p w14:paraId="3E3E4197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卡解锁</w:t>
            </w:r>
          </w:p>
        </w:tc>
      </w:tr>
      <w:tr w:rsidR="00B75F46" w14:paraId="777463E2" w14:textId="77777777">
        <w:trPr>
          <w:trHeight w:val="74"/>
        </w:trPr>
        <w:tc>
          <w:tcPr>
            <w:tcW w:w="4111" w:type="dxa"/>
            <w:vAlign w:val="center"/>
          </w:tcPr>
          <w:p w14:paraId="0C8C75CB" w14:textId="77777777" w:rsidR="00B75F46" w:rsidRDefault="00D82551">
            <w:pPr>
              <w:pStyle w:val="TerminalDisplay"/>
            </w:pPr>
            <w:r>
              <w:t>AT+CPIN?</w:t>
            </w:r>
          </w:p>
          <w:p w14:paraId="038F91D7" w14:textId="77777777" w:rsidR="00B75F46" w:rsidRDefault="00B75F46">
            <w:pPr>
              <w:pStyle w:val="TerminalDisplay"/>
            </w:pPr>
          </w:p>
          <w:p w14:paraId="35DA9536" w14:textId="77777777" w:rsidR="00B75F46" w:rsidRDefault="00D82551">
            <w:pPr>
              <w:pStyle w:val="TerminalDisplay"/>
              <w:rPr>
                <w:bCs/>
              </w:rPr>
            </w:pPr>
            <w:r>
              <w:t>+CPIN: SIM PUK</w:t>
            </w:r>
          </w:p>
          <w:p w14:paraId="1D9B039F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EE6BDC8" w14:textId="77777777" w:rsidR="00B75F46" w:rsidRDefault="00D82551">
            <w:pPr>
              <w:pStyle w:val="TerminalDisplay"/>
            </w:pPr>
            <w:r>
              <w:t>AT+CPIN="12345678","4321"</w:t>
            </w:r>
          </w:p>
          <w:p w14:paraId="550B8563" w14:textId="77777777" w:rsidR="00B75F46" w:rsidRDefault="00B75F46">
            <w:pPr>
              <w:pStyle w:val="TerminalDisplay"/>
            </w:pPr>
          </w:p>
          <w:p w14:paraId="3608F7B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114E029" w14:textId="77777777" w:rsidR="00B75F46" w:rsidRDefault="00B75F46">
            <w:pPr>
              <w:pStyle w:val="TerminalDisplay"/>
            </w:pPr>
          </w:p>
          <w:p w14:paraId="68E837D8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2FB3471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输入错误的</w:t>
            </w:r>
            <w:r>
              <w:t>PIN</w:t>
            </w:r>
            <w:r>
              <w:rPr>
                <w:rFonts w:hint="eastAsia"/>
              </w:rPr>
              <w:t>码三次以上，需要输入</w:t>
            </w:r>
            <w:r>
              <w:t>PUK</w:t>
            </w:r>
            <w:r>
              <w:rPr>
                <w:rFonts w:hint="eastAsia"/>
              </w:rPr>
              <w:t>码来解锁</w:t>
            </w:r>
          </w:p>
          <w:p w14:paraId="0BBB0D3C" w14:textId="77777777" w:rsidR="00B75F46" w:rsidRDefault="00B75F46">
            <w:pPr>
              <w:pStyle w:val="TerminalDisplay"/>
            </w:pPr>
          </w:p>
          <w:p w14:paraId="21F75C0A" w14:textId="77777777" w:rsidR="00B75F46" w:rsidRDefault="00B75F46">
            <w:pPr>
              <w:pStyle w:val="TerminalDisplay"/>
            </w:pPr>
          </w:p>
          <w:p w14:paraId="2992A9A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</w:t>
            </w:r>
            <w:r>
              <w:t>PUK</w:t>
            </w:r>
            <w:r>
              <w:rPr>
                <w:rFonts w:hint="eastAsia"/>
              </w:rPr>
              <w:t>码，并输入新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A84149B" w14:textId="77777777" w:rsidR="00B75F46" w:rsidRDefault="00B75F46">
            <w:pPr>
              <w:pStyle w:val="TerminalDisplay"/>
            </w:pPr>
          </w:p>
          <w:p w14:paraId="38177871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卡解锁</w:t>
            </w:r>
          </w:p>
        </w:tc>
      </w:tr>
    </w:tbl>
    <w:p w14:paraId="4728D754" w14:textId="3589D220" w:rsidR="00B75F46" w:rsidRDefault="00D82551" w:rsidP="00AD0129">
      <w:pPr>
        <w:pStyle w:val="20"/>
      </w:pPr>
      <w:bookmarkStart w:id="102" w:name="_Toc36717114"/>
      <w:bookmarkStart w:id="103" w:name="_Toc41310414"/>
      <w:bookmarkStart w:id="104" w:name="_Toc72417887"/>
      <w:bookmarkStart w:id="105" w:name="_Toc70523656"/>
      <w:bookmarkStart w:id="106" w:name="_Toc47513234"/>
      <w:bookmarkStart w:id="107" w:name="_Toc209020532"/>
      <w:r>
        <w:t>AT+CLCK</w:t>
      </w:r>
      <w:r w:rsidR="002500E9">
        <w:rPr>
          <w:rFonts w:ascii="黑体" w:hAnsi="黑体" w:hint="eastAsia"/>
          <w:lang w:eastAsia="zh-CN"/>
        </w:rPr>
        <w:t>：</w:t>
      </w:r>
      <w:r>
        <w:t>PIN</w:t>
      </w:r>
      <w:r>
        <w:rPr>
          <w:rFonts w:hint="eastAsia"/>
        </w:rPr>
        <w:t>使能与查询功能指令</w:t>
      </w:r>
      <w:bookmarkEnd w:id="102"/>
      <w:bookmarkEnd w:id="103"/>
      <w:bookmarkEnd w:id="104"/>
      <w:bookmarkEnd w:id="105"/>
      <w:bookmarkEnd w:id="106"/>
      <w:bookmarkEnd w:id="107"/>
    </w:p>
    <w:p w14:paraId="04D97FAB" w14:textId="77777777" w:rsidR="00B75F46" w:rsidRDefault="00D82551">
      <w:pPr>
        <w:pStyle w:val="afc"/>
      </w:pPr>
      <w:r>
        <w:rPr>
          <w:rFonts w:hint="eastAsia"/>
        </w:rPr>
        <w:t>锁、解锁以及查询</w:t>
      </w:r>
      <w:r>
        <w:t>MT</w:t>
      </w:r>
      <w:r>
        <w:rPr>
          <w:rFonts w:hint="eastAsia"/>
        </w:rPr>
        <w:t>和网络设备。设置该参数，重启模组后生效。</w:t>
      </w:r>
    </w:p>
    <w:p w14:paraId="270387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726"/>
        <w:gridCol w:w="3210"/>
        <w:gridCol w:w="5692"/>
      </w:tblGrid>
      <w:tr w:rsidR="00B75F46" w14:paraId="51A206D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D819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CC2CC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DD736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6096D9F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ED87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758D0D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LCK=&lt;fac&gt;,&lt;mode&gt;[,&lt;passwd&gt;[,&lt;class&gt;]]&lt;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B1165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12B31A05" w14:textId="77777777" w:rsidR="00B75F46" w:rsidRDefault="00D82551">
            <w:pPr>
              <w:pStyle w:val="ItemListTextinTable"/>
              <w:ind w:left="420"/>
            </w:pPr>
            <w:r>
              <w:t>&lt;CR&gt;&lt;LF&gt;+CLCK: &lt;status&gt;[,&lt;class1&gt;</w:t>
            </w:r>
          </w:p>
          <w:p w14:paraId="7BF9E271" w14:textId="77777777" w:rsidR="00B75F46" w:rsidRDefault="00D82551">
            <w:pPr>
              <w:pStyle w:val="ItemListTextinTable"/>
              <w:ind w:left="420"/>
            </w:pPr>
            <w:r>
              <w:t>[&lt;CR&gt;&lt;LF&gt;+CLCK: &lt;status&gt;,&lt;class2&gt;[...]]</w:t>
            </w:r>
          </w:p>
          <w:p w14:paraId="3C7104D5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56D33BEA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00AE665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D99B5E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不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4CE460FF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7069E229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291642B2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</w:tc>
      </w:tr>
      <w:tr w:rsidR="00B75F46" w14:paraId="528ACC02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2BF47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1872B6" w14:textId="77777777" w:rsidR="00B75F46" w:rsidRDefault="00D82551">
            <w:pPr>
              <w:pStyle w:val="TableText"/>
            </w:pPr>
            <w:r>
              <w:t>AT+CLCK=?&lt;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7F59306" w14:textId="77777777" w:rsidR="00B75F46" w:rsidRDefault="00D82551">
            <w:pPr>
              <w:pStyle w:val="TableText"/>
            </w:pPr>
            <w:r>
              <w:t>&lt;CR&gt;&lt;LF&gt;+CLCK: (</w:t>
            </w:r>
            <w:r>
              <w:rPr>
                <w:rFonts w:hint="eastAsia"/>
              </w:rPr>
              <w:t>li</w:t>
            </w:r>
            <w:r>
              <w:t>st of supported &lt;fac&gt; values)</w:t>
            </w:r>
          </w:p>
          <w:p w14:paraId="13161E0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13DE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A95227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D714E5D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ED8388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7FC63DD" w14:textId="77777777" w:rsidR="00B75F46" w:rsidRDefault="00D82551">
            <w:pPr>
              <w:pStyle w:val="TableText"/>
            </w:pPr>
            <w:r>
              <w:t>"OI"</w:t>
            </w:r>
            <w:r>
              <w:rPr>
                <w:rFonts w:hint="eastAsia"/>
              </w:rPr>
              <w:t>：呼出国际电话</w:t>
            </w:r>
          </w:p>
          <w:p w14:paraId="188FD534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  <w:p w14:paraId="60F2DD0B" w14:textId="77777777" w:rsidR="00B75F46" w:rsidRDefault="00D82551">
            <w:pPr>
              <w:pStyle w:val="TableText"/>
            </w:pPr>
            <w:r>
              <w:t>"AO"</w:t>
            </w:r>
            <w:r>
              <w:rPr>
                <w:rFonts w:hint="eastAsia"/>
              </w:rPr>
              <w:t>：呼出电话</w:t>
            </w:r>
          </w:p>
          <w:p w14:paraId="6016CED4" w14:textId="77777777" w:rsidR="00B75F46" w:rsidRDefault="00D82551">
            <w:pPr>
              <w:pStyle w:val="TableText"/>
            </w:pPr>
            <w:r>
              <w:t>"OX"</w:t>
            </w:r>
            <w:r>
              <w:rPr>
                <w:rFonts w:hint="eastAsia"/>
              </w:rPr>
              <w:t>：除了归属地外所有呼出国际电话</w:t>
            </w:r>
          </w:p>
          <w:p w14:paraId="66098111" w14:textId="77777777" w:rsidR="00B75F46" w:rsidRDefault="00D82551">
            <w:pPr>
              <w:pStyle w:val="TableText"/>
            </w:pPr>
            <w:r>
              <w:t>"FD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固定拨号空间</w:t>
            </w:r>
          </w:p>
        </w:tc>
      </w:tr>
      <w:tr w:rsidR="00B75F46" w14:paraId="69AEBACE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BC16801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5BFAC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解锁</w:t>
            </w:r>
          </w:p>
          <w:p w14:paraId="0559F3A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锁定</w:t>
            </w:r>
          </w:p>
          <w:p w14:paraId="66E4918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查询状态</w:t>
            </w:r>
          </w:p>
        </w:tc>
      </w:tr>
      <w:tr w:rsidR="00B75F46" w14:paraId="152F856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F4172D5" w14:textId="77777777" w:rsidR="00B75F46" w:rsidRDefault="00D82551">
            <w:pPr>
              <w:pStyle w:val="TableText"/>
            </w:pPr>
            <w:r>
              <w:t>&lt;status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CDF5B34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t active</w:t>
            </w:r>
          </w:p>
          <w:p w14:paraId="5FBA9D40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active</w:t>
            </w:r>
          </w:p>
        </w:tc>
      </w:tr>
      <w:tr w:rsidR="00B75F46" w14:paraId="7E74E4A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B1DA27F" w14:textId="77777777" w:rsidR="00B75F46" w:rsidRDefault="00D82551">
            <w:pPr>
              <w:pStyle w:val="TableText"/>
            </w:pPr>
            <w:r>
              <w:t>&lt;pass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AEFD9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或操作码，字符串类型，需带双引号</w:t>
            </w:r>
            <w:r>
              <w:t>""</w:t>
            </w:r>
          </w:p>
        </w:tc>
      </w:tr>
      <w:tr w:rsidR="00B75F46" w14:paraId="47531DF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65754531" w14:textId="77777777" w:rsidR="00B75F46" w:rsidRDefault="00D82551">
            <w:pPr>
              <w:pStyle w:val="TableText"/>
            </w:pPr>
            <w:r>
              <w:t>&lt;classx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5EEC575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语音服务类型</w:t>
            </w:r>
          </w:p>
          <w:p w14:paraId="2BDEBB8F" w14:textId="77777777" w:rsidR="00B75F46" w:rsidRDefault="00D82551">
            <w:pPr>
              <w:pStyle w:val="TableText"/>
            </w:pPr>
            <w:r>
              <w:lastRenderedPageBreak/>
              <w:t>2</w:t>
            </w:r>
            <w:r>
              <w:rPr>
                <w:rFonts w:hint="eastAsia"/>
              </w:rPr>
              <w:t>：数据服务类型</w:t>
            </w:r>
          </w:p>
          <w:p w14:paraId="1ACE1D77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fax</w:t>
            </w:r>
            <w:r>
              <w:rPr>
                <w:rFonts w:hint="eastAsia"/>
              </w:rPr>
              <w:t>服务类型</w:t>
            </w:r>
          </w:p>
          <w:p w14:paraId="704D20C4" w14:textId="77777777" w:rsidR="00B75F46" w:rsidRDefault="00D82551">
            <w:pPr>
              <w:pStyle w:val="TableText"/>
            </w:pPr>
            <w:r>
              <w:t>8</w:t>
            </w:r>
            <w:r>
              <w:rPr>
                <w:rFonts w:hint="eastAsia"/>
              </w:rPr>
              <w:t>：短消息</w:t>
            </w:r>
          </w:p>
          <w:p w14:paraId="59EEE46E" w14:textId="77777777" w:rsidR="00B75F46" w:rsidRDefault="00D82551">
            <w:pPr>
              <w:pStyle w:val="TableText"/>
            </w:pPr>
            <w:r>
              <w:t>16</w:t>
            </w:r>
            <w:r>
              <w:rPr>
                <w:rFonts w:hint="eastAsia"/>
              </w:rPr>
              <w:t>：同步数据业务</w:t>
            </w:r>
          </w:p>
          <w:p w14:paraId="3CBE3916" w14:textId="77777777" w:rsidR="00B75F46" w:rsidRDefault="00D82551">
            <w:pPr>
              <w:pStyle w:val="TableText"/>
            </w:pPr>
            <w:r>
              <w:t>32</w:t>
            </w:r>
            <w:r>
              <w:rPr>
                <w:rFonts w:hint="eastAsia"/>
              </w:rPr>
              <w:t>：异步数据业务</w:t>
            </w:r>
          </w:p>
          <w:p w14:paraId="68A0D4C3" w14:textId="77777777" w:rsidR="00B75F46" w:rsidRDefault="00D82551">
            <w:pPr>
              <w:pStyle w:val="TableText"/>
            </w:pPr>
            <w:r>
              <w:t>64</w:t>
            </w:r>
            <w:r>
              <w:rPr>
                <w:rFonts w:hint="eastAsia"/>
              </w:rPr>
              <w:t>：专用包接入</w:t>
            </w:r>
          </w:p>
          <w:p w14:paraId="7D0F1986" w14:textId="77777777" w:rsidR="00B75F46" w:rsidRDefault="00D82551">
            <w:pPr>
              <w:pStyle w:val="TableText"/>
            </w:pPr>
            <w:r>
              <w:t>128</w:t>
            </w:r>
            <w:r>
              <w:rPr>
                <w:rFonts w:hint="eastAsia"/>
              </w:rPr>
              <w:t>：专用数据包装拆器接入</w:t>
            </w:r>
          </w:p>
        </w:tc>
      </w:tr>
    </w:tbl>
    <w:p w14:paraId="5AB1895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502"/>
        <w:gridCol w:w="5126"/>
      </w:tblGrid>
      <w:tr w:rsidR="00B75F46" w14:paraId="61F2F42B" w14:textId="77777777">
        <w:trPr>
          <w:trHeight w:val="74"/>
        </w:trPr>
        <w:tc>
          <w:tcPr>
            <w:tcW w:w="2338" w:type="pct"/>
            <w:vAlign w:val="center"/>
          </w:tcPr>
          <w:p w14:paraId="67EE84B4" w14:textId="77777777" w:rsidR="00B75F46" w:rsidRDefault="00D82551" w:rsidP="000D0E81">
            <w:pPr>
              <w:pStyle w:val="TerminalDisplay"/>
            </w:pPr>
            <w:r>
              <w:t>AT+CLCK="SC",2</w:t>
            </w:r>
          </w:p>
          <w:p w14:paraId="4465CCC6" w14:textId="77777777" w:rsidR="00B75F46" w:rsidRDefault="00B75F46" w:rsidP="000D0E81">
            <w:pPr>
              <w:pStyle w:val="TerminalDisplay"/>
            </w:pPr>
          </w:p>
          <w:p w14:paraId="106DAA8A" w14:textId="77777777" w:rsidR="00B75F46" w:rsidRDefault="00D82551" w:rsidP="000D0E81">
            <w:pPr>
              <w:pStyle w:val="TerminalDisplay"/>
            </w:pPr>
            <w:r>
              <w:t>+CLCK: 0</w:t>
            </w:r>
          </w:p>
          <w:p w14:paraId="5A34251B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1D8066C2" w14:textId="77777777" w:rsidR="00B75F46" w:rsidRDefault="00B75F46" w:rsidP="000D0E81">
            <w:pPr>
              <w:pStyle w:val="TerminalDisplay"/>
            </w:pPr>
          </w:p>
        </w:tc>
      </w:tr>
      <w:tr w:rsidR="00B75F46" w14:paraId="535EBD7D" w14:textId="77777777">
        <w:trPr>
          <w:trHeight w:val="74"/>
        </w:trPr>
        <w:tc>
          <w:tcPr>
            <w:tcW w:w="2338" w:type="pct"/>
            <w:vAlign w:val="center"/>
          </w:tcPr>
          <w:p w14:paraId="408E11B4" w14:textId="77777777" w:rsidR="00B75F46" w:rsidRDefault="00D82551" w:rsidP="000D0E81">
            <w:pPr>
              <w:pStyle w:val="TerminalDisplay"/>
            </w:pPr>
            <w:r>
              <w:t>AT+CLCK=?</w:t>
            </w:r>
          </w:p>
          <w:p w14:paraId="2549F870" w14:textId="77777777" w:rsidR="00B75F46" w:rsidRDefault="00B75F46" w:rsidP="000D0E81">
            <w:pPr>
              <w:pStyle w:val="TerminalDisplay"/>
            </w:pPr>
          </w:p>
          <w:p w14:paraId="21CCB68F" w14:textId="77777777" w:rsidR="00B75F46" w:rsidRDefault="00D82551" w:rsidP="000D0E81">
            <w:pPr>
              <w:pStyle w:val="TerminalDisplay"/>
            </w:pPr>
            <w:r>
              <w:t>+CLCK: ("SC","FD","AO","OX","OI")</w:t>
            </w:r>
          </w:p>
          <w:p w14:paraId="45844592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7E6DBFA9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查询模组相关网络信息。</w:t>
            </w:r>
          </w:p>
        </w:tc>
      </w:tr>
      <w:tr w:rsidR="00B75F46" w14:paraId="770F1330" w14:textId="77777777">
        <w:trPr>
          <w:trHeight w:val="74"/>
        </w:trPr>
        <w:tc>
          <w:tcPr>
            <w:tcW w:w="2338" w:type="pct"/>
            <w:vAlign w:val="center"/>
          </w:tcPr>
          <w:p w14:paraId="7498516E" w14:textId="77777777" w:rsidR="00B75F46" w:rsidRDefault="00D82551" w:rsidP="000D0E81">
            <w:pPr>
              <w:pStyle w:val="TerminalDisplay"/>
            </w:pPr>
            <w:r>
              <w:t>AT+CLCK="SC",1,"1234"</w:t>
            </w:r>
          </w:p>
          <w:p w14:paraId="1278CDD1" w14:textId="77777777" w:rsidR="00B75F46" w:rsidRDefault="00B75F46" w:rsidP="000D0E81">
            <w:pPr>
              <w:pStyle w:val="TerminalDisplay"/>
            </w:pPr>
          </w:p>
          <w:p w14:paraId="3F7C9149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28DE6680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锁定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</w:t>
            </w:r>
            <w:r>
              <w:rPr>
                <w:rFonts w:hint="eastAsia"/>
              </w:rPr>
              <w:t>.</w:t>
            </w:r>
          </w:p>
        </w:tc>
      </w:tr>
      <w:tr w:rsidR="00B75F46" w14:paraId="10168D7B" w14:textId="77777777">
        <w:trPr>
          <w:trHeight w:val="74"/>
        </w:trPr>
        <w:tc>
          <w:tcPr>
            <w:tcW w:w="2338" w:type="pct"/>
            <w:vAlign w:val="center"/>
          </w:tcPr>
          <w:p w14:paraId="18601EB6" w14:textId="77777777" w:rsidR="00B75F46" w:rsidRDefault="00D82551" w:rsidP="000D0E81">
            <w:pPr>
              <w:pStyle w:val="TerminalDisplay"/>
            </w:pPr>
            <w:r>
              <w:t>AT+CLCK="SC",0,"1234"</w:t>
            </w:r>
          </w:p>
          <w:p w14:paraId="3A86F2C6" w14:textId="77777777" w:rsidR="00B75F46" w:rsidRDefault="00B75F46" w:rsidP="000D0E81">
            <w:pPr>
              <w:pStyle w:val="TerminalDisplay"/>
            </w:pPr>
          </w:p>
          <w:p w14:paraId="661C7AC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6D9F373A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解锁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0A436F44" w14:textId="77777777">
        <w:trPr>
          <w:trHeight w:val="74"/>
        </w:trPr>
        <w:tc>
          <w:tcPr>
            <w:tcW w:w="2338" w:type="pct"/>
            <w:vAlign w:val="center"/>
          </w:tcPr>
          <w:p w14:paraId="4C3E6041" w14:textId="77777777" w:rsidR="00B75F46" w:rsidRDefault="00D82551" w:rsidP="000D0E81">
            <w:pPr>
              <w:pStyle w:val="TerminalDisplay"/>
            </w:pPr>
            <w:r>
              <w:t>AT+CLCK="SC",1,"2222"</w:t>
            </w:r>
          </w:p>
          <w:p w14:paraId="0FFF7CC7" w14:textId="77777777" w:rsidR="00B75F46" w:rsidRDefault="00B75F46" w:rsidP="000D0E81">
            <w:pPr>
              <w:pStyle w:val="TerminalDisplay"/>
            </w:pPr>
          </w:p>
          <w:p w14:paraId="576285A1" w14:textId="77777777" w:rsidR="00B75F46" w:rsidRDefault="00D82551" w:rsidP="000D0E81">
            <w:pPr>
              <w:pStyle w:val="TerminalDisplay"/>
            </w:pPr>
            <w:r>
              <w:t>ERROR</w:t>
            </w:r>
          </w:p>
        </w:tc>
        <w:tc>
          <w:tcPr>
            <w:tcW w:w="2662" w:type="pct"/>
            <w:vAlign w:val="center"/>
          </w:tcPr>
          <w:p w14:paraId="79AD5930" w14:textId="77777777" w:rsidR="00B75F46" w:rsidRDefault="00D82551" w:rsidP="000D0E81">
            <w:pPr>
              <w:pStyle w:val="TerminalDisplay"/>
            </w:pPr>
            <w:r>
              <w:t>PIN</w:t>
            </w:r>
            <w:r>
              <w:rPr>
                <w:rFonts w:hint="eastAsia"/>
              </w:rPr>
              <w:t>码错误。</w:t>
            </w:r>
          </w:p>
        </w:tc>
      </w:tr>
    </w:tbl>
    <w:p w14:paraId="58103BAC" w14:textId="17E89C94" w:rsidR="00B75F46" w:rsidRDefault="00D82551" w:rsidP="00AD0129">
      <w:pPr>
        <w:pStyle w:val="20"/>
      </w:pPr>
      <w:bookmarkStart w:id="108" w:name="_Toc36717115"/>
      <w:bookmarkStart w:id="109" w:name="_Toc70523657"/>
      <w:bookmarkStart w:id="110" w:name="_Toc47513235"/>
      <w:bookmarkStart w:id="111" w:name="_Toc41310415"/>
      <w:bookmarkStart w:id="112" w:name="_Toc72417888"/>
      <w:bookmarkStart w:id="113" w:name="_Toc209020533"/>
      <w:r>
        <w:t>AT+CPWD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修改密码指令</w:t>
      </w:r>
      <w:bookmarkEnd w:id="108"/>
      <w:bookmarkEnd w:id="109"/>
      <w:bookmarkEnd w:id="110"/>
      <w:bookmarkEnd w:id="111"/>
      <w:bookmarkEnd w:id="112"/>
      <w:bookmarkEnd w:id="113"/>
    </w:p>
    <w:p w14:paraId="01CE29A1" w14:textId="77777777" w:rsidR="00B75F46" w:rsidRDefault="00D82551">
      <w:pPr>
        <w:pStyle w:val="afc"/>
      </w:pPr>
      <w:r>
        <w:rPr>
          <w:rFonts w:hint="eastAsia"/>
        </w:rPr>
        <w:t>修改模组锁功能的密码。</w:t>
      </w:r>
    </w:p>
    <w:p w14:paraId="5D1FA76E" w14:textId="77777777" w:rsidR="00B75F46" w:rsidRDefault="00D82551">
      <w:pPr>
        <w:pStyle w:val="afc"/>
      </w:pPr>
      <w:r>
        <w:rPr>
          <w:rFonts w:hint="eastAsia"/>
        </w:rPr>
        <w:t>若需修改</w:t>
      </w:r>
      <w:r>
        <w:t>PIN</w:t>
      </w:r>
      <w:r>
        <w:rPr>
          <w:rFonts w:hint="eastAsia"/>
        </w:rPr>
        <w:t>码，需锁定</w:t>
      </w:r>
      <w:r>
        <w:t>SIM</w:t>
      </w:r>
      <w:r>
        <w:rPr>
          <w:rFonts w:hint="eastAsia"/>
        </w:rPr>
        <w:t>卡（</w:t>
      </w:r>
      <w:bookmarkStart w:id="114" w:name="OLE_LINK58"/>
      <w:r>
        <w:t>AT+CLCK="SC",1,"1234"</w:t>
      </w:r>
      <w:bookmarkEnd w:id="114"/>
      <w:r>
        <w:rPr>
          <w:rFonts w:hint="eastAsia"/>
        </w:rPr>
        <w:t>）后才能修改。</w:t>
      </w:r>
    </w:p>
    <w:p w14:paraId="22670B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705"/>
        <w:gridCol w:w="4489"/>
        <w:gridCol w:w="4434"/>
      </w:tblGrid>
      <w:tr w:rsidR="00B75F46" w14:paraId="157C9BD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376E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792F9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71D17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808D5C2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726A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86CBEF1" w14:textId="77777777" w:rsidR="00B75F46" w:rsidRDefault="00D82551">
            <w:pPr>
              <w:pStyle w:val="TableText"/>
            </w:pPr>
            <w:r>
              <w:t>AT+CPWD=&lt;fac&gt;,&lt;oldpwd&gt;,&lt;newpwd&gt;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EE5E27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642EC56D" w14:textId="77777777" w:rsidR="00B75F46" w:rsidRDefault="00D82551">
            <w:pPr>
              <w:pStyle w:val="TableText"/>
            </w:pPr>
            <w:r>
              <w:t>Or</w:t>
            </w:r>
          </w:p>
          <w:p w14:paraId="7158D5A4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DE66678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5FD63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4F0071D" w14:textId="77777777" w:rsidR="00B75F46" w:rsidRDefault="00D82551">
            <w:pPr>
              <w:pStyle w:val="TableText"/>
            </w:pPr>
            <w:r>
              <w:t>AT+CPWD=?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74DD952" w14:textId="77777777" w:rsidR="00B75F46" w:rsidRDefault="00D82551">
            <w:pPr>
              <w:pStyle w:val="TableText"/>
            </w:pPr>
            <w:r>
              <w:t>&lt;CR&gt;&lt;LF&gt;+CPWD:</w:t>
            </w:r>
            <w:r>
              <w:rPr>
                <w:rFonts w:hint="eastAsia"/>
              </w:rPr>
              <w:t xml:space="preserve"> </w:t>
            </w:r>
            <w:r>
              <w:t>(list of supported (&lt;fac&gt;,&lt;pwdlength&gt;)s)</w:t>
            </w:r>
          </w:p>
          <w:p w14:paraId="30970D4F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7AF5CA1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372B063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25756B5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2BA642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464803C" w14:textId="77777777" w:rsidR="00B75F46" w:rsidRDefault="00D82551">
            <w:pPr>
              <w:pStyle w:val="TableText"/>
            </w:pPr>
            <w:r>
              <w:t>"P2"</w:t>
            </w:r>
            <w:r>
              <w:rPr>
                <w:rFonts w:hint="eastAsia"/>
              </w:rPr>
              <w:t>：</w:t>
            </w:r>
            <w:r>
              <w:t>SIM PIN2</w:t>
            </w:r>
          </w:p>
          <w:p w14:paraId="3E984A99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</w:tc>
      </w:tr>
      <w:tr w:rsidR="00B75F46" w14:paraId="1286ED7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1E5B9E2" w14:textId="77777777" w:rsidR="00B75F46" w:rsidRDefault="00D82551">
            <w:pPr>
              <w:pStyle w:val="TableText"/>
            </w:pPr>
            <w:r>
              <w:t>&lt;oldp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518C6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旧密码或操作码，字符串类型</w:t>
            </w:r>
          </w:p>
        </w:tc>
      </w:tr>
      <w:tr w:rsidR="00B75F46" w14:paraId="6DF3F986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D4FBB13" w14:textId="77777777" w:rsidR="00B75F46" w:rsidRDefault="00D82551">
            <w:pPr>
              <w:pStyle w:val="TableText"/>
            </w:pPr>
            <w:r>
              <w:t>&lt;newp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C8B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新密码或操作码，字符串类型</w:t>
            </w:r>
          </w:p>
        </w:tc>
      </w:tr>
    </w:tbl>
    <w:p w14:paraId="43B87C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3227"/>
        <w:gridCol w:w="6185"/>
      </w:tblGrid>
      <w:tr w:rsidR="00B75F46" w14:paraId="1217C88F" w14:textId="77777777">
        <w:trPr>
          <w:trHeight w:val="74"/>
        </w:trPr>
        <w:tc>
          <w:tcPr>
            <w:tcW w:w="3227" w:type="dxa"/>
            <w:vAlign w:val="center"/>
          </w:tcPr>
          <w:p w14:paraId="177AACDA" w14:textId="77777777" w:rsidR="00B75F46" w:rsidRDefault="00D82551">
            <w:pPr>
              <w:pStyle w:val="TerminalDisplay"/>
            </w:pPr>
            <w:r>
              <w:t>AT+CPWD=?</w:t>
            </w:r>
          </w:p>
          <w:p w14:paraId="5845E349" w14:textId="77777777" w:rsidR="00B75F46" w:rsidRDefault="00B75F46">
            <w:pPr>
              <w:pStyle w:val="TerminalDisplay"/>
            </w:pPr>
          </w:p>
          <w:p w14:paraId="0C2D5B4A" w14:textId="77777777" w:rsidR="00B75F46" w:rsidRDefault="00D82551">
            <w:pPr>
              <w:pStyle w:val="TerminalDisplay"/>
            </w:pPr>
            <w:r>
              <w:t>+CPWD: ("SC",8),("P2",8)</w:t>
            </w:r>
          </w:p>
          <w:p w14:paraId="4313CB5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696CE84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允许锁功能密码的业务范围。</w:t>
            </w:r>
          </w:p>
        </w:tc>
      </w:tr>
      <w:tr w:rsidR="00B75F46" w14:paraId="10312C57" w14:textId="77777777">
        <w:trPr>
          <w:trHeight w:val="74"/>
        </w:trPr>
        <w:tc>
          <w:tcPr>
            <w:tcW w:w="3227" w:type="dxa"/>
            <w:vAlign w:val="center"/>
          </w:tcPr>
          <w:p w14:paraId="3575C47B" w14:textId="77777777" w:rsidR="00B75F46" w:rsidRDefault="00D82551">
            <w:pPr>
              <w:pStyle w:val="TerminalDisplay"/>
            </w:pPr>
            <w:r>
              <w:t>AT+CPWD="SC","1234","0000"</w:t>
            </w:r>
          </w:p>
          <w:p w14:paraId="01FF74CF" w14:textId="77777777" w:rsidR="00B75F46" w:rsidRDefault="00B75F46">
            <w:pPr>
              <w:pStyle w:val="TerminalDisplay"/>
            </w:pPr>
          </w:p>
          <w:p w14:paraId="4030DFA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2E01A55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修改当前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卡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其中</w:t>
            </w:r>
            <w:r>
              <w:rPr>
                <w:rFonts w:hint="eastAsia"/>
              </w:rPr>
              <w:t>1234</w:t>
            </w:r>
            <w:r>
              <w:rPr>
                <w:rFonts w:hint="eastAsia"/>
              </w:rPr>
              <w:t>为旧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</w:t>
            </w:r>
            <w:r>
              <w:rPr>
                <w:rFonts w:hint="eastAsia"/>
              </w:rPr>
              <w:t>0000</w:t>
            </w:r>
            <w:r>
              <w:rPr>
                <w:rFonts w:hint="eastAsia"/>
              </w:rPr>
              <w:t>为新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4AA0EBCC" w14:textId="77777777">
        <w:trPr>
          <w:trHeight w:val="74"/>
        </w:trPr>
        <w:tc>
          <w:tcPr>
            <w:tcW w:w="3227" w:type="dxa"/>
            <w:vAlign w:val="center"/>
          </w:tcPr>
          <w:p w14:paraId="497EB363" w14:textId="77777777" w:rsidR="00B75F46" w:rsidRDefault="00D82551">
            <w:pPr>
              <w:pStyle w:val="TerminalDisplay"/>
            </w:pPr>
            <w:r>
              <w:t>AT+CPWD=SC,1234,0000</w:t>
            </w:r>
          </w:p>
          <w:p w14:paraId="1CB4B622" w14:textId="77777777" w:rsidR="00B75F46" w:rsidRDefault="00B75F46">
            <w:pPr>
              <w:pStyle w:val="TerminalDisplay"/>
            </w:pPr>
          </w:p>
          <w:p w14:paraId="5BBBEFAC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6185" w:type="dxa"/>
            <w:vAlign w:val="center"/>
          </w:tcPr>
          <w:p w14:paraId="53E6719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格式错误，需带双引号</w:t>
            </w:r>
            <w:r>
              <w:rPr>
                <w:rFonts w:hint="eastAsia"/>
              </w:rPr>
              <w:t>""</w:t>
            </w:r>
            <w:r>
              <w:rPr>
                <w:rFonts w:hint="eastAsia"/>
              </w:rPr>
              <w:t>。</w:t>
            </w:r>
          </w:p>
        </w:tc>
      </w:tr>
    </w:tbl>
    <w:p w14:paraId="1A82DC8F" w14:textId="6450756B" w:rsidR="00B75F46" w:rsidRDefault="00D82551" w:rsidP="00AD0129">
      <w:pPr>
        <w:pStyle w:val="20"/>
      </w:pPr>
      <w:bookmarkStart w:id="115" w:name="_Toc70523658"/>
      <w:bookmarkStart w:id="116" w:name="_Toc41310416"/>
      <w:bookmarkStart w:id="117" w:name="_Toc72417889"/>
      <w:bookmarkStart w:id="118" w:name="_Toc47513236"/>
      <w:bookmarkStart w:id="119" w:name="_Toc209020534"/>
      <w:r>
        <w:t>AT</w:t>
      </w:r>
      <w:r>
        <w:rPr>
          <w:rFonts w:hint="eastAsia"/>
        </w:rPr>
        <w:t>+</w:t>
      </w:r>
      <w:r>
        <w:t>CGDCONT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设置</w:t>
      </w:r>
      <w:r>
        <w:rPr>
          <w:rFonts w:hint="eastAsia"/>
        </w:rPr>
        <w:t>P</w:t>
      </w:r>
      <w:r>
        <w:t>D</w:t>
      </w:r>
      <w:r>
        <w:rPr>
          <w:rFonts w:hint="eastAsia"/>
        </w:rPr>
        <w:t>P</w:t>
      </w:r>
      <w:r>
        <w:rPr>
          <w:rFonts w:hint="eastAsia"/>
          <w:lang w:eastAsia="zh-CN"/>
        </w:rPr>
        <w:t>格式</w:t>
      </w:r>
      <w:bookmarkEnd w:id="115"/>
      <w:bookmarkEnd w:id="116"/>
      <w:bookmarkEnd w:id="117"/>
      <w:bookmarkEnd w:id="118"/>
      <w:bookmarkEnd w:id="119"/>
    </w:p>
    <w:p w14:paraId="29541F8F" w14:textId="77777777" w:rsidR="00B75F46" w:rsidRDefault="00D82551">
      <w:pPr>
        <w:pStyle w:val="afc"/>
      </w:pPr>
      <w:r>
        <w:rPr>
          <w:rFonts w:hint="eastAsia"/>
        </w:rPr>
        <w:t>设置</w:t>
      </w:r>
      <w:r>
        <w:rPr>
          <w:rFonts w:hint="eastAsia"/>
        </w:rPr>
        <w:t>G</w:t>
      </w:r>
      <w:r>
        <w:t>PRS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DP</w:t>
      </w:r>
      <w:r>
        <w:rPr>
          <w:rFonts w:hint="eastAsia"/>
        </w:rPr>
        <w:t>（</w:t>
      </w:r>
      <w:r>
        <w:rPr>
          <w:rFonts w:hint="eastAsia"/>
        </w:rPr>
        <w:t>Packet Data Protocol</w:t>
      </w:r>
      <w:r>
        <w:rPr>
          <w:rFonts w:hint="eastAsia"/>
        </w:rPr>
        <w:t>，分组数据协议）</w:t>
      </w:r>
      <w:r>
        <w:t>格式</w:t>
      </w:r>
      <w:r>
        <w:rPr>
          <w:rFonts w:hint="eastAsia"/>
        </w:rPr>
        <w:t>。</w:t>
      </w:r>
      <w:r>
        <w:rPr>
          <w:rFonts w:hint="eastAsia"/>
        </w:rPr>
        <w:t>APN</w:t>
      </w:r>
      <w:r>
        <w:rPr>
          <w:rFonts w:hint="eastAsia"/>
        </w:rPr>
        <w:t>允许设置的长度最长是</w:t>
      </w:r>
      <w:r>
        <w:rPr>
          <w:rFonts w:hint="eastAsia"/>
        </w:rPr>
        <w:t>50</w:t>
      </w:r>
      <w:r>
        <w:rPr>
          <w:rFonts w:hint="eastAsia"/>
        </w:rPr>
        <w:t>。</w:t>
      </w:r>
    </w:p>
    <w:p w14:paraId="1B4B80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17C9AE47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A9FA9FF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1A4977C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0F85B6F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0669E3" w14:textId="77777777" w:rsidTr="00B75F46">
        <w:trPr>
          <w:trHeight w:val="18"/>
        </w:trPr>
        <w:tc>
          <w:tcPr>
            <w:tcW w:w="602" w:type="pct"/>
          </w:tcPr>
          <w:p w14:paraId="2F2F8D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4E4B61BD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GDCONT=&lt;cid&gt;[,&lt;PDP_type&gt;[,&lt;APN&gt;[,&lt;PDP_addr&gt;[,&lt;d_comp&gt;[,&lt;h_comp&gt;]]]]]&lt;CR&gt;</w:t>
            </w:r>
          </w:p>
        </w:tc>
        <w:tc>
          <w:tcPr>
            <w:tcW w:w="2883" w:type="pct"/>
          </w:tcPr>
          <w:p w14:paraId="3CF169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1457E5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B1D670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4CA5B792" w14:textId="77777777" w:rsidTr="00B75F46">
        <w:trPr>
          <w:trHeight w:val="18"/>
        </w:trPr>
        <w:tc>
          <w:tcPr>
            <w:tcW w:w="602" w:type="pct"/>
          </w:tcPr>
          <w:p w14:paraId="4B18E3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15" w:type="pct"/>
          </w:tcPr>
          <w:p w14:paraId="14EF0F12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GDCONT?&lt;CR&gt;</w:t>
            </w:r>
          </w:p>
        </w:tc>
        <w:tc>
          <w:tcPr>
            <w:tcW w:w="2883" w:type="pct"/>
          </w:tcPr>
          <w:p w14:paraId="3221EB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rPr>
                <w:lang w:val="en-GB"/>
              </w:rPr>
              <w:t xml:space="preserve"> &lt;cid&gt;,&lt;PDP_type&gt;,&lt;APN&gt;,&lt;PDP_addr&gt;,&lt;d_comp&gt;,&lt;h_comp&gt;</w:t>
            </w:r>
            <w:r>
              <w:t>[list of all supported cid ,max to 7 record]</w:t>
            </w:r>
          </w:p>
          <w:p w14:paraId="5A60BF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70DC26F" w14:textId="77777777" w:rsidTr="00B75F46">
        <w:trPr>
          <w:trHeight w:val="18"/>
        </w:trPr>
        <w:tc>
          <w:tcPr>
            <w:tcW w:w="602" w:type="pct"/>
          </w:tcPr>
          <w:p w14:paraId="0C803B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1515" w:type="pct"/>
          </w:tcPr>
          <w:p w14:paraId="2E7A4095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AT</w:t>
            </w:r>
            <w:r>
              <w:t>+CGDCONT</w:t>
            </w:r>
            <w:r>
              <w:rPr>
                <w:rFonts w:hint="eastAsia"/>
              </w:rPr>
              <w:t>=</w:t>
            </w:r>
            <w:r>
              <w:t>?&lt;CR&gt;</w:t>
            </w:r>
          </w:p>
        </w:tc>
        <w:tc>
          <w:tcPr>
            <w:tcW w:w="2883" w:type="pct"/>
          </w:tcPr>
          <w:p w14:paraId="230C673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t xml:space="preserve"> [list of supported (&lt;</w:t>
            </w:r>
            <w:r>
              <w:rPr>
                <w:rFonts w:hint="eastAsia"/>
              </w:rPr>
              <w:t>cid</w:t>
            </w:r>
            <w:r>
              <w:t>&gt;,</w:t>
            </w:r>
            <w:r>
              <w:rPr>
                <w:lang w:val="en-GB"/>
              </w:rPr>
              <w:t>&lt;PDP_type&gt;,&lt;APN&gt;,&lt;PDP_addr&gt;,&lt;d_comp&gt;,&lt;h_comp&gt;</w:t>
            </w:r>
            <w:r>
              <w:t>)]</w:t>
            </w:r>
          </w:p>
          <w:p w14:paraId="2DE0E0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5E8EF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DEFB791" w14:textId="77777777">
        <w:tc>
          <w:tcPr>
            <w:tcW w:w="1843" w:type="dxa"/>
          </w:tcPr>
          <w:p w14:paraId="642D26F4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cid</w:t>
            </w:r>
            <w:r>
              <w:t>&gt;</w:t>
            </w:r>
          </w:p>
        </w:tc>
        <w:tc>
          <w:tcPr>
            <w:tcW w:w="7569" w:type="dxa"/>
          </w:tcPr>
          <w:p w14:paraId="333C5E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定义，这个参数是当地的</w:t>
            </w:r>
            <w:r>
              <w:rPr>
                <w:rFonts w:hint="eastAsia"/>
              </w:rPr>
              <w:t>TE-MT</w:t>
            </w:r>
            <w:r>
              <w:rPr>
                <w:rFonts w:hint="eastAsia"/>
              </w:rPr>
              <w:t>接口并且被应用到其他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相关的命令当中，使用查询命令可以查询到允许的值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最小值为</w:t>
            </w:r>
            <w:r>
              <w:rPr>
                <w:rFonts w:hint="eastAsia"/>
              </w:rPr>
              <w:t>1)</w:t>
            </w:r>
            <w:r>
              <w:rPr>
                <w:rFonts w:hint="eastAsia"/>
              </w:rPr>
              <w:t>。</w:t>
            </w:r>
          </w:p>
        </w:tc>
      </w:tr>
      <w:tr w:rsidR="00B75F46" w14:paraId="54518300" w14:textId="77777777">
        <w:tc>
          <w:tcPr>
            <w:tcW w:w="1843" w:type="dxa"/>
          </w:tcPr>
          <w:p w14:paraId="6061EFAB" w14:textId="77777777" w:rsidR="00B75F46" w:rsidRDefault="00D82551">
            <w:pPr>
              <w:pStyle w:val="TableText"/>
            </w:pPr>
            <w:r>
              <w:t>&lt;PDP_type&gt;</w:t>
            </w:r>
          </w:p>
        </w:tc>
        <w:tc>
          <w:tcPr>
            <w:tcW w:w="7569" w:type="dxa"/>
          </w:tcPr>
          <w:p w14:paraId="283463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acket Data Protocol type)</w:t>
            </w:r>
            <w:r>
              <w:rPr>
                <w:rFonts w:hint="eastAsia"/>
              </w:rPr>
              <w:t>字符串参数，用于指定分组数据协议的类型</w:t>
            </w:r>
          </w:p>
          <w:p w14:paraId="7CDD63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“</w:t>
            </w:r>
            <w:r>
              <w:t>IP</w:t>
            </w:r>
            <w:r>
              <w:rPr>
                <w:rFonts w:hint="eastAsia"/>
              </w:rPr>
              <w:t>”网络协议（</w:t>
            </w:r>
            <w:r>
              <w:t>Internet Protocol</w:t>
            </w:r>
            <w:r>
              <w:rPr>
                <w:rFonts w:hint="eastAsia"/>
              </w:rPr>
              <w:t>）（</w:t>
            </w:r>
            <w:r>
              <w:t>IETFSTD 5</w:t>
            </w:r>
            <w:r>
              <w:rPr>
                <w:rFonts w:hint="eastAsia"/>
              </w:rPr>
              <w:t>）</w:t>
            </w:r>
          </w:p>
        </w:tc>
      </w:tr>
      <w:tr w:rsidR="00B75F46" w14:paraId="1A693463" w14:textId="77777777">
        <w:tc>
          <w:tcPr>
            <w:tcW w:w="1843" w:type="dxa"/>
          </w:tcPr>
          <w:p w14:paraId="561B89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PN&gt;</w:t>
            </w:r>
          </w:p>
        </w:tc>
        <w:tc>
          <w:tcPr>
            <w:tcW w:w="7569" w:type="dxa"/>
          </w:tcPr>
          <w:p w14:paraId="797F0ED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Access Point Name)</w:t>
            </w:r>
            <w:r>
              <w:rPr>
                <w:rFonts w:hint="eastAsia"/>
              </w:rPr>
              <w:t>字符串形式，是一个逻辑名称，用来选择</w:t>
            </w:r>
            <w:r>
              <w:rPr>
                <w:rFonts w:hint="eastAsia"/>
              </w:rPr>
              <w:t>GGSN</w:t>
            </w:r>
            <w:r>
              <w:rPr>
                <w:rFonts w:hint="eastAsia"/>
              </w:rPr>
              <w:t>或者外部分组数据网。</w:t>
            </w:r>
          </w:p>
        </w:tc>
      </w:tr>
      <w:tr w:rsidR="00B75F46" w14:paraId="1B77E1E2" w14:textId="77777777">
        <w:tc>
          <w:tcPr>
            <w:tcW w:w="1843" w:type="dxa"/>
          </w:tcPr>
          <w:p w14:paraId="510B6B31" w14:textId="77777777" w:rsidR="00B75F46" w:rsidRDefault="00D82551">
            <w:pPr>
              <w:pStyle w:val="TableText"/>
            </w:pPr>
            <w:r>
              <w:t>&lt;PDP_address&gt;</w:t>
            </w:r>
          </w:p>
        </w:tc>
        <w:tc>
          <w:tcPr>
            <w:tcW w:w="7569" w:type="dxa"/>
          </w:tcPr>
          <w:p w14:paraId="3E1C1D9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形式，用来在地址空间中区分</w:t>
            </w:r>
            <w:r>
              <w:rPr>
                <w:rFonts w:hint="eastAsia"/>
              </w:rPr>
              <w:t>MT</w:t>
            </w:r>
            <w:r>
              <w:rPr>
                <w:rFonts w:hint="eastAsia"/>
              </w:rPr>
              <w:t>。</w:t>
            </w:r>
          </w:p>
          <w:p w14:paraId="57A87E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不写这个参数，则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由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这个值。</w:t>
            </w:r>
          </w:p>
          <w:p w14:paraId="761840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失败，就请求动态地址，即使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分配了地址，在使用这条指令查询的时候仍然会返回空。</w:t>
            </w:r>
          </w:p>
        </w:tc>
      </w:tr>
      <w:tr w:rsidR="00B75F46" w14:paraId="6E4452C2" w14:textId="77777777">
        <w:tc>
          <w:tcPr>
            <w:tcW w:w="1843" w:type="dxa"/>
          </w:tcPr>
          <w:p w14:paraId="61216B7F" w14:textId="77777777" w:rsidR="00B75F46" w:rsidRDefault="00D82551">
            <w:pPr>
              <w:pStyle w:val="TableText"/>
            </w:pPr>
            <w:r>
              <w:t>&lt;d_comp&gt;</w:t>
            </w:r>
          </w:p>
        </w:tc>
        <w:tc>
          <w:tcPr>
            <w:tcW w:w="7569" w:type="dxa"/>
          </w:tcPr>
          <w:p w14:paraId="5A25E3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数据压缩（仅适用于</w:t>
            </w:r>
            <w:r>
              <w:rPr>
                <w:rFonts w:hint="eastAsia"/>
              </w:rPr>
              <w:t>SNDCP</w:t>
            </w:r>
            <w:r>
              <w:rPr>
                <w:rFonts w:hint="eastAsia"/>
              </w:rPr>
              <w:t>）</w:t>
            </w:r>
          </w:p>
          <w:p w14:paraId="7A962CD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6CA963F8" w14:textId="77777777">
        <w:tc>
          <w:tcPr>
            <w:tcW w:w="1843" w:type="dxa"/>
          </w:tcPr>
          <w:p w14:paraId="4E27BE1C" w14:textId="77777777" w:rsidR="00B75F46" w:rsidRDefault="00D82551">
            <w:pPr>
              <w:pStyle w:val="TableText"/>
            </w:pPr>
            <w:r>
              <w:t>&lt;h_comp&gt;</w:t>
            </w:r>
          </w:p>
        </w:tc>
        <w:tc>
          <w:tcPr>
            <w:tcW w:w="7569" w:type="dxa"/>
          </w:tcPr>
          <w:p w14:paraId="65B50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头部压缩</w:t>
            </w: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4E401F80" w14:textId="77777777">
        <w:tc>
          <w:tcPr>
            <w:tcW w:w="1843" w:type="dxa"/>
          </w:tcPr>
          <w:p w14:paraId="396D1229" w14:textId="77777777" w:rsidR="00B75F46" w:rsidRDefault="00D82551">
            <w:pPr>
              <w:pStyle w:val="TableText"/>
            </w:pPr>
            <w:r>
              <w:t>&lt;pd1&gt;, … &lt;pdN&gt;</w:t>
            </w:r>
          </w:p>
        </w:tc>
        <w:tc>
          <w:tcPr>
            <w:tcW w:w="7569" w:type="dxa"/>
          </w:tcPr>
          <w:p w14:paraId="285E8C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到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，字符串类型，意义与</w:t>
            </w:r>
            <w:r>
              <w:rPr>
                <w:rFonts w:hint="eastAsia"/>
              </w:rPr>
              <w:t>&lt;PDP_type&gt;</w:t>
            </w:r>
            <w:r>
              <w:rPr>
                <w:rFonts w:hint="eastAsia"/>
              </w:rPr>
              <w:t>有关</w:t>
            </w:r>
          </w:p>
        </w:tc>
      </w:tr>
    </w:tbl>
    <w:p w14:paraId="0D0563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11"/>
        <w:gridCol w:w="4199"/>
      </w:tblGrid>
      <w:tr w:rsidR="00B75F46" w14:paraId="78F32F0E" w14:textId="77777777">
        <w:trPr>
          <w:trHeight w:val="74"/>
        </w:trPr>
        <w:tc>
          <w:tcPr>
            <w:tcW w:w="5211" w:type="dxa"/>
            <w:vAlign w:val="center"/>
          </w:tcPr>
          <w:p w14:paraId="22B4716A" w14:textId="77777777" w:rsidR="00B75F46" w:rsidRDefault="00D82551">
            <w:pPr>
              <w:pStyle w:val="TerminalDisplay"/>
            </w:pPr>
            <w:r>
              <w:t>AT+CGDCONT=1,"IP","CMNET"</w:t>
            </w:r>
          </w:p>
          <w:p w14:paraId="7F6FA4A1" w14:textId="77777777" w:rsidR="00B75F46" w:rsidRDefault="00B75F46">
            <w:pPr>
              <w:pStyle w:val="TerminalDisplay"/>
            </w:pPr>
          </w:p>
          <w:p w14:paraId="790BAC5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4FE0AA54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设置</w:t>
            </w:r>
            <w:r>
              <w:t>PDP</w:t>
            </w:r>
            <w:r>
              <w:rPr>
                <w:rFonts w:hint="eastAsia"/>
              </w:rPr>
              <w:t>格式，</w:t>
            </w:r>
            <w:r>
              <w:t>PDP</w:t>
            </w:r>
            <w:r>
              <w:rPr>
                <w:rFonts w:hint="eastAsia"/>
              </w:rPr>
              <w:t>类型为</w:t>
            </w:r>
            <w:r>
              <w:t>IP</w:t>
            </w:r>
            <w:r>
              <w:rPr>
                <w:rFonts w:hint="eastAsia"/>
              </w:rPr>
              <w:t>，</w:t>
            </w:r>
            <w:r>
              <w:t>APN</w:t>
            </w:r>
            <w:r>
              <w:rPr>
                <w:rFonts w:hint="eastAsia"/>
              </w:rPr>
              <w:t>名称为</w:t>
            </w:r>
            <w:r>
              <w:t>CMNET</w:t>
            </w:r>
            <w:r>
              <w:rPr>
                <w:rFonts w:hint="eastAsia"/>
              </w:rPr>
              <w:t>。</w:t>
            </w:r>
          </w:p>
        </w:tc>
      </w:tr>
      <w:tr w:rsidR="00B75F46" w14:paraId="64052FBE" w14:textId="77777777">
        <w:trPr>
          <w:trHeight w:val="74"/>
        </w:trPr>
        <w:tc>
          <w:tcPr>
            <w:tcW w:w="5211" w:type="dxa"/>
            <w:vAlign w:val="center"/>
          </w:tcPr>
          <w:p w14:paraId="2461246C" w14:textId="77777777" w:rsidR="00B75F46" w:rsidRDefault="00D82551">
            <w:pPr>
              <w:pStyle w:val="TerminalDisplay"/>
            </w:pPr>
            <w:r>
              <w:t>AT+Cgdcont?</w:t>
            </w:r>
          </w:p>
          <w:p w14:paraId="3DBF1249" w14:textId="77777777" w:rsidR="00B75F46" w:rsidRDefault="00B75F46">
            <w:pPr>
              <w:pStyle w:val="TerminalDisplay"/>
            </w:pPr>
          </w:p>
          <w:p w14:paraId="662D4632" w14:textId="77777777" w:rsidR="00B75F46" w:rsidRDefault="00D82551">
            <w:pPr>
              <w:pStyle w:val="TerminalDisplay"/>
            </w:pPr>
            <w:r>
              <w:t>+CGDCONT: 1,"IP","","IPV4:0.0.0.0",0,0</w:t>
            </w:r>
          </w:p>
          <w:p w14:paraId="71EAD789" w14:textId="77777777" w:rsidR="00B75F46" w:rsidRDefault="00D82551">
            <w:pPr>
              <w:pStyle w:val="TerminalDisplay"/>
            </w:pPr>
            <w:r>
              <w:t>+CGDCONT: 2,"IP","","IPV4:0.0.0.0",0,0</w:t>
            </w:r>
          </w:p>
          <w:p w14:paraId="595B87C6" w14:textId="77777777" w:rsidR="00B75F46" w:rsidRDefault="00D82551">
            <w:pPr>
              <w:pStyle w:val="TerminalDisplay"/>
            </w:pPr>
            <w:r>
              <w:t>+CGDCONT: 3,"IP","","IPV4:0.0.0.0",0,0</w:t>
            </w:r>
          </w:p>
          <w:p w14:paraId="27748B13" w14:textId="77777777" w:rsidR="00B75F46" w:rsidRDefault="00D82551">
            <w:pPr>
              <w:pStyle w:val="TerminalDisplay"/>
            </w:pPr>
            <w:r>
              <w:t>+CGDCONT: 4,"IP","","IPV4:0.0.0.0",0,0</w:t>
            </w:r>
          </w:p>
          <w:p w14:paraId="3D083111" w14:textId="77777777" w:rsidR="00B75F46" w:rsidRDefault="00D82551">
            <w:pPr>
              <w:pStyle w:val="TerminalDisplay"/>
            </w:pPr>
            <w:r>
              <w:t>+CGDCONT: 5,"IP","","IPV4:0.0.0.0",0,0</w:t>
            </w:r>
          </w:p>
          <w:p w14:paraId="7E4F38DB" w14:textId="77777777" w:rsidR="00B75F46" w:rsidRDefault="00D82551">
            <w:pPr>
              <w:pStyle w:val="TerminalDisplay"/>
            </w:pPr>
            <w:r>
              <w:t>+CGDCONT: 6,"IP","","IPV4:0.0.0.0",0,0</w:t>
            </w:r>
          </w:p>
          <w:p w14:paraId="4045280A" w14:textId="77777777" w:rsidR="00B75F46" w:rsidRDefault="00D82551">
            <w:pPr>
              <w:pStyle w:val="TerminalDisplay"/>
            </w:pPr>
            <w:r>
              <w:t>+CGDCONT: 7,"IP","","IPV4:0.0.0.0",0,0</w:t>
            </w:r>
          </w:p>
          <w:p w14:paraId="381DD27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6B20CA7E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查询当前</w:t>
            </w:r>
            <w:r>
              <w:t>PDP</w:t>
            </w:r>
            <w:r>
              <w:rPr>
                <w:rFonts w:hint="eastAsia"/>
              </w:rPr>
              <w:t>格式。</w:t>
            </w:r>
          </w:p>
        </w:tc>
      </w:tr>
      <w:tr w:rsidR="00B75F46" w14:paraId="52BCFA7D" w14:textId="77777777">
        <w:trPr>
          <w:trHeight w:val="74"/>
        </w:trPr>
        <w:tc>
          <w:tcPr>
            <w:tcW w:w="5211" w:type="dxa"/>
            <w:vAlign w:val="center"/>
          </w:tcPr>
          <w:p w14:paraId="3605827C" w14:textId="77777777" w:rsidR="00B75F46" w:rsidRDefault="00D82551">
            <w:pPr>
              <w:pStyle w:val="TerminalDisplay"/>
            </w:pPr>
            <w:r>
              <w:t>AT+CGDCONT?</w:t>
            </w:r>
          </w:p>
          <w:p w14:paraId="0C6BAF8F" w14:textId="77777777" w:rsidR="00B75F46" w:rsidRDefault="00B75F46">
            <w:pPr>
              <w:pStyle w:val="TerminalDisplay"/>
            </w:pPr>
          </w:p>
          <w:p w14:paraId="1A3AB2A1" w14:textId="77777777" w:rsidR="00B75F46" w:rsidRDefault="00D82551">
            <w:pPr>
              <w:pStyle w:val="TerminalDisplay"/>
            </w:pPr>
            <w:r>
              <w:t>+CGDCONT: 1,"IPV4V6","cmnet","IPV4:10.218.107.76    IPV6:2409:8970:11BC:5307:183D:2E68:CDBE:2758",0,0</w:t>
            </w:r>
          </w:p>
          <w:p w14:paraId="58E38E5F" w14:textId="77777777" w:rsidR="00B75F46" w:rsidRDefault="00D82551">
            <w:pPr>
              <w:pStyle w:val="TerminalDisplay"/>
            </w:pPr>
            <w:r>
              <w:t>+CGDCONT: 2,"IPV4V6","","IPV4:0.0.0.0    IPV6:    ::",0,0</w:t>
            </w:r>
          </w:p>
          <w:p w14:paraId="2CD9C215" w14:textId="77777777" w:rsidR="00B75F46" w:rsidRDefault="00D82551">
            <w:pPr>
              <w:pStyle w:val="TerminalDisplay"/>
            </w:pPr>
            <w:r>
              <w:lastRenderedPageBreak/>
              <w:t>+CGDCONT: 3,"IPV4V6","","IPV4:0.0.0.0    IPV6:    ::",0,0</w:t>
            </w:r>
          </w:p>
          <w:p w14:paraId="38F764DD" w14:textId="77777777" w:rsidR="00B75F46" w:rsidRDefault="00D82551">
            <w:pPr>
              <w:pStyle w:val="TerminalDisplay"/>
            </w:pPr>
            <w:r>
              <w:t>+CGDCONT: 4,"IPV4V6","","IPV4:0.0.0.0    IPV6:    ::",0,0</w:t>
            </w:r>
          </w:p>
          <w:p w14:paraId="05E545D6" w14:textId="77777777" w:rsidR="00B75F46" w:rsidRDefault="00D82551">
            <w:pPr>
              <w:pStyle w:val="TerminalDisplay"/>
            </w:pPr>
            <w:r>
              <w:t>+CGDCONT: 5,"IPV4V6","","IPV4:0.0.0.0    IPV6:    ::",0,0</w:t>
            </w:r>
          </w:p>
          <w:p w14:paraId="47B4C429" w14:textId="77777777" w:rsidR="00B75F46" w:rsidRDefault="00D82551">
            <w:pPr>
              <w:pStyle w:val="TerminalDisplay"/>
            </w:pPr>
            <w:r>
              <w:t>+CGDCONT: 6,"IPV4V6","","IPV4:0.0.0.0    IPV6:    ::",0,0</w:t>
            </w:r>
          </w:p>
          <w:p w14:paraId="7CD6332E" w14:textId="77777777" w:rsidR="00B75F46" w:rsidRDefault="00D82551">
            <w:pPr>
              <w:pStyle w:val="TerminalDisplay"/>
            </w:pPr>
            <w:r>
              <w:t>+CGDCONT: 7,"IPV4V6","","IPV4:0.0.0.0    IPV6:    ::",0,0</w:t>
            </w:r>
          </w:p>
          <w:p w14:paraId="4076673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1961A9D4" w14:textId="77777777" w:rsidR="00B75F46" w:rsidRDefault="00B75F46">
            <w:pPr>
              <w:pStyle w:val="TerminalDisplay"/>
            </w:pPr>
          </w:p>
        </w:tc>
      </w:tr>
      <w:tr w:rsidR="00B75F46" w14:paraId="3F154524" w14:textId="77777777">
        <w:trPr>
          <w:trHeight w:val="74"/>
        </w:trPr>
        <w:tc>
          <w:tcPr>
            <w:tcW w:w="5211" w:type="dxa"/>
            <w:vAlign w:val="center"/>
          </w:tcPr>
          <w:p w14:paraId="36E26A66" w14:textId="77777777" w:rsidR="00B75F46" w:rsidRDefault="00D82551">
            <w:pPr>
              <w:pStyle w:val="TerminalDisplay"/>
            </w:pPr>
            <w:r>
              <w:t>AT+CGDCONT=?</w:t>
            </w:r>
          </w:p>
          <w:p w14:paraId="27188E7E" w14:textId="77777777" w:rsidR="00B75F46" w:rsidRDefault="00B75F46">
            <w:pPr>
              <w:pStyle w:val="TerminalDisplay"/>
            </w:pPr>
          </w:p>
          <w:p w14:paraId="741F3D87" w14:textId="77777777" w:rsidR="00B75F46" w:rsidRDefault="00D82551">
            <w:pPr>
              <w:pStyle w:val="TerminalDisplay"/>
            </w:pPr>
            <w:r>
              <w:t>+CGDCONT: (1-7),(IP,IPV6,IPV4V6,PPP,Non-IP),,,(0-3),(0-4)</w:t>
            </w:r>
          </w:p>
          <w:p w14:paraId="6D8868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2518AF99" w14:textId="77777777" w:rsidR="00B75F46" w:rsidRDefault="00D82551">
            <w:pPr>
              <w:pStyle w:val="TerminalDisplay"/>
              <w:rPr>
                <w:rFonts w:asciiTheme="minorEastAsia" w:hAnsiTheme="minorEastAsia"/>
              </w:rPr>
            </w:pPr>
            <w:r>
              <w:rPr>
                <w:rFonts w:hint="eastAsia"/>
              </w:rPr>
              <w:t>查询设置</w:t>
            </w:r>
            <w:r>
              <w:t>PDP</w:t>
            </w:r>
            <w:r>
              <w:rPr>
                <w:rFonts w:hint="eastAsia"/>
              </w:rPr>
              <w:t>格式的取值范围。</w:t>
            </w:r>
          </w:p>
        </w:tc>
      </w:tr>
      <w:tr w:rsidR="00B75F46" w14:paraId="027DC190" w14:textId="77777777">
        <w:trPr>
          <w:trHeight w:val="74"/>
        </w:trPr>
        <w:tc>
          <w:tcPr>
            <w:tcW w:w="5211" w:type="dxa"/>
            <w:vAlign w:val="center"/>
          </w:tcPr>
          <w:p w14:paraId="2E0A57A3" w14:textId="77777777" w:rsidR="00B75F46" w:rsidRDefault="00D82551">
            <w:pPr>
              <w:pStyle w:val="TerminalDisplay"/>
            </w:pPr>
            <w:r>
              <w:t>AT+cgdcont=1,"IPV4"</w:t>
            </w:r>
          </w:p>
          <w:p w14:paraId="5DD0CEB9" w14:textId="77777777" w:rsidR="00B75F46" w:rsidRDefault="00B75F46">
            <w:pPr>
              <w:pStyle w:val="TerminalDisplay"/>
            </w:pPr>
          </w:p>
          <w:p w14:paraId="2E97662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99" w:type="dxa"/>
            <w:vAlign w:val="center"/>
          </w:tcPr>
          <w:p w14:paraId="0135A81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2D7770EE" w14:textId="710AB061" w:rsidR="00B75F46" w:rsidRDefault="00D82551" w:rsidP="00AD0129">
      <w:pPr>
        <w:pStyle w:val="20"/>
      </w:pPr>
      <w:bookmarkStart w:id="120" w:name="_Toc41310417"/>
      <w:bookmarkStart w:id="121" w:name="_Toc47513237"/>
      <w:bookmarkStart w:id="122" w:name="_Toc36717129"/>
      <w:bookmarkStart w:id="123" w:name="_Toc70523659"/>
      <w:bookmarkStart w:id="124" w:name="_Toc72417890"/>
      <w:bookmarkStart w:id="125" w:name="_Toc209020535"/>
      <w:r>
        <w:t>AT+XGAUTH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用户认证</w:t>
      </w:r>
      <w:bookmarkEnd w:id="120"/>
      <w:bookmarkEnd w:id="121"/>
      <w:bookmarkEnd w:id="122"/>
      <w:bookmarkEnd w:id="123"/>
      <w:bookmarkEnd w:id="124"/>
      <w:bookmarkEnd w:id="125"/>
    </w:p>
    <w:p w14:paraId="5A34219A" w14:textId="77777777" w:rsidR="00B75F46" w:rsidRDefault="00D82551">
      <w:pPr>
        <w:pStyle w:val="afc"/>
      </w:pPr>
      <w:r>
        <w:t>PDP</w:t>
      </w:r>
      <w:r>
        <w:rPr>
          <w:rFonts w:hint="eastAsia"/>
        </w:rPr>
        <w:t>认证。</w:t>
      </w:r>
    </w:p>
    <w:p w14:paraId="1CF9F8E9" w14:textId="77777777" w:rsidR="00B75F46" w:rsidRDefault="00D82551">
      <w:pPr>
        <w:pStyle w:val="afc"/>
      </w:pPr>
      <w:r>
        <w:rPr>
          <w:rFonts w:hint="eastAsia"/>
        </w:rPr>
        <w:t>该指令要放在</w:t>
      </w:r>
      <w:r>
        <w:t>AT+CGDCONT</w:t>
      </w:r>
      <w:r>
        <w:rPr>
          <w:rFonts w:hint="eastAsia"/>
        </w:rPr>
        <w:t>这条指令后面。目前在专网中各个地方逐渐增加了用户身份认证需求，使用内部协议栈，需要使用到这条指令，因此，请在代码流程上加上这条指令。</w:t>
      </w:r>
    </w:p>
    <w:p w14:paraId="3CCECA47" w14:textId="77777777" w:rsidR="00B75F46" w:rsidRDefault="00D82551">
      <w:pPr>
        <w:pStyle w:val="afc"/>
      </w:pPr>
      <w:r>
        <w:rPr>
          <w:rFonts w:hint="eastAsia"/>
        </w:rPr>
        <w:t>联通卡默认用户名和密码是“</w:t>
      </w:r>
      <w:r>
        <w:t>card”</w:t>
      </w:r>
      <w:r>
        <w:rPr>
          <w:rFonts w:hint="eastAsia"/>
        </w:rPr>
        <w:t>和“</w:t>
      </w:r>
      <w:r>
        <w:t>card”</w:t>
      </w:r>
      <w:r>
        <w:rPr>
          <w:rFonts w:hint="eastAsia"/>
        </w:rPr>
        <w:t>。</w:t>
      </w:r>
    </w:p>
    <w:p w14:paraId="6432D225" w14:textId="77777777" w:rsidR="00B75F46" w:rsidRDefault="00D82551">
      <w:pPr>
        <w:pStyle w:val="afc"/>
      </w:pPr>
      <w:r>
        <w:t>&lt;cid&gt;</w:t>
      </w:r>
      <w:r>
        <w:rPr>
          <w:rFonts w:hint="eastAsia"/>
        </w:rPr>
        <w:t>对应</w:t>
      </w:r>
      <w:r>
        <w:t>+CGDCONT</w:t>
      </w:r>
      <w:r>
        <w:rPr>
          <w:rFonts w:hint="eastAsia"/>
        </w:rPr>
        <w:t>中的</w:t>
      </w:r>
      <w:r>
        <w:t>&lt;cid&gt;</w:t>
      </w:r>
      <w:r>
        <w:rPr>
          <w:rFonts w:hint="eastAsia"/>
        </w:rPr>
        <w:t>。</w:t>
      </w:r>
    </w:p>
    <w:p w14:paraId="0CB4B2CE" w14:textId="77777777" w:rsidR="00B75F46" w:rsidRDefault="00D82551">
      <w:pPr>
        <w:pStyle w:val="afc"/>
      </w:pPr>
      <w:r>
        <w:rPr>
          <w:rFonts w:hint="eastAsia"/>
        </w:rPr>
        <w:t>&lt;</w:t>
      </w:r>
      <w:r>
        <w:t>name</w:t>
      </w:r>
      <w:r>
        <w:rPr>
          <w:rFonts w:hint="eastAsia"/>
        </w:rPr>
        <w:t>&gt;</w:t>
      </w:r>
      <w:r>
        <w:rPr>
          <w:rFonts w:hint="eastAsia"/>
        </w:rPr>
        <w:t>和</w:t>
      </w:r>
      <w:r>
        <w:rPr>
          <w:rFonts w:hint="eastAsia"/>
        </w:rPr>
        <w:t>&lt;</w:t>
      </w:r>
      <w:r>
        <w:t>pwd</w:t>
      </w:r>
      <w:r>
        <w:rPr>
          <w:rFonts w:hint="eastAsia"/>
        </w:rPr>
        <w:t>&gt;</w:t>
      </w:r>
      <w:r>
        <w:rPr>
          <w:rFonts w:hint="eastAsia"/>
        </w:rPr>
        <w:t>允许设置的最大字符串长度都是</w:t>
      </w:r>
      <w:r>
        <w:rPr>
          <w:rFonts w:hint="eastAsia"/>
        </w:rPr>
        <w:t>50</w:t>
      </w:r>
    </w:p>
    <w:p w14:paraId="0B3C48C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03"/>
        <w:gridCol w:w="2973"/>
        <w:gridCol w:w="5552"/>
      </w:tblGrid>
      <w:tr w:rsidR="00B75F46" w14:paraId="0711634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2BFC5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1FFA1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E4EAD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063BA23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19ED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ABA85B3" w14:textId="77777777" w:rsidR="00B75F46" w:rsidRDefault="00D82551">
            <w:pPr>
              <w:pStyle w:val="TableText"/>
            </w:pPr>
            <w:r>
              <w:t>AT+XGAUTH=&lt;cid&gt;,&lt;auth&gt;[,</w:t>
            </w:r>
            <w:bookmarkStart w:id="126" w:name="OLE_LINK365"/>
            <w:r>
              <w:t>&lt;name&gt;,&lt;pwd&gt;</w:t>
            </w:r>
            <w:bookmarkEnd w:id="126"/>
            <w:r>
              <w:t>]&lt;CR&gt;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A7F135" w14:textId="77777777" w:rsidR="00B75F46" w:rsidRDefault="00D82551">
            <w:pPr>
              <w:pStyle w:val="TableText"/>
            </w:pPr>
            <w:bookmarkStart w:id="127" w:name="OLE_LINK265"/>
            <w:bookmarkStart w:id="128" w:name="OLE_LINK266"/>
            <w:r>
              <w:t>&lt;CR&gt;&lt;LF&gt;OK&lt;CR&gt;&lt;LF&gt;</w:t>
            </w:r>
            <w:bookmarkEnd w:id="127"/>
            <w:bookmarkEnd w:id="128"/>
          </w:p>
          <w:p w14:paraId="45DD352D" w14:textId="77777777" w:rsidR="00B75F46" w:rsidRDefault="00D82551">
            <w:pPr>
              <w:pStyle w:val="TableText"/>
            </w:pPr>
            <w:r>
              <w:t>Or</w:t>
            </w:r>
          </w:p>
          <w:p w14:paraId="524DDEA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69DD05E4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E881C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C8219C" w14:textId="77777777" w:rsidR="00B75F46" w:rsidRDefault="00D82551">
            <w:pPr>
              <w:pStyle w:val="TableText"/>
            </w:pPr>
            <w:r>
              <w:t>AT+XGAUTH=?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EBE47D8" w14:textId="77777777" w:rsidR="00B75F46" w:rsidRDefault="00D82551">
            <w:pPr>
              <w:pStyle w:val="TableText"/>
            </w:pPr>
            <w:r>
              <w:t>&lt;CR&gt;&lt;LF&gt;+XGAUTH: (list of supported &lt;cid&gt;),(value range of&lt;auth&gt;),</w:t>
            </w:r>
            <w:r>
              <w:rPr>
                <w:rFonts w:hint="eastAsia"/>
              </w:rPr>
              <w:t>(</w:t>
            </w:r>
            <w:r>
              <w:t>length of &lt;name&gt;),(length of &lt;pwd&gt;)</w:t>
            </w:r>
          </w:p>
          <w:p w14:paraId="24D7121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5F37F5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A8574DA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00CCBC18" w14:textId="77777777" w:rsidR="00B75F46" w:rsidRDefault="00D82551">
            <w:pPr>
              <w:pStyle w:val="TableText"/>
            </w:pPr>
            <w:r>
              <w:t>&lt;cid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95886E3" w14:textId="77777777" w:rsidR="00B75F46" w:rsidRDefault="00D82551">
            <w:pPr>
              <w:pStyle w:val="TableText"/>
            </w:pPr>
            <w: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t>PDP</w:t>
            </w:r>
            <w:r>
              <w:rPr>
                <w:rFonts w:hint="eastAsia"/>
              </w:rPr>
              <w:t>上下文定义</w:t>
            </w:r>
          </w:p>
          <w:p w14:paraId="643B85B6" w14:textId="77777777" w:rsidR="00B75F46" w:rsidRDefault="00D82551">
            <w:pPr>
              <w:pStyle w:val="TableText"/>
            </w:pPr>
            <w:r>
              <w:t>&lt;cid&gt;</w:t>
            </w:r>
            <w:r>
              <w:rPr>
                <w:rFonts w:hint="eastAsia"/>
              </w:rPr>
              <w:t>对应</w:t>
            </w:r>
            <w:r>
              <w:t>+CGDCONT</w:t>
            </w:r>
            <w:r>
              <w:rPr>
                <w:rFonts w:hint="eastAsia"/>
              </w:rPr>
              <w:t>中的</w:t>
            </w:r>
            <w:r>
              <w:t>&lt;cid&gt;</w:t>
            </w:r>
            <w:r>
              <w:rPr>
                <w:rFonts w:hint="eastAsia"/>
              </w:rPr>
              <w:t>。</w:t>
            </w:r>
          </w:p>
        </w:tc>
      </w:tr>
      <w:tr w:rsidR="00B75F46" w14:paraId="6B6D2C8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4CE0B1F3" w14:textId="77777777" w:rsidR="00B75F46" w:rsidRDefault="00D82551">
            <w:pPr>
              <w:pStyle w:val="TableText"/>
            </w:pPr>
            <w:r>
              <w:t>&lt;auth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317A0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，默认为</w:t>
            </w:r>
            <w:r>
              <w:t>1</w:t>
            </w:r>
          </w:p>
          <w:p w14:paraId="1C7722E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NE</w:t>
            </w:r>
          </w:p>
          <w:p w14:paraId="2183D8E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PAP</w:t>
            </w:r>
          </w:p>
          <w:p w14:paraId="5A250AF4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CHAP</w:t>
            </w:r>
          </w:p>
          <w:p w14:paraId="5A22283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为非</w:t>
            </w:r>
            <w:r>
              <w:t>NONE</w:t>
            </w:r>
            <w:r>
              <w:rPr>
                <w:rFonts w:hint="eastAsia"/>
              </w:rPr>
              <w:t>时，需带</w:t>
            </w:r>
            <w:r>
              <w:t>&lt;name&gt;</w:t>
            </w:r>
            <w:r>
              <w:rPr>
                <w:rFonts w:hint="eastAsia"/>
              </w:rPr>
              <w:t>和</w:t>
            </w:r>
            <w:r>
              <w:t>&lt;pwd&gt;</w:t>
            </w:r>
            <w:r>
              <w:rPr>
                <w:rFonts w:hint="eastAsia"/>
              </w:rPr>
              <w:t>参数</w:t>
            </w:r>
          </w:p>
        </w:tc>
      </w:tr>
      <w:tr w:rsidR="00B75F46" w14:paraId="52802284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5133FE" w14:textId="77777777" w:rsidR="00B75F46" w:rsidRDefault="00D82551">
            <w:pPr>
              <w:pStyle w:val="TableText"/>
            </w:pPr>
            <w:r>
              <w:t>&lt;nam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04447D1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用户名</w:t>
            </w:r>
          </w:p>
        </w:tc>
      </w:tr>
      <w:tr w:rsidR="00B75F46" w14:paraId="345DED6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18B8F427" w14:textId="77777777" w:rsidR="00B75F46" w:rsidRDefault="00D82551">
            <w:pPr>
              <w:pStyle w:val="TableText"/>
            </w:pPr>
            <w:r>
              <w:t>&lt;p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0A7B399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</w:t>
            </w:r>
          </w:p>
        </w:tc>
      </w:tr>
    </w:tbl>
    <w:p w14:paraId="1269C9E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66B7A8" w14:textId="77777777">
        <w:trPr>
          <w:trHeight w:val="74"/>
        </w:trPr>
        <w:tc>
          <w:tcPr>
            <w:tcW w:w="4111" w:type="dxa"/>
            <w:vAlign w:val="center"/>
          </w:tcPr>
          <w:p w14:paraId="7F72BCCA" w14:textId="77777777" w:rsidR="00B75F46" w:rsidRDefault="00D82551">
            <w:pPr>
              <w:pStyle w:val="TerminalDisplay"/>
            </w:pPr>
            <w:r>
              <w:t>AT+XGAUTH=1,1,”gsm”,”1234”</w:t>
            </w:r>
          </w:p>
          <w:p w14:paraId="6FC17B7B" w14:textId="77777777" w:rsidR="00B75F46" w:rsidRDefault="00B75F46">
            <w:pPr>
              <w:pStyle w:val="TerminalDisplay"/>
            </w:pPr>
          </w:p>
          <w:p w14:paraId="6CAAFF5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1193F9" w14:textId="77777777" w:rsidR="00B75F46" w:rsidRDefault="00D82551">
            <w:pPr>
              <w:pStyle w:val="TerminalDisplay"/>
              <w:rPr>
                <w:snapToGrid/>
              </w:rPr>
            </w:pPr>
            <w:r>
              <w:rPr>
                <w:rFonts w:hint="eastAsia"/>
              </w:rPr>
              <w:t>设置第一个</w:t>
            </w:r>
            <w:r>
              <w:t>PDP</w:t>
            </w:r>
            <w:r>
              <w:rPr>
                <w:rFonts w:hint="eastAsia"/>
              </w:rPr>
              <w:t>认证</w:t>
            </w:r>
          </w:p>
        </w:tc>
      </w:tr>
      <w:tr w:rsidR="00B75F46" w14:paraId="48E86206" w14:textId="77777777">
        <w:trPr>
          <w:trHeight w:val="74"/>
        </w:trPr>
        <w:tc>
          <w:tcPr>
            <w:tcW w:w="4111" w:type="dxa"/>
            <w:vAlign w:val="center"/>
          </w:tcPr>
          <w:p w14:paraId="17A0A025" w14:textId="77777777" w:rsidR="00B75F46" w:rsidRDefault="00D82551">
            <w:pPr>
              <w:pStyle w:val="TerminalDisplay"/>
            </w:pPr>
            <w:r>
              <w:t>AT+XGAUTH=?</w:t>
            </w:r>
          </w:p>
          <w:p w14:paraId="082C6584" w14:textId="77777777" w:rsidR="00B75F46" w:rsidRDefault="00B75F46">
            <w:pPr>
              <w:pStyle w:val="TerminalDisplay"/>
            </w:pPr>
          </w:p>
          <w:p w14:paraId="2A3F23AA" w14:textId="77777777" w:rsidR="00B75F46" w:rsidRDefault="00D82551">
            <w:pPr>
              <w:pStyle w:val="TerminalDisplay"/>
            </w:pPr>
            <w:r>
              <w:t>+XGAUTH: (1</w:t>
            </w:r>
            <w:r>
              <w:rPr>
                <w:rFonts w:hint="eastAsia"/>
              </w:rPr>
              <w:t>-</w:t>
            </w:r>
            <w:r>
              <w:t>7),(0-2),</w:t>
            </w:r>
            <w:r>
              <w:rPr>
                <w:rFonts w:hint="eastAsia"/>
              </w:rPr>
              <w:t>50</w:t>
            </w:r>
            <w:r>
              <w:t>,</w:t>
            </w:r>
            <w:r>
              <w:rPr>
                <w:rFonts w:hint="eastAsia"/>
              </w:rPr>
              <w:t>50</w:t>
            </w:r>
          </w:p>
          <w:p w14:paraId="5347F8C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1F400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参数值范围。</w:t>
            </w:r>
          </w:p>
        </w:tc>
      </w:tr>
      <w:tr w:rsidR="00B75F46" w14:paraId="6F0B7F41" w14:textId="77777777">
        <w:trPr>
          <w:trHeight w:val="74"/>
        </w:trPr>
        <w:tc>
          <w:tcPr>
            <w:tcW w:w="4111" w:type="dxa"/>
            <w:vAlign w:val="center"/>
          </w:tcPr>
          <w:p w14:paraId="16056855" w14:textId="77777777" w:rsidR="00B75F46" w:rsidRDefault="00D82551">
            <w:pPr>
              <w:pStyle w:val="TerminalDisplay"/>
            </w:pPr>
            <w:r>
              <w:t>AT+xgauth=1,8,"",""</w:t>
            </w:r>
          </w:p>
          <w:p w14:paraId="68804AC9" w14:textId="77777777" w:rsidR="00B75F46" w:rsidRDefault="00B75F46">
            <w:pPr>
              <w:pStyle w:val="TerminalDisplay"/>
            </w:pPr>
          </w:p>
          <w:p w14:paraId="1CC1ECE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6AABC6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r>
              <w:rPr>
                <w:rFonts w:hint="eastAsia"/>
              </w:rPr>
              <w:t>xgauth</w:t>
            </w:r>
            <w:r>
              <w:rPr>
                <w:rFonts w:hint="eastAsia"/>
              </w:rPr>
              <w:t>参数时</w:t>
            </w:r>
            <w:r>
              <w:rPr>
                <w:rFonts w:hint="eastAsia"/>
              </w:rPr>
              <w:t xml:space="preserve">cid </w:t>
            </w:r>
            <w:r>
              <w:rPr>
                <w:rFonts w:hint="eastAsia"/>
              </w:rPr>
              <w:t>非法</w:t>
            </w:r>
          </w:p>
        </w:tc>
      </w:tr>
    </w:tbl>
    <w:p w14:paraId="271DE2C4" w14:textId="106A9092" w:rsidR="00B75F46" w:rsidRDefault="00D82551" w:rsidP="00AD0129">
      <w:pPr>
        <w:pStyle w:val="20"/>
      </w:pPr>
      <w:bookmarkStart w:id="129" w:name="_Toc70523660"/>
      <w:bookmarkStart w:id="130" w:name="_Toc72417891"/>
      <w:bookmarkStart w:id="131" w:name="_Toc47513238"/>
      <w:bookmarkStart w:id="132" w:name="_Toc41310418"/>
      <w:bookmarkStart w:id="133" w:name="_Toc209020536"/>
      <w:r>
        <w:rPr>
          <w:rFonts w:hint="eastAsia"/>
        </w:rPr>
        <w:t>AT+CGAT</w:t>
      </w:r>
      <w:r>
        <w:rPr>
          <w:rFonts w:hint="eastAsia"/>
          <w:lang w:eastAsia="zh-CN"/>
        </w:rPr>
        <w:t>T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设置</w:t>
      </w:r>
      <w:r>
        <w:rPr>
          <w:rFonts w:hint="eastAsia"/>
        </w:rPr>
        <w:t>GPRS</w:t>
      </w:r>
      <w:r>
        <w:rPr>
          <w:rFonts w:hint="eastAsia"/>
        </w:rPr>
        <w:t>附着和分离</w:t>
      </w:r>
      <w:bookmarkEnd w:id="129"/>
      <w:bookmarkEnd w:id="130"/>
      <w:bookmarkEnd w:id="131"/>
      <w:bookmarkEnd w:id="132"/>
      <w:bookmarkEnd w:id="133"/>
    </w:p>
    <w:p w14:paraId="4091404F" w14:textId="77777777" w:rsidR="00B75F46" w:rsidRDefault="00D82551">
      <w:pPr>
        <w:pStyle w:val="afc"/>
      </w:pPr>
      <w:r>
        <w:rPr>
          <w:rFonts w:hint="eastAsia"/>
        </w:rPr>
        <w:t>该指令用来查询、设置</w:t>
      </w:r>
      <w:r>
        <w:t>GPRS</w:t>
      </w:r>
      <w:r>
        <w:rPr>
          <w:rFonts w:hint="eastAsia"/>
        </w:rPr>
        <w:t>附着和分离。掉电不保存。</w:t>
      </w:r>
    </w:p>
    <w:p w14:paraId="1F5CFF00" w14:textId="77777777" w:rsidR="00B75F46" w:rsidRDefault="00D82551">
      <w:pPr>
        <w:pStyle w:val="afc"/>
      </w:pPr>
      <w:r>
        <w:rPr>
          <w:rFonts w:hint="eastAsia"/>
        </w:rPr>
        <w:t>模组默认情况下，会主动进行</w:t>
      </w:r>
      <w:r>
        <w:t>GPRS</w:t>
      </w:r>
      <w:r>
        <w:rPr>
          <w:rFonts w:hint="eastAsia"/>
        </w:rPr>
        <w:t>附着。</w:t>
      </w:r>
    </w:p>
    <w:p w14:paraId="4DAF76D8" w14:textId="77777777" w:rsidR="00B75F46" w:rsidRDefault="00D82551">
      <w:pPr>
        <w:pStyle w:val="afc"/>
      </w:pPr>
      <w:r>
        <w:rPr>
          <w:rFonts w:hint="eastAsia"/>
        </w:rPr>
        <w:t>进行</w:t>
      </w:r>
      <w:r>
        <w:t>PPP</w:t>
      </w:r>
      <w:r>
        <w:rPr>
          <w:rFonts w:hint="eastAsia"/>
        </w:rPr>
        <w:t>连接之前要确保</w:t>
      </w:r>
      <w:r>
        <w:t>GPRS</w:t>
      </w:r>
      <w:r>
        <w:rPr>
          <w:rFonts w:hint="eastAsia"/>
        </w:rPr>
        <w:t>是处于附着状态，</w:t>
      </w:r>
      <w:r>
        <w:rPr>
          <w:rFonts w:hint="eastAsia"/>
        </w:rPr>
        <w:t>A</w:t>
      </w:r>
      <w:r>
        <w:t>T</w:t>
      </w:r>
      <w:r>
        <w:rPr>
          <w:rFonts w:hint="eastAsia"/>
        </w:rPr>
        <w:t>流程增加查询指令</w:t>
      </w:r>
      <w:r>
        <w:t>AT+CGATT?</w:t>
      </w:r>
      <w:r>
        <w:rPr>
          <w:rFonts w:hint="eastAsia"/>
        </w:rPr>
        <w:t>：</w:t>
      </w:r>
    </w:p>
    <w:p w14:paraId="5F6F201F" w14:textId="77777777" w:rsidR="00B75F46" w:rsidRDefault="00D82551">
      <w:pPr>
        <w:pStyle w:val="ItemList"/>
        <w:ind w:left="440" w:hanging="440"/>
      </w:pPr>
      <w:r>
        <w:rPr>
          <w:rFonts w:hint="eastAsia"/>
        </w:rPr>
        <w:t>如果返回值是</w:t>
      </w:r>
      <w:r>
        <w:t>1</w:t>
      </w:r>
      <w:r>
        <w:rPr>
          <w:rFonts w:hint="eastAsia"/>
        </w:rPr>
        <w:t>，则可以直接进行</w:t>
      </w:r>
      <w:r>
        <w:t>PPP</w:t>
      </w:r>
      <w:r>
        <w:rPr>
          <w:rFonts w:hint="eastAsia"/>
        </w:rPr>
        <w:t>连接；</w:t>
      </w:r>
    </w:p>
    <w:p w14:paraId="4530356E" w14:textId="77777777" w:rsidR="00B75F46" w:rsidRDefault="00D82551">
      <w:pPr>
        <w:pStyle w:val="ItemList"/>
        <w:ind w:left="440" w:hanging="440"/>
        <w:rPr>
          <w:bCs/>
          <w:iCs/>
        </w:rPr>
      </w:pPr>
      <w:r>
        <w:rPr>
          <w:rFonts w:hint="eastAsia"/>
        </w:rPr>
        <w:t>如果返回值是</w:t>
      </w:r>
      <w:r>
        <w:t>0</w:t>
      </w:r>
      <w:r>
        <w:rPr>
          <w:rFonts w:hint="eastAsia"/>
        </w:rPr>
        <w:t>，则需进行手动附着，即</w:t>
      </w:r>
      <w:r>
        <w:t>AT+CGATT=1</w:t>
      </w:r>
      <w:r>
        <w:rPr>
          <w:rFonts w:hint="eastAsia"/>
        </w:rPr>
        <w:t>。</w:t>
      </w:r>
    </w:p>
    <w:p w14:paraId="657E939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4675BA4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3F06D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79AD838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109BDCE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5DD7F06" w14:textId="77777777" w:rsidTr="00B75F46">
        <w:trPr>
          <w:trHeight w:val="18"/>
        </w:trPr>
        <w:tc>
          <w:tcPr>
            <w:tcW w:w="602" w:type="pct"/>
          </w:tcPr>
          <w:p w14:paraId="2D77BFA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66017583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GATT=&lt;state&gt;&lt;CR&gt;</w:t>
            </w:r>
          </w:p>
        </w:tc>
        <w:tc>
          <w:tcPr>
            <w:tcW w:w="2883" w:type="pct"/>
          </w:tcPr>
          <w:p w14:paraId="610613B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GPRS DISCONNECTION</w:t>
            </w:r>
            <w:r>
              <w:rPr>
                <w:rFonts w:hint="eastAsia"/>
              </w:rPr>
              <w:t>&lt;CR&gt;&lt;LF&gt;</w:t>
            </w:r>
          </w:p>
          <w:p w14:paraId="412FD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6281993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E08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0ED4A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A46B6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0F522EB" w14:textId="77777777" w:rsidTr="00B75F46">
        <w:trPr>
          <w:trHeight w:val="18"/>
        </w:trPr>
        <w:tc>
          <w:tcPr>
            <w:tcW w:w="602" w:type="pct"/>
          </w:tcPr>
          <w:p w14:paraId="2D5EE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1515" w:type="pct"/>
          </w:tcPr>
          <w:p w14:paraId="2CE480BB" w14:textId="77777777" w:rsidR="00B75F46" w:rsidRDefault="00D82551">
            <w:pPr>
              <w:pStyle w:val="TableText"/>
            </w:pPr>
            <w:r>
              <w:t>AT+CGATT?&lt;CR&gt;</w:t>
            </w:r>
          </w:p>
        </w:tc>
        <w:tc>
          <w:tcPr>
            <w:tcW w:w="2883" w:type="pct"/>
          </w:tcPr>
          <w:p w14:paraId="552B4E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GATT</w:t>
            </w:r>
            <w:r>
              <w:rPr>
                <w:lang w:val="en-GB"/>
              </w:rPr>
              <w:t xml:space="preserve">: </w:t>
            </w:r>
            <w:r>
              <w:t>&lt;state&gt;</w:t>
            </w:r>
          </w:p>
          <w:p w14:paraId="79655E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C5CC9E2" w14:textId="77777777" w:rsidTr="00B75F46">
        <w:trPr>
          <w:trHeight w:val="18"/>
        </w:trPr>
        <w:tc>
          <w:tcPr>
            <w:tcW w:w="602" w:type="pct"/>
          </w:tcPr>
          <w:p w14:paraId="17497B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79042CDE" w14:textId="77777777" w:rsidR="00B75F46" w:rsidRDefault="00D82551">
            <w:pPr>
              <w:pStyle w:val="TableText"/>
            </w:pPr>
            <w:r>
              <w:t>AT+CGATT=?&lt;CR&gt;</w:t>
            </w:r>
          </w:p>
        </w:tc>
        <w:tc>
          <w:tcPr>
            <w:tcW w:w="2883" w:type="pct"/>
          </w:tcPr>
          <w:p w14:paraId="303A49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GATT:(</w:t>
            </w:r>
            <w:r>
              <w:rPr>
                <w:rFonts w:hint="eastAsia"/>
              </w:rPr>
              <w:t>va</w:t>
            </w:r>
            <w:r>
              <w:t>lue range of &lt;state&gt;)</w:t>
            </w:r>
          </w:p>
          <w:p w14:paraId="4712EE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4EB9B00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E29E836" w14:textId="77777777">
        <w:tc>
          <w:tcPr>
            <w:tcW w:w="1560" w:type="dxa"/>
          </w:tcPr>
          <w:p w14:paraId="44A3D177" w14:textId="77777777" w:rsidR="00B75F46" w:rsidRDefault="00D82551">
            <w:pPr>
              <w:pStyle w:val="TableText"/>
            </w:pPr>
            <w:r>
              <w:t>&lt;state&gt;</w:t>
            </w:r>
          </w:p>
        </w:tc>
        <w:tc>
          <w:tcPr>
            <w:tcW w:w="7852" w:type="dxa"/>
          </w:tcPr>
          <w:p w14:paraId="5BA7AD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取值范围（</w:t>
            </w:r>
            <w:r w:rsidR="00200968">
              <w:t>0,</w:t>
            </w:r>
            <w:r>
              <w:t>1</w:t>
            </w:r>
            <w:r>
              <w:rPr>
                <w:rFonts w:hint="eastAsia"/>
              </w:rPr>
              <w:t>）</w:t>
            </w:r>
          </w:p>
          <w:p w14:paraId="4AC7516E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表示分离</w:t>
            </w:r>
          </w:p>
          <w:p w14:paraId="5B8BD2F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表示附着</w:t>
            </w:r>
          </w:p>
        </w:tc>
      </w:tr>
    </w:tbl>
    <w:p w14:paraId="48BE31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07F423AF" w14:textId="77777777">
        <w:trPr>
          <w:trHeight w:val="74"/>
        </w:trPr>
        <w:tc>
          <w:tcPr>
            <w:tcW w:w="4111" w:type="dxa"/>
            <w:vAlign w:val="center"/>
          </w:tcPr>
          <w:p w14:paraId="4372DD67" w14:textId="77777777" w:rsidR="00B75F46" w:rsidRDefault="00D82551">
            <w:pPr>
              <w:pStyle w:val="TerminalDisplay"/>
            </w:pPr>
            <w:r>
              <w:t>AT+CGATT=1</w:t>
            </w:r>
          </w:p>
          <w:p w14:paraId="28A48AC4" w14:textId="77777777" w:rsidR="00B75F46" w:rsidRDefault="00B75F46">
            <w:pPr>
              <w:pStyle w:val="TerminalDisplay"/>
            </w:pPr>
          </w:p>
          <w:p w14:paraId="4B6C4C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4C2BFA1" w14:textId="77777777" w:rsidR="00B75F46" w:rsidRDefault="00B75F46">
            <w:pPr>
              <w:pStyle w:val="TerminalDisplay"/>
            </w:pPr>
          </w:p>
          <w:p w14:paraId="0E3E529E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附着成功。</w:t>
            </w:r>
          </w:p>
        </w:tc>
      </w:tr>
      <w:tr w:rsidR="00B75F46" w14:paraId="7419294A" w14:textId="77777777">
        <w:trPr>
          <w:trHeight w:val="74"/>
        </w:trPr>
        <w:tc>
          <w:tcPr>
            <w:tcW w:w="4111" w:type="dxa"/>
            <w:vAlign w:val="center"/>
          </w:tcPr>
          <w:p w14:paraId="3C09B176" w14:textId="77777777" w:rsidR="00B75F46" w:rsidRDefault="00D82551">
            <w:pPr>
              <w:pStyle w:val="TerminalDisplay"/>
            </w:pPr>
            <w:r>
              <w:t>AT+CGATT=0</w:t>
            </w:r>
          </w:p>
          <w:p w14:paraId="5AE9E13E" w14:textId="77777777" w:rsidR="00B75F46" w:rsidRDefault="00B75F46">
            <w:pPr>
              <w:pStyle w:val="TerminalDisplay"/>
            </w:pPr>
          </w:p>
          <w:p w14:paraId="5972FE8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9AAC27" w14:textId="77777777" w:rsidR="00B75F46" w:rsidRDefault="00B75F46">
            <w:pPr>
              <w:pStyle w:val="TerminalDisplay"/>
            </w:pPr>
          </w:p>
          <w:p w14:paraId="67CB0F5C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分离成功。</w:t>
            </w:r>
          </w:p>
        </w:tc>
      </w:tr>
      <w:tr w:rsidR="00B75F46" w14:paraId="6231AA42" w14:textId="77777777">
        <w:trPr>
          <w:trHeight w:val="74"/>
        </w:trPr>
        <w:tc>
          <w:tcPr>
            <w:tcW w:w="4111" w:type="dxa"/>
            <w:vAlign w:val="center"/>
          </w:tcPr>
          <w:p w14:paraId="0451F92B" w14:textId="77777777" w:rsidR="00B75F46" w:rsidRDefault="00D82551">
            <w:pPr>
              <w:pStyle w:val="TerminalDisplay"/>
            </w:pPr>
            <w:r>
              <w:t>AT+CGATT=0</w:t>
            </w:r>
          </w:p>
          <w:p w14:paraId="57D08EB5" w14:textId="77777777" w:rsidR="00B75F46" w:rsidRDefault="00B75F46">
            <w:pPr>
              <w:pStyle w:val="TerminalDisplay"/>
            </w:pPr>
          </w:p>
          <w:p w14:paraId="76FF9669" w14:textId="77777777" w:rsidR="00B75F46" w:rsidRDefault="00D82551">
            <w:pPr>
              <w:pStyle w:val="TerminalDisplay"/>
            </w:pPr>
            <w:r>
              <w:t>GPRS DISCONNECTION</w:t>
            </w:r>
          </w:p>
          <w:p w14:paraId="463A201F" w14:textId="77777777" w:rsidR="00B75F46" w:rsidRDefault="00B75F46">
            <w:pPr>
              <w:pStyle w:val="TerminalDisplay"/>
            </w:pPr>
          </w:p>
          <w:p w14:paraId="3EEF275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C52BE3" w14:textId="77777777" w:rsidR="00B75F46" w:rsidRDefault="00D82551">
            <w:pPr>
              <w:pStyle w:val="TerminalDisplay"/>
            </w:pPr>
            <w:bookmarkStart w:id="134" w:name="OLE_LINK75"/>
            <w:bookmarkStart w:id="135" w:name="OLE_LINK76"/>
            <w:r>
              <w:rPr>
                <w:rFonts w:hint="eastAsia"/>
              </w:rPr>
              <w:t>在建立</w:t>
            </w:r>
            <w:r>
              <w:t>PPP</w:t>
            </w:r>
            <w:r>
              <w:rPr>
                <w:rFonts w:hint="eastAsia"/>
              </w:rPr>
              <w:t>链接（</w:t>
            </w:r>
            <w:r>
              <w:t>AT+XIIC=1</w:t>
            </w:r>
            <w:r>
              <w:rPr>
                <w:rFonts w:hint="eastAsia"/>
              </w:rPr>
              <w:t>）后</w:t>
            </w:r>
            <w:bookmarkEnd w:id="134"/>
            <w:bookmarkEnd w:id="135"/>
            <w:r>
              <w:rPr>
                <w:rFonts w:hint="eastAsia"/>
              </w:rPr>
              <w:t>，使用该指令的返回值。</w:t>
            </w:r>
          </w:p>
        </w:tc>
      </w:tr>
      <w:tr w:rsidR="00B75F46" w14:paraId="4C86C552" w14:textId="77777777">
        <w:trPr>
          <w:trHeight w:val="74"/>
        </w:trPr>
        <w:tc>
          <w:tcPr>
            <w:tcW w:w="4111" w:type="dxa"/>
            <w:vAlign w:val="center"/>
          </w:tcPr>
          <w:p w14:paraId="265D9D7D" w14:textId="77777777" w:rsidR="00B75F46" w:rsidRDefault="00D82551">
            <w:pPr>
              <w:pStyle w:val="TerminalDisplay"/>
            </w:pPr>
            <w:r>
              <w:t>AT+CGATT=0</w:t>
            </w:r>
          </w:p>
          <w:p w14:paraId="706F9362" w14:textId="77777777" w:rsidR="00B75F46" w:rsidRDefault="00B75F46">
            <w:pPr>
              <w:pStyle w:val="TerminalDisplay"/>
            </w:pPr>
          </w:p>
          <w:p w14:paraId="037601AE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612B130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不插</w:t>
            </w:r>
            <w:r>
              <w:t>SIM</w:t>
            </w:r>
            <w:r>
              <w:rPr>
                <w:rFonts w:hint="eastAsia"/>
              </w:rPr>
              <w:t>时，返回</w:t>
            </w:r>
            <w:r>
              <w:t>ERROR</w:t>
            </w:r>
            <w:r>
              <w:rPr>
                <w:rFonts w:hint="eastAsia"/>
              </w:rPr>
              <w:t>。</w:t>
            </w:r>
          </w:p>
        </w:tc>
      </w:tr>
      <w:tr w:rsidR="00B75F46" w14:paraId="2153F013" w14:textId="77777777">
        <w:trPr>
          <w:trHeight w:val="74"/>
        </w:trPr>
        <w:tc>
          <w:tcPr>
            <w:tcW w:w="4111" w:type="dxa"/>
            <w:vAlign w:val="center"/>
          </w:tcPr>
          <w:p w14:paraId="694CAE55" w14:textId="77777777" w:rsidR="00B75F46" w:rsidRDefault="00D82551">
            <w:pPr>
              <w:pStyle w:val="TerminalDisplay"/>
            </w:pPr>
            <w:r>
              <w:t>AT+CGATT?</w:t>
            </w:r>
          </w:p>
          <w:p w14:paraId="3DC8E106" w14:textId="77777777" w:rsidR="00B75F46" w:rsidRDefault="00B75F46">
            <w:pPr>
              <w:pStyle w:val="TerminalDisplay"/>
            </w:pPr>
          </w:p>
          <w:p w14:paraId="5E6D7D77" w14:textId="77777777" w:rsidR="00B75F46" w:rsidRDefault="00D82551">
            <w:pPr>
              <w:pStyle w:val="TerminalDisplay"/>
            </w:pPr>
            <w:r>
              <w:t>+CGATT: 0</w:t>
            </w:r>
          </w:p>
          <w:p w14:paraId="297339B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479E22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t>GPRS</w:t>
            </w:r>
            <w:r>
              <w:rPr>
                <w:rFonts w:hint="eastAsia"/>
              </w:rPr>
              <w:t>状态。</w:t>
            </w:r>
          </w:p>
          <w:p w14:paraId="12E575EB" w14:textId="77777777" w:rsidR="00B75F46" w:rsidRDefault="00B75F46">
            <w:pPr>
              <w:pStyle w:val="TerminalDisplay"/>
            </w:pPr>
          </w:p>
          <w:p w14:paraId="07E96EFF" w14:textId="77777777" w:rsidR="00B75F46" w:rsidRDefault="00B75F46">
            <w:pPr>
              <w:pStyle w:val="TerminalDisplay"/>
            </w:pPr>
          </w:p>
        </w:tc>
      </w:tr>
      <w:tr w:rsidR="00B75F46" w14:paraId="61E4391E" w14:textId="77777777">
        <w:trPr>
          <w:trHeight w:val="74"/>
        </w:trPr>
        <w:tc>
          <w:tcPr>
            <w:tcW w:w="4111" w:type="dxa"/>
            <w:vAlign w:val="center"/>
          </w:tcPr>
          <w:p w14:paraId="2C2DCEAA" w14:textId="77777777" w:rsidR="00B75F46" w:rsidRDefault="00D82551">
            <w:pPr>
              <w:pStyle w:val="TerminalDisplay"/>
            </w:pPr>
            <w:r>
              <w:t>AT+CGATT=?</w:t>
            </w:r>
          </w:p>
          <w:p w14:paraId="745E075A" w14:textId="77777777" w:rsidR="00B75F46" w:rsidRDefault="00B75F46">
            <w:pPr>
              <w:pStyle w:val="TerminalDisplay"/>
            </w:pPr>
          </w:p>
          <w:p w14:paraId="564CFF5B" w14:textId="77777777" w:rsidR="00B75F46" w:rsidRDefault="00200968">
            <w:pPr>
              <w:pStyle w:val="TerminalDisplay"/>
            </w:pPr>
            <w:r>
              <w:t>+CGATT:(0</w:t>
            </w:r>
            <w:r>
              <w:rPr>
                <w:rFonts w:hint="eastAsia"/>
              </w:rPr>
              <w:t>,</w:t>
            </w:r>
            <w:r w:rsidR="00D82551">
              <w:t>1)</w:t>
            </w:r>
          </w:p>
          <w:p w14:paraId="62ED230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3E6646C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参数。</w:t>
            </w:r>
          </w:p>
          <w:p w14:paraId="74B6C5DD" w14:textId="77777777" w:rsidR="00B75F46" w:rsidRDefault="00B75F46">
            <w:pPr>
              <w:pStyle w:val="TerminalDisplay"/>
            </w:pPr>
          </w:p>
          <w:p w14:paraId="22D1B39C" w14:textId="77777777" w:rsidR="00B75F46" w:rsidRDefault="00B75F46">
            <w:pPr>
              <w:pStyle w:val="TerminalDisplay"/>
            </w:pPr>
          </w:p>
        </w:tc>
      </w:tr>
    </w:tbl>
    <w:p w14:paraId="0B701EC0" w14:textId="31869064" w:rsidR="00B75F46" w:rsidRDefault="00D82551" w:rsidP="00AD0129">
      <w:pPr>
        <w:pStyle w:val="20"/>
      </w:pPr>
      <w:bookmarkStart w:id="136" w:name="_Toc41310419"/>
      <w:bookmarkStart w:id="137" w:name="_Toc72417892"/>
      <w:bookmarkStart w:id="138" w:name="_Toc70523661"/>
      <w:bookmarkStart w:id="139" w:name="_Toc47513239"/>
      <w:bookmarkStart w:id="140" w:name="_Toc209020537"/>
      <w:r>
        <w:rPr>
          <w:rFonts w:hint="eastAsia"/>
        </w:rPr>
        <w:t>ATE1/ATE0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打开</w:t>
      </w:r>
      <w:r>
        <w:rPr>
          <w:rFonts w:hint="eastAsia"/>
        </w:rPr>
        <w:t>&amp;</w:t>
      </w:r>
      <w:r>
        <w:rPr>
          <w:rFonts w:hint="eastAsia"/>
        </w:rPr>
        <w:t>关闭回显</w:t>
      </w:r>
      <w:bookmarkEnd w:id="136"/>
      <w:bookmarkEnd w:id="137"/>
      <w:bookmarkEnd w:id="138"/>
      <w:bookmarkEnd w:id="139"/>
      <w:bookmarkEnd w:id="140"/>
    </w:p>
    <w:p w14:paraId="67585FF9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打开（或关闭）模组</w:t>
      </w:r>
      <w:r>
        <w:t>AT</w:t>
      </w:r>
      <w:r>
        <w:rPr>
          <w:rFonts w:hint="eastAsia"/>
        </w:rPr>
        <w:t>指令回显功能</w:t>
      </w:r>
      <w:r>
        <w:rPr>
          <w:rFonts w:hint="eastAsia"/>
          <w:bCs/>
          <w:iCs/>
        </w:rPr>
        <w:t>。</w:t>
      </w:r>
    </w:p>
    <w:p w14:paraId="4466C473" w14:textId="77777777" w:rsidR="00B75F46" w:rsidRDefault="00D82551">
      <w:pPr>
        <w:pStyle w:val="afc"/>
      </w:pPr>
      <w:r>
        <w:rPr>
          <w:rFonts w:hint="eastAsia"/>
        </w:rPr>
        <w:lastRenderedPageBreak/>
        <w:t>该模组默认回显功能为打开状态。</w:t>
      </w:r>
    </w:p>
    <w:p w14:paraId="358B4652" w14:textId="77777777" w:rsidR="00B75F46" w:rsidRDefault="00D82551">
      <w:pPr>
        <w:pStyle w:val="afc"/>
      </w:pPr>
      <w:r>
        <w:rPr>
          <w:rFonts w:hint="eastAsia"/>
        </w:rPr>
        <w:t>该指令设置后掉电不保存。</w:t>
      </w:r>
    </w:p>
    <w:p w14:paraId="3B1589C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75"/>
        <w:gridCol w:w="2461"/>
        <w:gridCol w:w="5992"/>
      </w:tblGrid>
      <w:tr w:rsidR="00B75F46" w14:paraId="6F2FA46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tcW w:w="610" w:type="pct"/>
          </w:tcPr>
          <w:p w14:paraId="4452CC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78" w:type="pct"/>
          </w:tcPr>
          <w:p w14:paraId="378552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12" w:type="pct"/>
          </w:tcPr>
          <w:p w14:paraId="10C4F67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A05BCC" w14:textId="77777777" w:rsidTr="00B75F46">
        <w:trPr>
          <w:trHeight w:val="313"/>
        </w:trPr>
        <w:tc>
          <w:tcPr>
            <w:tcW w:w="610" w:type="pct"/>
          </w:tcPr>
          <w:p w14:paraId="11C29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278" w:type="pct"/>
          </w:tcPr>
          <w:p w14:paraId="706340D3" w14:textId="77777777" w:rsidR="00B75F46" w:rsidRDefault="00D82551">
            <w:pPr>
              <w:pStyle w:val="TableText"/>
            </w:pPr>
            <w:r>
              <w:t>ATE[&lt;value&gt;]&lt;CR&gt;</w:t>
            </w:r>
          </w:p>
        </w:tc>
        <w:tc>
          <w:tcPr>
            <w:tcW w:w="3112" w:type="pct"/>
          </w:tcPr>
          <w:p w14:paraId="2ABAC18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</w:t>
            </w:r>
            <w:r>
              <w:t>K&lt;CR&gt;&lt;LF&gt;</w:t>
            </w:r>
          </w:p>
        </w:tc>
      </w:tr>
    </w:tbl>
    <w:p w14:paraId="77EE7A9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360" w:type="dxa"/>
        <w:tblLayout w:type="fixed"/>
        <w:tblLook w:val="04A0" w:firstRow="1" w:lastRow="0" w:firstColumn="1" w:lastColumn="0" w:noHBand="0" w:noVBand="1"/>
      </w:tblPr>
      <w:tblGrid>
        <w:gridCol w:w="1560"/>
        <w:gridCol w:w="7800"/>
      </w:tblGrid>
      <w:tr w:rsidR="00B75F46" w14:paraId="64E53DA3" w14:textId="77777777">
        <w:tc>
          <w:tcPr>
            <w:tcW w:w="1560" w:type="dxa"/>
          </w:tcPr>
          <w:p w14:paraId="12E12E99" w14:textId="77777777" w:rsidR="00B75F46" w:rsidRDefault="00D82551">
            <w:pPr>
              <w:pStyle w:val="TableText"/>
            </w:pPr>
            <w:r>
              <w:t>&lt;value&gt;</w:t>
            </w:r>
          </w:p>
        </w:tc>
        <w:tc>
          <w:tcPr>
            <w:tcW w:w="7800" w:type="dxa"/>
          </w:tcPr>
          <w:p w14:paraId="63C56B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回显开关</w:t>
            </w:r>
          </w:p>
          <w:p w14:paraId="27B1C934" w14:textId="77777777" w:rsidR="00B75F46" w:rsidRDefault="00D82551">
            <w:pPr>
              <w:pStyle w:val="TableText"/>
            </w:pPr>
            <w:r>
              <w:t xml:space="preserve">0 </w:t>
            </w:r>
            <w:r>
              <w:rPr>
                <w:rFonts w:hint="eastAsia"/>
              </w:rPr>
              <w:t>关闭回显（默认）</w:t>
            </w:r>
          </w:p>
          <w:p w14:paraId="6A80A921" w14:textId="77777777" w:rsidR="00B75F46" w:rsidRDefault="00D82551">
            <w:pPr>
              <w:pStyle w:val="TableText"/>
            </w:pPr>
            <w:r>
              <w:t xml:space="preserve">1 </w:t>
            </w:r>
            <w:r>
              <w:rPr>
                <w:rFonts w:hint="eastAsia"/>
              </w:rPr>
              <w:t>打开回显</w:t>
            </w:r>
          </w:p>
        </w:tc>
      </w:tr>
    </w:tbl>
    <w:p w14:paraId="497A9093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0653F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7E0922A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E7DDF1D" wp14:editId="1DE53779">
                  <wp:extent cx="441960" cy="359410"/>
                  <wp:effectExtent l="0" t="0" r="0" b="2540"/>
                  <wp:docPr id="2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F82626A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ATE</w:t>
            </w:r>
            <w:r>
              <w:rPr>
                <w:rFonts w:hint="eastAsia"/>
              </w:rPr>
              <w:t>等同于</w:t>
            </w:r>
            <w:r>
              <w:t>ATE0</w:t>
            </w:r>
            <w:r>
              <w:rPr>
                <w:rFonts w:hint="eastAsia"/>
              </w:rPr>
              <w:t>。</w:t>
            </w:r>
          </w:p>
        </w:tc>
      </w:tr>
    </w:tbl>
    <w:p w14:paraId="75CF6A24" w14:textId="77777777" w:rsidR="00B75F46" w:rsidRDefault="00D82551">
      <w:pPr>
        <w:pStyle w:val="BlockLabel"/>
        <w:numPr>
          <w:ilvl w:val="0"/>
          <w:numId w:val="0"/>
        </w:numPr>
      </w:pPr>
      <w: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620"/>
        <w:gridCol w:w="5008"/>
      </w:tblGrid>
      <w:tr w:rsidR="00B75F46" w14:paraId="37F514DC" w14:textId="77777777">
        <w:trPr>
          <w:trHeight w:val="106"/>
        </w:trPr>
        <w:tc>
          <w:tcPr>
            <w:tcW w:w="2399" w:type="pct"/>
            <w:vAlign w:val="center"/>
          </w:tcPr>
          <w:p w14:paraId="3127D141" w14:textId="77777777" w:rsidR="00B75F46" w:rsidRDefault="00D82551">
            <w:pPr>
              <w:pStyle w:val="TerminalDisplay"/>
            </w:pPr>
            <w:r>
              <w:t>ATE1</w:t>
            </w:r>
          </w:p>
          <w:p w14:paraId="5F936CEC" w14:textId="77777777" w:rsidR="00B75F46" w:rsidRDefault="00B75F46">
            <w:pPr>
              <w:pStyle w:val="TerminalDisplay"/>
            </w:pPr>
          </w:p>
          <w:p w14:paraId="35C6906C" w14:textId="77777777" w:rsidR="00B75F46" w:rsidRDefault="00D82551">
            <w:pPr>
              <w:pStyle w:val="TerminalDisplay"/>
            </w:pPr>
            <w:r>
              <w:t>OK</w:t>
            </w:r>
          </w:p>
          <w:p w14:paraId="1D9F4E49" w14:textId="77777777" w:rsidR="00B75F46" w:rsidRDefault="00D82551">
            <w:pPr>
              <w:pStyle w:val="TerminalDisplay"/>
            </w:pPr>
            <w:r>
              <w:t>AT</w:t>
            </w:r>
          </w:p>
          <w:p w14:paraId="038B123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945F38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打开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5B9CB3C6" w14:textId="77777777" w:rsidR="00B75F46" w:rsidRDefault="00B75F46">
            <w:pPr>
              <w:pStyle w:val="TerminalDisplay"/>
            </w:pPr>
          </w:p>
          <w:p w14:paraId="25A9871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显示“</w:t>
            </w:r>
            <w:r>
              <w:t>AT</w:t>
            </w:r>
            <w:r>
              <w:rPr>
                <w:rFonts w:hint="eastAsia"/>
              </w:rPr>
              <w:t>”及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73AFBD10" w14:textId="77777777" w:rsidR="00B75F46" w:rsidRDefault="00B75F46">
            <w:pPr>
              <w:pStyle w:val="TerminalDisplay"/>
            </w:pPr>
          </w:p>
        </w:tc>
      </w:tr>
      <w:tr w:rsidR="00B75F46" w14:paraId="49482A6E" w14:textId="77777777">
        <w:tc>
          <w:tcPr>
            <w:tcW w:w="2399" w:type="pct"/>
            <w:vAlign w:val="center"/>
          </w:tcPr>
          <w:p w14:paraId="502E141D" w14:textId="77777777" w:rsidR="00B75F46" w:rsidRDefault="00D82551">
            <w:pPr>
              <w:pStyle w:val="TerminalDisplay"/>
            </w:pPr>
            <w:r>
              <w:t>ATE0</w:t>
            </w:r>
          </w:p>
          <w:p w14:paraId="12C66E5C" w14:textId="77777777" w:rsidR="00B75F46" w:rsidRDefault="00B75F46">
            <w:pPr>
              <w:pStyle w:val="TerminalDisplay"/>
            </w:pPr>
          </w:p>
          <w:p w14:paraId="61848062" w14:textId="77777777" w:rsidR="00B75F46" w:rsidRDefault="00D82551">
            <w:pPr>
              <w:pStyle w:val="TerminalDisplay"/>
            </w:pPr>
            <w:r>
              <w:t>OK</w:t>
            </w:r>
          </w:p>
          <w:p w14:paraId="333E1BF3" w14:textId="77777777" w:rsidR="00B75F46" w:rsidRDefault="00B75F46">
            <w:pPr>
              <w:pStyle w:val="TerminalDisplay"/>
            </w:pPr>
          </w:p>
          <w:p w14:paraId="70C305C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4C18E9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关闭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108814E5" w14:textId="77777777" w:rsidR="00B75F46" w:rsidRDefault="00B75F46">
            <w:pPr>
              <w:pStyle w:val="TerminalDisplay"/>
            </w:pPr>
          </w:p>
          <w:p w14:paraId="4F9647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只显示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53323C82" w14:textId="77777777" w:rsidR="00B75F46" w:rsidRDefault="00B75F46">
            <w:pPr>
              <w:pStyle w:val="TerminalDisplay"/>
            </w:pPr>
          </w:p>
        </w:tc>
      </w:tr>
    </w:tbl>
    <w:p w14:paraId="7090AAAE" w14:textId="460362CF" w:rsidR="00B75F46" w:rsidRDefault="00D82551" w:rsidP="00AD0129">
      <w:pPr>
        <w:pStyle w:val="20"/>
      </w:pPr>
      <w:bookmarkStart w:id="141" w:name="_Toc15415"/>
      <w:bookmarkStart w:id="142" w:name="_Toc503346533"/>
      <w:bookmarkStart w:id="143" w:name="_Toc13379"/>
      <w:bookmarkStart w:id="144" w:name="_Toc481653419"/>
      <w:bookmarkStart w:id="145" w:name="_Toc16701"/>
      <w:bookmarkStart w:id="146" w:name="_Toc12250"/>
      <w:bookmarkStart w:id="147" w:name="_Toc495766453"/>
      <w:bookmarkStart w:id="148" w:name="_Toc70523662"/>
      <w:bookmarkStart w:id="149" w:name="_Toc503011740"/>
      <w:bookmarkStart w:id="150" w:name="_Toc19433"/>
      <w:bookmarkStart w:id="151" w:name="_Toc47513240"/>
      <w:bookmarkStart w:id="152" w:name="_Toc12264"/>
      <w:bookmarkStart w:id="153" w:name="_Toc1439"/>
      <w:bookmarkStart w:id="154" w:name="_Toc72417893"/>
      <w:bookmarkStart w:id="155" w:name="_Toc536294868"/>
      <w:bookmarkStart w:id="156" w:name="_Toc496084212"/>
      <w:bookmarkStart w:id="157" w:name="_Toc20427"/>
      <w:bookmarkStart w:id="158" w:name="_Toc484166836"/>
      <w:bookmarkStart w:id="159" w:name="_Toc9821"/>
      <w:bookmarkStart w:id="160" w:name="_Toc41310420"/>
      <w:bookmarkStart w:id="161" w:name="_Toc28435773"/>
      <w:bookmarkStart w:id="162" w:name="_Toc209020538"/>
      <w:bookmarkStart w:id="163" w:name="_Toc36717110"/>
      <w:r>
        <w:rPr>
          <w:rFonts w:hint="eastAsia"/>
        </w:rPr>
        <w:t>ATD*99#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GPRS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</w:p>
    <w:p w14:paraId="78F0C48D" w14:textId="77777777" w:rsidR="00B75F46" w:rsidRDefault="00D82551">
      <w:pPr>
        <w:pStyle w:val="afc"/>
      </w:pPr>
      <w:r>
        <w:rPr>
          <w:rFonts w:hint="eastAsia"/>
        </w:rPr>
        <w:t>使用外部协议栈，进行</w:t>
      </w:r>
      <w:r>
        <w:rPr>
          <w:rFonts w:hint="eastAsia"/>
        </w:rPr>
        <w:t>GPRS</w:t>
      </w:r>
      <w:r>
        <w:rPr>
          <w:rFonts w:hint="eastAsia"/>
        </w:rPr>
        <w:t>拨号连接。</w:t>
      </w:r>
    </w:p>
    <w:p w14:paraId="47B1526D" w14:textId="77777777" w:rsidR="00B75F46" w:rsidRDefault="00D82551">
      <w:pPr>
        <w:pStyle w:val="afc"/>
      </w:pPr>
      <w:r>
        <w:rPr>
          <w:rFonts w:hint="eastAsia"/>
        </w:rPr>
        <w:t>进行拨号之前一定要确保</w:t>
      </w:r>
      <w:r>
        <w:rPr>
          <w:rFonts w:hint="eastAsia"/>
        </w:rPr>
        <w:t>CREG</w:t>
      </w:r>
      <w:r>
        <w:rPr>
          <w:rFonts w:hint="eastAsia"/>
        </w:rPr>
        <w:t>已经注册成功，并且设置了</w:t>
      </w:r>
      <w:r>
        <w:rPr>
          <w:rFonts w:hint="eastAsia"/>
        </w:rPr>
        <w:t>APN</w:t>
      </w:r>
      <w:r>
        <w:rPr>
          <w:rFonts w:hint="eastAsia"/>
        </w:rPr>
        <w:t>。</w:t>
      </w:r>
    </w:p>
    <w:p w14:paraId="78B40D8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478D4DC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E776CB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691F0A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7CA50E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0B3623" w14:textId="77777777" w:rsidTr="00B75F46">
        <w:trPr>
          <w:trHeight w:val="18"/>
        </w:trPr>
        <w:tc>
          <w:tcPr>
            <w:tcW w:w="602" w:type="pct"/>
          </w:tcPr>
          <w:p w14:paraId="12EECD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6E3C3C50" w14:textId="77777777" w:rsidR="00B75F46" w:rsidRDefault="00D82551">
            <w:pPr>
              <w:pStyle w:val="TableText"/>
              <w:rPr>
                <w:color w:val="262626"/>
              </w:rPr>
            </w:pPr>
            <w:r>
              <w:rPr>
                <w:rFonts w:hint="eastAsia"/>
              </w:rPr>
              <w:t>ATD*99#&lt;CR&gt;</w:t>
            </w:r>
          </w:p>
        </w:tc>
        <w:tc>
          <w:tcPr>
            <w:tcW w:w="2598" w:type="pct"/>
          </w:tcPr>
          <w:p w14:paraId="17E2C0C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CONNECT&lt;CR&gt;&lt;LF&gt;</w:t>
            </w:r>
          </w:p>
        </w:tc>
      </w:tr>
    </w:tbl>
    <w:p w14:paraId="5628C9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p w14:paraId="75C1B6F2" w14:textId="77777777" w:rsidR="00B75F46" w:rsidRDefault="00D82551">
      <w:pPr>
        <w:pStyle w:val="afc"/>
      </w:pPr>
      <w:r>
        <w:rPr>
          <w:rFonts w:hint="eastAsia"/>
        </w:rPr>
        <w:t>无</w:t>
      </w:r>
    </w:p>
    <w:p w14:paraId="23944AA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5034"/>
        <w:gridCol w:w="4594"/>
      </w:tblGrid>
      <w:tr w:rsidR="00B75F46" w14:paraId="2B0C92B8" w14:textId="77777777">
        <w:tc>
          <w:tcPr>
            <w:tcW w:w="2614" w:type="pct"/>
          </w:tcPr>
          <w:p w14:paraId="0B01333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D*99#</w:t>
            </w:r>
          </w:p>
          <w:p w14:paraId="48160464" w14:textId="77777777" w:rsidR="00B75F46" w:rsidRDefault="00B75F46">
            <w:pPr>
              <w:pStyle w:val="TerminalDisplay"/>
            </w:pPr>
          </w:p>
          <w:p w14:paraId="0FB35A81" w14:textId="77777777" w:rsidR="00B75F46" w:rsidRDefault="00D82551">
            <w:pPr>
              <w:pStyle w:val="TerminalDisplay"/>
            </w:pPr>
            <w:r>
              <w:t xml:space="preserve">CONNECT </w:t>
            </w:r>
          </w:p>
        </w:tc>
        <w:tc>
          <w:tcPr>
            <w:tcW w:w="2386" w:type="pct"/>
          </w:tcPr>
          <w:p w14:paraId="6EA3C9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开始拨号连接</w:t>
            </w:r>
          </w:p>
          <w:p w14:paraId="1C66B3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拨号成功的返回值</w:t>
            </w:r>
          </w:p>
        </w:tc>
      </w:tr>
    </w:tbl>
    <w:p w14:paraId="1C656F1E" w14:textId="28277F75" w:rsidR="00B75F46" w:rsidRDefault="00D82551" w:rsidP="00AD0129">
      <w:pPr>
        <w:pStyle w:val="20"/>
      </w:pPr>
      <w:bookmarkStart w:id="164" w:name="_Toc72417896"/>
      <w:bookmarkStart w:id="165" w:name="_Toc209020539"/>
      <w:bookmarkEnd w:id="4"/>
      <w:bookmarkEnd w:id="5"/>
      <w:bookmarkEnd w:id="163"/>
      <w:r>
        <w:rPr>
          <w:rFonts w:hint="eastAsia"/>
        </w:rPr>
        <w:t>A</w:t>
      </w:r>
      <w:r>
        <w:t>T+C</w:t>
      </w:r>
      <w:r>
        <w:rPr>
          <w:rFonts w:hint="eastAsia"/>
        </w:rPr>
        <w:t>E</w:t>
      </w:r>
      <w:r>
        <w:t>SQ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</w:rPr>
        <w:t>扩展信号</w:t>
      </w:r>
      <w:r>
        <w:rPr>
          <w:rFonts w:hint="eastAsia"/>
        </w:rPr>
        <w:t>强度</w:t>
      </w:r>
      <w:bookmarkEnd w:id="164"/>
      <w:bookmarkEnd w:id="165"/>
    </w:p>
    <w:p w14:paraId="7A64964E" w14:textId="77777777" w:rsidR="00B75F46" w:rsidRDefault="00D82551">
      <w:pPr>
        <w:pStyle w:val="afc"/>
      </w:pPr>
      <w:r>
        <w:rPr>
          <w:rFonts w:hint="eastAsia"/>
        </w:rPr>
        <w:t>查询扩展信号强度。</w:t>
      </w:r>
    </w:p>
    <w:p w14:paraId="7FE72851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094C705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6202A089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D8DF1EC" wp14:editId="4986EA30">
                  <wp:extent cx="441960" cy="359410"/>
                  <wp:effectExtent l="0" t="0" r="15240" b="2540"/>
                  <wp:docPr id="4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19D5A461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2G</w:t>
            </w:r>
            <w:r>
              <w:rPr>
                <w:rFonts w:hint="eastAsia"/>
              </w:rPr>
              <w:t>网络，</w:t>
            </w:r>
            <w:r>
              <w:t>&lt;</w:t>
            </w:r>
            <w:r>
              <w:rPr>
                <w:rFonts w:hint="eastAsia"/>
              </w:rPr>
              <w:t>rxlev</w:t>
            </w:r>
            <w:r>
              <w:t>&gt;,&lt;ber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99</w:t>
            </w:r>
            <w:r>
              <w:rPr>
                <w:rFonts w:hint="eastAsia"/>
              </w:rPr>
              <w:t>；</w:t>
            </w:r>
          </w:p>
          <w:p w14:paraId="340FD356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3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rscp&gt;,&lt;ecno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5E2B69A0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4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rsrq&gt;,&lt;rsrp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428001BB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5G</w:t>
            </w:r>
            <w:r>
              <w:rPr>
                <w:rFonts w:hint="eastAsia"/>
              </w:rPr>
              <w:t>网络，</w:t>
            </w:r>
            <w:r>
              <w:rPr>
                <w:rFonts w:hint="eastAsia"/>
              </w:rPr>
              <w:t>&lt;ss_rsrq&gt;,&lt;ss_rsrp&gt;,&lt;ss_sinr&gt;</w:t>
            </w:r>
            <w:r>
              <w:rPr>
                <w:rFonts w:hint="eastAsia"/>
              </w:rPr>
              <w:t>不显示；</w:t>
            </w:r>
          </w:p>
          <w:p w14:paraId="43CF3E45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详细对应规则见</w:t>
            </w:r>
            <w:r>
              <w:rPr>
                <w:rFonts w:hint="eastAsia"/>
              </w:rPr>
              <w:t>3GPP TS 27.007 8.69</w:t>
            </w:r>
            <w:r>
              <w:rPr>
                <w:rFonts w:hint="eastAsia"/>
              </w:rPr>
              <w:t>。</w:t>
            </w:r>
          </w:p>
        </w:tc>
      </w:tr>
    </w:tbl>
    <w:p w14:paraId="66A3B82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0D03240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1DC5F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6E49753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3103" w:type="pct"/>
          </w:tcPr>
          <w:p w14:paraId="1321A6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91D1D50" w14:textId="77777777" w:rsidTr="00B75F46">
        <w:trPr>
          <w:trHeight w:val="18"/>
        </w:trPr>
        <w:tc>
          <w:tcPr>
            <w:tcW w:w="602" w:type="pct"/>
          </w:tcPr>
          <w:p w14:paraId="4C899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55262240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&lt;CR&gt;</w:t>
            </w:r>
          </w:p>
        </w:tc>
        <w:tc>
          <w:tcPr>
            <w:tcW w:w="3103" w:type="pct"/>
          </w:tcPr>
          <w:p w14:paraId="32FCD7C1" w14:textId="77777777" w:rsidR="00B75F46" w:rsidRDefault="00D82551">
            <w:pPr>
              <w:pStyle w:val="TableText"/>
            </w:pPr>
            <w:r>
              <w:t>&lt;CR&gt;&lt;LF&gt;+C</w:t>
            </w:r>
            <w:r>
              <w:rPr>
                <w:rFonts w:hint="eastAsia"/>
              </w:rPr>
              <w:t>E</w:t>
            </w:r>
            <w:r>
              <w:t>SQ: &lt;</w:t>
            </w:r>
            <w:r>
              <w:rPr>
                <w:rFonts w:hint="eastAsia"/>
              </w:rPr>
              <w:t>rxlev</w:t>
            </w:r>
            <w:r>
              <w:t>&gt;,&lt;ber&gt;</w:t>
            </w:r>
            <w:r>
              <w:rPr>
                <w:rFonts w:hint="eastAsia"/>
              </w:rPr>
              <w:t>,&lt;rscp&gt;,&lt;ecno&gt;,</w:t>
            </w:r>
          </w:p>
          <w:p w14:paraId="28EDCD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rsrq&gt;,&lt;rsrp&gt;</w:t>
            </w:r>
          </w:p>
          <w:p w14:paraId="45E4E47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1FB039D" w14:textId="77777777" w:rsidTr="00B75F46">
        <w:trPr>
          <w:trHeight w:val="18"/>
        </w:trPr>
        <w:tc>
          <w:tcPr>
            <w:tcW w:w="602" w:type="pct"/>
          </w:tcPr>
          <w:p w14:paraId="6CFA8AD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95" w:type="pct"/>
          </w:tcPr>
          <w:p w14:paraId="62AD087C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CESQ=</w:t>
            </w:r>
            <w:r>
              <w:t>?&lt;CR&gt;</w:t>
            </w:r>
          </w:p>
        </w:tc>
        <w:tc>
          <w:tcPr>
            <w:tcW w:w="3103" w:type="pct"/>
          </w:tcPr>
          <w:p w14:paraId="232B67AC" w14:textId="77777777" w:rsidR="00B75F46" w:rsidRDefault="00D82551">
            <w:pPr>
              <w:spacing w:before="0" w:after="0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 xml:space="preserve">&lt;CR&gt;&lt;LF&gt;+CESQ: (list of supported &lt;rxlev&gt;s),(list of supported &lt;ber&gt;s),(list of supported &lt;rscp&gt;s),(list of supported &lt;ecno&gt;s),(list of supported &lt;rsrq&gt;s),(list of </w:t>
            </w:r>
            <w:r>
              <w:rPr>
                <w:rFonts w:ascii="Arial" w:eastAsia="新宋体" w:hAnsi="Arial"/>
                <w:snapToGrid w:val="0"/>
                <w:kern w:val="0"/>
              </w:rPr>
              <w:lastRenderedPageBreak/>
              <w:t>supported &lt;rsrp&gt;s))</w:t>
            </w:r>
          </w:p>
          <w:p w14:paraId="5334F72B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5C67375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BBE1704" w14:textId="77777777">
        <w:tc>
          <w:tcPr>
            <w:tcW w:w="1560" w:type="dxa"/>
          </w:tcPr>
          <w:p w14:paraId="294805AE" w14:textId="77777777" w:rsidR="00B75F46" w:rsidRDefault="00D82551">
            <w:pPr>
              <w:pStyle w:val="TableHeading"/>
              <w:keepNext w:val="0"/>
            </w:pPr>
            <w:r>
              <w:t>&lt;</w:t>
            </w:r>
            <w:r>
              <w:rPr>
                <w:rFonts w:hint="eastAsia"/>
              </w:rPr>
              <w:t>rxlev</w:t>
            </w:r>
            <w:r>
              <w:t>&gt;</w:t>
            </w:r>
          </w:p>
        </w:tc>
        <w:tc>
          <w:tcPr>
            <w:tcW w:w="7852" w:type="dxa"/>
          </w:tcPr>
          <w:p w14:paraId="4B0EA4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信号接收功率</w:t>
            </w:r>
          </w:p>
        </w:tc>
      </w:tr>
      <w:tr w:rsidR="00B75F46" w14:paraId="67327401" w14:textId="77777777">
        <w:tc>
          <w:tcPr>
            <w:tcW w:w="1560" w:type="dxa"/>
          </w:tcPr>
          <w:p w14:paraId="1685A9CE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&lt;</w:t>
            </w:r>
            <w:r>
              <w:t>ber&gt;</w:t>
            </w:r>
          </w:p>
        </w:tc>
        <w:tc>
          <w:tcPr>
            <w:tcW w:w="7852" w:type="dxa"/>
          </w:tcPr>
          <w:p w14:paraId="20D003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误码率</w:t>
            </w:r>
          </w:p>
        </w:tc>
      </w:tr>
      <w:tr w:rsidR="00B75F46" w14:paraId="022BBD01" w14:textId="77777777">
        <w:tc>
          <w:tcPr>
            <w:tcW w:w="1560" w:type="dxa"/>
          </w:tcPr>
          <w:p w14:paraId="15994852" w14:textId="77777777" w:rsidR="00B75F46" w:rsidRDefault="00D82551">
            <w:pPr>
              <w:pStyle w:val="TableHeading"/>
              <w:keepNext w:val="0"/>
            </w:pPr>
            <w:r>
              <w:t>&lt;ecno&gt;</w:t>
            </w:r>
          </w:p>
        </w:tc>
        <w:tc>
          <w:tcPr>
            <w:tcW w:w="7852" w:type="dxa"/>
          </w:tcPr>
          <w:p w14:paraId="3478323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下行载波干扰比率</w:t>
            </w:r>
          </w:p>
        </w:tc>
      </w:tr>
      <w:tr w:rsidR="00B75F46" w14:paraId="729AB90D" w14:textId="77777777">
        <w:tc>
          <w:tcPr>
            <w:tcW w:w="1560" w:type="dxa"/>
          </w:tcPr>
          <w:p w14:paraId="62FE9259" w14:textId="77777777" w:rsidR="00B75F46" w:rsidRDefault="00D82551">
            <w:pPr>
              <w:pStyle w:val="TableHeading"/>
              <w:keepNext w:val="0"/>
            </w:pPr>
            <w:r>
              <w:t>&lt;rsrq&gt;</w:t>
            </w:r>
          </w:p>
        </w:tc>
        <w:tc>
          <w:tcPr>
            <w:tcW w:w="7852" w:type="dxa"/>
          </w:tcPr>
          <w:p w14:paraId="5B4149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质量</w:t>
            </w:r>
          </w:p>
        </w:tc>
      </w:tr>
      <w:tr w:rsidR="00B75F46" w14:paraId="6F6D01AB" w14:textId="77777777">
        <w:tc>
          <w:tcPr>
            <w:tcW w:w="1560" w:type="dxa"/>
          </w:tcPr>
          <w:p w14:paraId="34BA1412" w14:textId="77777777" w:rsidR="00B75F46" w:rsidRDefault="00D82551">
            <w:pPr>
              <w:pStyle w:val="TableHeading"/>
              <w:keepNext w:val="0"/>
            </w:pPr>
            <w:r>
              <w:t>&lt;rsrp&gt;</w:t>
            </w:r>
          </w:p>
        </w:tc>
        <w:tc>
          <w:tcPr>
            <w:tcW w:w="7852" w:type="dxa"/>
          </w:tcPr>
          <w:p w14:paraId="61A0C3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接收功率</w:t>
            </w:r>
          </w:p>
        </w:tc>
      </w:tr>
    </w:tbl>
    <w:p w14:paraId="43E5F94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09"/>
        <w:gridCol w:w="4419"/>
      </w:tblGrid>
      <w:tr w:rsidR="00B75F46" w14:paraId="3D40EFEB" w14:textId="77777777">
        <w:trPr>
          <w:trHeight w:val="768"/>
        </w:trPr>
        <w:tc>
          <w:tcPr>
            <w:tcW w:w="5209" w:type="dxa"/>
            <w:vAlign w:val="center"/>
          </w:tcPr>
          <w:p w14:paraId="6898F1E1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</w:p>
          <w:p w14:paraId="4E8443D1" w14:textId="77777777" w:rsidR="00B75F46" w:rsidRDefault="00B75F46">
            <w:pPr>
              <w:pStyle w:val="TerminalDisplay"/>
            </w:pPr>
          </w:p>
          <w:p w14:paraId="432A852A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9</w:t>
            </w:r>
            <w:r>
              <w:t>9,</w:t>
            </w:r>
            <w:r>
              <w:rPr>
                <w:rFonts w:hint="eastAsia"/>
              </w:rPr>
              <w:t>99,255,255,16,47</w:t>
            </w:r>
          </w:p>
          <w:p w14:paraId="514366B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1C9294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  <w:tr w:rsidR="00B75F46" w14:paraId="7D4927E3" w14:textId="77777777">
        <w:trPr>
          <w:trHeight w:val="768"/>
        </w:trPr>
        <w:tc>
          <w:tcPr>
            <w:tcW w:w="5209" w:type="dxa"/>
            <w:vAlign w:val="center"/>
          </w:tcPr>
          <w:p w14:paraId="7F40D885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  <w:r>
              <w:rPr>
                <w:rFonts w:hint="eastAsia"/>
              </w:rPr>
              <w:t>=?</w:t>
            </w:r>
          </w:p>
          <w:p w14:paraId="75BF5176" w14:textId="77777777" w:rsidR="00B75F46" w:rsidRDefault="00B75F46">
            <w:pPr>
              <w:pStyle w:val="TerminalDisplay"/>
            </w:pPr>
          </w:p>
          <w:p w14:paraId="47A5127B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(0-6</w:t>
            </w:r>
            <w:r>
              <w:t>3</w:t>
            </w:r>
            <w:r>
              <w:rPr>
                <w:rFonts w:hint="eastAsia"/>
              </w:rPr>
              <w:t>,99),(0-7,99),(255),(255),(0-34,255),(0-97,255)</w:t>
            </w:r>
          </w:p>
          <w:p w14:paraId="22C2C0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46CCEE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信号显示范围</w:t>
            </w:r>
          </w:p>
        </w:tc>
      </w:tr>
    </w:tbl>
    <w:p w14:paraId="7A8C185C" w14:textId="261148B3" w:rsidR="00B75F46" w:rsidRDefault="00D82551" w:rsidP="00AD0129">
      <w:pPr>
        <w:pStyle w:val="20"/>
      </w:pPr>
      <w:bookmarkStart w:id="166" w:name="_Toc58934761"/>
      <w:bookmarkStart w:id="167" w:name="_Toc1642"/>
      <w:bookmarkStart w:id="168" w:name="_Toc209020540"/>
      <w:r>
        <w:t>AT+</w:t>
      </w:r>
      <w:r>
        <w:rPr>
          <w:rFonts w:hint="eastAsia"/>
        </w:rPr>
        <w:t>NWDNS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</w:rPr>
        <w:t>域名</w:t>
      </w:r>
      <w:r>
        <w:rPr>
          <w:rFonts w:hint="eastAsia"/>
        </w:rPr>
        <w:t>解析</w:t>
      </w:r>
      <w:bookmarkEnd w:id="166"/>
      <w:bookmarkEnd w:id="167"/>
      <w:bookmarkEnd w:id="168"/>
    </w:p>
    <w:p w14:paraId="6B8F8D03" w14:textId="77777777" w:rsidR="00B75F46" w:rsidRDefault="00D82551">
      <w:pPr>
        <w:pStyle w:val="afc"/>
      </w:pPr>
      <w:r>
        <w:rPr>
          <w:rFonts w:hint="eastAsia"/>
        </w:rPr>
        <w:t>内置协议栈拨号后，查询</w:t>
      </w:r>
      <w:r>
        <w:t>DNS</w:t>
      </w:r>
      <w:r>
        <w:rPr>
          <w:rFonts w:hint="eastAsia"/>
        </w:rPr>
        <w:t>解析结果。</w:t>
      </w:r>
    </w:p>
    <w:p w14:paraId="7D219536" w14:textId="77777777" w:rsidR="00B75F46" w:rsidRDefault="00D82551">
      <w:pPr>
        <w:pStyle w:val="afc"/>
      </w:pPr>
      <w:r>
        <w:rPr>
          <w:rFonts w:hint="eastAsia"/>
        </w:rPr>
        <w:t>先使用</w:t>
      </w:r>
      <w:r>
        <w:rPr>
          <w:rFonts w:hint="eastAsia"/>
        </w:rPr>
        <w:t>A</w:t>
      </w:r>
      <w:r>
        <w:t>T+</w:t>
      </w:r>
      <w:r>
        <w:rPr>
          <w:rFonts w:hint="eastAsia"/>
        </w:rPr>
        <w:t>XIIC</w:t>
      </w:r>
      <w:r>
        <w:rPr>
          <w:rFonts w:hint="eastAsia"/>
        </w:rPr>
        <w:t>命令拨号成功后，才能执行该命令。</w:t>
      </w:r>
    </w:p>
    <w:p w14:paraId="0C6632D4" w14:textId="77777777" w:rsidR="00B75F46" w:rsidRDefault="00D82551">
      <w:pPr>
        <w:pStyle w:val="afc"/>
      </w:pPr>
      <w:r>
        <w:rPr>
          <w:rFonts w:hint="eastAsia"/>
        </w:rPr>
        <w:t>域名填入不校验正确性，需保证填入内容的正确性。</w:t>
      </w:r>
    </w:p>
    <w:p w14:paraId="47B8AC62" w14:textId="77777777" w:rsidR="00B75F46" w:rsidRDefault="00D82551" w:rsidP="007268A7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9628" w:type="dxa"/>
        <w:tblLayout w:type="fixed"/>
        <w:tblLook w:val="04A0" w:firstRow="1" w:lastRow="0" w:firstColumn="1" w:lastColumn="0" w:noHBand="0" w:noVBand="1"/>
      </w:tblPr>
      <w:tblGrid>
        <w:gridCol w:w="1083"/>
        <w:gridCol w:w="3879"/>
        <w:gridCol w:w="4666"/>
      </w:tblGrid>
      <w:tr w:rsidR="00B75F46" w14:paraId="4120B64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1083" w:type="dxa"/>
          </w:tcPr>
          <w:p w14:paraId="12B9FC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879" w:type="dxa"/>
          </w:tcPr>
          <w:p w14:paraId="0413C16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4666" w:type="dxa"/>
          </w:tcPr>
          <w:p w14:paraId="04EE32D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C46404B" w14:textId="77777777" w:rsidTr="00B75F46">
        <w:trPr>
          <w:trHeight w:val="18"/>
        </w:trPr>
        <w:tc>
          <w:tcPr>
            <w:tcW w:w="1083" w:type="dxa"/>
          </w:tcPr>
          <w:p w14:paraId="1EFD6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879" w:type="dxa"/>
          </w:tcPr>
          <w:p w14:paraId="7B0A5AEF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=&lt;hostname</w:t>
            </w:r>
            <w:r>
              <w:t>&gt;&lt;CR&gt;</w:t>
            </w:r>
          </w:p>
        </w:tc>
        <w:tc>
          <w:tcPr>
            <w:tcW w:w="4666" w:type="dxa"/>
          </w:tcPr>
          <w:p w14:paraId="574F8D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</w:t>
            </w:r>
          </w:p>
          <w:p w14:paraId="21F7C2FB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[…]]</w:t>
            </w:r>
          </w:p>
          <w:p w14:paraId="38FFEA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  <w:p w14:paraId="4CE56F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8ECB7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ERROR&lt;CR&gt;&lt;LF&gt;</w:t>
            </w:r>
          </w:p>
        </w:tc>
      </w:tr>
      <w:tr w:rsidR="00B75F46" w14:paraId="1768E21A" w14:textId="77777777" w:rsidTr="00B75F46">
        <w:trPr>
          <w:trHeight w:val="18"/>
        </w:trPr>
        <w:tc>
          <w:tcPr>
            <w:tcW w:w="1083" w:type="dxa"/>
          </w:tcPr>
          <w:p w14:paraId="3E1D59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3879" w:type="dxa"/>
          </w:tcPr>
          <w:p w14:paraId="07075424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</w:t>
            </w:r>
            <w:r>
              <w:t>?&lt;CR&gt;</w:t>
            </w:r>
          </w:p>
        </w:tc>
        <w:tc>
          <w:tcPr>
            <w:tcW w:w="4666" w:type="dxa"/>
          </w:tcPr>
          <w:p w14:paraId="3F33A5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</w:t>
            </w:r>
          </w:p>
          <w:p w14:paraId="3B5A1621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[…]]</w:t>
            </w:r>
          </w:p>
          <w:p w14:paraId="0A0FB3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</w:tc>
      </w:tr>
    </w:tbl>
    <w:p w14:paraId="2DB6AECD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A5DF0F" w14:textId="77777777">
        <w:tc>
          <w:tcPr>
            <w:tcW w:w="1560" w:type="dxa"/>
          </w:tcPr>
          <w:p w14:paraId="545CC0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hostname&gt;</w:t>
            </w:r>
          </w:p>
        </w:tc>
        <w:tc>
          <w:tcPr>
            <w:tcW w:w="7852" w:type="dxa"/>
          </w:tcPr>
          <w:p w14:paraId="055284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域名，可不带双引号，最大长度</w:t>
            </w:r>
            <w:r>
              <w:rPr>
                <w:rFonts w:hint="eastAsia"/>
              </w:rPr>
              <w:t>128</w:t>
            </w:r>
          </w:p>
        </w:tc>
      </w:tr>
      <w:tr w:rsidR="00B75F46" w14:paraId="2730F8E0" w14:textId="77777777">
        <w:tc>
          <w:tcPr>
            <w:tcW w:w="1560" w:type="dxa"/>
          </w:tcPr>
          <w:p w14:paraId="7B6B1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IP&gt;</w:t>
            </w:r>
          </w:p>
        </w:tc>
        <w:tc>
          <w:tcPr>
            <w:tcW w:w="7852" w:type="dxa"/>
          </w:tcPr>
          <w:p w14:paraId="55548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地址</w:t>
            </w:r>
          </w:p>
        </w:tc>
      </w:tr>
      <w:tr w:rsidR="00B75F46" w14:paraId="36C733F7" w14:textId="77777777">
        <w:tc>
          <w:tcPr>
            <w:tcW w:w="1560" w:type="dxa"/>
          </w:tcPr>
          <w:p w14:paraId="1CC867D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ign&gt;</w:t>
            </w:r>
          </w:p>
        </w:tc>
        <w:tc>
          <w:tcPr>
            <w:tcW w:w="7852" w:type="dxa"/>
          </w:tcPr>
          <w:p w14:paraId="4F4575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类型，</w:t>
            </w:r>
            <w:r>
              <w:rPr>
                <w:rFonts w:hint="eastAsia"/>
              </w:rPr>
              <w:t>I</w:t>
            </w:r>
            <w:r>
              <w:t>PV4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I</w:t>
            </w:r>
            <w:r>
              <w:t>PV6</w:t>
            </w:r>
          </w:p>
        </w:tc>
      </w:tr>
    </w:tbl>
    <w:p w14:paraId="132169AB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5495"/>
        <w:gridCol w:w="4133"/>
      </w:tblGrid>
      <w:tr w:rsidR="00B75F46" w:rsidRPr="00BE38FE" w14:paraId="18A3096C" w14:textId="77777777">
        <w:tc>
          <w:tcPr>
            <w:tcW w:w="5495" w:type="dxa"/>
          </w:tcPr>
          <w:p w14:paraId="03DF7DE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baidu.com"</w:t>
            </w:r>
          </w:p>
          <w:p w14:paraId="2FEE6E13" w14:textId="77777777" w:rsidR="00B75F46" w:rsidRPr="00BE38FE" w:rsidRDefault="00B75F46" w:rsidP="00BE38FE">
            <w:pPr>
              <w:pStyle w:val="TerminalDisplay"/>
            </w:pPr>
          </w:p>
          <w:p w14:paraId="6901903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185"</w:t>
            </w:r>
          </w:p>
          <w:p w14:paraId="7C075CFB" w14:textId="77777777" w:rsidR="00B75F46" w:rsidRPr="00BE38FE" w:rsidRDefault="00B75F46" w:rsidP="00BE38FE">
            <w:pPr>
              <w:pStyle w:val="TerminalDisplay"/>
            </w:pPr>
          </w:p>
          <w:p w14:paraId="41870DCF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42"</w:t>
            </w:r>
          </w:p>
          <w:p w14:paraId="75298527" w14:textId="77777777" w:rsidR="00B75F46" w:rsidRPr="00BE38FE" w:rsidRDefault="00B75F46" w:rsidP="00BE38FE">
            <w:pPr>
              <w:pStyle w:val="TerminalDisplay"/>
            </w:pPr>
          </w:p>
          <w:p w14:paraId="54E629E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e:ff:e020:9ae:0:ff:b014:8e8b"</w:t>
            </w:r>
          </w:p>
          <w:p w14:paraId="1CE2126E" w14:textId="77777777" w:rsidR="00B75F46" w:rsidRPr="00BE38FE" w:rsidRDefault="00B75F46" w:rsidP="00BE38FE">
            <w:pPr>
              <w:pStyle w:val="TerminalDisplay"/>
            </w:pPr>
          </w:p>
          <w:p w14:paraId="27E9D071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e:ff:e020:966:0:ff:b042:f296"</w:t>
            </w:r>
          </w:p>
          <w:p w14:paraId="4FEE47A8" w14:textId="77777777" w:rsidR="00B75F46" w:rsidRPr="00BE38FE" w:rsidRDefault="00B75F46" w:rsidP="00BE38FE">
            <w:pPr>
              <w:pStyle w:val="TerminalDisplay"/>
            </w:pPr>
          </w:p>
          <w:p w14:paraId="033FD24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</w:tcPr>
          <w:p w14:paraId="4271890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拨号后，查询百度域名，返回结果。</w:t>
            </w:r>
          </w:p>
        </w:tc>
      </w:tr>
      <w:tr w:rsidR="00B75F46" w:rsidRPr="00BE38FE" w14:paraId="05F3301B" w14:textId="77777777">
        <w:tc>
          <w:tcPr>
            <w:tcW w:w="5495" w:type="dxa"/>
            <w:vAlign w:val="center"/>
          </w:tcPr>
          <w:p w14:paraId="41AD34F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google.com"</w:t>
            </w:r>
          </w:p>
          <w:p w14:paraId="2CD60BE6" w14:textId="77777777" w:rsidR="00B75F46" w:rsidRPr="00BE38FE" w:rsidRDefault="00B75F46" w:rsidP="00BE38FE">
            <w:pPr>
              <w:pStyle w:val="TerminalDisplay"/>
            </w:pPr>
          </w:p>
          <w:p w14:paraId="2A934F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31.13.94.37"</w:t>
            </w:r>
          </w:p>
          <w:p w14:paraId="705AA60B" w14:textId="77777777" w:rsidR="00B75F46" w:rsidRPr="00BE38FE" w:rsidRDefault="00B75F46" w:rsidP="00BE38FE">
            <w:pPr>
              <w:pStyle w:val="TerminalDisplay"/>
            </w:pPr>
          </w:p>
          <w:p w14:paraId="60A0DC98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001::1"</w:t>
            </w:r>
          </w:p>
          <w:p w14:paraId="163BA2F1" w14:textId="77777777" w:rsidR="00B75F46" w:rsidRPr="00BE38FE" w:rsidRDefault="00B75F46" w:rsidP="00BE38FE">
            <w:pPr>
              <w:pStyle w:val="TerminalDisplay"/>
            </w:pPr>
          </w:p>
          <w:p w14:paraId="08E6A45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133C28BA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</w:t>
            </w:r>
            <w:r w:rsidRPr="00BE38FE">
              <w:rPr>
                <w:rFonts w:hint="eastAsia"/>
              </w:rPr>
              <w:t>google</w:t>
            </w:r>
            <w:r w:rsidRPr="00BE38FE">
              <w:rPr>
                <w:rFonts w:hint="eastAsia"/>
              </w:rPr>
              <w:t>域名，返回结果。</w:t>
            </w:r>
          </w:p>
        </w:tc>
      </w:tr>
      <w:tr w:rsidR="00B75F46" w:rsidRPr="00BE38FE" w14:paraId="4DB31FB2" w14:textId="77777777">
        <w:tc>
          <w:tcPr>
            <w:tcW w:w="5495" w:type="dxa"/>
            <w:vAlign w:val="center"/>
          </w:tcPr>
          <w:p w14:paraId="5D8928B0" w14:textId="77777777" w:rsidR="00B75F46" w:rsidRPr="00BE38FE" w:rsidRDefault="00D82551" w:rsidP="00BE38FE">
            <w:pPr>
              <w:pStyle w:val="TerminalDisplay"/>
            </w:pPr>
            <w:r w:rsidRPr="00BE38FE">
              <w:t>AT+</w:t>
            </w:r>
            <w:r w:rsidRPr="00BE38FE">
              <w:rPr>
                <w:rFonts w:hint="eastAsia"/>
              </w:rPr>
              <w:t>NWDNS</w:t>
            </w:r>
            <w:r w:rsidRPr="00BE38FE">
              <w:t>=”</w:t>
            </w:r>
            <w:hyperlink r:id="rId10" w:history="1">
              <w:r w:rsidRPr="00BE38FE">
                <w:rPr>
                  <w:rStyle w:val="affffc"/>
                </w:rPr>
                <w:t>www.google.com</w:t>
              </w:r>
            </w:hyperlink>
            <w:r w:rsidRPr="00BE38FE">
              <w:t>”</w:t>
            </w:r>
          </w:p>
          <w:p w14:paraId="71EAE092" w14:textId="77777777" w:rsidR="00B75F46" w:rsidRPr="00BE38FE" w:rsidRDefault="00B75F46" w:rsidP="00BE38FE">
            <w:pPr>
              <w:pStyle w:val="TerminalDisplay"/>
            </w:pPr>
          </w:p>
          <w:p w14:paraId="5AB62BD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ERROR</w:t>
            </w:r>
          </w:p>
        </w:tc>
        <w:tc>
          <w:tcPr>
            <w:tcW w:w="4133" w:type="dxa"/>
            <w:vAlign w:val="center"/>
          </w:tcPr>
          <w:p w14:paraId="19BB9E43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未拨号，查询</w:t>
            </w:r>
            <w:r w:rsidRPr="00BE38FE">
              <w:rPr>
                <w:rFonts w:hint="eastAsia"/>
              </w:rPr>
              <w:t>D</w:t>
            </w:r>
            <w:r w:rsidRPr="00BE38FE">
              <w:t>NS</w:t>
            </w:r>
            <w:r w:rsidRPr="00BE38FE">
              <w:rPr>
                <w:rFonts w:hint="eastAsia"/>
              </w:rPr>
              <w:t>解析结果，返回</w:t>
            </w:r>
            <w:r w:rsidRPr="00BE38FE">
              <w:rPr>
                <w:rFonts w:hint="eastAsia"/>
              </w:rPr>
              <w:t>ERROR</w:t>
            </w:r>
          </w:p>
        </w:tc>
      </w:tr>
      <w:tr w:rsidR="00B75F46" w:rsidRPr="00BE38FE" w14:paraId="2D867BE4" w14:textId="77777777">
        <w:tc>
          <w:tcPr>
            <w:tcW w:w="5495" w:type="dxa"/>
            <w:vAlign w:val="center"/>
          </w:tcPr>
          <w:p w14:paraId="6BD3C1B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?</w:t>
            </w:r>
          </w:p>
          <w:p w14:paraId="35BB38FC" w14:textId="77777777" w:rsidR="00B75F46" w:rsidRPr="00BE38FE" w:rsidRDefault="00B75F46" w:rsidP="00BE38FE">
            <w:pPr>
              <w:pStyle w:val="TerminalDisplay"/>
            </w:pPr>
          </w:p>
          <w:p w14:paraId="6A85FBA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99.59.148.229"</w:t>
            </w:r>
          </w:p>
          <w:p w14:paraId="31151DC6" w14:textId="77777777" w:rsidR="00B75F46" w:rsidRPr="00BE38FE" w:rsidRDefault="00B75F46" w:rsidP="00BE38FE">
            <w:pPr>
              <w:pStyle w:val="TerminalDisplay"/>
            </w:pPr>
          </w:p>
          <w:p w14:paraId="12240D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001::1"</w:t>
            </w:r>
          </w:p>
          <w:p w14:paraId="0C23AF92" w14:textId="77777777" w:rsidR="00B75F46" w:rsidRPr="00BE38FE" w:rsidRDefault="00B75F46" w:rsidP="00BE38FE">
            <w:pPr>
              <w:pStyle w:val="TerminalDisplay"/>
            </w:pPr>
          </w:p>
          <w:p w14:paraId="50132484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096CC9C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获取到的</w:t>
            </w:r>
            <w:r w:rsidRPr="00BE38FE">
              <w:t>IP</w:t>
            </w:r>
          </w:p>
        </w:tc>
      </w:tr>
    </w:tbl>
    <w:p w14:paraId="1B4B9912" w14:textId="77777777" w:rsidR="00B75F46" w:rsidRDefault="00B75F46">
      <w:pPr>
        <w:pStyle w:val="afc"/>
      </w:pPr>
    </w:p>
    <w:p w14:paraId="3E3C06B4" w14:textId="181E794D" w:rsidR="00B75F46" w:rsidRDefault="00D82551" w:rsidP="00AD0129">
      <w:pPr>
        <w:pStyle w:val="20"/>
      </w:pPr>
      <w:bookmarkStart w:id="169" w:name="_Toc209020541"/>
      <w:r>
        <w:lastRenderedPageBreak/>
        <w:t>AT+NWENPWRSAVE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休眠（</w:t>
      </w:r>
      <w:r>
        <w:t>Sleep</w:t>
      </w:r>
      <w:r>
        <w:rPr>
          <w:rFonts w:hint="eastAsia"/>
        </w:rPr>
        <w:t>）设置</w:t>
      </w:r>
      <w:bookmarkEnd w:id="169"/>
    </w:p>
    <w:p w14:paraId="1FDA05F4" w14:textId="77777777" w:rsidR="00B75F46" w:rsidRDefault="00D82551">
      <w:pPr>
        <w:pStyle w:val="afc"/>
      </w:pPr>
      <w:r>
        <w:rPr>
          <w:rFonts w:hint="eastAsia"/>
        </w:rPr>
        <w:t>设置是否允许模组进入休眠（</w:t>
      </w:r>
      <w:r>
        <w:t>Sleep</w:t>
      </w:r>
      <w:r>
        <w:rPr>
          <w:rFonts w:hint="eastAsia"/>
        </w:rPr>
        <w:t>）模式。该命令设置掉电不保存。</w:t>
      </w:r>
    </w:p>
    <w:p w14:paraId="0A231DF6" w14:textId="77777777" w:rsidR="00B75F46" w:rsidRDefault="00D82551">
      <w:pPr>
        <w:pStyle w:val="afc"/>
      </w:pPr>
      <w:r>
        <w:rPr>
          <w:rFonts w:hint="eastAsia"/>
        </w:rPr>
        <w:t>模组</w:t>
      </w:r>
      <w:r>
        <w:t>DTR</w:t>
      </w:r>
      <w:r>
        <w:rPr>
          <w:rFonts w:hint="eastAsia"/>
        </w:rPr>
        <w:t>信号默认为低电平：</w:t>
      </w:r>
    </w:p>
    <w:p w14:paraId="00412250" w14:textId="77777777" w:rsidR="00B75F46" w:rsidRDefault="00D82551">
      <w:pPr>
        <w:pStyle w:val="afc"/>
      </w:pPr>
      <w:r>
        <w:rPr>
          <w:rFonts w:hint="eastAsia"/>
        </w:rPr>
        <w:t>发送允许进入休眠模式指令之后，且模组</w:t>
      </w:r>
      <w:r>
        <w:t>DTR</w:t>
      </w:r>
      <w:r>
        <w:rPr>
          <w:rFonts w:hint="eastAsia"/>
        </w:rPr>
        <w:t>信号为低（或高）电平，模组内部各个部分的电路都允许进入休眠状态模组才能进入休眠。</w:t>
      </w:r>
    </w:p>
    <w:p w14:paraId="5DCE168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846"/>
        <w:gridCol w:w="4091"/>
        <w:gridCol w:w="4691"/>
      </w:tblGrid>
      <w:tr w:rsidR="00B75F46" w14:paraId="7B5E756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430D1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5AF21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D0747E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868948C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1CB06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4CDCF6F" w14:textId="77777777" w:rsidR="00B75F46" w:rsidRDefault="00D82551">
            <w:pPr>
              <w:pStyle w:val="TableText"/>
            </w:pPr>
            <w:r>
              <w:t>AT+NWENPWRSAVE=&lt;n&gt;[,&lt;usb&gt;]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9BA24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0BAD462D" w14:textId="77777777" w:rsidR="00B75F46" w:rsidRDefault="00D82551">
            <w:pPr>
              <w:pStyle w:val="TableText"/>
            </w:pPr>
            <w:r>
              <w:t>Or</w:t>
            </w:r>
          </w:p>
          <w:p w14:paraId="1169F1A9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EEF89D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1782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3F702FB" w14:textId="77777777" w:rsidR="00B75F46" w:rsidRDefault="00D82551">
            <w:pPr>
              <w:pStyle w:val="TableText"/>
            </w:pPr>
            <w:r>
              <w:t>AT+NWENPWRSAVE?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3A28C8" w14:textId="77777777" w:rsidR="00B75F46" w:rsidRDefault="00D82551">
            <w:pPr>
              <w:pStyle w:val="TableText"/>
            </w:pPr>
            <w:r>
              <w:t>&lt;CR&gt;&lt;LF&gt;+NWENPWRSAVE: &lt;n&gt;</w:t>
            </w:r>
            <w:r>
              <w:rPr>
                <w:rFonts w:hint="eastAsia"/>
              </w:rPr>
              <w:t>[,</w:t>
            </w:r>
            <w:r>
              <w:t>&lt;usb&gt;</w:t>
            </w:r>
            <w:r>
              <w:rPr>
                <w:rFonts w:hint="eastAsia"/>
              </w:rPr>
              <w:t>]</w:t>
            </w:r>
          </w:p>
          <w:p w14:paraId="403B531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0C46A6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2783BA5" w14:textId="77777777">
        <w:tc>
          <w:tcPr>
            <w:tcW w:w="1560" w:type="dxa"/>
          </w:tcPr>
          <w:p w14:paraId="3A333402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595EFF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允许进入休眠模式（默认）</w:t>
            </w:r>
          </w:p>
          <w:p w14:paraId="2C8D00B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低电平进入休眠，高电平退出休眠）</w:t>
            </w:r>
          </w:p>
          <w:p w14:paraId="3861294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高电平进入休眠，低电平退出休眠）</w:t>
            </w:r>
          </w:p>
        </w:tc>
      </w:tr>
      <w:tr w:rsidR="00B75F46" w14:paraId="4A0D46C2" w14:textId="77777777">
        <w:tc>
          <w:tcPr>
            <w:tcW w:w="1560" w:type="dxa"/>
          </w:tcPr>
          <w:p w14:paraId="5994CFAE" w14:textId="77777777" w:rsidR="00B75F46" w:rsidRDefault="00D82551">
            <w:pPr>
              <w:pStyle w:val="TableText"/>
            </w:pPr>
            <w:r>
              <w:t>&lt;usb&gt;</w:t>
            </w:r>
          </w:p>
          <w:p w14:paraId="3CF01C88" w14:textId="77777777" w:rsidR="00B75F46" w:rsidRDefault="00B75F46">
            <w:pPr>
              <w:pStyle w:val="TableText"/>
            </w:pPr>
          </w:p>
        </w:tc>
        <w:tc>
          <w:tcPr>
            <w:tcW w:w="7852" w:type="dxa"/>
          </w:tcPr>
          <w:p w14:paraId="628361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允许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缺省）</w:t>
            </w:r>
          </w:p>
          <w:p w14:paraId="653F5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使能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挂起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模组才能进入休眠，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恢复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会唤醒模组，</w:t>
            </w:r>
            <w:r>
              <w:rPr>
                <w:rFonts w:hint="eastAsia"/>
              </w:rPr>
              <w:t>有网络下行事件（数据、短信、电话）时</w:t>
            </w:r>
            <w:r>
              <w:t>模组会通过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唤醒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）</w:t>
            </w:r>
          </w:p>
        </w:tc>
      </w:tr>
    </w:tbl>
    <w:p w14:paraId="7A6058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A601CC2" w14:textId="77777777">
        <w:trPr>
          <w:trHeight w:val="74"/>
        </w:trPr>
        <w:tc>
          <w:tcPr>
            <w:tcW w:w="4111" w:type="dxa"/>
            <w:vAlign w:val="center"/>
          </w:tcPr>
          <w:p w14:paraId="5D252AB8" w14:textId="77777777" w:rsidR="00B75F46" w:rsidRDefault="00D82551">
            <w:pPr>
              <w:pStyle w:val="TerminalDisplay"/>
            </w:pPr>
            <w:r>
              <w:t>AT+NWENPWRSAVE=1</w:t>
            </w:r>
          </w:p>
          <w:p w14:paraId="75E4AEAE" w14:textId="77777777" w:rsidR="00B75F46" w:rsidRDefault="00B75F46">
            <w:pPr>
              <w:pStyle w:val="TerminalDisplay"/>
            </w:pPr>
          </w:p>
          <w:p w14:paraId="610E413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AE9E76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允许模组进入休眠模式</w:t>
            </w:r>
          </w:p>
        </w:tc>
      </w:tr>
      <w:tr w:rsidR="00B75F46" w14:paraId="2FD13F28" w14:textId="77777777">
        <w:trPr>
          <w:trHeight w:val="74"/>
        </w:trPr>
        <w:tc>
          <w:tcPr>
            <w:tcW w:w="4111" w:type="dxa"/>
            <w:vAlign w:val="center"/>
          </w:tcPr>
          <w:p w14:paraId="543C2880" w14:textId="77777777" w:rsidR="00B75F46" w:rsidRDefault="00D82551">
            <w:pPr>
              <w:pStyle w:val="TerminalDisplay"/>
            </w:pPr>
            <w:r>
              <w:t>AT+NWENPWRSAVE?</w:t>
            </w:r>
          </w:p>
          <w:p w14:paraId="22EA913E" w14:textId="77777777" w:rsidR="00B75F46" w:rsidRDefault="00B75F46">
            <w:pPr>
              <w:pStyle w:val="TerminalDisplay"/>
            </w:pPr>
          </w:p>
          <w:p w14:paraId="1BD2A9BA" w14:textId="77777777" w:rsidR="00B75F46" w:rsidRDefault="00D82551">
            <w:pPr>
              <w:pStyle w:val="TerminalDisplay"/>
            </w:pPr>
            <w:r>
              <w:t>+NWENPWRSAVE: 1</w:t>
            </w:r>
          </w:p>
          <w:p w14:paraId="7BC612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8CEC7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休眠模式使能状态</w:t>
            </w:r>
          </w:p>
        </w:tc>
      </w:tr>
    </w:tbl>
    <w:p w14:paraId="09709C81" w14:textId="2487DBA2" w:rsidR="00B75F46" w:rsidRDefault="00D82551" w:rsidP="00AD0129">
      <w:pPr>
        <w:pStyle w:val="20"/>
      </w:pPr>
      <w:bookmarkStart w:id="170" w:name="_Toc209020542"/>
      <w:r>
        <w:rPr>
          <w:rFonts w:hint="eastAsia"/>
        </w:rPr>
        <w:lastRenderedPageBreak/>
        <w:t>A</w:t>
      </w:r>
      <w:r>
        <w:t>T+NWPWROFF</w:t>
      </w:r>
      <w:r w:rsidR="002500E9">
        <w:rPr>
          <w:rFonts w:ascii="黑体" w:hAnsi="黑体" w:hint="eastAsia"/>
          <w:lang w:eastAsia="zh-CN"/>
        </w:rPr>
        <w:t>：</w:t>
      </w:r>
      <w:r>
        <w:t>模组关机指令</w:t>
      </w:r>
      <w:bookmarkEnd w:id="170"/>
    </w:p>
    <w:p w14:paraId="4030B277" w14:textId="77777777" w:rsidR="00B75F46" w:rsidRDefault="00D82551">
      <w:pPr>
        <w:pStyle w:val="afc"/>
      </w:pPr>
      <w:r>
        <w:t>模组关机指令。发送</w:t>
      </w:r>
      <w:r>
        <w:t xml:space="preserve"> AT+NWPWROFF </w:t>
      </w:r>
      <w:r>
        <w:t>之前，需悬空或拉高模组</w:t>
      </w:r>
      <w:r>
        <w:t xml:space="preserve"> POWERKEY </w:t>
      </w:r>
      <w:r>
        <w:t>管脚电平。返回</w:t>
      </w:r>
      <w:r>
        <w:t xml:space="preserve"> OK </w:t>
      </w:r>
      <w:r>
        <w:t>后，若需重新开机，可拉低</w:t>
      </w:r>
      <w:r>
        <w:t xml:space="preserve"> POWERKEY </w:t>
      </w:r>
      <w:r>
        <w:t>管脚电平。</w:t>
      </w:r>
    </w:p>
    <w:p w14:paraId="273B628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270844E3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C3F08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945E4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51828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341E52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3479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B8DEE76" w14:textId="749D14BF" w:rsidR="00B75F46" w:rsidRDefault="00D82551">
            <w:pPr>
              <w:pStyle w:val="TableText"/>
            </w:pPr>
            <w:r>
              <w:t>AT+NWPWROFF=</w:t>
            </w:r>
            <w:r w:rsidR="00D046E1">
              <w:t>&lt;n&gt;</w:t>
            </w:r>
            <w:r>
              <w:t>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02263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50802A59" w14:textId="77777777" w:rsidR="00B75F46" w:rsidRDefault="00D82551">
            <w:pPr>
              <w:pStyle w:val="TableText"/>
            </w:pPr>
            <w:r>
              <w:t>Or</w:t>
            </w:r>
          </w:p>
          <w:p w14:paraId="5FE57E8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47BED6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412" w:type="dxa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DA28151" w14:textId="77777777">
        <w:tc>
          <w:tcPr>
            <w:tcW w:w="1560" w:type="dxa"/>
          </w:tcPr>
          <w:p w14:paraId="414E87EB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7CC11F81" w14:textId="77777777" w:rsidR="00B75F46" w:rsidRDefault="00D82551">
            <w:pPr>
              <w:pStyle w:val="TableText"/>
            </w:pPr>
            <w:r>
              <w:t>关机选项，数值形式，取值如下：</w:t>
            </w:r>
          </w:p>
          <w:p w14:paraId="17E28F9A" w14:textId="77777777" w:rsidR="00B75F46" w:rsidRDefault="00D82551">
            <w:pPr>
              <w:pStyle w:val="TableText"/>
            </w:pPr>
            <w:r>
              <w:t>0</w:t>
            </w:r>
            <w:r>
              <w:t>：快速关机</w:t>
            </w:r>
          </w:p>
          <w:p w14:paraId="69ABC49C" w14:textId="77777777" w:rsidR="00B75F46" w:rsidRDefault="00D82551">
            <w:pPr>
              <w:pStyle w:val="TableText"/>
            </w:pPr>
            <w:r>
              <w:t>1</w:t>
            </w:r>
            <w:r>
              <w:t>：正常流程关机</w:t>
            </w:r>
          </w:p>
        </w:tc>
      </w:tr>
    </w:tbl>
    <w:p w14:paraId="5E47E8C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BE38FE" w14:paraId="6C82812D" w14:textId="77777777">
        <w:trPr>
          <w:trHeight w:val="74"/>
        </w:trPr>
        <w:tc>
          <w:tcPr>
            <w:tcW w:w="4111" w:type="dxa"/>
            <w:vAlign w:val="center"/>
          </w:tcPr>
          <w:p w14:paraId="07BADB5D" w14:textId="57EE3BCB" w:rsidR="00B75F46" w:rsidRPr="00BE38FE" w:rsidRDefault="00D8255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="00D046E1" w:rsidRPr="00BE38FE">
              <w:t>=0</w:t>
            </w:r>
          </w:p>
          <w:p w14:paraId="267E3EED" w14:textId="77777777" w:rsidR="00B75F46" w:rsidRPr="00BE38FE" w:rsidRDefault="00B75F46" w:rsidP="00BE38FE">
            <w:pPr>
              <w:pStyle w:val="TerminalDisplay"/>
            </w:pPr>
          </w:p>
          <w:p w14:paraId="5440D028" w14:textId="77777777" w:rsidR="00B75F46" w:rsidRPr="00BE38FE" w:rsidRDefault="00D82551" w:rsidP="00BE38FE">
            <w:pPr>
              <w:pStyle w:val="TerminalDisplay"/>
            </w:pPr>
            <w:r w:rsidRPr="00BE38FE">
              <w:t>OK</w:t>
            </w:r>
          </w:p>
        </w:tc>
        <w:tc>
          <w:tcPr>
            <w:tcW w:w="5303" w:type="dxa"/>
            <w:vAlign w:val="center"/>
          </w:tcPr>
          <w:p w14:paraId="557E620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设置模组快速关机</w:t>
            </w:r>
          </w:p>
        </w:tc>
      </w:tr>
      <w:tr w:rsidR="00D046E1" w:rsidRPr="00BE38FE" w14:paraId="5E6B878E" w14:textId="77777777">
        <w:trPr>
          <w:trHeight w:val="74"/>
        </w:trPr>
        <w:tc>
          <w:tcPr>
            <w:tcW w:w="4111" w:type="dxa"/>
            <w:vAlign w:val="center"/>
          </w:tcPr>
          <w:p w14:paraId="4852A2CF" w14:textId="61C555A8" w:rsidR="00D046E1" w:rsidRPr="00BE38FE" w:rsidRDefault="00D046E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Pr="00BE38FE">
              <w:t>=3</w:t>
            </w:r>
          </w:p>
          <w:p w14:paraId="4127984E" w14:textId="77777777" w:rsidR="00D046E1" w:rsidRPr="00BE38FE" w:rsidRDefault="00D046E1" w:rsidP="00BE38FE">
            <w:pPr>
              <w:pStyle w:val="TerminalDisplay"/>
            </w:pPr>
          </w:p>
          <w:p w14:paraId="24033DC2" w14:textId="7F58FC3A" w:rsidR="00D046E1" w:rsidRPr="00BE38FE" w:rsidRDefault="00D046E1" w:rsidP="00BE38FE">
            <w:pPr>
              <w:pStyle w:val="TerminalDisplay"/>
            </w:pPr>
            <w:r w:rsidRPr="00BE38FE">
              <w:t>ERROR</w:t>
            </w:r>
          </w:p>
        </w:tc>
        <w:tc>
          <w:tcPr>
            <w:tcW w:w="5303" w:type="dxa"/>
            <w:vAlign w:val="center"/>
          </w:tcPr>
          <w:p w14:paraId="2B650B34" w14:textId="2813DE03" w:rsidR="00D046E1" w:rsidRPr="00BE38FE" w:rsidRDefault="00D046E1" w:rsidP="00BE38FE">
            <w:pPr>
              <w:pStyle w:val="TerminalDisplay"/>
            </w:pPr>
            <w:r w:rsidRPr="00BE38FE">
              <w:rPr>
                <w:rFonts w:hint="eastAsia"/>
              </w:rPr>
              <w:t>设置参数</w:t>
            </w:r>
            <w:r w:rsidRPr="00BE38FE">
              <w:t>错误</w:t>
            </w:r>
          </w:p>
        </w:tc>
      </w:tr>
    </w:tbl>
    <w:p w14:paraId="65A279C1" w14:textId="396C1B64" w:rsidR="00B75F46" w:rsidRDefault="00D82551" w:rsidP="00AD0129">
      <w:pPr>
        <w:pStyle w:val="20"/>
      </w:pPr>
      <w:bookmarkStart w:id="171" w:name="_Toc209020543"/>
      <w:r>
        <w:rPr>
          <w:rFonts w:hint="eastAsia"/>
        </w:rPr>
        <w:t>A</w:t>
      </w:r>
      <w:r>
        <w:t>T+NWRFTEST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模组强发强收</w:t>
      </w:r>
      <w:r>
        <w:t>指令</w:t>
      </w:r>
      <w:r>
        <w:rPr>
          <w:rFonts w:hint="eastAsia"/>
          <w:lang w:eastAsia="zh-CN"/>
        </w:rPr>
        <w:t>（仅可用于测试）</w:t>
      </w:r>
      <w:bookmarkEnd w:id="171"/>
    </w:p>
    <w:p w14:paraId="2525DC39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强发强收功能</w:t>
      </w:r>
      <w:r>
        <w:rPr>
          <w:rFonts w:hint="eastAsia"/>
        </w:rPr>
        <w:t xml:space="preserve">, </w:t>
      </w:r>
      <w:r>
        <w:rPr>
          <w:rFonts w:hint="eastAsia"/>
        </w:rPr>
        <w:t>只能</w:t>
      </w:r>
      <w:r>
        <w:t>测试每个频段的中心</w:t>
      </w:r>
      <w:r>
        <w:rPr>
          <w:rFonts w:hint="eastAsia"/>
        </w:rPr>
        <w:t>频点的</w:t>
      </w:r>
      <w:r>
        <w:t>发射功率和</w:t>
      </w:r>
      <w:r>
        <w:rPr>
          <w:rFonts w:hint="eastAsia"/>
        </w:rPr>
        <w:t>接收</w:t>
      </w:r>
      <w:r>
        <w:t>功率精度。</w:t>
      </w:r>
      <w:r>
        <w:rPr>
          <w:rFonts w:hint="eastAsia"/>
        </w:rPr>
        <w:t>由于</w:t>
      </w:r>
      <w:r>
        <w:t>平台限制</w:t>
      </w:r>
      <w:r>
        <w:rPr>
          <w:rFonts w:hint="eastAsia"/>
        </w:rPr>
        <w:t>，强收强发</w:t>
      </w:r>
      <w:r>
        <w:t>测试</w:t>
      </w:r>
      <w:r>
        <w:rPr>
          <w:rFonts w:hint="eastAsia"/>
        </w:rPr>
        <w:t>精度</w:t>
      </w:r>
      <w:r>
        <w:t>均有一些误差。</w:t>
      </w:r>
    </w:p>
    <w:p w14:paraId="387E3AE4" w14:textId="77777777" w:rsidR="00B75F46" w:rsidRDefault="00D82551">
      <w:pPr>
        <w:pStyle w:val="afc"/>
      </w:pPr>
      <w:r>
        <w:rPr>
          <w:rFonts w:hint="eastAsia"/>
        </w:rPr>
        <w:t>强</w:t>
      </w:r>
      <w:r>
        <w:t>发测试只能验证最大发射功率</w:t>
      </w:r>
      <w:r>
        <w:rPr>
          <w:rFonts w:hint="eastAsia"/>
        </w:rPr>
        <w:t>23</w:t>
      </w:r>
      <w:r>
        <w:t>db</w:t>
      </w:r>
      <w:r>
        <w:t>和</w:t>
      </w:r>
      <w:r>
        <w:rPr>
          <w:rFonts w:hint="eastAsia"/>
        </w:rPr>
        <w:t>10</w:t>
      </w:r>
      <w:r>
        <w:t>db</w:t>
      </w:r>
      <w:r>
        <w:t>，其他值无法验证</w:t>
      </w:r>
      <w:r>
        <w:rPr>
          <w:rFonts w:hint="eastAsia"/>
        </w:rPr>
        <w:t>。</w:t>
      </w:r>
    </w:p>
    <w:p w14:paraId="5DA621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409"/>
        <w:gridCol w:w="6543"/>
      </w:tblGrid>
      <w:tr w:rsidR="00B75F46" w14:paraId="7D29CE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96F9C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CFA3B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DC9435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E584AF4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7E9B94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C75C61C" w14:textId="77777777" w:rsidR="00B75F46" w:rsidRDefault="00D82551">
            <w:pPr>
              <w:pStyle w:val="TableText"/>
            </w:pPr>
            <w:r>
              <w:t>AT+NWRFTEST=?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D3E20E5" w14:textId="77777777" w:rsidR="00B75F46" w:rsidRDefault="00D82551">
            <w:pPr>
              <w:pStyle w:val="TableText"/>
            </w:pPr>
            <w:r>
              <w:t>&lt;CR&gt;&lt;LF&gt;+NWRFTEST: "MODE",(0-1)</w:t>
            </w:r>
          </w:p>
          <w:p w14:paraId="5380F3CA" w14:textId="77777777" w:rsidR="00B75F46" w:rsidRDefault="00D82551">
            <w:pPr>
              <w:pStyle w:val="TableText"/>
            </w:pPr>
            <w:r>
              <w:t>&lt;CR&gt;&lt;LF&gt;+NWRFTEST: "RX",&lt;rat&gt;,&lt;band&gt;,&lt;bw&gt;,&lt;channel&gt;,&lt;chain_idx&gt;,&lt;expected_rxagc&gt;</w:t>
            </w:r>
          </w:p>
          <w:p w14:paraId="15157D4D" w14:textId="77777777" w:rsidR="00B75F46" w:rsidRDefault="00D82551">
            <w:pPr>
              <w:pStyle w:val="TableText"/>
            </w:pPr>
            <w:r>
              <w:t>&lt;CR&gt;&lt;LF&gt;+NWRFTEST: "TX",&lt;rat&gt;,&lt;band&gt;,&lt;bw&gt;,&lt;channel&gt;,&lt;tx_enable&gt;,&lt;tx_power&gt;[,&lt;lte_start_rb&gt;,&lt;lte_num_rb&gt;,&lt;waveform&gt;]&lt;CR&gt;&lt;LF&gt;</w:t>
            </w:r>
          </w:p>
          <w:p w14:paraId="7474C28B" w14:textId="77777777" w:rsidR="00B75F46" w:rsidRDefault="00D82551">
            <w:pPr>
              <w:pStyle w:val="TableText"/>
              <w:jc w:val="left"/>
            </w:pPr>
            <w:r>
              <w:t>&lt;CR&gt;&lt;LF&gt;OK&lt;CR&gt;&lt;LF&gt;</w:t>
            </w:r>
          </w:p>
        </w:tc>
      </w:tr>
      <w:tr w:rsidR="00B75F46" w14:paraId="47BBE2E9" w14:textId="77777777" w:rsidTr="00B75F46">
        <w:trPr>
          <w:trHeight w:val="18"/>
        </w:trPr>
        <w:tc>
          <w:tcPr>
            <w:tcW w:w="3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5C4041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2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2813AFC2" w14:textId="77777777" w:rsidR="00B75F46" w:rsidRDefault="00D82551">
            <w:pPr>
              <w:pStyle w:val="TableText"/>
            </w:pPr>
            <w:r>
              <w:t>AT+NWRFTEST=“MODE”,</w:t>
            </w:r>
            <w:r>
              <w:rPr>
                <w:rFonts w:hint="eastAsia"/>
              </w:rPr>
              <w:t xml:space="preserve"> [&lt;</w:t>
            </w:r>
            <w:r>
              <w:t>rftest_mode</w:t>
            </w:r>
            <w:r>
              <w:rPr>
                <w:rFonts w:hint="eastAsia"/>
              </w:rPr>
              <w:t>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4A5C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rftest</w:t>
            </w:r>
            <w:r>
              <w:rPr>
                <w:rFonts w:hint="eastAsia"/>
              </w:rPr>
              <w:t>模式</w:t>
            </w:r>
          </w:p>
          <w:p w14:paraId="3DD8D397" w14:textId="77777777" w:rsidR="00B75F46" w:rsidRDefault="00D82551">
            <w:pPr>
              <w:pStyle w:val="TableText"/>
            </w:pPr>
            <w:r>
              <w:t>&lt;CR&gt;&lt;LF&gt;+NWRFTEST: &lt;rftest_mode&gt;</w:t>
            </w:r>
          </w:p>
          <w:p w14:paraId="423A0AC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6E2571B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0DFCD918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8211608" w14:textId="77777777" w:rsidR="00B75F46" w:rsidRDefault="00B75F46">
            <w:pPr>
              <w:pStyle w:val="TableText"/>
            </w:pP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5700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  <w:r>
              <w:rPr>
                <w:rFonts w:hint="eastAsia"/>
              </w:rPr>
              <w:t>rftest</w:t>
            </w:r>
            <w:r>
              <w:rPr>
                <w:rFonts w:hint="eastAsia"/>
              </w:rPr>
              <w:t>模式</w:t>
            </w:r>
            <w:r>
              <w:t>，进</w:t>
            </w:r>
            <w:r>
              <w:rPr>
                <w:rFonts w:hint="eastAsia"/>
              </w:rPr>
              <w:t>入</w:t>
            </w:r>
            <w:r>
              <w:t>测试之前请先将</w:t>
            </w:r>
            <w:r>
              <w:t>rftest_mode</w:t>
            </w:r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</w:t>
            </w:r>
            <w:r>
              <w:t>测试完毕之后请将</w:t>
            </w:r>
            <w:r>
              <w:t>rftest_mode</w:t>
            </w:r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0</w:t>
            </w:r>
          </w:p>
          <w:p w14:paraId="6CABE56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8D435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5B5E2C9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4173E8B4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74347901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C12FF2C" w14:textId="77777777" w:rsidR="00B75F46" w:rsidRDefault="00D82551">
            <w:pPr>
              <w:pStyle w:val="TableText"/>
            </w:pPr>
            <w:r>
              <w:t>AT+NWRFTEST=“RX”, &lt;rat&gt;,&lt;band&gt;,&lt;bw&gt;,&lt;channel&gt;,&lt;chain_idx&gt;,&lt;expected_rxagc&gt;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FD3EC5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收</w:t>
            </w:r>
            <w:r>
              <w:t>测试</w:t>
            </w:r>
          </w:p>
          <w:p w14:paraId="201F7A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29E50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E864E3A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B7C799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B30EDF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E4E2D71" w14:textId="77777777" w:rsidR="00B75F46" w:rsidRDefault="00D82551">
            <w:pPr>
              <w:pStyle w:val="TableText"/>
            </w:pPr>
            <w:r>
              <w:t>AT+NWRFTEST=“TX”, &lt;rat&gt;,&lt;band&gt;,&lt;bw&gt;,&lt;channel&gt;,&lt;tx_enable&gt;,&lt;tx_power&gt;[,&lt;lte_start_rb&gt;,&lt;lte_num_rb&gt;,&lt;waveform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8323D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发</w:t>
            </w:r>
            <w:r>
              <w:t>测试</w:t>
            </w:r>
          </w:p>
          <w:p w14:paraId="4A642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FB776F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C5C5F10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B7109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3F4D0D70" w14:textId="77777777">
        <w:tc>
          <w:tcPr>
            <w:tcW w:w="2093" w:type="dxa"/>
          </w:tcPr>
          <w:p w14:paraId="2A91F9C8" w14:textId="77777777" w:rsidR="00B75F46" w:rsidRDefault="00D82551">
            <w:pPr>
              <w:pStyle w:val="TableText"/>
            </w:pPr>
            <w:r>
              <w:t>&lt;rftest_mode&gt;</w:t>
            </w:r>
          </w:p>
        </w:tc>
        <w:tc>
          <w:tcPr>
            <w:tcW w:w="7319" w:type="dxa"/>
          </w:tcPr>
          <w:p w14:paraId="3D282E3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退出强发强收</w:t>
            </w:r>
            <w:r>
              <w:t>测试模式</w:t>
            </w:r>
          </w:p>
          <w:p w14:paraId="4982F06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进入强发强收</w:t>
            </w:r>
            <w:r>
              <w:t>测试模式</w:t>
            </w:r>
          </w:p>
        </w:tc>
      </w:tr>
      <w:tr w:rsidR="00B75F46" w14:paraId="18DB561C" w14:textId="77777777">
        <w:tc>
          <w:tcPr>
            <w:tcW w:w="2093" w:type="dxa"/>
          </w:tcPr>
          <w:p w14:paraId="0A0944C0" w14:textId="77777777" w:rsidR="00B75F46" w:rsidRDefault="00D82551">
            <w:pPr>
              <w:pStyle w:val="TableText"/>
            </w:pPr>
            <w:r>
              <w:t>&lt;rat&gt;</w:t>
            </w:r>
          </w:p>
        </w:tc>
        <w:tc>
          <w:tcPr>
            <w:tcW w:w="7319" w:type="dxa"/>
          </w:tcPr>
          <w:p w14:paraId="209F430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L</w:t>
            </w:r>
            <w:r>
              <w:t xml:space="preserve">TE </w:t>
            </w:r>
            <w:r>
              <w:rPr>
                <w:rFonts w:hint="eastAsia"/>
              </w:rPr>
              <w:t>当前</w:t>
            </w:r>
            <w:r>
              <w:t>仅支持</w:t>
            </w:r>
            <w:r>
              <w:t>rat</w:t>
            </w:r>
            <w:r>
              <w:t>为</w:t>
            </w:r>
            <w:r>
              <w:rPr>
                <w:rFonts w:hint="eastAsia"/>
              </w:rPr>
              <w:t xml:space="preserve">LTE </w:t>
            </w:r>
            <w:r>
              <w:rPr>
                <w:rFonts w:hint="eastAsia"/>
              </w:rPr>
              <w:t>的</w:t>
            </w:r>
            <w:r>
              <w:t>测试</w:t>
            </w:r>
          </w:p>
        </w:tc>
      </w:tr>
      <w:tr w:rsidR="00B75F46" w14:paraId="4FD5FFDB" w14:textId="77777777">
        <w:tc>
          <w:tcPr>
            <w:tcW w:w="2093" w:type="dxa"/>
          </w:tcPr>
          <w:p w14:paraId="31833F99" w14:textId="77777777" w:rsidR="00B75F46" w:rsidRDefault="00D82551">
            <w:pPr>
              <w:pStyle w:val="TableText"/>
            </w:pPr>
            <w:r>
              <w:t>&lt;band&gt;</w:t>
            </w:r>
          </w:p>
        </w:tc>
        <w:tc>
          <w:tcPr>
            <w:tcW w:w="7319" w:type="dxa"/>
          </w:tcPr>
          <w:p w14:paraId="132B98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段</w:t>
            </w:r>
            <w:r>
              <w:t>指示</w:t>
            </w:r>
          </w:p>
          <w:p w14:paraId="0A8F61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t>LTE band 1</w:t>
            </w:r>
          </w:p>
          <w:p w14:paraId="3999797A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LTE band 2</w:t>
            </w:r>
          </w:p>
        </w:tc>
      </w:tr>
      <w:tr w:rsidR="00B75F46" w14:paraId="28894858" w14:textId="77777777">
        <w:tc>
          <w:tcPr>
            <w:tcW w:w="2093" w:type="dxa"/>
          </w:tcPr>
          <w:p w14:paraId="5FC559C9" w14:textId="77777777" w:rsidR="00B75F46" w:rsidRDefault="00D82551">
            <w:pPr>
              <w:pStyle w:val="TableText"/>
            </w:pPr>
            <w:r>
              <w:t>&lt;bw&gt;</w:t>
            </w:r>
          </w:p>
        </w:tc>
        <w:tc>
          <w:tcPr>
            <w:tcW w:w="7319" w:type="dxa"/>
          </w:tcPr>
          <w:p w14:paraId="31125D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带宽</w:t>
            </w:r>
            <w:r>
              <w:t>，</w:t>
            </w:r>
            <w:r>
              <w:rPr>
                <w:rFonts w:hint="eastAsia"/>
              </w:rPr>
              <w:t>平台</w:t>
            </w:r>
            <w:r>
              <w:t>限制，</w:t>
            </w:r>
            <w:r>
              <w:rPr>
                <w:rFonts w:hint="eastAsia"/>
              </w:rPr>
              <w:t>当前</w:t>
            </w:r>
            <w:r>
              <w:t>仅支持</w:t>
            </w:r>
            <w:r>
              <w:rPr>
                <w:rFonts w:hint="eastAsia"/>
              </w:rPr>
              <w:t>bw</w:t>
            </w:r>
            <w:r>
              <w:rPr>
                <w:rFonts w:hint="eastAsia"/>
              </w:rPr>
              <w:t>传入</w:t>
            </w:r>
            <w:r>
              <w:t>为</w:t>
            </w:r>
            <w:r>
              <w:rPr>
                <w:rFonts w:hint="eastAsia"/>
              </w:rPr>
              <w:t>0</w:t>
            </w:r>
          </w:p>
        </w:tc>
      </w:tr>
      <w:tr w:rsidR="00B75F46" w14:paraId="01D6B4A6" w14:textId="77777777">
        <w:tc>
          <w:tcPr>
            <w:tcW w:w="2093" w:type="dxa"/>
          </w:tcPr>
          <w:p w14:paraId="35A9126A" w14:textId="77777777" w:rsidR="00B75F46" w:rsidRDefault="00D82551">
            <w:pPr>
              <w:pStyle w:val="TableText"/>
            </w:pPr>
            <w:r>
              <w:lastRenderedPageBreak/>
              <w:t>&lt;channel&gt;</w:t>
            </w:r>
          </w:p>
        </w:tc>
        <w:tc>
          <w:tcPr>
            <w:tcW w:w="7319" w:type="dxa"/>
          </w:tcPr>
          <w:p w14:paraId="32343A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点</w:t>
            </w:r>
            <w:r>
              <w:t>信息</w:t>
            </w:r>
            <w:r>
              <w:rPr>
                <w:rFonts w:hint="eastAsia"/>
              </w:rPr>
              <w:t>（</w:t>
            </w:r>
            <w:r>
              <w:t>平台限制</w:t>
            </w:r>
            <w:r>
              <w:rPr>
                <w:rFonts w:hint="eastAsia"/>
              </w:rPr>
              <w:t>，</w:t>
            </w:r>
            <w:r>
              <w:t>当前仅支持每个频段的中心频点</w:t>
            </w:r>
            <w:r>
              <w:rPr>
                <w:rFonts w:hint="eastAsia"/>
              </w:rPr>
              <w:t>，默认</w:t>
            </w:r>
            <w:r>
              <w:t>值</w:t>
            </w:r>
            <w:r>
              <w:rPr>
                <w:rFonts w:hint="eastAsia"/>
              </w:rPr>
              <w:t xml:space="preserve">0 </w:t>
            </w:r>
            <w:r>
              <w:rPr>
                <w:rFonts w:hint="eastAsia"/>
              </w:rPr>
              <w:t>即</w:t>
            </w:r>
            <w:r>
              <w:t>表示中心频点</w:t>
            </w:r>
            <w:r>
              <w:rPr>
                <w:rFonts w:hint="eastAsia"/>
              </w:rPr>
              <w:t>），</w:t>
            </w:r>
            <w:r>
              <w:t>各频段中心频点信息如下：</w:t>
            </w:r>
          </w:p>
          <w:p w14:paraId="18A42B37" w14:textId="77777777" w:rsidR="00B75F46" w:rsidRDefault="00D82551">
            <w:pPr>
              <w:pStyle w:val="TableText"/>
            </w:pPr>
            <w:r>
              <w:t>LTE Band 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rPr>
                <w:rFonts w:hint="eastAsia"/>
              </w:rPr>
              <w:t xml:space="preserve">18300   </w:t>
            </w:r>
            <w:r>
              <w:t>下行频点</w:t>
            </w:r>
            <w:r>
              <w:rPr>
                <w:rFonts w:hint="eastAsia"/>
              </w:rPr>
              <w:t xml:space="preserve">300  </w:t>
            </w:r>
          </w:p>
          <w:p w14:paraId="6D1AA7AE" w14:textId="77777777" w:rsidR="00B75F46" w:rsidRDefault="00D82551">
            <w:pPr>
              <w:pStyle w:val="TableText"/>
            </w:pPr>
            <w:r>
              <w:t>LTE Band 2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8900</w:t>
            </w:r>
            <w:r>
              <w:t>下行频点</w:t>
            </w:r>
            <w:r>
              <w:rPr>
                <w:rFonts w:hint="eastAsia"/>
              </w:rPr>
              <w:t>900</w:t>
            </w:r>
          </w:p>
          <w:p w14:paraId="329FC216" w14:textId="77777777" w:rsidR="00B75F46" w:rsidRDefault="00D82551">
            <w:pPr>
              <w:pStyle w:val="TableText"/>
            </w:pPr>
            <w:r>
              <w:t>LTE Band 3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9500</w:t>
            </w:r>
            <w:r>
              <w:t>下行频点</w:t>
            </w:r>
            <w:r>
              <w:rPr>
                <w:rFonts w:hint="eastAsia"/>
              </w:rPr>
              <w:t>1575</w:t>
            </w:r>
          </w:p>
          <w:p w14:paraId="35E593D8" w14:textId="77777777" w:rsidR="00B75F46" w:rsidRDefault="00D82551">
            <w:pPr>
              <w:pStyle w:val="TableText"/>
            </w:pPr>
            <w:r>
              <w:t>LTE Band 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175</w:t>
            </w:r>
            <w:r>
              <w:t>下行频点</w:t>
            </w:r>
            <w:r>
              <w:rPr>
                <w:rFonts w:hint="eastAsia"/>
              </w:rPr>
              <w:t>2175</w:t>
            </w:r>
          </w:p>
          <w:p w14:paraId="436594BE" w14:textId="77777777" w:rsidR="00B75F46" w:rsidRDefault="00D82551">
            <w:pPr>
              <w:pStyle w:val="TableText"/>
            </w:pPr>
            <w:r>
              <w:t>LTE Band 5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525</w:t>
            </w:r>
            <w:r>
              <w:t>下行频点</w:t>
            </w:r>
            <w:r>
              <w:t>2525</w:t>
            </w:r>
          </w:p>
          <w:p w14:paraId="2B081D9C" w14:textId="77777777" w:rsidR="00B75F46" w:rsidRDefault="00D82551">
            <w:pPr>
              <w:pStyle w:val="TableText"/>
            </w:pPr>
            <w:r>
              <w:t>LTE Band 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700</w:t>
            </w:r>
            <w:r>
              <w:t>下行频点</w:t>
            </w:r>
            <w:r>
              <w:t>2700</w:t>
            </w:r>
          </w:p>
          <w:p w14:paraId="7164A251" w14:textId="77777777" w:rsidR="00B75F46" w:rsidRDefault="00D82551">
            <w:pPr>
              <w:pStyle w:val="TableText"/>
            </w:pPr>
            <w:r>
              <w:t>LTE Band 7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1100</w:t>
            </w:r>
            <w:r>
              <w:t>下行频点</w:t>
            </w:r>
            <w:r>
              <w:t>3100</w:t>
            </w:r>
          </w:p>
          <w:p w14:paraId="3CB3E38E" w14:textId="77777777" w:rsidR="00B75F46" w:rsidRDefault="00D82551">
            <w:pPr>
              <w:pStyle w:val="TableText"/>
            </w:pPr>
            <w:r>
              <w:t>LTE Band 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2625</w:t>
            </w:r>
            <w:r>
              <w:t>下行频点</w:t>
            </w:r>
            <w:r>
              <w:t>3625</w:t>
            </w:r>
          </w:p>
          <w:p w14:paraId="5C2D883D" w14:textId="77777777" w:rsidR="00B75F46" w:rsidRDefault="00D82551">
            <w:pPr>
              <w:pStyle w:val="TableText"/>
            </w:pPr>
            <w:r>
              <w:t>LTE Band 2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4300</w:t>
            </w:r>
            <w:r>
              <w:t>下行频点</w:t>
            </w:r>
            <w:r>
              <w:t>6300</w:t>
            </w:r>
          </w:p>
          <w:p w14:paraId="59D07B34" w14:textId="77777777" w:rsidR="00B75F46" w:rsidRDefault="00D82551">
            <w:pPr>
              <w:pStyle w:val="TableText"/>
            </w:pPr>
            <w:r>
              <w:t>LTE Band 2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7435</w:t>
            </w:r>
            <w:r>
              <w:t>下行频点</w:t>
            </w:r>
            <w:r>
              <w:rPr>
                <w:rFonts w:hint="eastAsia"/>
              </w:rPr>
              <w:t>9435</w:t>
            </w:r>
          </w:p>
          <w:p w14:paraId="2E135B13" w14:textId="77777777" w:rsidR="00B75F46" w:rsidRDefault="00D82551">
            <w:pPr>
              <w:pStyle w:val="TableText"/>
            </w:pPr>
            <w:r>
              <w:t>LTE Band 3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6275</w:t>
            </w:r>
            <w:r>
              <w:t>下行频点</w:t>
            </w:r>
            <w:r>
              <w:t>36275</w:t>
            </w:r>
          </w:p>
          <w:p w14:paraId="3799B1EF" w14:textId="77777777" w:rsidR="00B75F46" w:rsidRDefault="00D82551">
            <w:pPr>
              <w:pStyle w:val="TableText"/>
            </w:pPr>
            <w:r>
              <w:t>LTE Band 3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000</w:t>
            </w:r>
            <w:r>
              <w:t>下行频点</w:t>
            </w:r>
            <w:r>
              <w:t>38000</w:t>
            </w:r>
          </w:p>
          <w:p w14:paraId="1E4BE2FC" w14:textId="77777777" w:rsidR="00B75F46" w:rsidRDefault="00D82551">
            <w:pPr>
              <w:pStyle w:val="TableText"/>
            </w:pPr>
            <w:r>
              <w:t>LTE Band 39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450</w:t>
            </w:r>
            <w:r>
              <w:t>下行频点</w:t>
            </w:r>
            <w:r>
              <w:t>38450</w:t>
            </w:r>
          </w:p>
          <w:p w14:paraId="604FAA1F" w14:textId="77777777" w:rsidR="00B75F46" w:rsidRDefault="00D82551">
            <w:pPr>
              <w:pStyle w:val="TableText"/>
            </w:pPr>
            <w:r>
              <w:t>LTE Band 4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9150</w:t>
            </w:r>
            <w:r>
              <w:t>下行频点</w:t>
            </w:r>
            <w:r>
              <w:t>39150</w:t>
            </w:r>
          </w:p>
          <w:p w14:paraId="6B3E5986" w14:textId="77777777" w:rsidR="00B75F46" w:rsidRDefault="00D82551">
            <w:pPr>
              <w:pStyle w:val="TableText"/>
            </w:pPr>
            <w:r>
              <w:t>LTE Band 4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40620</w:t>
            </w:r>
            <w:r>
              <w:t>下行频点</w:t>
            </w:r>
            <w:r>
              <w:t>40620</w:t>
            </w:r>
          </w:p>
          <w:p w14:paraId="51FD69F5" w14:textId="77777777" w:rsidR="00B75F46" w:rsidRDefault="00D82551">
            <w:pPr>
              <w:pStyle w:val="TableText"/>
            </w:pPr>
            <w:r>
              <w:t>LTE Band 6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59250</w:t>
            </w:r>
            <w:r>
              <w:t>下行频点</w:t>
            </w:r>
            <w:r>
              <w:t>59350</w:t>
            </w:r>
          </w:p>
        </w:tc>
      </w:tr>
      <w:tr w:rsidR="00B75F46" w14:paraId="69B29C93" w14:textId="77777777">
        <w:tc>
          <w:tcPr>
            <w:tcW w:w="2093" w:type="dxa"/>
          </w:tcPr>
          <w:p w14:paraId="24DCF336" w14:textId="77777777" w:rsidR="00B75F46" w:rsidRDefault="00D82551">
            <w:pPr>
              <w:pStyle w:val="TableText"/>
            </w:pPr>
            <w:r>
              <w:t>&lt;chain_idx&gt;</w:t>
            </w:r>
          </w:p>
        </w:tc>
        <w:tc>
          <w:tcPr>
            <w:tcW w:w="7319" w:type="dxa"/>
          </w:tcPr>
          <w:p w14:paraId="4B6B2D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29FA761E" w14:textId="77777777">
        <w:tc>
          <w:tcPr>
            <w:tcW w:w="2093" w:type="dxa"/>
          </w:tcPr>
          <w:p w14:paraId="042DAE70" w14:textId="77777777" w:rsidR="00B75F46" w:rsidRDefault="00D82551">
            <w:pPr>
              <w:pStyle w:val="TableText"/>
            </w:pPr>
            <w:r>
              <w:t>&lt;expected_rxagc&gt;</w:t>
            </w:r>
          </w:p>
        </w:tc>
        <w:tc>
          <w:tcPr>
            <w:tcW w:w="7319" w:type="dxa"/>
          </w:tcPr>
          <w:p w14:paraId="6789BB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预期接收功率，</w:t>
            </w:r>
            <w:r>
              <w:t>为负值</w:t>
            </w:r>
          </w:p>
        </w:tc>
      </w:tr>
      <w:tr w:rsidR="00B75F46" w14:paraId="365B06F5" w14:textId="77777777">
        <w:tc>
          <w:tcPr>
            <w:tcW w:w="2093" w:type="dxa"/>
          </w:tcPr>
          <w:p w14:paraId="089237A4" w14:textId="77777777" w:rsidR="00B75F46" w:rsidRDefault="00D82551">
            <w:pPr>
              <w:pStyle w:val="TableText"/>
            </w:pPr>
            <w:r>
              <w:t>&lt;tx_enable&gt;,</w:t>
            </w:r>
          </w:p>
        </w:tc>
        <w:tc>
          <w:tcPr>
            <w:tcW w:w="7319" w:type="dxa"/>
          </w:tcPr>
          <w:p w14:paraId="6C6D40C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</w:t>
            </w:r>
            <w:r>
              <w:t>发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强收</w:t>
            </w:r>
            <w:r>
              <w:t>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0</w:t>
            </w:r>
          </w:p>
        </w:tc>
      </w:tr>
      <w:tr w:rsidR="00B75F46" w14:paraId="3172FABF" w14:textId="77777777">
        <w:tc>
          <w:tcPr>
            <w:tcW w:w="2093" w:type="dxa"/>
          </w:tcPr>
          <w:p w14:paraId="5D26B7CC" w14:textId="77777777" w:rsidR="00B75F46" w:rsidRDefault="00D82551">
            <w:pPr>
              <w:pStyle w:val="TableText"/>
            </w:pPr>
            <w:r>
              <w:t>&lt;tx_power&gt;</w:t>
            </w:r>
          </w:p>
        </w:tc>
        <w:tc>
          <w:tcPr>
            <w:tcW w:w="7319" w:type="dxa"/>
          </w:tcPr>
          <w:p w14:paraId="316602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发射</w:t>
            </w:r>
            <w:r>
              <w:t>功率，平台限制，当前仅支持传入</w:t>
            </w:r>
            <w:r>
              <w:rPr>
                <w:rFonts w:hint="eastAsia"/>
              </w:rPr>
              <w:t>23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，</w:t>
            </w:r>
            <w:r>
              <w:t>分别表示最大发射功率</w:t>
            </w:r>
            <w:r>
              <w:rPr>
                <w:rFonts w:hint="eastAsia"/>
              </w:rPr>
              <w:t>23</w:t>
            </w:r>
            <w:r>
              <w:t>db</w:t>
            </w:r>
            <w:r>
              <w:t>和</w:t>
            </w:r>
            <w:r>
              <w:rPr>
                <w:rFonts w:hint="eastAsia"/>
              </w:rPr>
              <w:t>发射功率</w:t>
            </w:r>
            <w:r>
              <w:rPr>
                <w:rFonts w:hint="eastAsia"/>
              </w:rPr>
              <w:t>10</w:t>
            </w:r>
            <w:r>
              <w:t>db</w:t>
            </w:r>
          </w:p>
        </w:tc>
      </w:tr>
      <w:tr w:rsidR="00B75F46" w14:paraId="07A4B1C6" w14:textId="77777777">
        <w:tc>
          <w:tcPr>
            <w:tcW w:w="2093" w:type="dxa"/>
          </w:tcPr>
          <w:p w14:paraId="230A42C3" w14:textId="77777777" w:rsidR="00B75F46" w:rsidRDefault="00D82551">
            <w:pPr>
              <w:pStyle w:val="TableText"/>
            </w:pPr>
            <w:r>
              <w:t>&lt;lte_start_rb&gt;</w:t>
            </w:r>
          </w:p>
        </w:tc>
        <w:tc>
          <w:tcPr>
            <w:tcW w:w="7319" w:type="dxa"/>
          </w:tcPr>
          <w:p w14:paraId="5BAFF0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436AA946" w14:textId="77777777">
        <w:tc>
          <w:tcPr>
            <w:tcW w:w="2093" w:type="dxa"/>
          </w:tcPr>
          <w:p w14:paraId="54449CD2" w14:textId="77777777" w:rsidR="00B75F46" w:rsidRDefault="00D82551">
            <w:pPr>
              <w:pStyle w:val="TableText"/>
            </w:pPr>
            <w:r>
              <w:t>&lt;lte_num_rb&gt;</w:t>
            </w:r>
          </w:p>
        </w:tc>
        <w:tc>
          <w:tcPr>
            <w:tcW w:w="7319" w:type="dxa"/>
          </w:tcPr>
          <w:p w14:paraId="6740FE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132594D3" w14:textId="77777777">
        <w:tc>
          <w:tcPr>
            <w:tcW w:w="2093" w:type="dxa"/>
          </w:tcPr>
          <w:p w14:paraId="6DECAF74" w14:textId="77777777" w:rsidR="00B75F46" w:rsidRDefault="00D82551">
            <w:pPr>
              <w:pStyle w:val="TableText"/>
            </w:pPr>
            <w:r>
              <w:t>&lt;waveform&gt;</w:t>
            </w:r>
          </w:p>
        </w:tc>
        <w:tc>
          <w:tcPr>
            <w:tcW w:w="7319" w:type="dxa"/>
          </w:tcPr>
          <w:p w14:paraId="2C13EA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</w:tbl>
    <w:p w14:paraId="425053D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6DFEE507" w14:textId="77777777">
        <w:trPr>
          <w:trHeight w:val="74"/>
        </w:trPr>
        <w:tc>
          <w:tcPr>
            <w:tcW w:w="4928" w:type="dxa"/>
            <w:vAlign w:val="center"/>
          </w:tcPr>
          <w:p w14:paraId="1EAC8C16" w14:textId="77777777" w:rsidR="00B75F46" w:rsidRDefault="00D82551">
            <w:pPr>
              <w:pStyle w:val="TerminalDisplay"/>
            </w:pPr>
            <w:r>
              <w:t>AT+NWRFTEST=?</w:t>
            </w:r>
          </w:p>
          <w:p w14:paraId="5C86F7F0" w14:textId="77777777" w:rsidR="00B75F46" w:rsidRDefault="00B75F46">
            <w:pPr>
              <w:pStyle w:val="TerminalDisplay"/>
            </w:pPr>
          </w:p>
          <w:p w14:paraId="40E2AB1F" w14:textId="77777777" w:rsidR="00B75F46" w:rsidRDefault="00D82551">
            <w:pPr>
              <w:pStyle w:val="TerminalDisplay"/>
            </w:pPr>
            <w:r>
              <w:t>+NWRFTEST: "MODE",(0-1)</w:t>
            </w:r>
          </w:p>
          <w:p w14:paraId="52CBA48B" w14:textId="77777777" w:rsidR="00B75F46" w:rsidRDefault="00D82551">
            <w:pPr>
              <w:pStyle w:val="TerminalDisplay"/>
            </w:pPr>
            <w:r>
              <w:t>+NWRFTEST: "RX",(0-2),(),(0-10),(),(0-1),()</w:t>
            </w:r>
          </w:p>
          <w:p w14:paraId="697451FE" w14:textId="77777777" w:rsidR="00B75F46" w:rsidRDefault="00D82551">
            <w:pPr>
              <w:pStyle w:val="TerminalDisplay"/>
            </w:pPr>
            <w:r>
              <w:t>+NWRFTEST: "TX",(0-2),(),(0-10),(),(0-1),(),(),(),(0-3)</w:t>
            </w:r>
          </w:p>
          <w:p w14:paraId="2E7A73E3" w14:textId="77777777" w:rsidR="00B75F46" w:rsidRDefault="00B75F46">
            <w:pPr>
              <w:pStyle w:val="TerminalDisplay"/>
            </w:pPr>
          </w:p>
          <w:p w14:paraId="2ABC938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1F7531A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测试指令</w:t>
            </w:r>
          </w:p>
        </w:tc>
      </w:tr>
      <w:tr w:rsidR="00B75F46" w14:paraId="5CE6A3C3" w14:textId="77777777">
        <w:trPr>
          <w:trHeight w:val="74"/>
        </w:trPr>
        <w:tc>
          <w:tcPr>
            <w:tcW w:w="4928" w:type="dxa"/>
            <w:vAlign w:val="center"/>
          </w:tcPr>
          <w:p w14:paraId="66A52611" w14:textId="77777777" w:rsidR="00B75F46" w:rsidRDefault="00D82551">
            <w:pPr>
              <w:pStyle w:val="TerminalDisplay"/>
            </w:pPr>
            <w:r>
              <w:t>AT+NWRFTEST="MODE"</w:t>
            </w:r>
          </w:p>
          <w:p w14:paraId="68B24300" w14:textId="77777777" w:rsidR="00B75F46" w:rsidRDefault="00B75F46">
            <w:pPr>
              <w:pStyle w:val="TerminalDisplay"/>
            </w:pPr>
          </w:p>
          <w:p w14:paraId="19C13543" w14:textId="77777777" w:rsidR="00B75F46" w:rsidRDefault="00D82551">
            <w:pPr>
              <w:pStyle w:val="TerminalDisplay"/>
            </w:pPr>
            <w:r>
              <w:t>+NWRFTEST: 0</w:t>
            </w:r>
          </w:p>
          <w:p w14:paraId="242512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D3608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当前是否</w:t>
            </w:r>
            <w:r>
              <w:t>处于测试模式</w:t>
            </w:r>
          </w:p>
        </w:tc>
      </w:tr>
      <w:tr w:rsidR="00B75F46" w14:paraId="42E7D9B6" w14:textId="77777777">
        <w:trPr>
          <w:trHeight w:val="74"/>
        </w:trPr>
        <w:tc>
          <w:tcPr>
            <w:tcW w:w="4928" w:type="dxa"/>
            <w:vAlign w:val="center"/>
          </w:tcPr>
          <w:p w14:paraId="17255200" w14:textId="77777777" w:rsidR="00B75F46" w:rsidRDefault="00D82551">
            <w:pPr>
              <w:pStyle w:val="TerminalDisplay"/>
            </w:pPr>
            <w:r>
              <w:t>AT+NWRFTEST="MODE",1</w:t>
            </w:r>
          </w:p>
          <w:p w14:paraId="0DC77B88" w14:textId="77777777" w:rsidR="00B75F46" w:rsidRDefault="00B75F46">
            <w:pPr>
              <w:pStyle w:val="TerminalDisplay"/>
            </w:pPr>
          </w:p>
          <w:p w14:paraId="38DAC65B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700" w:type="dxa"/>
            <w:vAlign w:val="center"/>
          </w:tcPr>
          <w:p w14:paraId="3BF8628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设置模组进入</w:t>
            </w:r>
            <w:r>
              <w:t>测试模式</w:t>
            </w:r>
          </w:p>
        </w:tc>
      </w:tr>
      <w:tr w:rsidR="00B75F46" w14:paraId="565A4769" w14:textId="77777777">
        <w:trPr>
          <w:trHeight w:val="74"/>
        </w:trPr>
        <w:tc>
          <w:tcPr>
            <w:tcW w:w="4928" w:type="dxa"/>
            <w:vAlign w:val="center"/>
          </w:tcPr>
          <w:p w14:paraId="5397F5B4" w14:textId="77777777" w:rsidR="00B75F46" w:rsidRDefault="00D82551">
            <w:pPr>
              <w:pStyle w:val="TerminalDisplay"/>
            </w:pPr>
            <w:r>
              <w:t>AT+NWRFTEST="RX",1,1,0,0,0,-60</w:t>
            </w:r>
          </w:p>
          <w:p w14:paraId="07B9EB63" w14:textId="77777777" w:rsidR="00B75F46" w:rsidRDefault="00B75F46">
            <w:pPr>
              <w:pStyle w:val="TerminalDisplay"/>
            </w:pPr>
          </w:p>
          <w:p w14:paraId="0287E5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26E8E6A" w14:textId="77777777" w:rsidR="00B75F46" w:rsidRDefault="00D82551">
            <w:pPr>
              <w:pStyle w:val="TerminalDisplay"/>
            </w:pPr>
            <w:r>
              <w:t>LTE B</w:t>
            </w:r>
            <w:r>
              <w:rPr>
                <w:rFonts w:hint="eastAsia"/>
              </w:rPr>
              <w:t>and</w:t>
            </w:r>
            <w:r>
              <w:t xml:space="preserve"> 1 </w:t>
            </w:r>
            <w:r>
              <w:rPr>
                <w:rFonts w:hint="eastAsia"/>
              </w:rPr>
              <w:t>上</w:t>
            </w:r>
            <w:r>
              <w:t>进行强收测试，预期</w:t>
            </w:r>
            <w:r>
              <w:rPr>
                <w:rFonts w:hint="eastAsia"/>
              </w:rPr>
              <w:t>接收</w:t>
            </w:r>
            <w:r>
              <w:t>功率</w:t>
            </w:r>
            <w:r>
              <w:rPr>
                <w:rFonts w:hint="eastAsia"/>
              </w:rPr>
              <w:t>为</w:t>
            </w:r>
            <w:r>
              <w:t>-60db</w:t>
            </w:r>
          </w:p>
        </w:tc>
      </w:tr>
      <w:tr w:rsidR="00B75F46" w14:paraId="5D81AB57" w14:textId="77777777">
        <w:trPr>
          <w:trHeight w:val="74"/>
        </w:trPr>
        <w:tc>
          <w:tcPr>
            <w:tcW w:w="4928" w:type="dxa"/>
            <w:vAlign w:val="center"/>
          </w:tcPr>
          <w:p w14:paraId="60725BE3" w14:textId="77777777" w:rsidR="00B75F46" w:rsidRDefault="00D82551">
            <w:pPr>
              <w:pStyle w:val="TerminalDisplay"/>
            </w:pPr>
            <w:r>
              <w:t>AT+NWRFTEST="RX",5,1,0,0,0,-60</w:t>
            </w:r>
          </w:p>
          <w:p w14:paraId="1E3BFE04" w14:textId="77777777" w:rsidR="00B75F46" w:rsidRDefault="00B75F46">
            <w:pPr>
              <w:pStyle w:val="TerminalDisplay"/>
            </w:pPr>
          </w:p>
          <w:p w14:paraId="7E8C9E2A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700" w:type="dxa"/>
            <w:vAlign w:val="center"/>
          </w:tcPr>
          <w:p w14:paraId="739CB2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529708BD" w14:textId="2DC93B13" w:rsidR="00B75F46" w:rsidRDefault="00D82551" w:rsidP="00AD0129">
      <w:pPr>
        <w:pStyle w:val="20"/>
      </w:pPr>
      <w:bookmarkStart w:id="172" w:name="_Toc209020544"/>
      <w:r>
        <w:rPr>
          <w:rFonts w:hint="eastAsia"/>
        </w:rPr>
        <w:t>A</w:t>
      </w:r>
      <w:r>
        <w:t>T+NSTGETRSSI</w:t>
      </w:r>
      <w:r w:rsidR="002500E9">
        <w:rPr>
          <w:rFonts w:hint="eastAsia"/>
          <w:lang w:eastAsia="zh-CN"/>
        </w:rPr>
        <w:t>：</w:t>
      </w:r>
      <w:r>
        <w:rPr>
          <w:rFonts w:hint="eastAsia"/>
        </w:rPr>
        <w:t>获取</w:t>
      </w:r>
      <w:r>
        <w:t>强收模式下模组的接收功率</w:t>
      </w:r>
      <w:r>
        <w:rPr>
          <w:rFonts w:hint="eastAsia"/>
        </w:rPr>
        <w:t>（仅可用于测试）</w:t>
      </w:r>
      <w:bookmarkEnd w:id="172"/>
    </w:p>
    <w:p w14:paraId="0737163A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的</w:t>
      </w:r>
      <w:r>
        <w:t>接收功率</w:t>
      </w:r>
      <w:r>
        <w:rPr>
          <w:rFonts w:hint="eastAsia"/>
        </w:rPr>
        <w:t>，</w:t>
      </w:r>
      <w:r>
        <w:t>强收测试</w:t>
      </w:r>
      <w:r>
        <w:rPr>
          <w:rFonts w:hint="eastAsia"/>
        </w:rPr>
        <w:t>精度会</w:t>
      </w:r>
      <w:r>
        <w:t>有一些误差。</w:t>
      </w:r>
    </w:p>
    <w:p w14:paraId="675C61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126"/>
        <w:gridCol w:w="6826"/>
      </w:tblGrid>
      <w:tr w:rsidR="00B75F46" w14:paraId="6E97F2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09A8D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9FD6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FEE4B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5232BEE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6394C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F30E522" w14:textId="77777777" w:rsidR="00B75F46" w:rsidRDefault="00D82551">
            <w:pPr>
              <w:pStyle w:val="TableText"/>
            </w:pPr>
            <w:r>
              <w:t>AT+NSTGETRSSI?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D34E46" w14:textId="77777777" w:rsidR="00B75F46" w:rsidRDefault="00D82551">
            <w:pPr>
              <w:pStyle w:val="TableText"/>
            </w:pPr>
            <w:r>
              <w:t>&lt;CR&gt;&lt;LF&gt;+NSTGETRSSI:</w:t>
            </w:r>
            <w:r>
              <w:rPr>
                <w:rFonts w:hint="eastAsia"/>
              </w:rPr>
              <w:t xml:space="preserve"> </w:t>
            </w:r>
            <w:r>
              <w:t>&lt;value&gt;&lt;CR&gt;&lt;LF&gt;</w:t>
            </w:r>
          </w:p>
          <w:p w14:paraId="626EB642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  <w:r>
              <w:br/>
            </w:r>
            <w:r>
              <w:rPr>
                <w:rFonts w:hint="eastAsia"/>
              </w:rPr>
              <w:t>或者</w:t>
            </w:r>
          </w:p>
          <w:p w14:paraId="4C52F23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51591E4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67FD1684" w14:textId="77777777">
        <w:tc>
          <w:tcPr>
            <w:tcW w:w="2093" w:type="dxa"/>
          </w:tcPr>
          <w:p w14:paraId="62EB7B4F" w14:textId="77777777" w:rsidR="00B75F46" w:rsidRDefault="00D82551">
            <w:pPr>
              <w:pStyle w:val="TableText"/>
              <w:spacing w:before="80" w:after="80" w:line="300" w:lineRule="atLeast"/>
            </w:pPr>
            <w:r>
              <w:t>&lt;value&gt;</w:t>
            </w:r>
          </w:p>
        </w:tc>
        <w:tc>
          <w:tcPr>
            <w:tcW w:w="7319" w:type="dxa"/>
          </w:tcPr>
          <w:p w14:paraId="7EE666A7" w14:textId="77777777" w:rsidR="00B75F46" w:rsidRDefault="00D82551">
            <w:pPr>
              <w:pStyle w:val="TableText"/>
              <w:spacing w:before="80" w:after="80" w:line="300" w:lineRule="atLeast"/>
            </w:pPr>
            <w:r>
              <w:rPr>
                <w:rFonts w:hint="eastAsia"/>
              </w:rPr>
              <w:t>接收</w:t>
            </w:r>
            <w:r>
              <w:t>功率</w:t>
            </w:r>
          </w:p>
        </w:tc>
      </w:tr>
    </w:tbl>
    <w:p w14:paraId="7355BD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09FC198E" w14:textId="77777777">
        <w:trPr>
          <w:trHeight w:val="74"/>
        </w:trPr>
        <w:tc>
          <w:tcPr>
            <w:tcW w:w="4928" w:type="dxa"/>
            <w:vAlign w:val="center"/>
          </w:tcPr>
          <w:p w14:paraId="3B638C6E" w14:textId="77777777" w:rsidR="00B75F46" w:rsidRDefault="00D82551">
            <w:pPr>
              <w:pStyle w:val="TerminalDisplay"/>
            </w:pPr>
            <w:r>
              <w:t>AT+NSTGETRSSI?</w:t>
            </w:r>
          </w:p>
          <w:p w14:paraId="750F2A4E" w14:textId="77777777" w:rsidR="00B75F46" w:rsidRDefault="00B75F46">
            <w:pPr>
              <w:pStyle w:val="TerminalDisplay"/>
            </w:pPr>
          </w:p>
          <w:p w14:paraId="61D6E413" w14:textId="77777777" w:rsidR="00B75F46" w:rsidRDefault="00D82551">
            <w:pPr>
              <w:pStyle w:val="TerminalDisplay"/>
            </w:pPr>
            <w:r>
              <w:t>+NSTGETRSSI: -44</w:t>
            </w:r>
          </w:p>
          <w:p w14:paraId="0BF8A2EB" w14:textId="77777777" w:rsidR="00B75F46" w:rsidRDefault="00B75F46">
            <w:pPr>
              <w:pStyle w:val="TerminalDisplay"/>
            </w:pPr>
          </w:p>
          <w:p w14:paraId="5C8EC81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6C9E24F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接收</w:t>
            </w:r>
            <w:r>
              <w:t>功率的值</w:t>
            </w:r>
          </w:p>
        </w:tc>
      </w:tr>
    </w:tbl>
    <w:p w14:paraId="276D148F" w14:textId="77777777" w:rsidR="00B75F46" w:rsidRDefault="00B75F46">
      <w:pPr>
        <w:pStyle w:val="afc"/>
        <w:sectPr w:rsidR="00B75F4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73" w:name="_Toc25313028"/>
      <w:bookmarkStart w:id="174" w:name="_Toc516837183"/>
      <w:bookmarkStart w:id="175" w:name="_Toc484166837"/>
      <w:bookmarkStart w:id="176" w:name="_Toc47513243"/>
      <w:bookmarkStart w:id="177" w:name="_Toc515287929"/>
      <w:bookmarkStart w:id="178" w:name="_Toc72417897"/>
      <w:bookmarkStart w:id="179" w:name="_Toc209020545"/>
      <w:bookmarkStart w:id="180" w:name="_Toc383425373"/>
      <w:bookmarkStart w:id="181" w:name="_Toc522864867"/>
      <w:r>
        <w:lastRenderedPageBreak/>
        <w:t>短消息服务指令</w:t>
      </w:r>
      <w:bookmarkEnd w:id="173"/>
      <w:bookmarkEnd w:id="174"/>
      <w:bookmarkEnd w:id="175"/>
      <w:bookmarkEnd w:id="176"/>
      <w:bookmarkEnd w:id="177"/>
      <w:bookmarkEnd w:id="178"/>
      <w:bookmarkEnd w:id="179"/>
    </w:p>
    <w:p w14:paraId="73C2CAE0" w14:textId="2AB03083" w:rsidR="00B75F46" w:rsidRDefault="00D82551" w:rsidP="00AD0129">
      <w:pPr>
        <w:pStyle w:val="20"/>
      </w:pPr>
      <w:bookmarkStart w:id="182" w:name="_Toc446925299"/>
      <w:bookmarkStart w:id="183" w:name="_Toc515287930"/>
      <w:bookmarkStart w:id="184" w:name="_Toc484166838"/>
      <w:bookmarkStart w:id="185" w:name="_Toc25313029"/>
      <w:bookmarkStart w:id="186" w:name="_Toc516837184"/>
      <w:bookmarkStart w:id="187" w:name="_Toc47513244"/>
      <w:bookmarkStart w:id="188" w:name="_Toc72417898"/>
      <w:bookmarkStart w:id="189" w:name="_Toc209020546"/>
      <w:r>
        <w:t>AT+CSMS</w:t>
      </w:r>
      <w:bookmarkEnd w:id="182"/>
      <w:bookmarkEnd w:id="183"/>
      <w:bookmarkEnd w:id="184"/>
      <w:bookmarkEnd w:id="185"/>
      <w:bookmarkEnd w:id="186"/>
      <w:r w:rsidR="002500E9">
        <w:rPr>
          <w:rFonts w:ascii="黑体" w:hAnsi="黑体" w:hint="eastAsia"/>
          <w:lang w:eastAsia="zh-CN"/>
        </w:rPr>
        <w:t>：</w:t>
      </w:r>
      <w:r>
        <w:t>选择短信服务</w:t>
      </w:r>
      <w:bookmarkEnd w:id="187"/>
      <w:bookmarkEnd w:id="188"/>
      <w:bookmarkEnd w:id="189"/>
    </w:p>
    <w:p w14:paraId="12EDD815" w14:textId="77777777" w:rsidR="00B75F46" w:rsidRDefault="00D82551">
      <w:pPr>
        <w:pStyle w:val="afc"/>
        <w:rPr>
          <w:bCs/>
          <w:iCs/>
        </w:rPr>
      </w:pPr>
      <w:bookmarkStart w:id="190" w:name="_Toc484166839"/>
      <w:bookmarkStart w:id="191" w:name="_Toc446925300"/>
      <w:bookmarkStart w:id="192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mo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mo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mo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lastRenderedPageBreak/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</w:tbl>
    <w:p w14:paraId="777CCB44" w14:textId="3A4C0226" w:rsidR="00B75F46" w:rsidRDefault="00D82551" w:rsidP="00AD0129">
      <w:pPr>
        <w:pStyle w:val="20"/>
      </w:pPr>
      <w:bookmarkStart w:id="193" w:name="_Toc516837185"/>
      <w:bookmarkStart w:id="194" w:name="_Toc25313030"/>
      <w:bookmarkStart w:id="195" w:name="_Toc47513245"/>
      <w:bookmarkStart w:id="196" w:name="_Toc72417899"/>
      <w:bookmarkStart w:id="197" w:name="_Toc209020547"/>
      <w:r>
        <w:t>AT+CPMS</w:t>
      </w:r>
      <w:bookmarkEnd w:id="190"/>
      <w:bookmarkEnd w:id="191"/>
      <w:bookmarkEnd w:id="192"/>
      <w:bookmarkEnd w:id="193"/>
      <w:bookmarkEnd w:id="194"/>
      <w:r w:rsidR="002500E9">
        <w:rPr>
          <w:rFonts w:ascii="黑体" w:hAnsi="黑体" w:hint="eastAsia"/>
          <w:lang w:eastAsia="zh-CN"/>
        </w:rPr>
        <w:t>：</w:t>
      </w:r>
      <w:r>
        <w:t>首选短信存储器</w:t>
      </w:r>
      <w:bookmarkEnd w:id="195"/>
      <w:bookmarkEnd w:id="196"/>
      <w:bookmarkEnd w:id="197"/>
    </w:p>
    <w:p w14:paraId="098EEBB7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用于首选短信存储器。</w:t>
      </w:r>
    </w:p>
    <w:p w14:paraId="4AF5704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3260"/>
        <w:gridCol w:w="5409"/>
      </w:tblGrid>
      <w:tr w:rsidR="00B75F46" w14:paraId="56D0A36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44E0E8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93" w:type="pct"/>
          </w:tcPr>
          <w:p w14:paraId="033209A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09" w:type="pct"/>
          </w:tcPr>
          <w:p w14:paraId="31A9B6A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D588933" w14:textId="77777777" w:rsidTr="00B75F46">
        <w:trPr>
          <w:trHeight w:val="18"/>
        </w:trPr>
        <w:tc>
          <w:tcPr>
            <w:tcW w:w="498" w:type="pct"/>
          </w:tcPr>
          <w:p w14:paraId="1D19472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93" w:type="pct"/>
          </w:tcPr>
          <w:p w14:paraId="6DCBD831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PMS=&lt;mem1&gt;</w:t>
            </w:r>
            <w:r>
              <w:rPr>
                <w:rFonts w:hint="eastAsia"/>
              </w:rPr>
              <w:t>[,&lt;mem2&gt;[,&lt;mem3&gt;]]</w:t>
            </w:r>
            <w:r>
              <w:t>&lt;CR&gt;</w:t>
            </w:r>
          </w:p>
        </w:tc>
        <w:tc>
          <w:tcPr>
            <w:tcW w:w="2809" w:type="pct"/>
          </w:tcPr>
          <w:p w14:paraId="4031CA02" w14:textId="77777777" w:rsidR="00B75F46" w:rsidRDefault="00D82551" w:rsidP="00B83BB1">
            <w:pPr>
              <w:pStyle w:val="TableText"/>
              <w:jc w:val="left"/>
            </w:pPr>
            <w:r>
              <w:t>&lt;CR&gt;&lt;LF&gt;+CPMS:</w:t>
            </w:r>
            <w:r>
              <w:rPr>
                <w:rFonts w:hint="eastAsia"/>
              </w:rPr>
              <w:t xml:space="preserve"> </w:t>
            </w:r>
            <w:r>
              <w:t>&lt;used1&gt;,&lt;total1&gt;,&lt;used2&gt;,</w:t>
            </w:r>
            <w:r>
              <w:rPr>
                <w:rFonts w:hint="eastAsia"/>
              </w:rPr>
              <w:t xml:space="preserve"> </w:t>
            </w:r>
            <w:r>
              <w:t>&lt;total2&gt;,&lt;used3&gt;,&lt;total3&gt;</w:t>
            </w:r>
          </w:p>
          <w:p w14:paraId="511F9275" w14:textId="77777777" w:rsidR="00B75F46" w:rsidRDefault="00D82551" w:rsidP="00B83BB1">
            <w:pPr>
              <w:pStyle w:val="TableText"/>
              <w:jc w:val="left"/>
            </w:pPr>
            <w:r>
              <w:t>&lt;CR&gt;&lt;LF&gt;OK&lt;CR&gt;&lt;LF&gt;</w:t>
            </w:r>
          </w:p>
          <w:p w14:paraId="43426347" w14:textId="77777777" w:rsidR="00B75F46" w:rsidRDefault="00D82551" w:rsidP="00B83BB1">
            <w:pPr>
              <w:pStyle w:val="TableText"/>
              <w:jc w:val="left"/>
            </w:pPr>
            <w:r>
              <w:rPr>
                <w:rFonts w:hint="eastAsia"/>
              </w:rPr>
              <w:t>Or</w:t>
            </w:r>
          </w:p>
          <w:p w14:paraId="64E76D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7697CEE" w14:textId="77777777" w:rsidTr="00B75F46">
        <w:trPr>
          <w:trHeight w:val="18"/>
        </w:trPr>
        <w:tc>
          <w:tcPr>
            <w:tcW w:w="498" w:type="pct"/>
          </w:tcPr>
          <w:p w14:paraId="689430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93" w:type="pct"/>
          </w:tcPr>
          <w:p w14:paraId="18205EE5" w14:textId="77777777" w:rsidR="00B75F46" w:rsidRDefault="00D82551">
            <w:pPr>
              <w:pStyle w:val="TableText"/>
            </w:pPr>
            <w:r>
              <w:t>AT+CPMS?&lt;CR&gt;</w:t>
            </w:r>
          </w:p>
        </w:tc>
        <w:tc>
          <w:tcPr>
            <w:tcW w:w="2809" w:type="pct"/>
          </w:tcPr>
          <w:p w14:paraId="2CE542CC" w14:textId="77777777" w:rsidR="00B75F46" w:rsidRDefault="00D82551">
            <w:pPr>
              <w:pStyle w:val="TableText"/>
            </w:pPr>
            <w:r>
              <w:t>&lt;CR&gt;&lt;LF&gt;+CPMS: &lt;mem1&gt;,&lt;used1&gt;,&lt;total1&gt;,&lt;mem2&gt;,&lt;used2&gt;,&lt;total2&gt;,&lt;mem3&gt;,&lt;used3&gt;,&lt;total3&gt;</w:t>
            </w:r>
          </w:p>
          <w:p w14:paraId="72404A26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69BFCB0A" w14:textId="77777777" w:rsidTr="00B75F46">
        <w:trPr>
          <w:trHeight w:val="18"/>
        </w:trPr>
        <w:tc>
          <w:tcPr>
            <w:tcW w:w="498" w:type="pct"/>
          </w:tcPr>
          <w:p w14:paraId="14EA8A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93" w:type="pct"/>
          </w:tcPr>
          <w:p w14:paraId="04C8B5FF" w14:textId="77777777" w:rsidR="00B75F46" w:rsidRDefault="00D82551">
            <w:pPr>
              <w:pStyle w:val="TableText"/>
            </w:pPr>
            <w:r>
              <w:t>AT+CPMS=?&lt;CR&gt;</w:t>
            </w:r>
          </w:p>
        </w:tc>
        <w:tc>
          <w:tcPr>
            <w:tcW w:w="2809" w:type="pct"/>
          </w:tcPr>
          <w:p w14:paraId="22FA9B14" w14:textId="77777777" w:rsidR="00B75F46" w:rsidRDefault="00D82551">
            <w:pPr>
              <w:pStyle w:val="TableText"/>
            </w:pPr>
            <w:r>
              <w:t>&lt;CR&gt;&lt;LF&gt;+CPMS: (list of supported &lt;mem1&gt;s),(list of supported &lt;mem2&gt;s),(list of supported &lt;mem3&gt;s)</w:t>
            </w:r>
          </w:p>
          <w:p w14:paraId="031C24E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DDD2FC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F31EF39" w14:textId="77777777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</w:tcBorders>
          </w:tcPr>
          <w:p w14:paraId="297EBA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1&gt;</w:t>
            </w:r>
          </w:p>
          <w:p w14:paraId="7DC2352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2&gt;</w:t>
            </w:r>
          </w:p>
          <w:p w14:paraId="1E7EA9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3&gt;</w:t>
            </w:r>
          </w:p>
          <w:p w14:paraId="7C37CA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</w:p>
          <w:p w14:paraId="0365C6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E"</w:t>
            </w:r>
            <w:r>
              <w:rPr>
                <w:rFonts w:hint="eastAsia"/>
              </w:rPr>
              <w:t>：</w:t>
            </w:r>
          </w:p>
          <w:p w14:paraId="728E3C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"MT"</w:t>
            </w:r>
            <w:r>
              <w:rPr>
                <w:rFonts w:hint="eastAsia"/>
              </w:rPr>
              <w:t>：</w:t>
            </w:r>
          </w:p>
        </w:tc>
        <w:tc>
          <w:tcPr>
            <w:tcW w:w="7852" w:type="dxa"/>
            <w:tcBorders>
              <w:top w:val="nil"/>
              <w:bottom w:val="nil"/>
              <w:right w:val="nil"/>
            </w:tcBorders>
          </w:tcPr>
          <w:p w14:paraId="55AC6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读取和删除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字符串类型</w:t>
            </w:r>
          </w:p>
          <w:p w14:paraId="52444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和发送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</w:p>
          <w:p w14:paraId="216601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若没有建立到</w:t>
            </w:r>
            <w:r>
              <w:rPr>
                <w:rFonts w:hint="eastAsia"/>
              </w:rPr>
              <w:t xml:space="preserve"> TE </w:t>
            </w:r>
            <w:r>
              <w:rPr>
                <w:rFonts w:hint="eastAsia"/>
              </w:rPr>
              <w:t>的路由，则将接收的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在该存储器内</w:t>
            </w:r>
          </w:p>
          <w:p w14:paraId="615489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器</w:t>
            </w:r>
          </w:p>
          <w:p w14:paraId="031E8E7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ME SMS </w:t>
            </w:r>
            <w:r>
              <w:rPr>
                <w:rFonts w:hint="eastAsia"/>
              </w:rPr>
              <w:t>存储器</w:t>
            </w:r>
          </w:p>
          <w:p w14:paraId="464C10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 xml:space="preserve">SIM </w:t>
            </w:r>
            <w:r>
              <w:rPr>
                <w:rFonts w:hint="eastAsia"/>
              </w:rPr>
              <w:t>卡和</w:t>
            </w:r>
            <w:r>
              <w:rPr>
                <w:rFonts w:hint="eastAsia"/>
              </w:rPr>
              <w:t xml:space="preserve"> ME SMS </w:t>
            </w:r>
            <w:r>
              <w:rPr>
                <w:rFonts w:hint="eastAsia"/>
              </w:rPr>
              <w:t>存储器</w:t>
            </w:r>
          </w:p>
        </w:tc>
      </w:tr>
      <w:tr w:rsidR="00B75F46" w14:paraId="0E3641C9" w14:textId="77777777">
        <w:tc>
          <w:tcPr>
            <w:tcW w:w="1560" w:type="dxa"/>
            <w:tcBorders>
              <w:top w:val="nil"/>
            </w:tcBorders>
          </w:tcPr>
          <w:p w14:paraId="69B3451B" w14:textId="77777777" w:rsidR="00B75F46" w:rsidRDefault="00D82551">
            <w:pPr>
              <w:pStyle w:val="TableText"/>
            </w:pPr>
            <w:r>
              <w:lastRenderedPageBreak/>
              <w:t>&lt;mem1&gt;</w:t>
            </w:r>
          </w:p>
        </w:tc>
        <w:tc>
          <w:tcPr>
            <w:tcW w:w="7852" w:type="dxa"/>
            <w:tcBorders>
              <w:top w:val="nil"/>
            </w:tcBorders>
          </w:tcPr>
          <w:p w14:paraId="1D6F1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例如：</w:t>
            </w:r>
            <w:r>
              <w:t>"SM", "ME"</w:t>
            </w:r>
          </w:p>
          <w:p w14:paraId="48CA64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SIM only</w:t>
            </w:r>
          </w:p>
          <w:p w14:paraId="176B660A" w14:textId="77777777" w:rsidR="00B75F46" w:rsidRDefault="00D82551">
            <w:pPr>
              <w:pStyle w:val="TableText"/>
            </w:pPr>
            <w:r>
              <w:t>"ME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ME only</w:t>
            </w:r>
          </w:p>
        </w:tc>
      </w:tr>
      <w:tr w:rsidR="00B75F46" w14:paraId="17DD32FA" w14:textId="77777777">
        <w:trPr>
          <w:trHeight w:val="90"/>
        </w:trPr>
        <w:tc>
          <w:tcPr>
            <w:tcW w:w="1560" w:type="dxa"/>
          </w:tcPr>
          <w:p w14:paraId="52867FAE" w14:textId="77777777" w:rsidR="00B75F46" w:rsidRDefault="00D82551">
            <w:pPr>
              <w:pStyle w:val="TableText"/>
            </w:pPr>
            <w:r>
              <w:t>&lt;used&gt;</w:t>
            </w:r>
          </w:p>
        </w:tc>
        <w:tc>
          <w:tcPr>
            <w:tcW w:w="7852" w:type="dxa"/>
          </w:tcPr>
          <w:p w14:paraId="0CDD10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已使用数目。</w:t>
            </w:r>
          </w:p>
        </w:tc>
      </w:tr>
      <w:tr w:rsidR="00B75F46" w14:paraId="1B4CE55F" w14:textId="77777777">
        <w:tc>
          <w:tcPr>
            <w:tcW w:w="1560" w:type="dxa"/>
          </w:tcPr>
          <w:p w14:paraId="1BF94CE1" w14:textId="77777777" w:rsidR="00B75F46" w:rsidRDefault="00D82551">
            <w:pPr>
              <w:pStyle w:val="TableText"/>
            </w:pPr>
            <w:r>
              <w:t>&lt;total&gt;</w:t>
            </w:r>
          </w:p>
        </w:tc>
        <w:tc>
          <w:tcPr>
            <w:tcW w:w="7852" w:type="dxa"/>
          </w:tcPr>
          <w:p w14:paraId="460726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总容量数目。</w:t>
            </w:r>
          </w:p>
        </w:tc>
      </w:tr>
    </w:tbl>
    <w:p w14:paraId="530C3F02" w14:textId="77777777" w:rsidR="00F92C8F" w:rsidRDefault="00F92C8F" w:rsidP="00F92C8F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F92C8F" w14:paraId="42206BDE" w14:textId="77777777" w:rsidTr="00773760">
        <w:trPr>
          <w:trHeight w:val="358"/>
        </w:trPr>
        <w:tc>
          <w:tcPr>
            <w:tcW w:w="993" w:type="dxa"/>
            <w:tcMar>
              <w:top w:w="57" w:type="dxa"/>
            </w:tcMar>
          </w:tcPr>
          <w:p w14:paraId="482B4D52" w14:textId="77777777" w:rsidR="00F92C8F" w:rsidRDefault="00F92C8F" w:rsidP="0077376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D70BDF" wp14:editId="04EF5D41">
                  <wp:extent cx="441960" cy="359410"/>
                  <wp:effectExtent l="0" t="0" r="0" b="2540"/>
                  <wp:docPr id="129387001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04214B0" w14:textId="77777777" w:rsidR="00F92C8F" w:rsidRDefault="00F92C8F" w:rsidP="00773760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接收到的短信储存位置为</w:t>
            </w:r>
            <w:r>
              <w:t>SM</w:t>
            </w:r>
            <w:r>
              <w:rPr>
                <w:rFonts w:hint="eastAsia"/>
              </w:rPr>
              <w:t>。</w:t>
            </w:r>
          </w:p>
        </w:tc>
      </w:tr>
    </w:tbl>
    <w:p w14:paraId="3E1FB460" w14:textId="14A519DF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062"/>
        <w:gridCol w:w="3352"/>
      </w:tblGrid>
      <w:tr w:rsidR="00B75F46" w14:paraId="157B51B9" w14:textId="77777777">
        <w:trPr>
          <w:trHeight w:val="74"/>
        </w:trPr>
        <w:tc>
          <w:tcPr>
            <w:tcW w:w="6062" w:type="dxa"/>
            <w:vAlign w:val="center"/>
          </w:tcPr>
          <w:p w14:paraId="6157AC67" w14:textId="77777777" w:rsidR="00B75F46" w:rsidRDefault="00D82551">
            <w:pPr>
              <w:pStyle w:val="TerminalDisplay"/>
            </w:pPr>
            <w:r>
              <w:t>AT+CPMS="SM"</w:t>
            </w:r>
          </w:p>
          <w:p w14:paraId="7B7DC9F9" w14:textId="77777777" w:rsidR="00B75F46" w:rsidRDefault="00B75F46">
            <w:pPr>
              <w:pStyle w:val="TerminalDisplay"/>
            </w:pPr>
          </w:p>
          <w:p w14:paraId="23BA5E81" w14:textId="77777777" w:rsidR="00B75F46" w:rsidRDefault="00D82551">
            <w:pPr>
              <w:pStyle w:val="TerminalDisplay"/>
            </w:pPr>
            <w:r>
              <w:t>+CPMS: 50,50,50,50,50,50</w:t>
            </w:r>
          </w:p>
          <w:p w14:paraId="3FC836E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EEE428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存储器为“</w:t>
            </w:r>
            <w:r>
              <w:rPr>
                <w:rFonts w:hint="eastAsia"/>
              </w:rPr>
              <w:t>SM</w:t>
            </w:r>
            <w:r>
              <w:rPr>
                <w:rFonts w:hint="eastAsia"/>
              </w:rPr>
              <w:t>”，即存储在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中</w:t>
            </w:r>
          </w:p>
        </w:tc>
      </w:tr>
      <w:tr w:rsidR="00B75F46" w14:paraId="69C4AC25" w14:textId="77777777">
        <w:trPr>
          <w:trHeight w:val="74"/>
        </w:trPr>
        <w:tc>
          <w:tcPr>
            <w:tcW w:w="6062" w:type="dxa"/>
            <w:vAlign w:val="center"/>
          </w:tcPr>
          <w:p w14:paraId="36FAD27E" w14:textId="77777777" w:rsidR="00B75F46" w:rsidRDefault="00D82551">
            <w:pPr>
              <w:pStyle w:val="TerminalDisplay"/>
            </w:pPr>
            <w:r>
              <w:t>AT+CPMS="MS"</w:t>
            </w:r>
          </w:p>
          <w:p w14:paraId="4F69ECA9" w14:textId="77777777" w:rsidR="00B75F46" w:rsidRDefault="00B75F46">
            <w:pPr>
              <w:pStyle w:val="TerminalDisplay"/>
            </w:pPr>
          </w:p>
          <w:p w14:paraId="2DA8F4C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352" w:type="dxa"/>
            <w:vAlign w:val="center"/>
          </w:tcPr>
          <w:p w14:paraId="45C3208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2BD12FE6" w14:textId="77777777">
        <w:trPr>
          <w:trHeight w:val="74"/>
        </w:trPr>
        <w:tc>
          <w:tcPr>
            <w:tcW w:w="6062" w:type="dxa"/>
            <w:vAlign w:val="center"/>
          </w:tcPr>
          <w:p w14:paraId="390CE900" w14:textId="77777777" w:rsidR="00B75F46" w:rsidRDefault="00D82551">
            <w:pPr>
              <w:pStyle w:val="TerminalDisplay"/>
            </w:pPr>
            <w:bookmarkStart w:id="198" w:name="OLE_LINK168"/>
            <w:bookmarkStart w:id="199" w:name="OLE_LINK57"/>
            <w:r>
              <w:t>AT+CPMS?</w:t>
            </w:r>
            <w:bookmarkEnd w:id="198"/>
            <w:bookmarkEnd w:id="199"/>
          </w:p>
          <w:p w14:paraId="3F536B82" w14:textId="77777777" w:rsidR="00B75F46" w:rsidRDefault="00B75F46">
            <w:pPr>
              <w:pStyle w:val="TerminalDisplay"/>
            </w:pPr>
          </w:p>
          <w:p w14:paraId="7E503124" w14:textId="77777777" w:rsidR="00B75F46" w:rsidRDefault="00D82551">
            <w:pPr>
              <w:pStyle w:val="TerminalDisplay"/>
            </w:pPr>
            <w:r>
              <w:t>+CPMS: "SM",50,50,"SM",50,50,"SM",50,50</w:t>
            </w:r>
          </w:p>
          <w:p w14:paraId="657A26E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1A32D99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使用的短信存储器容量</w:t>
            </w:r>
          </w:p>
        </w:tc>
      </w:tr>
      <w:tr w:rsidR="00B75F46" w14:paraId="61405F5B" w14:textId="77777777">
        <w:trPr>
          <w:trHeight w:val="74"/>
        </w:trPr>
        <w:tc>
          <w:tcPr>
            <w:tcW w:w="6062" w:type="dxa"/>
            <w:vAlign w:val="center"/>
          </w:tcPr>
          <w:p w14:paraId="13274214" w14:textId="77777777" w:rsidR="00B75F46" w:rsidRDefault="00D82551">
            <w:pPr>
              <w:pStyle w:val="TerminalDisplay"/>
            </w:pPr>
            <w:r>
              <w:t>AT+CPMS=?</w:t>
            </w:r>
          </w:p>
          <w:p w14:paraId="641EC398" w14:textId="77777777" w:rsidR="00B75F46" w:rsidRDefault="00B75F46">
            <w:pPr>
              <w:pStyle w:val="TerminalDisplay"/>
            </w:pPr>
          </w:p>
          <w:p w14:paraId="0B427F41" w14:textId="77777777" w:rsidR="00B75F46" w:rsidRDefault="00D82551">
            <w:pPr>
              <w:pStyle w:val="TerminalDisplay"/>
            </w:pPr>
            <w:r>
              <w:t>+CPMS: ("SM","ME"),("SM","ME"),("SM","ME")</w:t>
            </w:r>
          </w:p>
          <w:p w14:paraId="11189CB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840992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可设置的存储器</w:t>
            </w:r>
          </w:p>
        </w:tc>
      </w:tr>
    </w:tbl>
    <w:p w14:paraId="7D971F5D" w14:textId="6EF5D37B" w:rsidR="00B75F46" w:rsidRDefault="00D82551" w:rsidP="00AD0129">
      <w:pPr>
        <w:pStyle w:val="20"/>
      </w:pPr>
      <w:bookmarkStart w:id="200" w:name="_Toc516837186"/>
      <w:bookmarkStart w:id="201" w:name="_Toc446925301"/>
      <w:bookmarkStart w:id="202" w:name="_Toc25313031"/>
      <w:bookmarkStart w:id="203" w:name="_Toc484166840"/>
      <w:bookmarkStart w:id="204" w:name="_Toc515287932"/>
      <w:bookmarkStart w:id="205" w:name="_Toc47513246"/>
      <w:bookmarkStart w:id="206" w:name="_Toc72417900"/>
      <w:bookmarkStart w:id="207" w:name="_Toc209020548"/>
      <w:r>
        <w:t>AT+CMGF</w:t>
      </w:r>
      <w:bookmarkEnd w:id="200"/>
      <w:bookmarkEnd w:id="201"/>
      <w:bookmarkEnd w:id="202"/>
      <w:bookmarkEnd w:id="203"/>
      <w:bookmarkEnd w:id="204"/>
      <w:r w:rsidR="002500E9">
        <w:rPr>
          <w:rFonts w:ascii="黑体" w:hAnsi="黑体" w:hint="eastAsia"/>
          <w:lang w:eastAsia="zh-CN"/>
        </w:rPr>
        <w:t>：</w:t>
      </w:r>
      <w:r>
        <w:t>设置短消息模式</w:t>
      </w:r>
      <w:bookmarkEnd w:id="205"/>
      <w:bookmarkEnd w:id="206"/>
      <w:bookmarkEnd w:id="207"/>
    </w:p>
    <w:p w14:paraId="299B35E9" w14:textId="77777777" w:rsidR="00B75F46" w:rsidRDefault="00D82551">
      <w:pPr>
        <w:pStyle w:val="afc"/>
        <w:rPr>
          <w:bCs/>
          <w:iCs/>
        </w:rPr>
      </w:pPr>
      <w:bookmarkStart w:id="208" w:name="_Toc516837187"/>
      <w:bookmarkStart w:id="209" w:name="_Toc484166841"/>
      <w:bookmarkStart w:id="210" w:name="_Toc515287933"/>
      <w:bookmarkStart w:id="211" w:name="_Toc25313032"/>
      <w:bookmarkStart w:id="212" w:name="_Toc446925302"/>
      <w:r>
        <w:rPr>
          <w:rFonts w:hint="eastAsia"/>
        </w:rPr>
        <w:t>设置短信的输入模式。</w:t>
      </w:r>
    </w:p>
    <w:p w14:paraId="427000B0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79"/>
        <w:gridCol w:w="5833"/>
      </w:tblGrid>
      <w:tr w:rsidR="00B75F46" w14:paraId="5547D55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5DD73F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7" w:type="pct"/>
          </w:tcPr>
          <w:p w14:paraId="25BEEE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30" w:type="pct"/>
          </w:tcPr>
          <w:p w14:paraId="28C62A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A93FE4E" w14:textId="77777777" w:rsidTr="00B75F46">
        <w:trPr>
          <w:trHeight w:val="18"/>
        </w:trPr>
        <w:tc>
          <w:tcPr>
            <w:tcW w:w="424" w:type="pct"/>
          </w:tcPr>
          <w:p w14:paraId="3FCF5E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7" w:type="pct"/>
          </w:tcPr>
          <w:p w14:paraId="11744779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MGF=&lt;mode&gt;&lt;CR&gt;</w:t>
            </w:r>
          </w:p>
        </w:tc>
        <w:tc>
          <w:tcPr>
            <w:tcW w:w="3030" w:type="pct"/>
          </w:tcPr>
          <w:p w14:paraId="34E6A980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00164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7383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5F2EFC6" w14:textId="77777777" w:rsidTr="00B75F46">
        <w:trPr>
          <w:trHeight w:val="18"/>
        </w:trPr>
        <w:tc>
          <w:tcPr>
            <w:tcW w:w="424" w:type="pct"/>
          </w:tcPr>
          <w:p w14:paraId="6A8FBD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47" w:type="pct"/>
          </w:tcPr>
          <w:p w14:paraId="27779F73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?&lt;CR&gt;</w:t>
            </w:r>
          </w:p>
        </w:tc>
        <w:tc>
          <w:tcPr>
            <w:tcW w:w="3030" w:type="pct"/>
          </w:tcPr>
          <w:p w14:paraId="332CB5C7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 &lt;mode&gt;</w:t>
            </w:r>
          </w:p>
          <w:p w14:paraId="55465335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  <w:tr w:rsidR="00B75F46" w14:paraId="28FD9B20" w14:textId="77777777" w:rsidTr="00B75F46">
        <w:trPr>
          <w:trHeight w:val="18"/>
        </w:trPr>
        <w:tc>
          <w:tcPr>
            <w:tcW w:w="424" w:type="pct"/>
          </w:tcPr>
          <w:p w14:paraId="53E538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1547" w:type="pct"/>
          </w:tcPr>
          <w:p w14:paraId="1BB1871C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=?&lt;CR&gt;</w:t>
            </w:r>
          </w:p>
        </w:tc>
        <w:tc>
          <w:tcPr>
            <w:tcW w:w="3030" w:type="pct"/>
          </w:tcPr>
          <w:p w14:paraId="0498FFC9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</w:t>
            </w:r>
            <w:r>
              <w:rPr>
                <w:rFonts w:hint="eastAsia"/>
              </w:rPr>
              <w:t xml:space="preserve"> </w:t>
            </w:r>
            <w:r>
              <w:t>(list of supported &lt;mode&gt;s)</w:t>
            </w:r>
          </w:p>
          <w:p w14:paraId="7C9987D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2434E7E1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6BE6EDD" w14:textId="77777777">
        <w:tc>
          <w:tcPr>
            <w:tcW w:w="1560" w:type="dxa"/>
          </w:tcPr>
          <w:p w14:paraId="1CB060A2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3577DBA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PDU</w:t>
            </w:r>
            <w:r>
              <w:rPr>
                <w:rFonts w:hint="eastAsia"/>
              </w:rPr>
              <w:t>模式</w:t>
            </w:r>
            <w:r>
              <w:t>(</w:t>
            </w:r>
            <w:r>
              <w:rPr>
                <w:rFonts w:hint="eastAsia"/>
              </w:rPr>
              <w:t>默认</w:t>
            </w:r>
            <w:r>
              <w:t>)</w:t>
            </w:r>
          </w:p>
          <w:p w14:paraId="523357D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文本模式</w:t>
            </w:r>
          </w:p>
        </w:tc>
      </w:tr>
    </w:tbl>
    <w:p w14:paraId="22AFC2E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5E1B9C" w14:textId="77777777">
        <w:trPr>
          <w:trHeight w:val="74"/>
        </w:trPr>
        <w:tc>
          <w:tcPr>
            <w:tcW w:w="4111" w:type="dxa"/>
            <w:vAlign w:val="center"/>
          </w:tcPr>
          <w:p w14:paraId="4BD47DEB" w14:textId="77777777" w:rsidR="00B75F46" w:rsidRDefault="00D82551">
            <w:pPr>
              <w:pStyle w:val="TerminalDisplay"/>
            </w:pPr>
            <w:r>
              <w:t>AT+CMGF=1</w:t>
            </w:r>
          </w:p>
          <w:p w14:paraId="31EF7916" w14:textId="77777777" w:rsidR="00B75F46" w:rsidRDefault="00B75F46">
            <w:pPr>
              <w:pStyle w:val="TerminalDisplay"/>
            </w:pPr>
          </w:p>
          <w:p w14:paraId="4B051D3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3F2AE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为文本模式</w:t>
            </w:r>
          </w:p>
        </w:tc>
      </w:tr>
      <w:tr w:rsidR="00B75F46" w14:paraId="7E1E793B" w14:textId="77777777">
        <w:trPr>
          <w:trHeight w:val="74"/>
        </w:trPr>
        <w:tc>
          <w:tcPr>
            <w:tcW w:w="4111" w:type="dxa"/>
            <w:vAlign w:val="center"/>
          </w:tcPr>
          <w:p w14:paraId="4D563040" w14:textId="77777777" w:rsidR="00B75F46" w:rsidRDefault="00D82551">
            <w:pPr>
              <w:pStyle w:val="TerminalDisplay"/>
            </w:pPr>
            <w:r>
              <w:t>AT+CMGF=2</w:t>
            </w:r>
          </w:p>
          <w:p w14:paraId="7E85D566" w14:textId="77777777" w:rsidR="00B75F46" w:rsidRDefault="00B75F46">
            <w:pPr>
              <w:pStyle w:val="TerminalDisplay"/>
            </w:pPr>
          </w:p>
          <w:p w14:paraId="6F58953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460BC2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4577CDB9" w14:textId="77777777">
        <w:trPr>
          <w:trHeight w:val="74"/>
        </w:trPr>
        <w:tc>
          <w:tcPr>
            <w:tcW w:w="4111" w:type="dxa"/>
            <w:vAlign w:val="center"/>
          </w:tcPr>
          <w:p w14:paraId="721DC990" w14:textId="77777777" w:rsidR="00B75F46" w:rsidRDefault="00D82551">
            <w:pPr>
              <w:pStyle w:val="TerminalDisplay"/>
            </w:pPr>
            <w:r>
              <w:t>AT+CMGF?</w:t>
            </w:r>
          </w:p>
          <w:p w14:paraId="7BCA8056" w14:textId="77777777" w:rsidR="00B75F46" w:rsidRDefault="00B75F46">
            <w:pPr>
              <w:pStyle w:val="TerminalDisplay"/>
            </w:pPr>
          </w:p>
          <w:p w14:paraId="22AA5A28" w14:textId="77777777" w:rsidR="00B75F46" w:rsidRDefault="00D82551">
            <w:pPr>
              <w:pStyle w:val="TerminalDisplay"/>
              <w:rPr>
                <w:bCs/>
              </w:rPr>
            </w:pPr>
            <w:r>
              <w:t>+CMGF: 1</w:t>
            </w:r>
          </w:p>
          <w:p w14:paraId="7C516E3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AFD60C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短信输入模式</w:t>
            </w:r>
          </w:p>
        </w:tc>
      </w:tr>
      <w:tr w:rsidR="00B75F46" w14:paraId="33D1EEA6" w14:textId="77777777">
        <w:trPr>
          <w:trHeight w:val="74"/>
        </w:trPr>
        <w:tc>
          <w:tcPr>
            <w:tcW w:w="4111" w:type="dxa"/>
            <w:vAlign w:val="center"/>
          </w:tcPr>
          <w:p w14:paraId="201C1AF6" w14:textId="77777777" w:rsidR="00B75F46" w:rsidRDefault="00D82551">
            <w:pPr>
              <w:pStyle w:val="TerminalDisplay"/>
            </w:pPr>
            <w:r>
              <w:t>AT+CMGF=?</w:t>
            </w:r>
          </w:p>
          <w:p w14:paraId="7143004B" w14:textId="77777777" w:rsidR="00B75F46" w:rsidRDefault="00B75F46">
            <w:pPr>
              <w:pStyle w:val="TerminalDisplay"/>
            </w:pPr>
          </w:p>
          <w:p w14:paraId="326F2E8A" w14:textId="77777777" w:rsidR="00B75F46" w:rsidRDefault="00D82551">
            <w:pPr>
              <w:pStyle w:val="TerminalDisplay"/>
            </w:pPr>
            <w:r>
              <w:t>+CMGF: (0,1)</w:t>
            </w:r>
          </w:p>
          <w:p w14:paraId="6E5930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E9A62E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设置短信模式的取值范围</w:t>
            </w:r>
          </w:p>
        </w:tc>
      </w:tr>
    </w:tbl>
    <w:p w14:paraId="17BD13F9" w14:textId="37471641" w:rsidR="00B75F46" w:rsidRDefault="00D82551" w:rsidP="00AD0129">
      <w:pPr>
        <w:pStyle w:val="20"/>
      </w:pPr>
      <w:bookmarkStart w:id="213" w:name="_Toc47513247"/>
      <w:bookmarkStart w:id="214" w:name="_Toc72417901"/>
      <w:bookmarkStart w:id="215" w:name="_Toc209020549"/>
      <w:r>
        <w:t>AT+CSCS</w:t>
      </w:r>
      <w:bookmarkEnd w:id="208"/>
      <w:bookmarkEnd w:id="209"/>
      <w:bookmarkEnd w:id="210"/>
      <w:bookmarkEnd w:id="211"/>
      <w:bookmarkEnd w:id="212"/>
      <w:r w:rsidR="002500E9">
        <w:rPr>
          <w:rFonts w:ascii="黑体" w:hAnsi="黑体" w:hint="eastAsia"/>
          <w:lang w:eastAsia="zh-CN"/>
        </w:rPr>
        <w:t>：</w:t>
      </w:r>
      <w:r>
        <w:t>设置</w:t>
      </w:r>
      <w:r>
        <w:t>TE</w:t>
      </w:r>
      <w:r>
        <w:t>字符集</w:t>
      </w:r>
      <w:bookmarkEnd w:id="213"/>
      <w:bookmarkEnd w:id="214"/>
      <w:bookmarkEnd w:id="215"/>
    </w:p>
    <w:p w14:paraId="4BB3FDB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</w:t>
      </w:r>
      <w:r>
        <w:t>TE</w:t>
      </w:r>
      <w:r>
        <w:rPr>
          <w:rFonts w:hint="eastAsia"/>
        </w:rPr>
        <w:t>字符集格式。</w:t>
      </w:r>
    </w:p>
    <w:p w14:paraId="531A2409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6D2991E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2CE5481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730B2D2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0ED06E7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45F8EC7" w14:textId="77777777" w:rsidTr="00B75F46">
        <w:trPr>
          <w:trHeight w:val="18"/>
        </w:trPr>
        <w:tc>
          <w:tcPr>
            <w:tcW w:w="424" w:type="pct"/>
          </w:tcPr>
          <w:p w14:paraId="6ED050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489D93A4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SCS=&lt;chest&gt;&lt;CR&gt;</w:t>
            </w:r>
          </w:p>
        </w:tc>
        <w:tc>
          <w:tcPr>
            <w:tcW w:w="3103" w:type="pct"/>
          </w:tcPr>
          <w:p w14:paraId="6035DC3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0D4DD1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D5B5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F12DEA4" w14:textId="77777777" w:rsidTr="00B75F46">
        <w:trPr>
          <w:trHeight w:val="18"/>
        </w:trPr>
        <w:tc>
          <w:tcPr>
            <w:tcW w:w="424" w:type="pct"/>
          </w:tcPr>
          <w:p w14:paraId="50F545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6C755E55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?&lt;CR&gt;</w:t>
            </w:r>
          </w:p>
        </w:tc>
        <w:tc>
          <w:tcPr>
            <w:tcW w:w="3103" w:type="pct"/>
          </w:tcPr>
          <w:p w14:paraId="6DB0C6C2" w14:textId="77777777" w:rsidR="00B75F46" w:rsidRDefault="00D82551">
            <w:pPr>
              <w:pStyle w:val="TableText"/>
            </w:pPr>
            <w:r>
              <w:t>&lt;CR&gt;&lt;LF&gt;+CSCS: &lt;chset&gt;</w:t>
            </w:r>
          </w:p>
          <w:p w14:paraId="31C5DF4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55BF742" w14:textId="77777777" w:rsidTr="00B75F46">
        <w:trPr>
          <w:trHeight w:val="18"/>
        </w:trPr>
        <w:tc>
          <w:tcPr>
            <w:tcW w:w="424" w:type="pct"/>
          </w:tcPr>
          <w:p w14:paraId="61F3F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664FDE7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=?&lt;CR&gt;</w:t>
            </w:r>
          </w:p>
        </w:tc>
        <w:tc>
          <w:tcPr>
            <w:tcW w:w="3103" w:type="pct"/>
          </w:tcPr>
          <w:p w14:paraId="2115F863" w14:textId="77777777" w:rsidR="00B75F46" w:rsidRDefault="00D82551">
            <w:pPr>
              <w:pStyle w:val="TableText"/>
            </w:pPr>
            <w:r>
              <w:t>&lt;CR&gt;&lt;LF&gt;+CSCS: (list of supported &lt;chset&gt;s)</w:t>
            </w:r>
          </w:p>
          <w:p w14:paraId="62E6A52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4296A20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5000" w:type="pct"/>
        <w:tblLook w:val="04A0" w:firstRow="1" w:lastRow="0" w:firstColumn="1" w:lastColumn="0" w:noHBand="0" w:noVBand="1"/>
      </w:tblPr>
      <w:tblGrid>
        <w:gridCol w:w="1525"/>
        <w:gridCol w:w="8103"/>
      </w:tblGrid>
      <w:tr w:rsidR="00B75F46" w14:paraId="67C9C213" w14:textId="77777777">
        <w:tc>
          <w:tcPr>
            <w:tcW w:w="792" w:type="pct"/>
          </w:tcPr>
          <w:p w14:paraId="73D954F1" w14:textId="77777777" w:rsidR="00B75F46" w:rsidRDefault="00D82551">
            <w:pPr>
              <w:pStyle w:val="TableText"/>
            </w:pPr>
            <w:r>
              <w:t>&lt;chset&gt;</w:t>
            </w:r>
          </w:p>
        </w:tc>
        <w:tc>
          <w:tcPr>
            <w:tcW w:w="4208" w:type="pct"/>
          </w:tcPr>
          <w:p w14:paraId="739CA38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G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默认字母表（</w:t>
            </w:r>
            <w:r>
              <w:rPr>
                <w:rFonts w:hint="eastAsia"/>
              </w:rPr>
              <w:t>GSM03.38.6.2.1</w:t>
            </w:r>
            <w:r>
              <w:rPr>
                <w:rFonts w:hint="eastAsia"/>
              </w:rPr>
              <w:t>）</w:t>
            </w:r>
          </w:p>
          <w:p w14:paraId="5B3B37C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IRA"</w:t>
            </w:r>
            <w:r>
              <w:rPr>
                <w:rFonts w:hint="eastAsia"/>
              </w:rPr>
              <w:t>：国际参考字母表</w:t>
            </w:r>
            <w:r>
              <w:rPr>
                <w:rFonts w:hint="eastAsia"/>
              </w:rPr>
              <w:t>(international reference alphabet)(ITU-T T.50)</w:t>
            </w:r>
          </w:p>
          <w:p w14:paraId="09D6D7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UCS2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6-bit universal multiple-octet coded character set (USO/IEC10646)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t>字符串被转换成一个十六进制数（</w:t>
            </w:r>
            <w:r>
              <w:rPr>
                <w:rFonts w:hint="eastAsia"/>
              </w:rPr>
              <w:t>0x0000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>0xFFFF</w:t>
            </w:r>
            <w:r>
              <w:rPr>
                <w:rFonts w:hint="eastAsia"/>
              </w:rPr>
              <w:t>），只有在相应语句中的字符串才用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t>编码，其余的命令和响应仍旧是</w:t>
            </w:r>
            <w:r>
              <w:rPr>
                <w:rFonts w:hint="eastAsia"/>
              </w:rPr>
              <w:t>IRA</w:t>
            </w:r>
            <w:r>
              <w:rPr>
                <w:rFonts w:hint="eastAsia"/>
              </w:rPr>
              <w:t>字母表格式的。</w:t>
            </w:r>
          </w:p>
          <w:p w14:paraId="121EFB00" w14:textId="77777777" w:rsidR="00B75F46" w:rsidRDefault="00D82551">
            <w:pPr>
              <w:pStyle w:val="TableText"/>
            </w:pPr>
            <w:r>
              <w:t>"PCCP936"</w:t>
            </w:r>
            <w:r>
              <w:t>：</w:t>
            </w:r>
            <w:r>
              <w:rPr>
                <w:rFonts w:hint="eastAsia"/>
              </w:rPr>
              <w:t>等同</w:t>
            </w:r>
            <w:r>
              <w:rPr>
                <w:rFonts w:hint="eastAsia"/>
              </w:rPr>
              <w:t>GBK</w:t>
            </w:r>
            <w:r>
              <w:rPr>
                <w:rFonts w:hint="eastAsia"/>
              </w:rPr>
              <w:t>编码格式</w:t>
            </w:r>
          </w:p>
          <w:p w14:paraId="498FEF37" w14:textId="77777777" w:rsidR="00B75F46" w:rsidRDefault="00D82551">
            <w:pPr>
              <w:pStyle w:val="TableText"/>
            </w:pPr>
            <w:r>
              <w:t>"IRA"</w:t>
            </w:r>
            <w:r>
              <w:rPr>
                <w:rFonts w:hint="eastAsia"/>
              </w:rPr>
              <w:t>：国际参考字母表</w:t>
            </w:r>
            <w:r>
              <w:t>(international reference alphabet)(ITU-T T.50)</w:t>
            </w:r>
          </w:p>
          <w:p w14:paraId="31D8DE02" w14:textId="77777777" w:rsidR="00B75F46" w:rsidRDefault="00D82551">
            <w:pPr>
              <w:pStyle w:val="TableText"/>
            </w:pPr>
            <w:r>
              <w:t>"</w:t>
            </w:r>
            <w:r>
              <w:rPr>
                <w:rFonts w:hint="eastAsia"/>
              </w:rPr>
              <w:t>UTF-8</w:t>
            </w:r>
            <w:r>
              <w:t>"</w:t>
            </w:r>
            <w:r>
              <w:rPr>
                <w:rFonts w:hint="eastAsia"/>
              </w:rPr>
              <w:t>：针对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的一种可变长度字符编码</w:t>
            </w:r>
          </w:p>
        </w:tc>
      </w:tr>
    </w:tbl>
    <w:p w14:paraId="75FA4F0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245"/>
        <w:gridCol w:w="4169"/>
      </w:tblGrid>
      <w:tr w:rsidR="00B75F46" w14:paraId="188C2312" w14:textId="77777777">
        <w:trPr>
          <w:trHeight w:val="74"/>
        </w:trPr>
        <w:tc>
          <w:tcPr>
            <w:tcW w:w="5245" w:type="dxa"/>
            <w:vAlign w:val="center"/>
          </w:tcPr>
          <w:p w14:paraId="1EB6A6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600CE06A" w14:textId="77777777" w:rsidR="00B75F46" w:rsidRDefault="00B75F46">
            <w:pPr>
              <w:pStyle w:val="TerminalDisplay"/>
            </w:pPr>
          </w:p>
          <w:p w14:paraId="690A3C5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48B9BC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“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”字符集</w:t>
            </w:r>
          </w:p>
        </w:tc>
      </w:tr>
      <w:tr w:rsidR="00B75F46" w14:paraId="372965DF" w14:textId="77777777">
        <w:trPr>
          <w:trHeight w:val="74"/>
        </w:trPr>
        <w:tc>
          <w:tcPr>
            <w:tcW w:w="5245" w:type="dxa"/>
            <w:vAlign w:val="center"/>
          </w:tcPr>
          <w:p w14:paraId="532A17EB" w14:textId="77777777" w:rsidR="00B75F46" w:rsidRDefault="00D82551">
            <w:pPr>
              <w:pStyle w:val="TerminalDisplay"/>
            </w:pPr>
            <w:r>
              <w:t>AT+CSCS="ITR"</w:t>
            </w:r>
          </w:p>
          <w:p w14:paraId="10E47CEC" w14:textId="77777777" w:rsidR="00B75F46" w:rsidRDefault="00B75F46">
            <w:pPr>
              <w:pStyle w:val="TerminalDisplay"/>
            </w:pPr>
          </w:p>
          <w:p w14:paraId="2899287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69" w:type="dxa"/>
            <w:vAlign w:val="center"/>
          </w:tcPr>
          <w:p w14:paraId="16B19EE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字符集</w:t>
            </w:r>
          </w:p>
        </w:tc>
      </w:tr>
      <w:tr w:rsidR="00B75F46" w14:paraId="1F305910" w14:textId="77777777">
        <w:trPr>
          <w:trHeight w:val="74"/>
        </w:trPr>
        <w:tc>
          <w:tcPr>
            <w:tcW w:w="5245" w:type="dxa"/>
            <w:vAlign w:val="center"/>
          </w:tcPr>
          <w:p w14:paraId="4A35FC12" w14:textId="77777777" w:rsidR="00B75F46" w:rsidRDefault="00D82551">
            <w:pPr>
              <w:pStyle w:val="TerminalDisplay"/>
            </w:pPr>
            <w:r>
              <w:t>AT+CSCS?</w:t>
            </w:r>
          </w:p>
          <w:p w14:paraId="14141323" w14:textId="77777777" w:rsidR="00B75F46" w:rsidRDefault="00B75F46">
            <w:pPr>
              <w:pStyle w:val="TerminalDisplay"/>
            </w:pPr>
          </w:p>
          <w:p w14:paraId="612EDBF6" w14:textId="77777777" w:rsidR="00B75F46" w:rsidRDefault="00D82551">
            <w:pPr>
              <w:pStyle w:val="TerminalDisplay"/>
            </w:pPr>
            <w:r>
              <w:t>+CSCS: "GSM"</w:t>
            </w:r>
          </w:p>
          <w:p w14:paraId="5DB959B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2AB28F4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字符集格式</w:t>
            </w:r>
          </w:p>
        </w:tc>
      </w:tr>
      <w:tr w:rsidR="00B75F46" w14:paraId="5787C029" w14:textId="77777777">
        <w:trPr>
          <w:trHeight w:val="74"/>
        </w:trPr>
        <w:tc>
          <w:tcPr>
            <w:tcW w:w="5245" w:type="dxa"/>
            <w:vAlign w:val="center"/>
          </w:tcPr>
          <w:p w14:paraId="1CD5775B" w14:textId="77777777" w:rsidR="00B75F46" w:rsidRDefault="00D82551">
            <w:pPr>
              <w:pStyle w:val="TerminalDisplay"/>
            </w:pPr>
            <w:r>
              <w:t>AT+CSCS=?</w:t>
            </w:r>
          </w:p>
          <w:p w14:paraId="4450AEE8" w14:textId="77777777" w:rsidR="00B75F46" w:rsidRDefault="00B75F46">
            <w:pPr>
              <w:pStyle w:val="TerminalDisplay"/>
            </w:pPr>
          </w:p>
          <w:p w14:paraId="6652D3BE" w14:textId="77777777" w:rsidR="00B75F46" w:rsidRDefault="00D82551">
            <w:pPr>
              <w:pStyle w:val="TerminalDisplay"/>
            </w:pPr>
            <w:r>
              <w:t>+CSCS: ("IRA","UCS2","HEX","GSM")</w:t>
            </w:r>
          </w:p>
          <w:p w14:paraId="12921B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0A38EA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支持的字符集格式，</w:t>
            </w:r>
          </w:p>
          <w:p w14:paraId="4493073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返回字符集格式的列表</w:t>
            </w:r>
          </w:p>
        </w:tc>
      </w:tr>
    </w:tbl>
    <w:p w14:paraId="0DE3CB2D" w14:textId="6CE75FD9" w:rsidR="00B75F46" w:rsidRDefault="00D82551" w:rsidP="00AD0129">
      <w:pPr>
        <w:pStyle w:val="20"/>
      </w:pPr>
      <w:bookmarkStart w:id="216" w:name="_Toc484166842"/>
      <w:bookmarkStart w:id="217" w:name="_Toc25313033"/>
      <w:bookmarkStart w:id="218" w:name="_Toc515287934"/>
      <w:bookmarkStart w:id="219" w:name="_Toc516837188"/>
      <w:bookmarkStart w:id="220" w:name="_Toc446925303"/>
      <w:bookmarkStart w:id="221" w:name="_Toc47513248"/>
      <w:bookmarkStart w:id="222" w:name="_Toc72417902"/>
      <w:bookmarkStart w:id="223" w:name="_Toc209020550"/>
      <w:r>
        <w:t>AT+CNMI</w:t>
      </w:r>
      <w:bookmarkEnd w:id="216"/>
      <w:bookmarkEnd w:id="217"/>
      <w:bookmarkEnd w:id="218"/>
      <w:bookmarkEnd w:id="219"/>
      <w:bookmarkEnd w:id="220"/>
      <w:r w:rsidR="002500E9">
        <w:rPr>
          <w:rFonts w:ascii="黑体" w:hAnsi="黑体" w:hint="eastAsia"/>
          <w:lang w:eastAsia="zh-CN"/>
        </w:rPr>
        <w:t>：</w:t>
      </w:r>
      <w:r>
        <w:t>设置短信指示格式</w:t>
      </w:r>
      <w:bookmarkEnd w:id="221"/>
      <w:bookmarkEnd w:id="222"/>
      <w:bookmarkEnd w:id="223"/>
    </w:p>
    <w:p w14:paraId="76F62E7F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模组从网络接收到短信息后如何通知用户。</w:t>
      </w:r>
    </w:p>
    <w:p w14:paraId="5D62C45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4C76527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3112D70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3ACF314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39A365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3E98C8" w14:textId="77777777" w:rsidTr="00B75F46">
        <w:trPr>
          <w:trHeight w:val="18"/>
        </w:trPr>
        <w:tc>
          <w:tcPr>
            <w:tcW w:w="424" w:type="pct"/>
          </w:tcPr>
          <w:p w14:paraId="7245CF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7B339E00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NMI=&lt;mode&gt;[,&lt;mt&gt;[,&lt;bm&gt;[,&lt;ds&gt;[,&lt;bfr&gt;]]]]&lt;CR&gt;</w:t>
            </w:r>
          </w:p>
        </w:tc>
        <w:tc>
          <w:tcPr>
            <w:tcW w:w="3103" w:type="pct"/>
          </w:tcPr>
          <w:p w14:paraId="06416DB3" w14:textId="77777777" w:rsidR="00B75F46" w:rsidRDefault="00D82551">
            <w:pPr>
              <w:pStyle w:val="TableText"/>
            </w:pPr>
            <w:bookmarkStart w:id="224" w:name="OLE_LINK39"/>
            <w:r>
              <w:rPr>
                <w:rFonts w:hint="eastAsia"/>
              </w:rPr>
              <w:t>&lt;CR&gt;&lt;LF&gt;</w:t>
            </w:r>
            <w:bookmarkEnd w:id="224"/>
            <w:r>
              <w:rPr>
                <w:rFonts w:hint="eastAsia"/>
              </w:rPr>
              <w:t>OK&lt;CR&gt;&lt;LF&gt;</w:t>
            </w:r>
          </w:p>
          <w:p w14:paraId="171A1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5FF26C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ED55BD6" w14:textId="77777777" w:rsidTr="00B75F46">
        <w:trPr>
          <w:trHeight w:val="18"/>
        </w:trPr>
        <w:tc>
          <w:tcPr>
            <w:tcW w:w="424" w:type="pct"/>
          </w:tcPr>
          <w:p w14:paraId="66781C4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8E0BD29" w14:textId="77777777" w:rsidR="00B75F46" w:rsidRDefault="00D82551">
            <w:pPr>
              <w:pStyle w:val="TableText"/>
            </w:pPr>
            <w:r>
              <w:t>AT+CNMI?&lt;CR&gt;</w:t>
            </w:r>
          </w:p>
        </w:tc>
        <w:tc>
          <w:tcPr>
            <w:tcW w:w="3103" w:type="pct"/>
          </w:tcPr>
          <w:p w14:paraId="50C595A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NMI</w:t>
            </w:r>
            <w:r>
              <w:rPr>
                <w:lang w:val="en-GB"/>
              </w:rPr>
              <w:t>:</w:t>
            </w:r>
            <w:r>
              <w:t>&lt;mode&gt;,&lt;mt&gt;,&lt;bm&gt;,&lt;ds&gt;,&lt;bfr&gt;</w:t>
            </w:r>
          </w:p>
          <w:p w14:paraId="470BE82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4928295C" w14:textId="77777777" w:rsidTr="00B75F46">
        <w:trPr>
          <w:trHeight w:val="18"/>
        </w:trPr>
        <w:tc>
          <w:tcPr>
            <w:tcW w:w="424" w:type="pct"/>
          </w:tcPr>
          <w:p w14:paraId="4A30E1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50442341" w14:textId="77777777" w:rsidR="00B75F46" w:rsidRDefault="00D82551">
            <w:pPr>
              <w:pStyle w:val="TableText"/>
            </w:pPr>
            <w:r>
              <w:t>AT+CNMI=?&lt;CR&gt;</w:t>
            </w:r>
          </w:p>
        </w:tc>
        <w:tc>
          <w:tcPr>
            <w:tcW w:w="3103" w:type="pct"/>
          </w:tcPr>
          <w:p w14:paraId="610951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NMI: (list of supported &lt;mode&gt;s),(list of </w:t>
            </w:r>
            <w:r>
              <w:lastRenderedPageBreak/>
              <w:t xml:space="preserve">supported &lt;mt&gt;s),(list of supported &lt;bm&gt;s),(list of supported &lt;ds&gt;s),(list of supported &lt;bfr&gt;s) </w:t>
            </w:r>
          </w:p>
          <w:p w14:paraId="3D8C4462" w14:textId="77777777" w:rsidR="00B75F46" w:rsidRDefault="00D82551">
            <w:pPr>
              <w:pStyle w:val="TableText"/>
            </w:pPr>
            <w:bookmarkStart w:id="225" w:name="OLE_LINK41"/>
            <w:bookmarkStart w:id="226" w:name="OLE_LINK40"/>
            <w:r>
              <w:rPr>
                <w:rFonts w:hint="eastAsia"/>
              </w:rPr>
              <w:t>&lt;CR&gt;&lt;LF&gt;OK&lt;CR&gt;&lt;LF&gt;</w:t>
            </w:r>
            <w:bookmarkEnd w:id="225"/>
            <w:bookmarkEnd w:id="226"/>
          </w:p>
        </w:tc>
      </w:tr>
    </w:tbl>
    <w:p w14:paraId="24C78C62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101"/>
        <w:gridCol w:w="8311"/>
      </w:tblGrid>
      <w:tr w:rsidR="00B75F46" w14:paraId="6E392EAC" w14:textId="77777777">
        <w:tc>
          <w:tcPr>
            <w:tcW w:w="1101" w:type="dxa"/>
          </w:tcPr>
          <w:p w14:paraId="16615CE7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8311" w:type="dxa"/>
          </w:tcPr>
          <w:p w14:paraId="3035C07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收到短信后向用户发送的指示方式。</w:t>
            </w:r>
          </w:p>
          <w:p w14:paraId="1925781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短信指示代码在模组中缓存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A</w:t>
            </w:r>
            <w:r>
              <w:rPr>
                <w:rFonts w:hint="eastAsia"/>
              </w:rPr>
              <w:t>已满，代码可存贮在其它地方或者将最旧的代码丢弃，并用最新接收到的代码去替代。</w:t>
            </w:r>
          </w:p>
          <w:p w14:paraId="4D7BC7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当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舍弃保存的短信指示代码并拒绝新的指示代码，其它情况下，直接将代码显示在终端设备上。</w:t>
            </w:r>
          </w:p>
          <w:p w14:paraId="20A8AE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当模组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在模组中缓存，当连接释放后，将短信指示代码通过串口输出，在其他</w:t>
            </w:r>
            <w:r>
              <w:rPr>
                <w:rFonts w:hint="eastAsia"/>
              </w:rPr>
              <w:t>state</w:t>
            </w:r>
            <w:r>
              <w:rPr>
                <w:rFonts w:hint="eastAsia"/>
              </w:rPr>
              <w:t>下，直接将代码显示在终端设备上。</w:t>
            </w:r>
          </w:p>
          <w:p w14:paraId="024A0F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当模组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和其它数据一起传输，代码显示在终端设备上。</w:t>
            </w:r>
          </w:p>
        </w:tc>
      </w:tr>
      <w:tr w:rsidR="00B75F46" w14:paraId="72A33A7B" w14:textId="77777777">
        <w:tc>
          <w:tcPr>
            <w:tcW w:w="1101" w:type="dxa"/>
          </w:tcPr>
          <w:p w14:paraId="22C05D72" w14:textId="77777777" w:rsidR="00B75F46" w:rsidRDefault="00D82551">
            <w:pPr>
              <w:pStyle w:val="TableText"/>
            </w:pPr>
            <w:r>
              <w:t>&lt;mt&gt;</w:t>
            </w:r>
          </w:p>
        </w:tc>
        <w:tc>
          <w:tcPr>
            <w:tcW w:w="8311" w:type="dxa"/>
          </w:tcPr>
          <w:p w14:paraId="48CDAA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短信指示代码的格式，默认值为</w:t>
            </w:r>
            <w:r>
              <w:rPr>
                <w:rFonts w:hint="eastAsia"/>
              </w:rPr>
              <w:t>0</w:t>
            </w:r>
          </w:p>
          <w:p w14:paraId="15173E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向终端发送新短信指示代码。</w:t>
            </w:r>
          </w:p>
          <w:p w14:paraId="37D1EC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I: "MT",&lt;index&gt;</w:t>
            </w:r>
            <w:r>
              <w:rPr>
                <w:rFonts w:hint="eastAsia"/>
              </w:rPr>
              <w:t>，短信内容存贮而不直接显示。</w:t>
            </w:r>
          </w:p>
          <w:p w14:paraId="0B7697F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: &lt;oa&gt;,&lt;scts&gt;,&lt;tooa&gt;,&lt;lang&gt;,&lt;encod&gt;,&lt;priority&gt;</w:t>
            </w:r>
          </w:p>
          <w:p w14:paraId="5FB0C59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[,&lt;cbn&gt;],&lt;length&gt;&lt;CR&gt;&lt;LF&gt;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短信内容直接显示而不存贮。</w:t>
            </w:r>
          </w:p>
          <w:p w14:paraId="1B99B43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使用</w:t>
            </w:r>
            <w:r>
              <w:rPr>
                <w:rFonts w:hint="eastAsia"/>
              </w:rPr>
              <w:t>&lt;mt&gt;=2</w:t>
            </w:r>
            <w:r>
              <w:rPr>
                <w:rFonts w:hint="eastAsia"/>
              </w:rPr>
              <w:t>所定义的主动上报代码直接将短信指示代码传送到终端设备，其它模式的信息指示代码和</w:t>
            </w:r>
            <w:r>
              <w:rPr>
                <w:rFonts w:hint="eastAsia"/>
              </w:rPr>
              <w:t>&lt;mt&gt;=1</w:t>
            </w:r>
            <w:r>
              <w:rPr>
                <w:rFonts w:hint="eastAsia"/>
              </w:rPr>
              <w:t>相同。</w:t>
            </w:r>
          </w:p>
        </w:tc>
      </w:tr>
      <w:tr w:rsidR="00B75F46" w14:paraId="3063F7C0" w14:textId="77777777">
        <w:tc>
          <w:tcPr>
            <w:tcW w:w="1101" w:type="dxa"/>
          </w:tcPr>
          <w:p w14:paraId="7B0769BB" w14:textId="77777777" w:rsidR="00B75F46" w:rsidRDefault="00D82551">
            <w:pPr>
              <w:pStyle w:val="TableText"/>
            </w:pPr>
            <w:r>
              <w:t>&lt;bm&gt;</w:t>
            </w:r>
          </w:p>
        </w:tc>
        <w:tc>
          <w:tcPr>
            <w:tcW w:w="8311" w:type="dxa"/>
          </w:tcPr>
          <w:p w14:paraId="66701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小区广播指示代码的格式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764545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发送新小区广播的指示信息，小区广播也不会存贮</w:t>
            </w:r>
          </w:p>
          <w:p w14:paraId="5A8FFD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小区广播指示代码格式为</w:t>
            </w:r>
            <w:r>
              <w:rPr>
                <w:rFonts w:hint="eastAsia"/>
              </w:rPr>
              <w:t>+CBM: &lt;oa&gt;,[&lt;alpha&gt;,]&lt;scts&gt;[,&lt;tooa&gt;,&lt;length&gt;]</w:t>
            </w:r>
          </w:p>
          <w:p w14:paraId="60EAF2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,</w:t>
            </w:r>
            <w:r>
              <w:rPr>
                <w:rFonts w:hint="eastAsia"/>
              </w:rPr>
              <w:t>小区广播内容直接显示而不存贮。</w:t>
            </w:r>
          </w:p>
        </w:tc>
      </w:tr>
      <w:tr w:rsidR="00B75F46" w14:paraId="5EDA8E75" w14:textId="77777777">
        <w:tc>
          <w:tcPr>
            <w:tcW w:w="1101" w:type="dxa"/>
          </w:tcPr>
          <w:p w14:paraId="06244FA7" w14:textId="77777777" w:rsidR="00B75F46" w:rsidRDefault="00D82551">
            <w:pPr>
              <w:pStyle w:val="TableText"/>
            </w:pPr>
            <w:r>
              <w:t>&lt;ds&gt;</w:t>
            </w:r>
          </w:p>
        </w:tc>
        <w:tc>
          <w:tcPr>
            <w:tcW w:w="8311" w:type="dxa"/>
          </w:tcPr>
          <w:p w14:paraId="3A10776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发送的状态报告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24C1C4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无短信发送状态报告</w:t>
            </w:r>
          </w:p>
          <w:p w14:paraId="38983AF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短信发送状态报告代码格式为</w:t>
            </w:r>
            <w:r>
              <w:rPr>
                <w:rFonts w:hint="eastAsia"/>
              </w:rPr>
              <w:t>+CDS: &lt;fo&gt;,&lt;mr&gt;,[&lt;ra&gt;],[&lt;tora&gt;],&lt;scts&gt;,</w:t>
            </w:r>
          </w:p>
          <w:p w14:paraId="431A31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dt&gt;,&lt;st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</w:p>
        </w:tc>
      </w:tr>
      <w:tr w:rsidR="00B75F46" w14:paraId="44A0D116" w14:textId="77777777">
        <w:tc>
          <w:tcPr>
            <w:tcW w:w="1101" w:type="dxa"/>
          </w:tcPr>
          <w:p w14:paraId="0197FA72" w14:textId="77777777" w:rsidR="00B75F46" w:rsidRDefault="00D82551">
            <w:pPr>
              <w:pStyle w:val="TableText"/>
            </w:pPr>
            <w:r>
              <w:t>&lt;bfr&gt;</w:t>
            </w:r>
          </w:p>
        </w:tc>
        <w:tc>
          <w:tcPr>
            <w:tcW w:w="8311" w:type="dxa"/>
          </w:tcPr>
          <w:p w14:paraId="3E6F9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默认值为</w:t>
            </w:r>
            <w:r>
              <w:t xml:space="preserve"> 0</w:t>
            </w:r>
            <w:r>
              <w:rPr>
                <w:rFonts w:hint="eastAsia"/>
              </w:rPr>
              <w:t>。</w:t>
            </w:r>
          </w:p>
          <w:p w14:paraId="59DB16E8" w14:textId="77777777" w:rsidR="00B75F46" w:rsidRDefault="00D82551">
            <w:pPr>
              <w:pStyle w:val="TableText"/>
            </w:pPr>
            <w:r>
              <w:t>0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</w:t>
            </w:r>
            <w:r>
              <w:rPr>
                <w:rFonts w:hint="eastAsia"/>
              </w:rPr>
              <w:t>，</w:t>
            </w:r>
            <w:r>
              <w:t>存贮在</w:t>
            </w:r>
            <w:r>
              <w:t>TA</w:t>
            </w:r>
            <w:r>
              <w:t>中的该指令定义的代码将会被发送到</w:t>
            </w:r>
            <w:r>
              <w:t>TE</w:t>
            </w:r>
            <w:r>
              <w:rPr>
                <w:rFonts w:hint="eastAsia"/>
              </w:rPr>
              <w:t>，</w:t>
            </w:r>
            <w:r>
              <w:t>模组在传送代码之前</w:t>
            </w:r>
            <w:r>
              <w:rPr>
                <w:rFonts w:hint="eastAsia"/>
              </w:rPr>
              <w:t>，</w:t>
            </w:r>
            <w:r>
              <w:t>会先返回</w:t>
            </w:r>
            <w:r>
              <w:t>"OK"</w:t>
            </w:r>
            <w:r>
              <w:rPr>
                <w:rFonts w:hint="eastAsia"/>
              </w:rPr>
              <w:t>。</w:t>
            </w:r>
          </w:p>
          <w:p w14:paraId="450AA676" w14:textId="77777777" w:rsidR="00B75F46" w:rsidRDefault="00D82551">
            <w:pPr>
              <w:pStyle w:val="TableText"/>
            </w:pPr>
            <w:r>
              <w:t>1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，存贮在</w:t>
            </w:r>
            <w:r>
              <w:t>TA</w:t>
            </w:r>
            <w:r>
              <w:t>中的该指令定义的代码将会被清除</w:t>
            </w:r>
            <w:r>
              <w:rPr>
                <w:rFonts w:hint="eastAsia"/>
              </w:rPr>
              <w:t>。</w:t>
            </w:r>
          </w:p>
        </w:tc>
      </w:tr>
    </w:tbl>
    <w:p w14:paraId="6882191F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0D6169E" w14:textId="77777777" w:rsidTr="00D4490B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620ABC3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8DEF7F" wp14:editId="4129BB0C">
                  <wp:extent cx="441960" cy="359410"/>
                  <wp:effectExtent l="0" t="0" r="0" b="2540"/>
                  <wp:docPr id="16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50E255ED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4D096D">
              <w:rPr>
                <w:rFonts w:hint="eastAsia"/>
              </w:rPr>
              <w:t>默</w:t>
            </w:r>
            <w:r w:rsidRPr="002D7703">
              <w:rPr>
                <w:rFonts w:hint="eastAsia"/>
              </w:rPr>
              <w:t>认值为</w:t>
            </w:r>
            <w:r w:rsidRPr="002D7703">
              <w:t>0, 0, 0, 0, 0</w:t>
            </w:r>
            <w:r w:rsidRPr="002D7703">
              <w:rPr>
                <w:rFonts w:hint="eastAsia"/>
              </w:rPr>
              <w:t>；</w:t>
            </w:r>
          </w:p>
          <w:p w14:paraId="160752CC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lastRenderedPageBreak/>
              <w:t>建议设置为</w:t>
            </w:r>
            <w:r w:rsidRPr="002D7703">
              <w:t>+CNMI: 2,1,0,0,0</w:t>
            </w:r>
            <w:r w:rsidRPr="002D7703">
              <w:rPr>
                <w:rFonts w:hint="eastAsia"/>
              </w:rPr>
              <w:t>（新短信内容存贮</w:t>
            </w:r>
            <w:r w:rsidRPr="002D7703">
              <w:t>SIM</w:t>
            </w:r>
            <w:r w:rsidRPr="002D7703">
              <w:rPr>
                <w:rFonts w:hint="eastAsia"/>
              </w:rPr>
              <w:t>卡而不直接显示）或</w:t>
            </w:r>
            <w:r w:rsidRPr="002D7703">
              <w:t>+CNMI: 2,2,0,0,0</w:t>
            </w:r>
            <w:r w:rsidRPr="002D7703">
              <w:rPr>
                <w:rFonts w:hint="eastAsia"/>
              </w:rPr>
              <w:t>（新短信内容直接显示而不存贮在</w:t>
            </w:r>
            <w:r w:rsidRPr="002D7703">
              <w:t>SIM</w:t>
            </w:r>
            <w:r w:rsidRPr="002D7703">
              <w:rPr>
                <w:rFonts w:hint="eastAsia"/>
              </w:rPr>
              <w:t>卡）；</w:t>
            </w:r>
          </w:p>
          <w:p w14:paraId="32000C97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短信根据存储位置分为</w:t>
            </w:r>
            <w:r w:rsidRPr="002D7703">
              <w:t>class0~3</w:t>
            </w:r>
            <w:r w:rsidRPr="002D7703">
              <w:rPr>
                <w:rFonts w:hint="eastAsia"/>
              </w:rPr>
              <w:t>四类</w:t>
            </w:r>
          </w:p>
          <w:p w14:paraId="46EFC456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0</w:t>
            </w:r>
            <w:r w:rsidRPr="002D7703">
              <w:rPr>
                <w:rFonts w:hint="eastAsia"/>
              </w:rPr>
              <w:t>：只显示，不储存</w:t>
            </w:r>
          </w:p>
          <w:p w14:paraId="774BFC05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1</w:t>
            </w:r>
            <w:r w:rsidRPr="002D7703">
              <w:rPr>
                <w:rFonts w:hint="eastAsia"/>
              </w:rPr>
              <w:t>：储存在</w:t>
            </w:r>
            <w:r w:rsidRPr="002D7703">
              <w:t>ME</w:t>
            </w:r>
            <w:r w:rsidRPr="002D7703">
              <w:rPr>
                <w:rFonts w:hint="eastAsia"/>
              </w:rPr>
              <w:t>内存中</w:t>
            </w:r>
          </w:p>
          <w:p w14:paraId="3910316B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2</w:t>
            </w:r>
            <w:r w:rsidRPr="002D7703">
              <w:rPr>
                <w:rFonts w:hint="eastAsia"/>
              </w:rPr>
              <w:t>：储存在</w:t>
            </w:r>
            <w:r w:rsidRPr="002D7703">
              <w:t>SIM</w:t>
            </w:r>
            <w:r w:rsidRPr="002D7703">
              <w:rPr>
                <w:rFonts w:hint="eastAsia"/>
              </w:rPr>
              <w:t>卡中</w:t>
            </w:r>
          </w:p>
          <w:p w14:paraId="3D44BB66" w14:textId="77777777" w:rsidR="00B75F46" w:rsidRPr="004D096D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3</w:t>
            </w:r>
            <w:r w:rsidRPr="002D7703">
              <w:rPr>
                <w:rFonts w:hint="eastAsia"/>
              </w:rPr>
              <w:t>：直接传输到</w:t>
            </w:r>
            <w:r w:rsidRPr="002D7703">
              <w:t>TE</w:t>
            </w:r>
          </w:p>
        </w:tc>
      </w:tr>
    </w:tbl>
    <w:p w14:paraId="002E67B8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A97A9D7" w14:textId="77777777">
        <w:trPr>
          <w:trHeight w:val="74"/>
        </w:trPr>
        <w:tc>
          <w:tcPr>
            <w:tcW w:w="4111" w:type="dxa"/>
            <w:vAlign w:val="center"/>
          </w:tcPr>
          <w:p w14:paraId="0F4DB9CA" w14:textId="77777777" w:rsidR="00B75F46" w:rsidRDefault="00D82551">
            <w:pPr>
              <w:pStyle w:val="TerminalDisplay"/>
            </w:pPr>
            <w:r>
              <w:t>AT+CNMI=1,1,0,0,0</w:t>
            </w:r>
          </w:p>
          <w:p w14:paraId="33DD39D9" w14:textId="77777777" w:rsidR="00B75F46" w:rsidRDefault="00B75F46">
            <w:pPr>
              <w:pStyle w:val="TerminalDisplay"/>
            </w:pPr>
          </w:p>
          <w:p w14:paraId="49011C4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AA658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收到短信后向用户发送的指示方式，新短信指示代码的格式</w:t>
            </w:r>
            <w:r>
              <w:t>,</w:t>
            </w:r>
            <w:r>
              <w:rPr>
                <w:rFonts w:hint="eastAsia"/>
              </w:rPr>
              <w:t>新小区广播指示代码的格式，短信发送的状态报告</w:t>
            </w:r>
          </w:p>
        </w:tc>
      </w:tr>
      <w:tr w:rsidR="00B75F46" w14:paraId="722A9138" w14:textId="77777777">
        <w:trPr>
          <w:trHeight w:val="74"/>
        </w:trPr>
        <w:tc>
          <w:tcPr>
            <w:tcW w:w="4111" w:type="dxa"/>
            <w:vAlign w:val="center"/>
          </w:tcPr>
          <w:p w14:paraId="575B8BB3" w14:textId="77777777" w:rsidR="00B75F46" w:rsidRDefault="00D82551">
            <w:pPr>
              <w:pStyle w:val="TerminalDisplay"/>
            </w:pPr>
            <w:r>
              <w:t>AT+CNMI=5</w:t>
            </w:r>
          </w:p>
          <w:p w14:paraId="6E0B2FC3" w14:textId="77777777" w:rsidR="00B75F46" w:rsidRDefault="00B75F46">
            <w:pPr>
              <w:pStyle w:val="TerminalDisplay"/>
            </w:pPr>
          </w:p>
          <w:p w14:paraId="3E342E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72EC66A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38DACFD3" w14:textId="77777777">
        <w:trPr>
          <w:trHeight w:val="74"/>
        </w:trPr>
        <w:tc>
          <w:tcPr>
            <w:tcW w:w="4111" w:type="dxa"/>
            <w:vAlign w:val="center"/>
          </w:tcPr>
          <w:p w14:paraId="6612040F" w14:textId="77777777" w:rsidR="00B75F46" w:rsidRDefault="00D82551">
            <w:pPr>
              <w:pStyle w:val="TerminalDisplay"/>
            </w:pPr>
            <w:r>
              <w:t>AT+CNMI=?</w:t>
            </w:r>
          </w:p>
          <w:p w14:paraId="5C3290E2" w14:textId="77777777" w:rsidR="00B75F46" w:rsidRDefault="00B75F46">
            <w:pPr>
              <w:pStyle w:val="TerminalDisplay"/>
            </w:pPr>
          </w:p>
          <w:p w14:paraId="1AED1B59" w14:textId="77777777" w:rsidR="00B75F46" w:rsidRDefault="00D82551">
            <w:pPr>
              <w:pStyle w:val="TerminalDisplay"/>
            </w:pPr>
            <w:r>
              <w:t>+CNMI: (0-3),(0-3),(0-3),(0-1),(0-1)</w:t>
            </w:r>
          </w:p>
          <w:p w14:paraId="153EF8B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D8D7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参数可设置的范围</w:t>
            </w:r>
          </w:p>
        </w:tc>
      </w:tr>
      <w:tr w:rsidR="00B75F46" w14:paraId="4D0D2C7C" w14:textId="77777777">
        <w:trPr>
          <w:trHeight w:val="74"/>
        </w:trPr>
        <w:tc>
          <w:tcPr>
            <w:tcW w:w="4111" w:type="dxa"/>
            <w:vAlign w:val="center"/>
          </w:tcPr>
          <w:p w14:paraId="3D63A606" w14:textId="77777777" w:rsidR="00B75F46" w:rsidRDefault="00D82551">
            <w:pPr>
              <w:pStyle w:val="TerminalDisplay"/>
            </w:pPr>
            <w:r>
              <w:t>AT+CNMI?</w:t>
            </w:r>
          </w:p>
          <w:p w14:paraId="32E4FBE3" w14:textId="77777777" w:rsidR="00B75F46" w:rsidRDefault="00B75F46">
            <w:pPr>
              <w:pStyle w:val="TerminalDisplay"/>
            </w:pPr>
          </w:p>
          <w:p w14:paraId="15A006CA" w14:textId="77777777" w:rsidR="00B75F46" w:rsidRDefault="00D82551">
            <w:pPr>
              <w:pStyle w:val="TerminalDisplay"/>
            </w:pPr>
            <w:r>
              <w:t>+CNMI:1,1,0,0,0</w:t>
            </w:r>
          </w:p>
          <w:p w14:paraId="3731264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39598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值</w:t>
            </w:r>
          </w:p>
        </w:tc>
      </w:tr>
    </w:tbl>
    <w:p w14:paraId="0D705C5A" w14:textId="07005154" w:rsidR="00B75F46" w:rsidRDefault="00D82551" w:rsidP="00AD0129">
      <w:pPr>
        <w:pStyle w:val="20"/>
      </w:pPr>
      <w:bookmarkStart w:id="227" w:name="_Toc446925304"/>
      <w:bookmarkStart w:id="228" w:name="_Toc484166843"/>
      <w:bookmarkStart w:id="229" w:name="_Toc515287935"/>
      <w:bookmarkStart w:id="230" w:name="_Toc25313034"/>
      <w:bookmarkStart w:id="231" w:name="_Toc516837189"/>
      <w:bookmarkStart w:id="232" w:name="_Toc47513249"/>
      <w:bookmarkStart w:id="233" w:name="_Toc72417903"/>
      <w:bookmarkStart w:id="234" w:name="_Toc209020551"/>
      <w:r>
        <w:t>AT+CMGR</w:t>
      </w:r>
      <w:bookmarkEnd w:id="227"/>
      <w:bookmarkEnd w:id="228"/>
      <w:bookmarkEnd w:id="229"/>
      <w:bookmarkEnd w:id="230"/>
      <w:bookmarkEnd w:id="231"/>
      <w:r w:rsidR="002500E9">
        <w:rPr>
          <w:rFonts w:ascii="黑体" w:hAnsi="黑体" w:hint="eastAsia"/>
          <w:lang w:eastAsia="zh-CN"/>
        </w:rPr>
        <w:t>：</w:t>
      </w:r>
      <w:r>
        <w:t>读短消息</w:t>
      </w:r>
      <w:bookmarkEnd w:id="232"/>
      <w:bookmarkEnd w:id="233"/>
      <w:bookmarkEnd w:id="234"/>
    </w:p>
    <w:p w14:paraId="2A93B13A" w14:textId="77777777" w:rsidR="00B75F46" w:rsidRDefault="00D82551">
      <w:pPr>
        <w:pStyle w:val="afc"/>
      </w:pPr>
      <w:r>
        <w:rPr>
          <w:rFonts w:hint="eastAsia"/>
        </w:rPr>
        <w:t>读取当前存储器中的短消息（需预先通过</w:t>
      </w:r>
      <w:r>
        <w:t>AT+CPMS</w:t>
      </w:r>
      <w:r>
        <w:rPr>
          <w:rFonts w:hint="eastAsia"/>
        </w:rPr>
        <w:t>指令设定当前存储器）。</w:t>
      </w:r>
    </w:p>
    <w:p w14:paraId="7F02D150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如果接收到的短信状态是未读的，执行该指令后，短信存储状态就变成已读。</w:t>
      </w:r>
    </w:p>
    <w:p w14:paraId="2A24E2B3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60"/>
        <w:gridCol w:w="2757"/>
        <w:gridCol w:w="5711"/>
      </w:tblGrid>
      <w:tr w:rsidR="00B75F46" w14:paraId="165C94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419B19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32" w:type="pct"/>
          </w:tcPr>
          <w:p w14:paraId="48BEA9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66" w:type="pct"/>
          </w:tcPr>
          <w:p w14:paraId="55681E3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7053F0A" w14:textId="77777777" w:rsidTr="00B75F46">
        <w:trPr>
          <w:trHeight w:val="18"/>
        </w:trPr>
        <w:tc>
          <w:tcPr>
            <w:tcW w:w="602" w:type="pct"/>
          </w:tcPr>
          <w:p w14:paraId="78B40F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432" w:type="pct"/>
          </w:tcPr>
          <w:p w14:paraId="2EB5DF1A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MGR=&lt;index&gt;&lt;CR&gt;</w:t>
            </w:r>
          </w:p>
        </w:tc>
        <w:tc>
          <w:tcPr>
            <w:tcW w:w="2966" w:type="pct"/>
          </w:tcPr>
          <w:p w14:paraId="123CA836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3C0DE93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DELIVER</w:t>
            </w:r>
            <w:r>
              <w:rPr>
                <w:rFonts w:hint="eastAsia"/>
              </w:rPr>
              <w:t>：</w:t>
            </w:r>
          </w:p>
          <w:p w14:paraId="7CB80B3C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oa&gt;,[&lt;alpha&gt;],&lt;scts&gt;[,&lt;tooa&gt;,&lt;fo&gt;, &lt;pid&gt;,&lt;dcs&gt;,&lt;sca&gt;,&lt;tosca&gt;,&lt;length&gt;]&lt;CR&gt;&lt;LF&gt;&lt;data&gt;</w:t>
            </w:r>
          </w:p>
          <w:p w14:paraId="3B94087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391586E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UBMIT</w:t>
            </w:r>
            <w:r>
              <w:rPr>
                <w:rFonts w:hint="eastAsia"/>
              </w:rPr>
              <w:t>：</w:t>
            </w:r>
          </w:p>
          <w:p w14:paraId="09E47B26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da&gt;,[&lt;alpha&gt;][,&lt;toda&gt;,&lt;fo&gt;,&lt;pid&gt;, &lt;dcs&gt;,[&lt;vp&gt;],&lt;sca&gt;,&lt;tosca&gt;,&lt;length&gt;]&lt;CR&gt;&lt;LF&gt;&lt;data&gt;</w:t>
            </w:r>
          </w:p>
          <w:p w14:paraId="1D551BA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651193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TATUS-REPORT</w:t>
            </w:r>
            <w:r>
              <w:rPr>
                <w:rFonts w:hint="eastAsia"/>
              </w:rPr>
              <w:t>：</w:t>
            </w:r>
          </w:p>
          <w:p w14:paraId="6E472AB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fo&gt;,&lt;mr&gt;,[&lt;ra&gt;],[&lt;tora&gt;],&lt;scts&gt;,&lt;dt&gt;, &lt;st&gt;</w:t>
            </w:r>
          </w:p>
          <w:p w14:paraId="3B3D94E1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48547C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COMMAND</w:t>
            </w:r>
            <w:r>
              <w:rPr>
                <w:rFonts w:hint="eastAsia"/>
              </w:rPr>
              <w:t>：</w:t>
            </w:r>
          </w:p>
          <w:p w14:paraId="481FF83C" w14:textId="77777777" w:rsidR="00B75F46" w:rsidRDefault="00D82551">
            <w:pPr>
              <w:pStyle w:val="ItemListTextinTable"/>
              <w:ind w:left="420"/>
            </w:pPr>
            <w:r>
              <w:t>&lt;CR&gt;&lt;LF&gt;+CMGR: &lt;stat&gt;,&lt;fo&gt;,&lt;ct&gt;[,&lt;pid&gt;,[&lt;mn&gt;],[&lt;da&gt;], [&lt;toda&gt;],&lt;length&gt;&lt;CR&gt;&lt;LF&gt;&lt;cdata&gt;]</w:t>
            </w:r>
          </w:p>
          <w:p w14:paraId="0D82E63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71C5E22E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 xml:space="preserve"> CBM-STORAGE : </w:t>
            </w:r>
          </w:p>
          <w:p w14:paraId="4F82ECA1" w14:textId="77777777" w:rsidR="00B75F46" w:rsidRDefault="00D82551">
            <w:pPr>
              <w:pStyle w:val="ItemListTextinTable"/>
              <w:ind w:left="420"/>
            </w:pPr>
            <w:r>
              <w:t>&lt;CR&gt;&lt;LF&gt;+CMGR: &lt;stat&gt;,&lt;sn&gt;,&lt;mid&gt;,&lt;dcs&gt;,&lt;page&gt;,&lt;pages&gt;&lt;CR&gt;&lt;LF&gt;&lt;data&gt;</w:t>
            </w:r>
          </w:p>
          <w:p w14:paraId="6CBCC84F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215D67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174AFEB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31B5BA6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3B97B19E" w14:textId="77777777" w:rsidR="00B75F46" w:rsidRDefault="00D82551">
            <w:pPr>
              <w:pStyle w:val="ItemListTextinTable"/>
              <w:ind w:left="420"/>
            </w:pPr>
            <w:r>
              <w:t>&lt;CR&gt;&lt;LF&gt;+CMGR: &lt;stat&gt;,[&lt;alpha&gt;],&lt;length&gt;&lt;CR&gt;&lt;LF&gt;&lt;pdu&gt;</w:t>
            </w:r>
          </w:p>
          <w:p w14:paraId="4585CAB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8BEEA42" w14:textId="77777777" w:rsidR="00B75F46" w:rsidRDefault="00D82551">
            <w:pPr>
              <w:pStyle w:val="ItemListinTable"/>
            </w:pPr>
            <w:bookmarkStart w:id="235" w:name="OLE_LINK43"/>
            <w:bookmarkStart w:id="236" w:name="OLE_LINK42"/>
            <w:r>
              <w:rPr>
                <w:rFonts w:hint="eastAsia"/>
              </w:rPr>
              <w:t>命令执行失败：</w:t>
            </w:r>
          </w:p>
          <w:p w14:paraId="0F2DB1A8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  <w:bookmarkEnd w:id="235"/>
            <w:bookmarkEnd w:id="236"/>
          </w:p>
        </w:tc>
      </w:tr>
    </w:tbl>
    <w:p w14:paraId="4F5047A3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668"/>
        <w:gridCol w:w="7744"/>
      </w:tblGrid>
      <w:tr w:rsidR="00B75F46" w14:paraId="0122A02E" w14:textId="77777777">
        <w:tc>
          <w:tcPr>
            <w:tcW w:w="1668" w:type="dxa"/>
          </w:tcPr>
          <w:p w14:paraId="55D90C5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744" w:type="dxa"/>
          </w:tcPr>
          <w:p w14:paraId="02BBFE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在</w:t>
            </w:r>
            <w:r>
              <w:t>&lt;mem1&gt;</w:t>
            </w:r>
            <w:r>
              <w:rPr>
                <w:rFonts w:hint="eastAsia"/>
              </w:rPr>
              <w:t>的索引号，</w:t>
            </w:r>
            <w:r>
              <w:t>CMGR</w:t>
            </w:r>
            <w:r>
              <w:rPr>
                <w:rFonts w:hint="eastAsia"/>
              </w:rPr>
              <w:t>读取的是</w:t>
            </w:r>
            <w:r>
              <w:t>&lt;mem1&gt;</w:t>
            </w:r>
            <w:r>
              <w:rPr>
                <w:rFonts w:hint="eastAsia"/>
              </w:rPr>
              <w:t>的短信</w:t>
            </w:r>
          </w:p>
        </w:tc>
      </w:tr>
      <w:tr w:rsidR="00B75F46" w14:paraId="4C684B74" w14:textId="77777777">
        <w:tc>
          <w:tcPr>
            <w:tcW w:w="1668" w:type="dxa"/>
          </w:tcPr>
          <w:p w14:paraId="2867B678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</w:t>
            </w:r>
            <w:r>
              <w:t>tat</w:t>
            </w:r>
            <w:r>
              <w:rPr>
                <w:rFonts w:hint="eastAsia"/>
              </w:rPr>
              <w:t>&gt;</w:t>
            </w:r>
          </w:p>
        </w:tc>
        <w:tc>
          <w:tcPr>
            <w:tcW w:w="7744" w:type="dxa"/>
          </w:tcPr>
          <w:p w14:paraId="2DCFD515" w14:textId="77777777" w:rsidR="00B75F46" w:rsidRDefault="00D82551">
            <w:pPr>
              <w:pStyle w:val="ItemListinTable"/>
            </w:pPr>
            <w:r>
              <w:t>TEXT mode</w:t>
            </w:r>
          </w:p>
          <w:p w14:paraId="192E55DE" w14:textId="77777777" w:rsidR="00B75F46" w:rsidRDefault="00D82551">
            <w:pPr>
              <w:pStyle w:val="ItemListTextinTable"/>
              <w:ind w:left="420"/>
            </w:pPr>
            <w:r>
              <w:t>“REC UNREAD”</w:t>
            </w:r>
            <w:r>
              <w:rPr>
                <w:rFonts w:hint="eastAsia"/>
              </w:rPr>
              <w:t>已接收未读取的消息</w:t>
            </w:r>
          </w:p>
          <w:p w14:paraId="21A0EF91" w14:textId="77777777" w:rsidR="00B75F46" w:rsidRDefault="00D82551">
            <w:pPr>
              <w:pStyle w:val="ItemListTextinTable"/>
              <w:ind w:left="420"/>
            </w:pPr>
            <w:r>
              <w:t>“REC READ”</w:t>
            </w:r>
            <w:r>
              <w:rPr>
                <w:rFonts w:hint="eastAsia"/>
              </w:rPr>
              <w:t>已接收已读取的消息</w:t>
            </w:r>
          </w:p>
          <w:p w14:paraId="36135B91" w14:textId="77777777" w:rsidR="00B75F46" w:rsidRDefault="00D82551">
            <w:pPr>
              <w:pStyle w:val="ItemListTextinTable"/>
              <w:ind w:left="420"/>
            </w:pPr>
            <w:r>
              <w:t>“STO UNSENT”</w:t>
            </w:r>
            <w:r>
              <w:rPr>
                <w:rFonts w:hint="eastAsia"/>
              </w:rPr>
              <w:t>已存储未发送的消息</w:t>
            </w:r>
          </w:p>
          <w:p w14:paraId="1FAC8941" w14:textId="77777777" w:rsidR="00B75F46" w:rsidRDefault="00D82551">
            <w:pPr>
              <w:pStyle w:val="ItemListTextinTable"/>
              <w:ind w:left="420"/>
            </w:pPr>
            <w:r>
              <w:t>“STO SENT”</w:t>
            </w:r>
            <w:r>
              <w:rPr>
                <w:rFonts w:hint="eastAsia"/>
              </w:rPr>
              <w:t>已存储已发送的消息</w:t>
            </w:r>
          </w:p>
          <w:p w14:paraId="391A4DFE" w14:textId="77777777" w:rsidR="00B75F46" w:rsidRDefault="00D82551">
            <w:pPr>
              <w:pStyle w:val="ItemListinTable"/>
            </w:pPr>
            <w:r>
              <w:t>PDU mode</w:t>
            </w:r>
          </w:p>
          <w:p w14:paraId="412ED8C6" w14:textId="77777777" w:rsidR="00B75F46" w:rsidRDefault="00D82551">
            <w:pPr>
              <w:pStyle w:val="ItemListTextinTable"/>
              <w:ind w:left="420"/>
            </w:pPr>
            <w:r>
              <w:t xml:space="preserve">0 </w:t>
            </w:r>
            <w:r>
              <w:rPr>
                <w:rFonts w:hint="eastAsia"/>
              </w:rPr>
              <w:t>已接收未读取的消息</w:t>
            </w:r>
          </w:p>
          <w:p w14:paraId="3D3EF30E" w14:textId="77777777" w:rsidR="00B75F46" w:rsidRDefault="00D82551">
            <w:pPr>
              <w:pStyle w:val="ItemListTextinTable"/>
              <w:ind w:left="420"/>
            </w:pPr>
            <w:r>
              <w:t xml:space="preserve">1 </w:t>
            </w:r>
            <w:r>
              <w:rPr>
                <w:rFonts w:hint="eastAsia"/>
              </w:rPr>
              <w:t>已接收已读取的消息</w:t>
            </w:r>
          </w:p>
          <w:p w14:paraId="32FF32BC" w14:textId="77777777" w:rsidR="00B75F46" w:rsidRDefault="00D82551">
            <w:pPr>
              <w:pStyle w:val="ItemListTextinTable"/>
              <w:ind w:left="420"/>
            </w:pPr>
            <w:r>
              <w:lastRenderedPageBreak/>
              <w:t xml:space="preserve">2 </w:t>
            </w:r>
            <w:r>
              <w:rPr>
                <w:rFonts w:hint="eastAsia"/>
              </w:rPr>
              <w:t>已存储未发送的消息</w:t>
            </w:r>
          </w:p>
          <w:p w14:paraId="034A1730" w14:textId="77777777" w:rsidR="00B75F46" w:rsidRDefault="00D82551">
            <w:pPr>
              <w:pStyle w:val="ItemListTextinTable"/>
              <w:ind w:left="420"/>
            </w:pPr>
            <w:r>
              <w:t xml:space="preserve">3 </w:t>
            </w:r>
            <w:r>
              <w:rPr>
                <w:rFonts w:hint="eastAsia"/>
              </w:rPr>
              <w:t>已存储已发送的消息</w:t>
            </w:r>
          </w:p>
        </w:tc>
      </w:tr>
      <w:tr w:rsidR="00B75F46" w14:paraId="6B5E02B1" w14:textId="77777777">
        <w:tc>
          <w:tcPr>
            <w:tcW w:w="1668" w:type="dxa"/>
          </w:tcPr>
          <w:p w14:paraId="582371C4" w14:textId="77777777" w:rsidR="00B75F46" w:rsidRDefault="00D82551">
            <w:pPr>
              <w:pStyle w:val="TableText"/>
            </w:pPr>
            <w:r>
              <w:lastRenderedPageBreak/>
              <w:t>&lt;alpha&gt;</w:t>
            </w:r>
          </w:p>
        </w:tc>
        <w:tc>
          <w:tcPr>
            <w:tcW w:w="7744" w:type="dxa"/>
          </w:tcPr>
          <w:p w14:paraId="62D047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以字符型的数字来表示。</w:t>
            </w:r>
          </w:p>
        </w:tc>
      </w:tr>
      <w:tr w:rsidR="00B75F46" w14:paraId="7FDF4429" w14:textId="77777777">
        <w:tc>
          <w:tcPr>
            <w:tcW w:w="1668" w:type="dxa"/>
          </w:tcPr>
          <w:p w14:paraId="109A2E00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744" w:type="dxa"/>
          </w:tcPr>
          <w:p w14:paraId="05E366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给定的</w:t>
            </w:r>
            <w:r>
              <w:t>TP</w:t>
            </w:r>
            <w:r>
              <w:rPr>
                <w:rFonts w:hint="eastAsia"/>
              </w:rPr>
              <w:t>层数据单元的八位位组代码数目（不包含服务中心地址的八位位组）。</w:t>
            </w:r>
          </w:p>
        </w:tc>
      </w:tr>
      <w:tr w:rsidR="00B75F46" w14:paraId="418EBA69" w14:textId="77777777">
        <w:tc>
          <w:tcPr>
            <w:tcW w:w="1668" w:type="dxa"/>
          </w:tcPr>
          <w:p w14:paraId="3346E40A" w14:textId="77777777" w:rsidR="00B75F46" w:rsidRDefault="00D82551">
            <w:pPr>
              <w:pStyle w:val="TableText"/>
            </w:pPr>
            <w:r>
              <w:t>&lt;pdu&gt;</w:t>
            </w:r>
          </w:p>
        </w:tc>
        <w:tc>
          <w:tcPr>
            <w:tcW w:w="7744" w:type="dxa"/>
          </w:tcPr>
          <w:p w14:paraId="41A712F3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数据。</w:t>
            </w:r>
          </w:p>
        </w:tc>
      </w:tr>
    </w:tbl>
    <w:p w14:paraId="1B92289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2" w:type="dxa"/>
        <w:tblLayout w:type="fixed"/>
        <w:tblLook w:val="04A0" w:firstRow="1" w:lastRow="0" w:firstColumn="1" w:lastColumn="0" w:noHBand="0" w:noVBand="1"/>
      </w:tblPr>
      <w:tblGrid>
        <w:gridCol w:w="6946"/>
        <w:gridCol w:w="2466"/>
      </w:tblGrid>
      <w:tr w:rsidR="00B75F46" w14:paraId="766752E8" w14:textId="77777777">
        <w:trPr>
          <w:trHeight w:val="95"/>
        </w:trPr>
        <w:tc>
          <w:tcPr>
            <w:tcW w:w="6946" w:type="dxa"/>
            <w:vAlign w:val="center"/>
          </w:tcPr>
          <w:p w14:paraId="512BBF2F" w14:textId="77777777" w:rsidR="00B75F46" w:rsidRDefault="00D82551">
            <w:pPr>
              <w:pStyle w:val="TerminalDisplay"/>
              <w:widowControl w:val="0"/>
            </w:pPr>
            <w:r>
              <w:t>AT+CMGR=1</w:t>
            </w:r>
          </w:p>
          <w:p w14:paraId="16524CDD" w14:textId="77777777" w:rsidR="00B75F46" w:rsidRDefault="00B75F46">
            <w:pPr>
              <w:pStyle w:val="TerminalDisplay"/>
              <w:widowControl w:val="0"/>
            </w:pPr>
          </w:p>
          <w:p w14:paraId="6E5B6524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t>+CMGR: "REC READ","+8618777397945",,"</w:t>
            </w:r>
            <w:r>
              <w:rPr>
                <w:rFonts w:hint="eastAsia"/>
              </w:rPr>
              <w:t>2024</w:t>
            </w:r>
            <w:r>
              <w:t>/09/13,16:37:59+32"</w:t>
            </w:r>
          </w:p>
          <w:p w14:paraId="43441262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258220A1" w14:textId="77777777" w:rsidR="00B75F46" w:rsidRDefault="00D82551">
            <w:pPr>
              <w:pStyle w:val="TerminalDisplay"/>
              <w:widowControl w:val="0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0C2A90F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索引号为</w:t>
            </w:r>
            <w:r>
              <w:t>1</w:t>
            </w:r>
            <w:r>
              <w:rPr>
                <w:rFonts w:hint="eastAsia"/>
              </w:rPr>
              <w:t>的短信内容</w:t>
            </w:r>
          </w:p>
          <w:p w14:paraId="58080A5A" w14:textId="77777777" w:rsidR="00B75F46" w:rsidRDefault="00B75F46">
            <w:pPr>
              <w:pStyle w:val="TerminalDisplay"/>
            </w:pPr>
          </w:p>
          <w:p w14:paraId="4782087E" w14:textId="77777777" w:rsidR="00B75F46" w:rsidRDefault="00B75F46">
            <w:pPr>
              <w:pStyle w:val="TerminalDisplay"/>
            </w:pPr>
          </w:p>
          <w:p w14:paraId="628CB5E5" w14:textId="77777777" w:rsidR="00B75F46" w:rsidRDefault="00B75F46">
            <w:pPr>
              <w:pStyle w:val="TerminalDisplay"/>
            </w:pPr>
          </w:p>
          <w:p w14:paraId="4B2AF027" w14:textId="77777777" w:rsidR="00B75F46" w:rsidRDefault="00B75F46">
            <w:pPr>
              <w:pStyle w:val="TerminalDisplay"/>
            </w:pPr>
          </w:p>
          <w:p w14:paraId="494BD977" w14:textId="77777777" w:rsidR="00B75F46" w:rsidRDefault="00B75F46">
            <w:pPr>
              <w:pStyle w:val="TerminalDisplay"/>
            </w:pPr>
          </w:p>
          <w:p w14:paraId="7DE28723" w14:textId="77777777" w:rsidR="00B75F46" w:rsidRDefault="00B75F46">
            <w:pPr>
              <w:pStyle w:val="TerminalDisplay"/>
            </w:pPr>
          </w:p>
        </w:tc>
      </w:tr>
      <w:tr w:rsidR="00B75F46" w14:paraId="7FACDD73" w14:textId="77777777">
        <w:tc>
          <w:tcPr>
            <w:tcW w:w="6946" w:type="dxa"/>
            <w:vAlign w:val="center"/>
          </w:tcPr>
          <w:p w14:paraId="74E47E99" w14:textId="77777777" w:rsidR="00B75F46" w:rsidRDefault="00D82551">
            <w:pPr>
              <w:pStyle w:val="TerminalDisplay"/>
            </w:pPr>
            <w:r>
              <w:t>AT+CMGF=0</w:t>
            </w:r>
          </w:p>
          <w:p w14:paraId="7CD99835" w14:textId="77777777" w:rsidR="00B75F46" w:rsidRDefault="00B75F46">
            <w:pPr>
              <w:pStyle w:val="TerminalDisplay"/>
            </w:pPr>
          </w:p>
          <w:p w14:paraId="42B1275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13FC2E0" w14:textId="77777777" w:rsidR="00B75F46" w:rsidRDefault="00D82551">
            <w:pPr>
              <w:pStyle w:val="TerminalDisplay"/>
            </w:pPr>
            <w:r>
              <w:t>AT+CSCS="UCS2"</w:t>
            </w:r>
          </w:p>
          <w:p w14:paraId="2623C5AC" w14:textId="77777777" w:rsidR="00B75F46" w:rsidRDefault="00B75F46">
            <w:pPr>
              <w:pStyle w:val="TerminalDisplay"/>
            </w:pPr>
          </w:p>
          <w:p w14:paraId="45631719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0579FC18" w14:textId="77777777" w:rsidR="00B75F46" w:rsidRDefault="00B75F46">
            <w:pPr>
              <w:pStyle w:val="TerminalDisplay"/>
              <w:rPr>
                <w:bCs/>
              </w:rPr>
            </w:pPr>
          </w:p>
          <w:p w14:paraId="33C8C850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39</w:t>
            </w:r>
          </w:p>
          <w:p w14:paraId="38B96341" w14:textId="77777777" w:rsidR="00B75F46" w:rsidRDefault="00D82551">
            <w:pPr>
              <w:pStyle w:val="TerminalDisplay"/>
            </w:pPr>
            <w:r>
              <w:t>AT+CMGR=39</w:t>
            </w:r>
          </w:p>
          <w:p w14:paraId="3B218550" w14:textId="77777777" w:rsidR="00B75F46" w:rsidRDefault="00B75F46">
            <w:pPr>
              <w:pStyle w:val="TerminalDisplay"/>
            </w:pPr>
          </w:p>
          <w:p w14:paraId="10041998" w14:textId="77777777" w:rsidR="00B75F46" w:rsidRDefault="00D82551">
            <w:pPr>
              <w:pStyle w:val="TerminalDisplay"/>
              <w:rPr>
                <w:bCs/>
              </w:rPr>
            </w:pPr>
            <w:r>
              <w:t>+CMGR: 0,,23</w:t>
            </w:r>
          </w:p>
          <w:p w14:paraId="0856934B" w14:textId="77777777" w:rsidR="00B75F46" w:rsidRDefault="00D82551">
            <w:pPr>
              <w:pStyle w:val="TerminalDisplay"/>
              <w:rPr>
                <w:bCs/>
              </w:rPr>
            </w:pPr>
            <w:r>
              <w:t>0891683110501905F0240BA18177377949F50000413062312503230468341A0D</w:t>
            </w:r>
          </w:p>
          <w:p w14:paraId="7C5D6B2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26E3A46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r>
              <w:t>PDU</w:t>
            </w:r>
            <w:r>
              <w:rPr>
                <w:rFonts w:hint="eastAsia"/>
              </w:rPr>
              <w:t>模式</w:t>
            </w:r>
          </w:p>
          <w:p w14:paraId="062623E3" w14:textId="77777777" w:rsidR="00B75F46" w:rsidRDefault="00B75F46">
            <w:pPr>
              <w:pStyle w:val="TerminalDisplay"/>
            </w:pPr>
          </w:p>
          <w:p w14:paraId="003B7E9B" w14:textId="77777777" w:rsidR="00B75F46" w:rsidRDefault="00B75F46">
            <w:pPr>
              <w:pStyle w:val="TerminalDisplay"/>
            </w:pPr>
          </w:p>
          <w:p w14:paraId="0574AA33" w14:textId="77777777" w:rsidR="00B75F46" w:rsidRDefault="00B75F46">
            <w:pPr>
              <w:pStyle w:val="TerminalDisplay"/>
            </w:pPr>
          </w:p>
          <w:p w14:paraId="67B2083F" w14:textId="77777777" w:rsidR="00B75F46" w:rsidRDefault="00B75F46">
            <w:pPr>
              <w:pStyle w:val="TerminalDisplay"/>
            </w:pPr>
          </w:p>
          <w:p w14:paraId="33F3370F" w14:textId="77777777" w:rsidR="00B75F46" w:rsidRDefault="00B75F46">
            <w:pPr>
              <w:pStyle w:val="TerminalDisplay"/>
            </w:pPr>
          </w:p>
          <w:p w14:paraId="149409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0E48BEA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7C73449" w14:textId="77777777" w:rsidR="00B75F46" w:rsidRDefault="00B75F46">
            <w:pPr>
              <w:pStyle w:val="TerminalDisplay"/>
            </w:pPr>
          </w:p>
          <w:p w14:paraId="502D94A8" w14:textId="77777777" w:rsidR="00B75F46" w:rsidRDefault="00B75F46">
            <w:pPr>
              <w:pStyle w:val="TerminalDisplay"/>
            </w:pPr>
          </w:p>
        </w:tc>
      </w:tr>
      <w:tr w:rsidR="00B75F46" w14:paraId="02B74733" w14:textId="77777777">
        <w:tc>
          <w:tcPr>
            <w:tcW w:w="6946" w:type="dxa"/>
            <w:vAlign w:val="center"/>
          </w:tcPr>
          <w:p w14:paraId="25B87E9D" w14:textId="77777777" w:rsidR="00B75F46" w:rsidRDefault="00D82551">
            <w:pPr>
              <w:pStyle w:val="TerminalDisplay"/>
            </w:pPr>
            <w:r>
              <w:t>AT+CMGF=1</w:t>
            </w:r>
          </w:p>
          <w:p w14:paraId="31DE0E00" w14:textId="77777777" w:rsidR="00B75F46" w:rsidRDefault="00B75F46">
            <w:pPr>
              <w:pStyle w:val="TerminalDisplay"/>
            </w:pPr>
          </w:p>
          <w:p w14:paraId="2ECBDBF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DC31F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218AFAA9" w14:textId="77777777" w:rsidR="00B75F46" w:rsidRDefault="00B75F46">
            <w:pPr>
              <w:pStyle w:val="TerminalDisplay"/>
            </w:pPr>
          </w:p>
          <w:p w14:paraId="6BBEDD10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433AD72" w14:textId="77777777" w:rsidR="00B75F46" w:rsidRDefault="00B75F46">
            <w:pPr>
              <w:pStyle w:val="TerminalDisplay"/>
              <w:rPr>
                <w:bCs/>
              </w:rPr>
            </w:pPr>
          </w:p>
          <w:p w14:paraId="1D91A0FE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40</w:t>
            </w:r>
          </w:p>
          <w:p w14:paraId="76D9FB0D" w14:textId="77777777" w:rsidR="00B75F46" w:rsidRDefault="00D82551">
            <w:pPr>
              <w:pStyle w:val="TerminalDisplay"/>
            </w:pPr>
            <w:r>
              <w:t>AT+CMGR=40</w:t>
            </w:r>
          </w:p>
          <w:p w14:paraId="23810634" w14:textId="77777777" w:rsidR="00B75F46" w:rsidRDefault="00B75F46">
            <w:pPr>
              <w:pStyle w:val="TerminalDisplay"/>
            </w:pPr>
          </w:p>
          <w:p w14:paraId="27D7C2B2" w14:textId="77777777" w:rsidR="00B75F46" w:rsidRDefault="00D82551">
            <w:pPr>
              <w:pStyle w:val="TerminalDisplay"/>
            </w:pPr>
            <w:r>
              <w:t>+CMGR: "REC UNREAD","+8618777397945",,"</w:t>
            </w:r>
            <w:r>
              <w:rPr>
                <w:rFonts w:hint="eastAsia"/>
              </w:rPr>
              <w:t>20</w:t>
            </w:r>
            <w:r>
              <w:t>14/03/26,13:57:58+32"</w:t>
            </w:r>
          </w:p>
          <w:p w14:paraId="1B54FD49" w14:textId="77777777" w:rsidR="00B75F46" w:rsidRDefault="00D82551">
            <w:pPr>
              <w:pStyle w:val="TerminalDisplay"/>
              <w:rPr>
                <w:bCs/>
              </w:rPr>
            </w:pPr>
            <w:r>
              <w:t>hello world</w:t>
            </w:r>
          </w:p>
          <w:p w14:paraId="26858C1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6C5C65D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文本模式</w:t>
            </w:r>
          </w:p>
          <w:p w14:paraId="2FBC8D67" w14:textId="77777777" w:rsidR="00B75F46" w:rsidRDefault="00B75F46">
            <w:pPr>
              <w:pStyle w:val="TerminalDisplay"/>
            </w:pPr>
          </w:p>
          <w:p w14:paraId="6F897238" w14:textId="77777777" w:rsidR="00B75F46" w:rsidRDefault="00B75F46">
            <w:pPr>
              <w:pStyle w:val="TerminalDisplay"/>
            </w:pPr>
          </w:p>
          <w:p w14:paraId="06EFCB54" w14:textId="77777777" w:rsidR="00B75F46" w:rsidRDefault="00B75F46">
            <w:pPr>
              <w:pStyle w:val="TerminalDisplay"/>
            </w:pPr>
          </w:p>
          <w:p w14:paraId="385808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243B4B8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1CC2B9E" w14:textId="77777777" w:rsidR="00B75F46" w:rsidRDefault="00B75F46">
            <w:pPr>
              <w:pStyle w:val="TerminalDisplay"/>
            </w:pPr>
          </w:p>
          <w:p w14:paraId="60B21620" w14:textId="77777777" w:rsidR="00B75F46" w:rsidRDefault="00B75F46">
            <w:pPr>
              <w:pStyle w:val="TerminalDisplay"/>
            </w:pPr>
          </w:p>
          <w:p w14:paraId="2B07BFA3" w14:textId="77777777" w:rsidR="00B75F46" w:rsidRDefault="00B75F46">
            <w:pPr>
              <w:pStyle w:val="TerminalDisplay"/>
            </w:pPr>
          </w:p>
          <w:p w14:paraId="634FAD46" w14:textId="77777777" w:rsidR="00B75F46" w:rsidRDefault="00B75F46">
            <w:pPr>
              <w:pStyle w:val="TerminalDisplay"/>
            </w:pPr>
          </w:p>
        </w:tc>
      </w:tr>
    </w:tbl>
    <w:p w14:paraId="4C33312A" w14:textId="728C3998" w:rsidR="00B75F46" w:rsidRDefault="00D82551" w:rsidP="00AD0129">
      <w:pPr>
        <w:pStyle w:val="20"/>
      </w:pPr>
      <w:bookmarkStart w:id="237" w:name="_Toc446925305"/>
      <w:bookmarkStart w:id="238" w:name="_Toc516837190"/>
      <w:bookmarkStart w:id="239" w:name="_Toc25313035"/>
      <w:bookmarkStart w:id="240" w:name="_Toc515287936"/>
      <w:bookmarkStart w:id="241" w:name="_Toc484166844"/>
      <w:bookmarkStart w:id="242" w:name="_Toc72417904"/>
      <w:bookmarkStart w:id="243" w:name="_Toc47513250"/>
      <w:bookmarkStart w:id="244" w:name="_Toc209020552"/>
      <w:r>
        <w:t>AT+CMGL</w:t>
      </w:r>
      <w:bookmarkEnd w:id="237"/>
      <w:bookmarkEnd w:id="238"/>
      <w:bookmarkEnd w:id="239"/>
      <w:bookmarkEnd w:id="240"/>
      <w:bookmarkEnd w:id="241"/>
      <w:r w:rsidR="002500E9">
        <w:rPr>
          <w:rFonts w:ascii="黑体" w:hAnsi="黑体" w:hint="eastAsia"/>
          <w:lang w:eastAsia="zh-CN"/>
        </w:rPr>
        <w:t>：</w:t>
      </w:r>
      <w:r>
        <w:t>短信列表</w:t>
      </w:r>
      <w:bookmarkEnd w:id="242"/>
      <w:bookmarkEnd w:id="243"/>
      <w:bookmarkEnd w:id="244"/>
    </w:p>
    <w:p w14:paraId="62F1F698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读取某一类存储的短信，短信会被从</w:t>
      </w:r>
      <w:r>
        <w:t xml:space="preserve">+CPMS </w:t>
      </w:r>
      <w:r>
        <w:rPr>
          <w:rFonts w:hint="eastAsia"/>
        </w:rPr>
        <w:t>指令选取的当前的存储器中读出来。</w:t>
      </w:r>
    </w:p>
    <w:p w14:paraId="778E09FF" w14:textId="77777777" w:rsidR="00B75F46" w:rsidRDefault="00D82551">
      <w:pPr>
        <w:pStyle w:val="BlockLabel"/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694"/>
        <w:gridCol w:w="6258"/>
      </w:tblGrid>
      <w:tr w:rsidR="00B75F46" w14:paraId="75FB66D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1F22613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399" w:type="pct"/>
          </w:tcPr>
          <w:p w14:paraId="04F946B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250" w:type="pct"/>
          </w:tcPr>
          <w:p w14:paraId="6A19AC7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CC28163" w14:textId="77777777" w:rsidTr="00B75F46">
        <w:trPr>
          <w:trHeight w:val="18"/>
        </w:trPr>
        <w:tc>
          <w:tcPr>
            <w:tcW w:w="351" w:type="pct"/>
          </w:tcPr>
          <w:p w14:paraId="48A4423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399" w:type="pct"/>
          </w:tcPr>
          <w:p w14:paraId="608DB742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MGL[=&lt;stat&gt;]&lt;CR&gt;</w:t>
            </w:r>
          </w:p>
        </w:tc>
        <w:tc>
          <w:tcPr>
            <w:tcW w:w="3250" w:type="pct"/>
          </w:tcPr>
          <w:p w14:paraId="37BC5969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4FBEE357" w14:textId="77777777" w:rsidR="00B75F46" w:rsidRDefault="00D82551" w:rsidP="00D4490B">
            <w:pPr>
              <w:pStyle w:val="ItemListinTable"/>
              <w:jc w:val="left"/>
            </w:pPr>
            <w:r>
              <w:rPr>
                <w:rFonts w:hint="eastAsia"/>
              </w:rPr>
              <w:t>命令执行成功且命令属于</w:t>
            </w:r>
            <w:r>
              <w:t xml:space="preserve"> SMS-SUBMITs </w:t>
            </w:r>
            <w:r>
              <w:rPr>
                <w:rFonts w:hint="eastAsia"/>
              </w:rPr>
              <w:t>或者</w:t>
            </w:r>
            <w:r>
              <w:t xml:space="preserve"> SMS-DELIVERs: </w:t>
            </w:r>
          </w:p>
          <w:p w14:paraId="69246468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CR&gt;&lt;LF&gt;+CMGL: &lt;index&gt;,&lt;stat&gt;,&lt;oa/da&gt;,[&lt;alpha&gt;],[&lt;scts&gt;][,&lt;tooa/toda&gt;,&lt;length&gt;]&lt;CR&gt;&lt;LF&gt;</w:t>
            </w:r>
          </w:p>
          <w:p w14:paraId="342CE7E3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data&gt;[&lt;CR&gt;&lt;LF&gt;+CMGL: &lt;index&gt;,&lt;stat&gt;,&lt;da/oa&gt;,[&lt;alpha&gt;],[&lt;scts&gt;][,&lt;tooa/toda&gt;,&lt;length&gt;]&lt;CR&gt;&lt;LF&gt;&lt;data&gt;[...]]</w:t>
            </w:r>
          </w:p>
          <w:p w14:paraId="39C8BDD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6527BACB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SMS-STATUS-REPORTs: </w:t>
            </w:r>
          </w:p>
          <w:p w14:paraId="4035E7D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fo&gt;,&lt;mr&gt;,[&lt;ra&gt;],[&lt;tora&gt;],&lt;scts&gt;,&lt;dt&gt;,&lt;st&gt;[&lt;CR&gt;&lt;LF&gt;+CMGL: &lt;index&gt;,&lt;stat&gt;,&lt;fo&gt;,&lt;mr&gt;,[&lt;ra&gt;],[&lt;tora&gt;],&lt;scts&gt;,&lt;dt&gt;,&lt;st&gt;[...]]</w:t>
            </w:r>
          </w:p>
          <w:p w14:paraId="6F0C2B1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0DE51EC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 SMS-COMMANDs: </w:t>
            </w:r>
          </w:p>
          <w:p w14:paraId="2BF99DAE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fo&gt;,&lt;ct&gt;[&lt;CR&gt;&lt;LF&gt;+CMGL: index&gt;,&lt;stat&gt;,&lt;fo&gt;,&lt;ct&gt;[...]]</w:t>
            </w:r>
          </w:p>
          <w:p w14:paraId="2222F8F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2B63D5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 CBM storage: </w:t>
            </w:r>
          </w:p>
          <w:p w14:paraId="145C77D2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sn&gt;,&lt;mid&gt;,&lt;page&gt;,&lt;pages&gt;&lt;CR&gt;&lt;LF&gt;&lt;data&gt;[&lt;CR&gt;&lt;LF&gt;+CMGL: &lt;index&gt;,&lt;stat&gt;,&lt;sn&gt;,&lt;mid&gt;,&lt;page&gt;,&lt;pages&gt;&lt;CR&gt;&lt;LF&gt;&lt;data&gt;[...]]</w:t>
            </w:r>
          </w:p>
          <w:p w14:paraId="3A6D69C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27F39B4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35D57C64" w14:textId="77777777" w:rsidR="00B75F46" w:rsidRDefault="00D82551">
            <w:pPr>
              <w:pStyle w:val="ItemListTextinTable"/>
              <w:ind w:leftChars="0" w:left="0"/>
            </w:pPr>
            <w:r>
              <w:rPr>
                <w:rFonts w:hint="eastAsia"/>
              </w:rPr>
              <w:t xml:space="preserve">    </w:t>
            </w:r>
            <w:r>
              <w:t>&lt;CR&gt;&lt;LF&gt;ERROR&lt;CR&gt;&lt;LF&gt;</w:t>
            </w:r>
          </w:p>
          <w:p w14:paraId="5A11E58A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7B9FB77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[&lt;alpha&gt;],&lt;length&gt;&lt;CR&gt;&lt;LF&gt;&lt;pdu&gt;[&lt;CR&gt;&lt;LF&gt;+CMGL: &lt;index&gt;,&lt;stat&gt;,[&lt;alpha&gt;],&lt;length&gt;&lt;CR&gt;&lt;LF&gt;&lt;pdu&gt;[...]]</w:t>
            </w:r>
          </w:p>
          <w:p w14:paraId="394E7CB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31357B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6818DC26" w14:textId="77777777" w:rsidR="00B75F46" w:rsidRDefault="00D82551">
            <w:pPr>
              <w:pStyle w:val="ItemListTextinTable"/>
              <w:ind w:left="420"/>
            </w:pPr>
            <w:bookmarkStart w:id="245" w:name="OLE_LINK45"/>
            <w:bookmarkStart w:id="246" w:name="OLE_LINK44"/>
            <w:r>
              <w:t>&lt;CR&gt;&lt;LF&gt;</w:t>
            </w:r>
            <w:bookmarkEnd w:id="245"/>
            <w:bookmarkEnd w:id="246"/>
            <w:r>
              <w:t>ERROR&lt;CR&gt;&lt;LF&gt;</w:t>
            </w:r>
          </w:p>
        </w:tc>
      </w:tr>
      <w:tr w:rsidR="00B75F46" w14:paraId="78694B20" w14:textId="77777777" w:rsidTr="00B75F46">
        <w:trPr>
          <w:trHeight w:val="18"/>
        </w:trPr>
        <w:tc>
          <w:tcPr>
            <w:tcW w:w="351" w:type="pct"/>
          </w:tcPr>
          <w:p w14:paraId="6CEA75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1399" w:type="pct"/>
          </w:tcPr>
          <w:p w14:paraId="79B61435" w14:textId="77777777" w:rsidR="00B75F46" w:rsidRDefault="00D82551">
            <w:pPr>
              <w:pStyle w:val="TableText"/>
            </w:pPr>
            <w:r>
              <w:t>AT+CMGL=?&lt;CR&gt;</w:t>
            </w:r>
          </w:p>
        </w:tc>
        <w:tc>
          <w:tcPr>
            <w:tcW w:w="3250" w:type="pct"/>
          </w:tcPr>
          <w:p w14:paraId="59323442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并且命令执行成功：</w:t>
            </w:r>
          </w:p>
          <w:p w14:paraId="760B9D5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list of supported &lt;stat&gt;s</w:t>
            </w:r>
          </w:p>
          <w:p w14:paraId="369F28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12DC15AF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2038A04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(list of supported &lt;stat&gt;s)</w:t>
            </w:r>
          </w:p>
          <w:p w14:paraId="4CA53183" w14:textId="3A2092FE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A73F0F9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8295C3" w14:textId="77777777">
        <w:tc>
          <w:tcPr>
            <w:tcW w:w="1560" w:type="dxa"/>
          </w:tcPr>
          <w:p w14:paraId="4CF08574" w14:textId="77777777" w:rsidR="00B75F46" w:rsidRDefault="00D82551">
            <w:pPr>
              <w:pStyle w:val="TableText"/>
            </w:pPr>
            <w:r>
              <w:t>&lt;stat&gt;</w:t>
            </w:r>
          </w:p>
        </w:tc>
        <w:tc>
          <w:tcPr>
            <w:tcW w:w="7852" w:type="dxa"/>
          </w:tcPr>
          <w:p w14:paraId="423C9C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或者数字类型</w:t>
            </w:r>
          </w:p>
          <w:p w14:paraId="2A5AAF7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1</w:t>
            </w:r>
            <w:r>
              <w:rPr>
                <w:rFonts w:hint="eastAsia"/>
              </w:rPr>
              <w:t>时：</w:t>
            </w:r>
          </w:p>
          <w:p w14:paraId="74093DC4" w14:textId="77777777" w:rsidR="00B75F46" w:rsidRDefault="00D82551">
            <w:pPr>
              <w:pStyle w:val="TableText"/>
            </w:pPr>
            <w:r>
              <w:t>"REC UNREAD"</w:t>
            </w:r>
            <w:r>
              <w:rPr>
                <w:rFonts w:hint="eastAsia"/>
              </w:rPr>
              <w:t>：接收到的未读的短信</w:t>
            </w:r>
          </w:p>
          <w:p w14:paraId="21937F7E" w14:textId="77777777" w:rsidR="00B75F46" w:rsidRDefault="00D82551">
            <w:pPr>
              <w:pStyle w:val="TableText"/>
            </w:pPr>
            <w:r>
              <w:t>"REC READ"</w:t>
            </w:r>
            <w:r>
              <w:rPr>
                <w:rFonts w:hint="eastAsia"/>
              </w:rPr>
              <w:t>：接收到的已读的短信</w:t>
            </w:r>
          </w:p>
          <w:p w14:paraId="328EBED8" w14:textId="77777777" w:rsidR="00B75F46" w:rsidRDefault="00D82551">
            <w:pPr>
              <w:pStyle w:val="TableText"/>
            </w:pPr>
            <w:r>
              <w:t>"STO UNSENT"</w:t>
            </w:r>
            <w:r>
              <w:rPr>
                <w:rFonts w:hint="eastAsia"/>
              </w:rPr>
              <w:t>：存储的未发送的短信</w:t>
            </w:r>
          </w:p>
          <w:p w14:paraId="293C358B" w14:textId="77777777" w:rsidR="00B75F46" w:rsidRDefault="00D82551">
            <w:pPr>
              <w:pStyle w:val="TableText"/>
            </w:pPr>
            <w:r>
              <w:t>"STO SENT"</w:t>
            </w:r>
            <w:r>
              <w:rPr>
                <w:rFonts w:hint="eastAsia"/>
              </w:rPr>
              <w:t>：存储的已发送的短信</w:t>
            </w:r>
          </w:p>
          <w:p w14:paraId="05DEDD82" w14:textId="77777777" w:rsidR="00B75F46" w:rsidRDefault="00D82551">
            <w:pPr>
              <w:pStyle w:val="TableText"/>
            </w:pPr>
            <w:r>
              <w:t>"ALL"</w:t>
            </w:r>
            <w:r>
              <w:rPr>
                <w:rFonts w:hint="eastAsia"/>
              </w:rPr>
              <w:t>：所有短信</w:t>
            </w:r>
          </w:p>
          <w:p w14:paraId="51E466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0</w:t>
            </w:r>
            <w:r>
              <w:rPr>
                <w:rFonts w:hint="eastAsia"/>
              </w:rPr>
              <w:t>时：</w:t>
            </w:r>
          </w:p>
          <w:p w14:paraId="4244836B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接收到的未读的短信</w:t>
            </w:r>
          </w:p>
          <w:p w14:paraId="59728805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接收到的已读的短信</w:t>
            </w:r>
          </w:p>
          <w:p w14:paraId="19D9141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存储的未发送的短信</w:t>
            </w:r>
          </w:p>
          <w:p w14:paraId="37E47BE4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存储的已发送的短信</w:t>
            </w:r>
          </w:p>
          <w:p w14:paraId="5371A2E2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所有短信</w:t>
            </w:r>
          </w:p>
        </w:tc>
      </w:tr>
    </w:tbl>
    <w:p w14:paraId="31B835A1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2" w:type="dxa"/>
        <w:tblLook w:val="04A0" w:firstRow="1" w:lastRow="0" w:firstColumn="1" w:lastColumn="0" w:noHBand="0" w:noVBand="1"/>
      </w:tblPr>
      <w:tblGrid>
        <w:gridCol w:w="5718"/>
        <w:gridCol w:w="3910"/>
      </w:tblGrid>
      <w:tr w:rsidR="00B75F46" w14:paraId="761F2FAB" w14:textId="77777777">
        <w:trPr>
          <w:trHeight w:val="74"/>
        </w:trPr>
        <w:tc>
          <w:tcPr>
            <w:tcW w:w="9412" w:type="dxa"/>
            <w:gridSpan w:val="2"/>
          </w:tcPr>
          <w:p w14:paraId="02EE2886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59557A7" w14:textId="77777777" w:rsidR="00B75F46" w:rsidRDefault="00B75F46">
            <w:pPr>
              <w:pStyle w:val="TerminalDisplay"/>
            </w:pPr>
          </w:p>
          <w:p w14:paraId="4D50534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,"REC READ","</w:t>
            </w:r>
            <w:r>
              <w:rPr>
                <w:rFonts w:hint="eastAsia"/>
              </w:rPr>
              <w:t>+</w:t>
            </w:r>
            <w:r>
              <w:t>8615719556937",,"2011/09/13</w:t>
            </w:r>
            <w:r>
              <w:rPr>
                <w:rFonts w:hint="eastAsia"/>
              </w:rPr>
              <w:t>,</w:t>
            </w:r>
            <w:r>
              <w:t>16: 37: 59+32"</w:t>
            </w:r>
          </w:p>
          <w:p w14:paraId="1D97785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56F07CF1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4,"STO SENT","</w:t>
            </w:r>
            <w:r>
              <w:rPr>
                <w:rFonts w:hint="eastAsia"/>
              </w:rPr>
              <w:t>+</w:t>
            </w:r>
            <w:r>
              <w:t>8615719556937",,</w:t>
            </w:r>
          </w:p>
          <w:p w14:paraId="62F6137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01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1556E93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44,"REC UNREAD","</w:t>
            </w:r>
            <w:r>
              <w:rPr>
                <w:rFonts w:hint="eastAsia"/>
              </w:rPr>
              <w:t>+</w:t>
            </w:r>
            <w:r>
              <w:t>8615719556937","","2011/09/30</w:t>
            </w:r>
            <w:r>
              <w:rPr>
                <w:rFonts w:hint="eastAsia"/>
              </w:rPr>
              <w:t>,</w:t>
            </w:r>
            <w:r>
              <w:t>03: 00: 55+32"</w:t>
            </w:r>
          </w:p>
          <w:p w14:paraId="423CF8E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5E7F4E1C79FB52A863D0919260A8003A4E2D536B75286237003100350037003100390035003500360039003300377ED960A86765753500326B21002C6700540E4E006B21572800320039002F00300039002000320030003A00340038002C60A853EF6309901A8BDD952E621690099879952E76F463A556DE62E8</w:t>
            </w:r>
          </w:p>
          <w:p w14:paraId="3824C826" w14:textId="77777777" w:rsidR="00B75F46" w:rsidRDefault="00D82551">
            <w:pPr>
              <w:pStyle w:val="TerminalDisplay"/>
            </w:pPr>
            <w:r>
              <w:t>OK</w:t>
            </w:r>
          </w:p>
        </w:tc>
      </w:tr>
      <w:tr w:rsidR="00B75F46" w14:paraId="470077FF" w14:textId="77777777">
        <w:trPr>
          <w:trHeight w:val="74"/>
        </w:trPr>
        <w:tc>
          <w:tcPr>
            <w:tcW w:w="5861" w:type="dxa"/>
            <w:vAlign w:val="center"/>
          </w:tcPr>
          <w:p w14:paraId="2574B978" w14:textId="77777777" w:rsidR="00B75F46" w:rsidRDefault="00D82551">
            <w:pPr>
              <w:pStyle w:val="TerminalDisplay"/>
            </w:pPr>
            <w:r>
              <w:t>AT+CMGL=?</w:t>
            </w:r>
          </w:p>
          <w:p w14:paraId="09FBFE4C" w14:textId="77777777" w:rsidR="00B75F46" w:rsidRDefault="00B75F46">
            <w:pPr>
              <w:pStyle w:val="TerminalDisplay"/>
            </w:pPr>
          </w:p>
          <w:p w14:paraId="23576AF3" w14:textId="77777777" w:rsidR="00B75F46" w:rsidRDefault="00D82551">
            <w:pPr>
              <w:pStyle w:val="TerminalDisplay"/>
            </w:pPr>
            <w:r>
              <w:t>+CMGL: "REC UNREAD","REC READ","STO UNSENT","STO SENT","ALL"</w:t>
            </w:r>
          </w:p>
          <w:p w14:paraId="6BAEAEB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277266EC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格式（</w:t>
            </w:r>
            <w:r>
              <w:t>AT+CMGF=1</w:t>
            </w:r>
            <w:r>
              <w:rPr>
                <w:rFonts w:hint="eastAsia"/>
              </w:rPr>
              <w:t>）下查询</w:t>
            </w:r>
          </w:p>
          <w:p w14:paraId="6AE332B0" w14:textId="77777777" w:rsidR="00B75F46" w:rsidRDefault="00B75F46">
            <w:pPr>
              <w:pStyle w:val="TerminalDisplay"/>
            </w:pPr>
          </w:p>
          <w:p w14:paraId="291C8AAB" w14:textId="77777777" w:rsidR="00B75F46" w:rsidRDefault="00B75F46">
            <w:pPr>
              <w:pStyle w:val="TerminalDisplay"/>
            </w:pPr>
          </w:p>
        </w:tc>
      </w:tr>
      <w:tr w:rsidR="00B75F46" w14:paraId="0AA6CF12" w14:textId="77777777">
        <w:trPr>
          <w:trHeight w:val="74"/>
        </w:trPr>
        <w:tc>
          <w:tcPr>
            <w:tcW w:w="5861" w:type="dxa"/>
            <w:vAlign w:val="center"/>
          </w:tcPr>
          <w:p w14:paraId="78083C1D" w14:textId="77777777" w:rsidR="00B75F46" w:rsidRDefault="00D82551">
            <w:pPr>
              <w:pStyle w:val="TerminalDisplay"/>
            </w:pPr>
            <w:r>
              <w:lastRenderedPageBreak/>
              <w:t>AT+CMGL=?</w:t>
            </w:r>
          </w:p>
          <w:p w14:paraId="6EF71380" w14:textId="77777777" w:rsidR="00B75F46" w:rsidRDefault="00B75F46">
            <w:pPr>
              <w:pStyle w:val="TerminalDisplay"/>
            </w:pPr>
          </w:p>
          <w:p w14:paraId="17B41628" w14:textId="77777777" w:rsidR="00B75F46" w:rsidRDefault="00D82551">
            <w:pPr>
              <w:pStyle w:val="TerminalDisplay"/>
              <w:rPr>
                <w:bCs/>
              </w:rPr>
            </w:pPr>
            <w:r>
              <w:t>+CMGL: (0-4)</w:t>
            </w:r>
          </w:p>
          <w:p w14:paraId="72C2AB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3134D66B" w14:textId="77777777" w:rsidR="00B75F46" w:rsidRDefault="00D82551">
            <w:pPr>
              <w:pStyle w:val="TerminalDisplay"/>
            </w:pPr>
            <w:r>
              <w:t>PDU</w:t>
            </w:r>
            <w:r>
              <w:rPr>
                <w:rFonts w:hint="eastAsia"/>
              </w:rPr>
              <w:t>格式（</w:t>
            </w:r>
            <w:r>
              <w:t>AT+CMGF=0</w:t>
            </w:r>
            <w:r>
              <w:rPr>
                <w:rFonts w:hint="eastAsia"/>
              </w:rPr>
              <w:t>）下查询</w:t>
            </w:r>
          </w:p>
          <w:p w14:paraId="53129339" w14:textId="77777777" w:rsidR="00B75F46" w:rsidRDefault="00B75F46">
            <w:pPr>
              <w:pStyle w:val="TerminalDisplay"/>
            </w:pPr>
          </w:p>
        </w:tc>
      </w:tr>
      <w:tr w:rsidR="00B75F46" w14:paraId="672F7E37" w14:textId="77777777">
        <w:trPr>
          <w:trHeight w:val="74"/>
        </w:trPr>
        <w:tc>
          <w:tcPr>
            <w:tcW w:w="5861" w:type="dxa"/>
            <w:vAlign w:val="center"/>
          </w:tcPr>
          <w:p w14:paraId="3C62A574" w14:textId="77777777" w:rsidR="00B75F46" w:rsidRDefault="00D82551">
            <w:pPr>
              <w:pStyle w:val="TerminalDisplay"/>
            </w:pPr>
            <w:r>
              <w:t>AT+CMGL=ALL</w:t>
            </w:r>
          </w:p>
          <w:p w14:paraId="2F722AA9" w14:textId="77777777" w:rsidR="00B75F46" w:rsidRDefault="00B75F46">
            <w:pPr>
              <w:pStyle w:val="TerminalDisplay"/>
            </w:pPr>
          </w:p>
          <w:p w14:paraId="49DB4EDD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D6D5A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参数格式错误，缺少双引号</w:t>
            </w:r>
          </w:p>
        </w:tc>
      </w:tr>
      <w:tr w:rsidR="00B75F46" w14:paraId="502D56FA" w14:textId="77777777">
        <w:trPr>
          <w:trHeight w:val="74"/>
        </w:trPr>
        <w:tc>
          <w:tcPr>
            <w:tcW w:w="5861" w:type="dxa"/>
            <w:vAlign w:val="center"/>
          </w:tcPr>
          <w:p w14:paraId="2409F041" w14:textId="77777777" w:rsidR="00B75F46" w:rsidRDefault="00D82551">
            <w:pPr>
              <w:pStyle w:val="TerminalDisplay"/>
            </w:pPr>
            <w:r>
              <w:t>AT+CMGF=1</w:t>
            </w:r>
          </w:p>
          <w:p w14:paraId="2C52B326" w14:textId="77777777" w:rsidR="00B75F46" w:rsidRDefault="00B75F46">
            <w:pPr>
              <w:pStyle w:val="TerminalDisplay"/>
            </w:pPr>
          </w:p>
          <w:p w14:paraId="7BAF81D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715B296" w14:textId="77777777" w:rsidR="00B75F46" w:rsidRDefault="00D82551">
            <w:pPr>
              <w:pStyle w:val="TerminalDisplay"/>
            </w:pPr>
            <w:r>
              <w:t>AT+CMGL=4</w:t>
            </w:r>
          </w:p>
          <w:p w14:paraId="3670DA11" w14:textId="77777777" w:rsidR="00B75F46" w:rsidRDefault="00B75F46">
            <w:pPr>
              <w:pStyle w:val="TerminalDisplay"/>
            </w:pPr>
          </w:p>
          <w:p w14:paraId="226A932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6D9BCB87" w14:textId="77777777" w:rsidR="00B75F46" w:rsidRDefault="00B75F46">
            <w:pPr>
              <w:pStyle w:val="TerminalDisplay"/>
            </w:pPr>
          </w:p>
          <w:p w14:paraId="0CDBF920" w14:textId="77777777" w:rsidR="00B75F46" w:rsidRDefault="00B75F46">
            <w:pPr>
              <w:pStyle w:val="TerminalDisplay"/>
            </w:pPr>
          </w:p>
          <w:p w14:paraId="6DF0F67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0</w:t>
            </w:r>
          </w:p>
        </w:tc>
      </w:tr>
      <w:tr w:rsidR="00B75F46" w14:paraId="45CD45CD" w14:textId="77777777">
        <w:trPr>
          <w:trHeight w:val="74"/>
        </w:trPr>
        <w:tc>
          <w:tcPr>
            <w:tcW w:w="5861" w:type="dxa"/>
            <w:vAlign w:val="center"/>
          </w:tcPr>
          <w:p w14:paraId="766EA3F0" w14:textId="77777777" w:rsidR="00B75F46" w:rsidRDefault="00D82551">
            <w:pPr>
              <w:pStyle w:val="TerminalDisplay"/>
            </w:pPr>
            <w:r>
              <w:t>AT+CMGF=0</w:t>
            </w:r>
          </w:p>
          <w:p w14:paraId="0D941657" w14:textId="77777777" w:rsidR="00B75F46" w:rsidRDefault="00B75F46">
            <w:pPr>
              <w:pStyle w:val="TerminalDisplay"/>
            </w:pPr>
          </w:p>
          <w:p w14:paraId="0529CDA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FC3C63B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4988640" w14:textId="77777777" w:rsidR="00B75F46" w:rsidRDefault="00B75F46">
            <w:pPr>
              <w:pStyle w:val="TerminalDisplay"/>
            </w:pPr>
          </w:p>
          <w:p w14:paraId="6A62FD4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29C215A" w14:textId="77777777" w:rsidR="00B75F46" w:rsidRDefault="00B75F46">
            <w:pPr>
              <w:pStyle w:val="TerminalDisplay"/>
            </w:pPr>
          </w:p>
          <w:p w14:paraId="6AB8643E" w14:textId="77777777" w:rsidR="00B75F46" w:rsidRDefault="00B75F46">
            <w:pPr>
              <w:pStyle w:val="TerminalDisplay"/>
            </w:pPr>
          </w:p>
          <w:p w14:paraId="3EEA83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1</w:t>
            </w:r>
          </w:p>
        </w:tc>
      </w:tr>
    </w:tbl>
    <w:p w14:paraId="6EFB9646" w14:textId="32947138" w:rsidR="00B75F46" w:rsidRDefault="00D82551" w:rsidP="00AD0129">
      <w:pPr>
        <w:pStyle w:val="20"/>
      </w:pPr>
      <w:bookmarkStart w:id="247" w:name="_Toc484166845"/>
      <w:bookmarkStart w:id="248" w:name="_Toc446925306"/>
      <w:bookmarkStart w:id="249" w:name="_Toc515287937"/>
      <w:bookmarkStart w:id="250" w:name="_Toc25313036"/>
      <w:bookmarkStart w:id="251" w:name="_Toc516837191"/>
      <w:bookmarkStart w:id="252" w:name="_Toc47513251"/>
      <w:bookmarkStart w:id="253" w:name="_Toc72417905"/>
      <w:bookmarkStart w:id="254" w:name="_Toc209020553"/>
      <w:r>
        <w:t>AT+CMGS</w:t>
      </w:r>
      <w:bookmarkEnd w:id="247"/>
      <w:bookmarkEnd w:id="248"/>
      <w:bookmarkEnd w:id="249"/>
      <w:bookmarkEnd w:id="250"/>
      <w:bookmarkEnd w:id="251"/>
      <w:r w:rsidR="002500E9">
        <w:rPr>
          <w:rFonts w:ascii="黑体" w:hAnsi="黑体" w:hint="eastAsia"/>
          <w:lang w:eastAsia="zh-CN"/>
        </w:rPr>
        <w:t>：</w:t>
      </w:r>
      <w:r>
        <w:t>发送短消息</w:t>
      </w:r>
      <w:bookmarkEnd w:id="252"/>
      <w:bookmarkEnd w:id="253"/>
      <w:bookmarkEnd w:id="254"/>
    </w:p>
    <w:p w14:paraId="44C0DC3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将短消息从模组发送到网络，短消息发送成功后网络返回参考值</w:t>
      </w:r>
      <w:r>
        <w:t>&lt;mr&gt;</w:t>
      </w:r>
      <w:r>
        <w:rPr>
          <w:rFonts w:hint="eastAsia"/>
        </w:rPr>
        <w:t>给模组。</w:t>
      </w:r>
    </w:p>
    <w:p w14:paraId="35CDDDB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678C60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5BF68E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0B2770C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031F6C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AC0143" w14:textId="77777777" w:rsidTr="00B75F46">
        <w:trPr>
          <w:trHeight w:val="18"/>
        </w:trPr>
        <w:tc>
          <w:tcPr>
            <w:tcW w:w="602" w:type="pct"/>
          </w:tcPr>
          <w:p w14:paraId="0F52BA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73C3DFE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  <w:lang w:val="en-GB"/>
              </w:rPr>
              <w:t>文本模式指令语法</w:t>
            </w:r>
          </w:p>
          <w:p w14:paraId="3C721050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lang w:val="en-GB"/>
              </w:rPr>
              <w:t>AT+CMGS=&lt;da&gt;[,&lt;toda&gt;]&lt;CR&gt;text is entered&lt;Ctrl+Z/ESC&gt;</w:t>
            </w:r>
          </w:p>
          <w:p w14:paraId="7EE8B416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 xml:space="preserve">PDU </w:t>
            </w:r>
            <w:r>
              <w:rPr>
                <w:rFonts w:hint="eastAsia"/>
                <w:lang w:val="en-GB"/>
              </w:rPr>
              <w:t>模式指令语法</w:t>
            </w:r>
          </w:p>
          <w:p w14:paraId="4051A6D4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MGS=&lt;length&gt;&lt;CR&gt;PDU is given&lt;Ctrl+Z/ESC&gt;</w:t>
            </w:r>
          </w:p>
        </w:tc>
        <w:tc>
          <w:tcPr>
            <w:tcW w:w="2598" w:type="pct"/>
          </w:tcPr>
          <w:p w14:paraId="1779F0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3BFED98A" w14:textId="77777777" w:rsidR="00B75F46" w:rsidRDefault="00D82551">
            <w:pPr>
              <w:pStyle w:val="TableText"/>
            </w:pPr>
            <w:r>
              <w:t>&lt;CR&gt;&lt;LF&gt;+CMGS: &lt;mr&gt;[,&lt;scts&gt;]</w:t>
            </w:r>
          </w:p>
          <w:p w14:paraId="3AEC670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A38BCCD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0DAFCEBB" w14:textId="77777777" w:rsidR="00B75F46" w:rsidRDefault="00D82551">
            <w:pPr>
              <w:pStyle w:val="TableText"/>
            </w:pPr>
            <w:r>
              <w:t>&lt;CR&gt;&lt;LF&gt;+CMGS: &lt;mr&gt;[,&lt;ackpdu&gt;]</w:t>
            </w:r>
          </w:p>
          <w:p w14:paraId="2C9A8FA3" w14:textId="77777777" w:rsidR="00B75F46" w:rsidRDefault="00D82551">
            <w:pPr>
              <w:pStyle w:val="TableText"/>
            </w:pPr>
            <w:bookmarkStart w:id="255" w:name="OLE_LINK9"/>
            <w:r>
              <w:t>&lt;CR&gt;&lt;LF&gt;OK&lt;CR&gt;&lt;LF&gt;</w:t>
            </w:r>
          </w:p>
          <w:bookmarkEnd w:id="255"/>
          <w:p w14:paraId="408520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4E39E8F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47B92887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8E5ECA" w14:textId="77777777">
        <w:tc>
          <w:tcPr>
            <w:tcW w:w="1560" w:type="dxa"/>
          </w:tcPr>
          <w:p w14:paraId="25549DE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3B99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91AD2ED" w14:textId="77777777">
        <w:tc>
          <w:tcPr>
            <w:tcW w:w="1560" w:type="dxa"/>
          </w:tcPr>
          <w:p w14:paraId="3FD73EDA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3F9318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0A46AFBB" w14:textId="77777777">
        <w:tc>
          <w:tcPr>
            <w:tcW w:w="1560" w:type="dxa"/>
          </w:tcPr>
          <w:p w14:paraId="651A7C7A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44263E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17CE1876" w14:textId="77777777">
        <w:tc>
          <w:tcPr>
            <w:tcW w:w="1560" w:type="dxa"/>
          </w:tcPr>
          <w:p w14:paraId="54D04DAF" w14:textId="77777777" w:rsidR="00B75F46" w:rsidRDefault="00D82551">
            <w:pPr>
              <w:pStyle w:val="TableText"/>
            </w:pPr>
            <w:r>
              <w:t>&lt;mr&gt;</w:t>
            </w:r>
          </w:p>
        </w:tc>
        <w:tc>
          <w:tcPr>
            <w:tcW w:w="7852" w:type="dxa"/>
          </w:tcPr>
          <w:p w14:paraId="564107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41783F9F" w14:textId="77777777">
        <w:tc>
          <w:tcPr>
            <w:tcW w:w="1560" w:type="dxa"/>
          </w:tcPr>
          <w:p w14:paraId="588D1519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376F3C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6B2FAD05" w14:textId="77777777">
        <w:tc>
          <w:tcPr>
            <w:tcW w:w="1560" w:type="dxa"/>
          </w:tcPr>
          <w:p w14:paraId="3D2D9120" w14:textId="77777777" w:rsidR="00B75F46" w:rsidRDefault="00D82551">
            <w:pPr>
              <w:pStyle w:val="TableText"/>
            </w:pPr>
            <w:r>
              <w:lastRenderedPageBreak/>
              <w:t>&lt;Ctrl+Z&gt;</w:t>
            </w:r>
          </w:p>
        </w:tc>
        <w:tc>
          <w:tcPr>
            <w:tcW w:w="7852" w:type="dxa"/>
          </w:tcPr>
          <w:p w14:paraId="182554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 w:rsidR="00737B77" w:rsidRPr="00737B77">
              <w:rPr>
                <w:rFonts w:hint="eastAsia"/>
                <w:noProof/>
                <w:snapToGrid/>
              </w:rPr>
              <w:object w:dxaOrig="285" w:dyaOrig="150" w14:anchorId="78F9820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31" DrawAspect="Content" ObjectID="_1821429166" r:id="rId18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4369FCA" w14:textId="77777777">
        <w:tc>
          <w:tcPr>
            <w:tcW w:w="1560" w:type="dxa"/>
          </w:tcPr>
          <w:p w14:paraId="1F0D9008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665B36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  <w:tr w:rsidR="00B75F46" w14:paraId="7669C53A" w14:textId="77777777">
        <w:tc>
          <w:tcPr>
            <w:tcW w:w="1560" w:type="dxa"/>
          </w:tcPr>
          <w:p w14:paraId="4E9CF242" w14:textId="77777777" w:rsidR="00B75F46" w:rsidRDefault="00D82551">
            <w:pPr>
              <w:pStyle w:val="TableText"/>
            </w:pPr>
            <w:r>
              <w:t>&lt;scts&gt;</w:t>
            </w:r>
          </w:p>
        </w:tc>
        <w:tc>
          <w:tcPr>
            <w:tcW w:w="7852" w:type="dxa"/>
          </w:tcPr>
          <w:p w14:paraId="76069A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0A3E7784" w14:textId="77777777">
        <w:tc>
          <w:tcPr>
            <w:tcW w:w="1560" w:type="dxa"/>
          </w:tcPr>
          <w:p w14:paraId="52C03A2E" w14:textId="77777777" w:rsidR="00B75F46" w:rsidRDefault="00D82551">
            <w:pPr>
              <w:pStyle w:val="TableText"/>
            </w:pPr>
            <w:r>
              <w:t>&lt;ackpdu&gt;</w:t>
            </w:r>
          </w:p>
        </w:tc>
        <w:tc>
          <w:tcPr>
            <w:tcW w:w="7852" w:type="dxa"/>
          </w:tcPr>
          <w:p w14:paraId="3384D725" w14:textId="77777777" w:rsidR="00B75F46" w:rsidRDefault="00D82551">
            <w:pPr>
              <w:pStyle w:val="TableText"/>
            </w:pPr>
            <w:r>
              <w:t>GPP 23.040 RP-User-Data element of RP-ACK PDU</w:t>
            </w:r>
          </w:p>
        </w:tc>
      </w:tr>
    </w:tbl>
    <w:p w14:paraId="197BCAF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19" w:type="dxa"/>
        <w:tblLayout w:type="fixed"/>
        <w:tblLook w:val="04A0" w:firstRow="1" w:lastRow="0" w:firstColumn="1" w:lastColumn="0" w:noHBand="0" w:noVBand="1"/>
      </w:tblPr>
      <w:tblGrid>
        <w:gridCol w:w="5812"/>
        <w:gridCol w:w="3807"/>
      </w:tblGrid>
      <w:tr w:rsidR="00B75F46" w14:paraId="1CFA4BF3" w14:textId="77777777">
        <w:trPr>
          <w:trHeight w:val="74"/>
        </w:trPr>
        <w:tc>
          <w:tcPr>
            <w:tcW w:w="5812" w:type="dxa"/>
            <w:vAlign w:val="center"/>
          </w:tcPr>
          <w:p w14:paraId="3D260833" w14:textId="77777777" w:rsidR="00B75F46" w:rsidRDefault="00D82551">
            <w:pPr>
              <w:pStyle w:val="TerminalDisplay"/>
            </w:pPr>
            <w:r>
              <w:t>AT+CMGS="66358"</w:t>
            </w:r>
          </w:p>
          <w:p w14:paraId="77155548" w14:textId="77777777" w:rsidR="00B75F46" w:rsidRDefault="00B75F46">
            <w:pPr>
              <w:pStyle w:val="TerminalDisplay"/>
            </w:pPr>
          </w:p>
          <w:p w14:paraId="0875934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 This is the text</w:t>
            </w:r>
            <w:r w:rsidR="00737B77" w:rsidRPr="00737B77">
              <w:rPr>
                <w:rFonts w:ascii="Arial" w:eastAsia="新宋体" w:hAnsi="Arial" w:cs="Arial"/>
                <w:b/>
                <w:bCs/>
                <w:i/>
                <w:iCs/>
                <w:noProof/>
                <w:snapToGrid/>
                <w:color w:val="800000"/>
                <w:sz w:val="21"/>
                <w:szCs w:val="21"/>
              </w:rPr>
              <w:object w:dxaOrig="285" w:dyaOrig="150" w14:anchorId="16FDB84F">
                <v:shape id="_x0000_i1030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30" DrawAspect="Content" ObjectID="_1821429167" r:id="rId19"/>
              </w:object>
            </w:r>
          </w:p>
          <w:p w14:paraId="21A103C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S: 171</w:t>
            </w:r>
          </w:p>
          <w:p w14:paraId="3919FCF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3509B71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Text</w:t>
            </w:r>
            <w:r>
              <w:rPr>
                <w:rFonts w:hint="eastAsia"/>
              </w:rPr>
              <w:t>格式</w:t>
            </w:r>
            <w:r>
              <w:t>(+CMGF=1)</w:t>
            </w:r>
          </w:p>
          <w:p w14:paraId="50C1CB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“</w:t>
            </w:r>
            <w:r w:rsidR="00737B77" w:rsidRPr="00737B77">
              <w:rPr>
                <w:rFonts w:ascii="Arial" w:eastAsia="新宋体" w:hAnsi="Arial" w:cs="Arial"/>
                <w:b/>
                <w:bCs/>
                <w:i/>
                <w:iCs/>
                <w:noProof/>
                <w:snapToGrid/>
                <w:color w:val="800000"/>
                <w:sz w:val="21"/>
                <w:szCs w:val="21"/>
              </w:rPr>
              <w:object w:dxaOrig="285" w:dyaOrig="150" w14:anchorId="1E94750F">
                <v:shape id="_x0000_i1029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29" DrawAspect="Content" ObjectID="_1821429168" r:id="rId20"/>
              </w:object>
            </w:r>
            <w:r>
              <w:rPr>
                <w:rFonts w:hint="eastAsia"/>
              </w:rPr>
              <w:t>”符号，即用键盘输入</w:t>
            </w:r>
            <w:r>
              <w:t>Ctrl+Z</w:t>
            </w:r>
            <w:r>
              <w:rPr>
                <w:rFonts w:hint="eastAsia"/>
              </w:rPr>
              <w:t>，下同</w:t>
            </w:r>
          </w:p>
          <w:p w14:paraId="35B2F2F3" w14:textId="77777777" w:rsidR="00B75F46" w:rsidRDefault="00B75F46">
            <w:pPr>
              <w:pStyle w:val="TerminalDisplay"/>
            </w:pPr>
          </w:p>
          <w:p w14:paraId="2D1F1877" w14:textId="77777777" w:rsidR="00B75F46" w:rsidRDefault="00B75F46">
            <w:pPr>
              <w:pStyle w:val="TerminalDisplay"/>
            </w:pPr>
          </w:p>
        </w:tc>
      </w:tr>
      <w:tr w:rsidR="00B75F46" w14:paraId="471EA9B8" w14:textId="77777777">
        <w:trPr>
          <w:trHeight w:val="74"/>
        </w:trPr>
        <w:tc>
          <w:tcPr>
            <w:tcW w:w="5812" w:type="dxa"/>
            <w:vAlign w:val="center"/>
          </w:tcPr>
          <w:p w14:paraId="49405E07" w14:textId="77777777" w:rsidR="00B75F46" w:rsidRDefault="00D82551">
            <w:pPr>
              <w:pStyle w:val="TerminalDisplay"/>
            </w:pPr>
            <w:r>
              <w:t>AT+CMGS="15889758493"</w:t>
            </w:r>
          </w:p>
          <w:p w14:paraId="45640796" w14:textId="77777777" w:rsidR="00B75F46" w:rsidRDefault="00B75F46">
            <w:pPr>
              <w:pStyle w:val="TerminalDisplay"/>
            </w:pPr>
          </w:p>
          <w:p w14:paraId="2983E58D" w14:textId="77777777" w:rsidR="00B75F46" w:rsidRDefault="00D82551">
            <w:pPr>
              <w:pStyle w:val="TerminalDisplay"/>
              <w:rPr>
                <w:bCs/>
              </w:rPr>
            </w:pPr>
            <w:r>
              <w:t>&gt; This is the text</w:t>
            </w:r>
            <w:r w:rsidR="00737B77" w:rsidRPr="00737B77">
              <w:rPr>
                <w:rFonts w:ascii="Arial" w:eastAsia="新宋体" w:hAnsi="Arial" w:cs="Arial"/>
                <w:bCs/>
                <w:noProof/>
                <w:snapToGrid/>
                <w:sz w:val="21"/>
                <w:szCs w:val="21"/>
              </w:rPr>
              <w:object w:dxaOrig="285" w:dyaOrig="150" w14:anchorId="405B896E">
                <v:shape id="_x0000_i1028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28" DrawAspect="Content" ObjectID="_1821429169" r:id="rId21"/>
              </w:object>
            </w:r>
          </w:p>
          <w:p w14:paraId="440A26D1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807" w:type="dxa"/>
            <w:vAlign w:val="center"/>
          </w:tcPr>
          <w:p w14:paraId="547FFC8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有可能未进行设置</w:t>
            </w:r>
            <w:r>
              <w:t>AT+CMGF=1</w:t>
            </w:r>
            <w:r>
              <w:rPr>
                <w:rFonts w:hint="eastAsia"/>
              </w:rPr>
              <w:t>；“</w:t>
            </w:r>
            <w:r w:rsidR="00737B77" w:rsidRPr="00737B77">
              <w:rPr>
                <w:rFonts w:ascii="Arial" w:eastAsia="新宋体" w:hAnsi="Arial" w:cs="Arial"/>
                <w:noProof/>
                <w:snapToGrid/>
                <w:sz w:val="21"/>
                <w:szCs w:val="21"/>
              </w:rPr>
              <w:object w:dxaOrig="285" w:dyaOrig="150" w14:anchorId="12B417A8">
                <v:shape id="_x0000_i1027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27" DrawAspect="Content" ObjectID="_1821429170" r:id="rId22"/>
              </w:object>
            </w:r>
            <w:r>
              <w:rPr>
                <w:rFonts w:hint="eastAsia"/>
              </w:rPr>
              <w:t>”符号代表</w:t>
            </w:r>
            <w:r>
              <w:t>Ctrl+Z</w:t>
            </w:r>
          </w:p>
          <w:p w14:paraId="4D080117" w14:textId="77777777" w:rsidR="00B75F46" w:rsidRDefault="00B75F46">
            <w:pPr>
              <w:pStyle w:val="TerminalDisplay"/>
            </w:pPr>
          </w:p>
        </w:tc>
      </w:tr>
      <w:tr w:rsidR="00B75F46" w14:paraId="3DB7D6CC" w14:textId="77777777">
        <w:trPr>
          <w:trHeight w:val="74"/>
        </w:trPr>
        <w:tc>
          <w:tcPr>
            <w:tcW w:w="5812" w:type="dxa"/>
            <w:vAlign w:val="center"/>
          </w:tcPr>
          <w:p w14:paraId="7E61D3ED" w14:textId="77777777" w:rsidR="00B75F46" w:rsidRDefault="00D82551">
            <w:pPr>
              <w:pStyle w:val="TerminalDisplay"/>
            </w:pPr>
            <w:r>
              <w:t>AT+CMGS=33</w:t>
            </w:r>
          </w:p>
          <w:p w14:paraId="0A0C345F" w14:textId="77777777" w:rsidR="00B75F46" w:rsidRDefault="00B75F46">
            <w:pPr>
              <w:pStyle w:val="TerminalDisplay"/>
            </w:pPr>
          </w:p>
          <w:p w14:paraId="1141CB00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5118784271F20008146DF157335E025B9D5B89533A59276D6A80545EFA</w:t>
            </w:r>
            <w:r w:rsidR="00737B77" w:rsidRPr="00737B77">
              <w:rPr>
                <w:rFonts w:ascii="宋体" w:eastAsia="新宋体" w:hAnsi="Arial" w:cs="Arial" w:hint="eastAsia"/>
                <w:bCs/>
                <w:noProof/>
                <w:snapToGrid/>
                <w:sz w:val="21"/>
                <w:szCs w:val="21"/>
              </w:rPr>
              <w:object w:dxaOrig="285" w:dyaOrig="150" w14:anchorId="21FC4194">
                <v:shape id="_x0000_i1026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26" DrawAspect="Content" ObjectID="_1821429171" r:id="rId23"/>
              </w:object>
            </w:r>
          </w:p>
          <w:p w14:paraId="2415721A" w14:textId="77777777" w:rsidR="00B75F46" w:rsidRDefault="00D82551">
            <w:pPr>
              <w:pStyle w:val="TerminalDisplay"/>
              <w:rPr>
                <w:bCs/>
              </w:rPr>
            </w:pPr>
            <w:r>
              <w:t>+CMGS: 119</w:t>
            </w:r>
          </w:p>
          <w:p w14:paraId="65C724A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23D56F36" w14:textId="77777777" w:rsidR="00B75F46" w:rsidRDefault="00D82551">
            <w:pPr>
              <w:pStyle w:val="TerminalDisplay"/>
            </w:pPr>
            <w:r>
              <w:t xml:space="preserve">PDU </w:t>
            </w:r>
            <w:r>
              <w:rPr>
                <w:rFonts w:hint="eastAsia"/>
              </w:rPr>
              <w:t>格式</w:t>
            </w:r>
            <w:r>
              <w:t>(+CMGF=0)</w:t>
            </w:r>
          </w:p>
          <w:p w14:paraId="4E1836F8" w14:textId="77777777" w:rsidR="00B75F46" w:rsidRDefault="00B75F46">
            <w:pPr>
              <w:pStyle w:val="TerminalDisplay"/>
            </w:pPr>
          </w:p>
          <w:p w14:paraId="1201A575" w14:textId="77777777" w:rsidR="00B75F46" w:rsidRDefault="00B75F46">
            <w:pPr>
              <w:pStyle w:val="TerminalDisplay"/>
            </w:pPr>
          </w:p>
          <w:p w14:paraId="6435396A" w14:textId="77777777" w:rsidR="00B75F46" w:rsidRDefault="00B75F46">
            <w:pPr>
              <w:pStyle w:val="TerminalDisplay"/>
            </w:pPr>
          </w:p>
          <w:p w14:paraId="68E89563" w14:textId="77777777" w:rsidR="00B75F46" w:rsidRDefault="00B75F46">
            <w:pPr>
              <w:pStyle w:val="TerminalDisplay"/>
            </w:pPr>
          </w:p>
        </w:tc>
      </w:tr>
    </w:tbl>
    <w:p w14:paraId="50B83629" w14:textId="0F639D3F" w:rsidR="00B75F46" w:rsidRDefault="00D82551" w:rsidP="00AD0129">
      <w:pPr>
        <w:pStyle w:val="20"/>
      </w:pPr>
      <w:bookmarkStart w:id="256" w:name="_Toc25313037"/>
      <w:bookmarkStart w:id="257" w:name="_Toc446925307"/>
      <w:bookmarkStart w:id="258" w:name="_Toc484166846"/>
      <w:bookmarkStart w:id="259" w:name="_Toc516837192"/>
      <w:bookmarkStart w:id="260" w:name="_Toc515287938"/>
      <w:bookmarkStart w:id="261" w:name="_Toc47513252"/>
      <w:bookmarkStart w:id="262" w:name="_Toc72417906"/>
      <w:bookmarkStart w:id="263" w:name="_Toc209020554"/>
      <w:r>
        <w:t>AT+CMGW</w:t>
      </w:r>
      <w:bookmarkEnd w:id="256"/>
      <w:bookmarkEnd w:id="257"/>
      <w:bookmarkEnd w:id="258"/>
      <w:bookmarkEnd w:id="259"/>
      <w:bookmarkEnd w:id="260"/>
      <w:r w:rsidR="002500E9">
        <w:rPr>
          <w:rFonts w:ascii="黑体" w:hAnsi="黑体" w:hint="eastAsia"/>
          <w:lang w:eastAsia="zh-CN"/>
        </w:rPr>
        <w:t>：</w:t>
      </w:r>
      <w:r>
        <w:t>写短消息</w:t>
      </w:r>
      <w:bookmarkEnd w:id="261"/>
      <w:bookmarkEnd w:id="262"/>
      <w:bookmarkEnd w:id="263"/>
    </w:p>
    <w:p w14:paraId="4602ABD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往存储器中写入短消息，正确存储后返回位置信息</w:t>
      </w:r>
      <w:r>
        <w:t>&lt;index&gt;</w:t>
      </w:r>
      <w:r>
        <w:rPr>
          <w:rFonts w:hint="eastAsia"/>
        </w:rPr>
        <w:t>。</w:t>
      </w:r>
    </w:p>
    <w:p w14:paraId="6F884FD8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4496"/>
        <w:gridCol w:w="3973"/>
      </w:tblGrid>
      <w:tr w:rsidR="00B75F46" w14:paraId="6BA0540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602" w:type="pct"/>
          </w:tcPr>
          <w:p w14:paraId="5B6BF665" w14:textId="77777777" w:rsidR="00B75F46" w:rsidRDefault="00D82551">
            <w:pPr>
              <w:pStyle w:val="TableHeading"/>
            </w:pPr>
            <w:bookmarkStart w:id="264" w:name="_Hlk76566564"/>
            <w:r>
              <w:rPr>
                <w:rFonts w:hint="eastAsia"/>
              </w:rPr>
              <w:t>类型</w:t>
            </w:r>
          </w:p>
        </w:tc>
        <w:tc>
          <w:tcPr>
            <w:tcW w:w="2335" w:type="pct"/>
          </w:tcPr>
          <w:p w14:paraId="57D8744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063" w:type="pct"/>
          </w:tcPr>
          <w:p w14:paraId="25F2B89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bookmarkEnd w:id="264"/>
      <w:tr w:rsidR="00B75F46" w14:paraId="5C7C64B7" w14:textId="77777777" w:rsidTr="00B75F46">
        <w:trPr>
          <w:trHeight w:val="18"/>
        </w:trPr>
        <w:tc>
          <w:tcPr>
            <w:tcW w:w="602" w:type="pct"/>
          </w:tcPr>
          <w:p w14:paraId="00C506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335" w:type="pct"/>
            <w:vAlign w:val="top"/>
          </w:tcPr>
          <w:p w14:paraId="218456A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文本模式指令语法：</w:t>
            </w:r>
          </w:p>
          <w:p w14:paraId="6CFD8CBA" w14:textId="77777777" w:rsidR="00B75F46" w:rsidRDefault="00D82551">
            <w:pPr>
              <w:pStyle w:val="ItemListTextinTable"/>
              <w:ind w:left="420"/>
              <w:rPr>
                <w:b/>
                <w:bCs/>
                <w:i/>
                <w:iCs/>
                <w:color w:val="800000"/>
              </w:rPr>
            </w:pPr>
            <w:r>
              <w:t>AT+CMGW[=&lt;oa/da&gt;[,&lt;tooa/toda&gt;[,&lt;stat&gt;]]]&lt;CR&gt;text is entered&lt;Ctrl+Z/ESC&gt;</w:t>
            </w:r>
          </w:p>
          <w:p w14:paraId="560CA029" w14:textId="77777777" w:rsidR="00B75F46" w:rsidRDefault="00D82551">
            <w:pPr>
              <w:pStyle w:val="ItemListinTable"/>
            </w:pPr>
            <w:r>
              <w:t>PDU</w:t>
            </w:r>
            <w:r>
              <w:rPr>
                <w:rFonts w:hint="eastAsia"/>
              </w:rPr>
              <w:t>模式指令语法：</w:t>
            </w:r>
          </w:p>
          <w:p w14:paraId="3D692C5F" w14:textId="77777777" w:rsidR="00B75F46" w:rsidRDefault="00D82551">
            <w:pPr>
              <w:pStyle w:val="ItemListTextinTable"/>
              <w:ind w:left="420"/>
              <w:rPr>
                <w:rFonts w:eastAsia="DengXian"/>
                <w:color w:val="000000"/>
              </w:rPr>
            </w:pPr>
            <w:r>
              <w:t>AT+CMGW=&lt;length&gt;[,&lt;stat&gt;]&lt;CR&gt;PDU is given&lt;Ctrl+Z/ESC&gt;</w:t>
            </w:r>
          </w:p>
        </w:tc>
        <w:tc>
          <w:tcPr>
            <w:tcW w:w="2063" w:type="pct"/>
          </w:tcPr>
          <w:p w14:paraId="06D80C6F" w14:textId="77777777" w:rsidR="00B75F46" w:rsidRDefault="00D82551">
            <w:pPr>
              <w:pStyle w:val="TableText"/>
            </w:pPr>
            <w:r>
              <w:t>&lt;CR&gt;&lt;LF&gt;+CMGW: &lt;index&gt;</w:t>
            </w:r>
          </w:p>
          <w:p w14:paraId="2961C2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672BA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A5D275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E ERROR: &lt;err&gt;</w:t>
            </w:r>
          </w:p>
          <w:p w14:paraId="02BB0A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</w:p>
        </w:tc>
      </w:tr>
    </w:tbl>
    <w:p w14:paraId="2B30A6D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7F9D80" w14:textId="77777777">
        <w:tc>
          <w:tcPr>
            <w:tcW w:w="1560" w:type="dxa"/>
          </w:tcPr>
          <w:p w14:paraId="047D2ED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517BC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2BA5054" w14:textId="77777777">
        <w:tc>
          <w:tcPr>
            <w:tcW w:w="1560" w:type="dxa"/>
          </w:tcPr>
          <w:p w14:paraId="5BC9F683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6E02F6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4B90D6EF" w14:textId="77777777">
        <w:tc>
          <w:tcPr>
            <w:tcW w:w="1560" w:type="dxa"/>
          </w:tcPr>
          <w:p w14:paraId="40A861C9" w14:textId="77777777" w:rsidR="00B75F46" w:rsidRDefault="00D82551">
            <w:pPr>
              <w:pStyle w:val="TableText"/>
            </w:pPr>
            <w:r>
              <w:lastRenderedPageBreak/>
              <w:t>&lt;length&gt;</w:t>
            </w:r>
          </w:p>
        </w:tc>
        <w:tc>
          <w:tcPr>
            <w:tcW w:w="7852" w:type="dxa"/>
          </w:tcPr>
          <w:p w14:paraId="16BC2980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620129AC" w14:textId="77777777">
        <w:tc>
          <w:tcPr>
            <w:tcW w:w="1560" w:type="dxa"/>
          </w:tcPr>
          <w:p w14:paraId="0E927AF3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248373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位置信息</w:t>
            </w:r>
          </w:p>
        </w:tc>
      </w:tr>
      <w:tr w:rsidR="00B75F46" w14:paraId="2EC7778F" w14:textId="77777777">
        <w:tc>
          <w:tcPr>
            <w:tcW w:w="1560" w:type="dxa"/>
          </w:tcPr>
          <w:p w14:paraId="61A88865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19856D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52130E02" w14:textId="77777777">
        <w:tc>
          <w:tcPr>
            <w:tcW w:w="1560" w:type="dxa"/>
          </w:tcPr>
          <w:p w14:paraId="35428689" w14:textId="77777777" w:rsidR="00B75F46" w:rsidRDefault="00D82551">
            <w:pPr>
              <w:pStyle w:val="TableText"/>
            </w:pPr>
            <w:r>
              <w:t>&lt;Ctrl+Z&gt;</w:t>
            </w:r>
          </w:p>
        </w:tc>
        <w:tc>
          <w:tcPr>
            <w:tcW w:w="7852" w:type="dxa"/>
          </w:tcPr>
          <w:p w14:paraId="54300A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 w:rsidR="00737B77" w:rsidRPr="00737B77">
              <w:rPr>
                <w:rFonts w:hint="eastAsia"/>
                <w:noProof/>
                <w:snapToGrid/>
              </w:rPr>
              <w:object w:dxaOrig="285" w:dyaOrig="150" w14:anchorId="656C916C">
                <v:shape id="_x0000_i1025" type="#_x0000_t75" alt="" style="width:14.15pt;height:8.25pt;mso-width-percent:0;mso-height-percent:0;mso-width-percent:0;mso-height-percent:0" o:ole="">
                  <v:imagedata r:id="rId17" o:title=""/>
                </v:shape>
                <o:OLEObject Type="Embed" ProgID="Picture.PicObj.1" ShapeID="_x0000_i1025" DrawAspect="Content" ObjectID="_1821429172" r:id="rId24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7407355" w14:textId="77777777">
        <w:tc>
          <w:tcPr>
            <w:tcW w:w="1560" w:type="dxa"/>
          </w:tcPr>
          <w:p w14:paraId="400D43AF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57EA6C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</w:tbl>
    <w:p w14:paraId="5E9575B2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5E5C111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26D10422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113C117" wp14:editId="3DE35590">
                  <wp:extent cx="441960" cy="359410"/>
                  <wp:effectExtent l="0" t="0" r="0" b="2540"/>
                  <wp:docPr id="16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B98575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若使用串口调试工具发送</w:t>
            </w:r>
            <w:r>
              <w:rPr>
                <w:rFonts w:hint="eastAsia"/>
              </w:rPr>
              <w:t>PDU</w:t>
            </w:r>
            <w:r>
              <w:rPr>
                <w:rFonts w:hint="eastAsia"/>
              </w:rPr>
              <w:t>短信，请在</w:t>
            </w:r>
            <w:r>
              <w:rPr>
                <w:rFonts w:hint="eastAsia"/>
              </w:rPr>
              <w:t>AT+CMGS</w:t>
            </w:r>
            <w:r>
              <w:rPr>
                <w:rFonts w:hint="eastAsia"/>
              </w:rPr>
              <w:t>命令后手动敲回车符，或者以十六进制发送</w:t>
            </w:r>
            <w:r>
              <w:rPr>
                <w:rFonts w:hint="eastAsia"/>
              </w:rPr>
              <w:t>&lt;CR&gt;</w:t>
            </w:r>
            <w:r>
              <w:rPr>
                <w:rFonts w:hint="eastAsia"/>
              </w:rPr>
              <w:t>。</w:t>
            </w:r>
          </w:p>
        </w:tc>
      </w:tr>
    </w:tbl>
    <w:p w14:paraId="0D0810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289" w:type="dxa"/>
        <w:tblLayout w:type="fixed"/>
        <w:tblLook w:val="04A0" w:firstRow="1" w:lastRow="0" w:firstColumn="1" w:lastColumn="0" w:noHBand="0" w:noVBand="1"/>
      </w:tblPr>
      <w:tblGrid>
        <w:gridCol w:w="6237"/>
        <w:gridCol w:w="3052"/>
      </w:tblGrid>
      <w:tr w:rsidR="00B75F46" w14:paraId="763E3197" w14:textId="77777777">
        <w:trPr>
          <w:trHeight w:val="74"/>
        </w:trPr>
        <w:tc>
          <w:tcPr>
            <w:tcW w:w="6237" w:type="dxa"/>
            <w:vAlign w:val="center"/>
          </w:tcPr>
          <w:p w14:paraId="095A7A6A" w14:textId="77777777" w:rsidR="00B75F46" w:rsidRDefault="00D82551">
            <w:pPr>
              <w:pStyle w:val="TerminalDisplay"/>
            </w:pPr>
            <w:r>
              <w:t>AT+CMGW="091137880"</w:t>
            </w:r>
          </w:p>
          <w:p w14:paraId="6F16E0A3" w14:textId="77777777" w:rsidR="00B75F46" w:rsidRDefault="00B75F46">
            <w:pPr>
              <w:pStyle w:val="TerminalDisplay"/>
            </w:pPr>
          </w:p>
          <w:p w14:paraId="5BB4CCE4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This is the text&lt;Ctrl+Z&gt;</w:t>
            </w:r>
          </w:p>
          <w:p w14:paraId="4225347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W: 15</w:t>
            </w:r>
          </w:p>
          <w:p w14:paraId="2859EFA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1D4BA546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模式（</w:t>
            </w:r>
            <w:r>
              <w:t>+CMGF=1</w:t>
            </w:r>
            <w:r>
              <w:rPr>
                <w:rFonts w:hint="eastAsia"/>
              </w:rPr>
              <w:t>）</w:t>
            </w:r>
          </w:p>
          <w:p w14:paraId="7A102C78" w14:textId="77777777" w:rsidR="00B75F46" w:rsidRDefault="00B75F46">
            <w:pPr>
              <w:pStyle w:val="TerminalDisplay"/>
            </w:pPr>
          </w:p>
          <w:p w14:paraId="5986E0B8" w14:textId="77777777" w:rsidR="00B75F46" w:rsidRDefault="00B75F46">
            <w:pPr>
              <w:pStyle w:val="TerminalDisplay"/>
            </w:pPr>
          </w:p>
          <w:p w14:paraId="2667C6B1" w14:textId="77777777" w:rsidR="00B75F46" w:rsidRDefault="00B75F46">
            <w:pPr>
              <w:pStyle w:val="TerminalDisplay"/>
            </w:pPr>
          </w:p>
        </w:tc>
      </w:tr>
      <w:tr w:rsidR="00B75F46" w14:paraId="27EA6150" w14:textId="77777777">
        <w:trPr>
          <w:trHeight w:val="74"/>
        </w:trPr>
        <w:tc>
          <w:tcPr>
            <w:tcW w:w="6237" w:type="dxa"/>
            <w:vAlign w:val="center"/>
          </w:tcPr>
          <w:p w14:paraId="4B015E06" w14:textId="77777777" w:rsidR="00B75F46" w:rsidRDefault="00D82551">
            <w:pPr>
              <w:pStyle w:val="TerminalDisplay"/>
            </w:pPr>
            <w:r>
              <w:t>AT+CMGW=31</w:t>
            </w:r>
          </w:p>
          <w:p w14:paraId="0E80E2E0" w14:textId="77777777" w:rsidR="00B75F46" w:rsidRDefault="00B75F46">
            <w:pPr>
              <w:pStyle w:val="TerminalDisplay"/>
            </w:pPr>
          </w:p>
          <w:p w14:paraId="018C64ED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3124248536F300081200400026002A535A53D153A653C1532052C7&lt;Ctrl+Z&gt;</w:t>
            </w:r>
          </w:p>
          <w:p w14:paraId="02087865" w14:textId="77777777" w:rsidR="00B75F46" w:rsidRDefault="00D82551">
            <w:pPr>
              <w:pStyle w:val="TerminalDisplay"/>
              <w:rPr>
                <w:bCs/>
              </w:rPr>
            </w:pPr>
            <w:r>
              <w:t>+CMGW: 1</w:t>
            </w:r>
          </w:p>
          <w:p w14:paraId="19FF79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78D8D1C7" w14:textId="77777777" w:rsidR="00B75F46" w:rsidRDefault="00D82551">
            <w:pPr>
              <w:pStyle w:val="TerminalDisplay"/>
            </w:pPr>
            <w:r>
              <w:t xml:space="preserve">PDU </w:t>
            </w:r>
            <w:r>
              <w:rPr>
                <w:rFonts w:hint="eastAsia"/>
              </w:rPr>
              <w:t>模式</w:t>
            </w:r>
            <w:r>
              <w:t xml:space="preserve"> (+CMGF=0)</w:t>
            </w:r>
          </w:p>
          <w:p w14:paraId="30F4BEB6" w14:textId="77777777" w:rsidR="00B75F46" w:rsidRDefault="00B75F46">
            <w:pPr>
              <w:pStyle w:val="TerminalDisplay"/>
            </w:pPr>
          </w:p>
          <w:p w14:paraId="38450E48" w14:textId="77777777" w:rsidR="00B75F46" w:rsidRDefault="00B75F46">
            <w:pPr>
              <w:pStyle w:val="TerminalDisplay"/>
            </w:pPr>
          </w:p>
          <w:p w14:paraId="4C41A28B" w14:textId="77777777" w:rsidR="00B75F46" w:rsidRDefault="00B75F46">
            <w:pPr>
              <w:pStyle w:val="TerminalDisplay"/>
            </w:pPr>
          </w:p>
          <w:p w14:paraId="0D0585CA" w14:textId="77777777" w:rsidR="00B75F46" w:rsidRDefault="00B75F46">
            <w:pPr>
              <w:pStyle w:val="TerminalDisplay"/>
            </w:pPr>
          </w:p>
        </w:tc>
      </w:tr>
    </w:tbl>
    <w:p w14:paraId="65A4061D" w14:textId="690AB8C3" w:rsidR="00B75F46" w:rsidRDefault="00D82551" w:rsidP="00AD0129">
      <w:pPr>
        <w:pStyle w:val="20"/>
      </w:pPr>
      <w:bookmarkStart w:id="265" w:name="_Toc446925308"/>
      <w:bookmarkStart w:id="266" w:name="_Toc484166847"/>
      <w:bookmarkStart w:id="267" w:name="_Toc516837193"/>
      <w:bookmarkStart w:id="268" w:name="_Toc25313038"/>
      <w:bookmarkStart w:id="269" w:name="_Toc515287939"/>
      <w:bookmarkStart w:id="270" w:name="_Toc72417907"/>
      <w:bookmarkStart w:id="271" w:name="_Toc47513253"/>
      <w:bookmarkStart w:id="272" w:name="_Toc209020555"/>
      <w:r>
        <w:t>AT+CMSS</w:t>
      </w:r>
      <w:bookmarkEnd w:id="265"/>
      <w:bookmarkEnd w:id="266"/>
      <w:bookmarkEnd w:id="267"/>
      <w:bookmarkEnd w:id="268"/>
      <w:bookmarkEnd w:id="269"/>
      <w:r w:rsidR="002500E9">
        <w:rPr>
          <w:rFonts w:ascii="黑体" w:hAnsi="黑体" w:hint="eastAsia"/>
          <w:lang w:eastAsia="zh-CN"/>
        </w:rPr>
        <w:t>：</w:t>
      </w:r>
      <w:r>
        <w:t>发送已保存的短消息</w:t>
      </w:r>
      <w:bookmarkEnd w:id="270"/>
      <w:bookmarkEnd w:id="271"/>
      <w:bookmarkEnd w:id="272"/>
    </w:p>
    <w:p w14:paraId="608B6E62" w14:textId="77777777" w:rsidR="00B75F46" w:rsidRDefault="00D82551">
      <w:pPr>
        <w:pStyle w:val="afc"/>
        <w:rPr>
          <w:bCs/>
          <w:iCs/>
        </w:rPr>
      </w:pPr>
      <w:bookmarkStart w:id="273" w:name="_Toc446925309"/>
      <w:bookmarkStart w:id="274" w:name="_Toc516837194"/>
      <w:bookmarkStart w:id="275" w:name="_Toc515287940"/>
      <w:bookmarkStart w:id="276" w:name="_Toc25313039"/>
      <w:bookmarkStart w:id="277" w:name="_Toc484166848"/>
      <w:r>
        <w:rPr>
          <w:rFonts w:hint="eastAsia"/>
        </w:rPr>
        <w:t>发送存储器中</w:t>
      </w:r>
      <w:r>
        <w:t>&lt;index&gt;</w:t>
      </w:r>
      <w:r>
        <w:rPr>
          <w:rFonts w:hint="eastAsia"/>
        </w:rPr>
        <w:t>指定位置的短消息（</w:t>
      </w:r>
      <w:r>
        <w:t>SMS-SUBMIT</w:t>
      </w:r>
      <w:r>
        <w:rPr>
          <w:rFonts w:hint="eastAsia"/>
        </w:rPr>
        <w:t>），短消息发送成功后网络返回参考值</w:t>
      </w:r>
      <w:r>
        <w:t>&lt;mr&gt;</w:t>
      </w:r>
      <w:r>
        <w:rPr>
          <w:rFonts w:hint="eastAsia"/>
        </w:rPr>
        <w:t>给终端。</w:t>
      </w:r>
    </w:p>
    <w:p w14:paraId="60169C5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4252"/>
        <w:gridCol w:w="4700"/>
      </w:tblGrid>
      <w:tr w:rsidR="00B75F46" w14:paraId="5D1D8D8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5E7971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208" w:type="pct"/>
          </w:tcPr>
          <w:p w14:paraId="740FB36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41" w:type="pct"/>
          </w:tcPr>
          <w:p w14:paraId="1961EF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96F6ACF" w14:textId="77777777" w:rsidTr="00B75F46">
        <w:trPr>
          <w:trHeight w:val="18"/>
        </w:trPr>
        <w:tc>
          <w:tcPr>
            <w:tcW w:w="351" w:type="pct"/>
          </w:tcPr>
          <w:p w14:paraId="51CB8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208" w:type="pct"/>
          </w:tcPr>
          <w:p w14:paraId="091CD9B0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t>AT+CMSS=&lt;index&gt;[,&lt;da&gt;[,&lt;toda&gt;]]&lt;CR&gt;</w:t>
            </w:r>
          </w:p>
        </w:tc>
        <w:tc>
          <w:tcPr>
            <w:tcW w:w="2441" w:type="pct"/>
          </w:tcPr>
          <w:p w14:paraId="32D7DD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1E556F31" w14:textId="77777777" w:rsidR="00B75F46" w:rsidRDefault="00D82551">
            <w:pPr>
              <w:pStyle w:val="TableText"/>
            </w:pPr>
            <w:r>
              <w:t>&lt;CR&gt;&lt;LF&gt;+CMSS: &lt;mr&gt;[,&lt;scts&gt;]</w:t>
            </w:r>
          </w:p>
          <w:p w14:paraId="4E977C2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48387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650007FE" w14:textId="77777777" w:rsidR="00B75F46" w:rsidRDefault="00D82551">
            <w:pPr>
              <w:pStyle w:val="TableText"/>
            </w:pPr>
            <w:r>
              <w:t>&lt;CR&gt;&lt;LF&gt;+CMSS: &lt;mr&gt;[,&lt;ackpdu&gt;]</w:t>
            </w:r>
          </w:p>
          <w:p w14:paraId="4D3F8BE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E683E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3B5EA868" w14:textId="77777777" w:rsidR="00B75F46" w:rsidRDefault="00D82551">
            <w:pPr>
              <w:pStyle w:val="TableText"/>
            </w:pPr>
            <w:r>
              <w:lastRenderedPageBreak/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</w:tbl>
    <w:p w14:paraId="0261568D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662B6A" w14:textId="77777777">
        <w:tc>
          <w:tcPr>
            <w:tcW w:w="1560" w:type="dxa"/>
          </w:tcPr>
          <w:p w14:paraId="6B422068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E237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中短信序号</w:t>
            </w:r>
          </w:p>
        </w:tc>
      </w:tr>
      <w:tr w:rsidR="00B75F46" w14:paraId="0D8ABADA" w14:textId="77777777">
        <w:tc>
          <w:tcPr>
            <w:tcW w:w="1560" w:type="dxa"/>
          </w:tcPr>
          <w:p w14:paraId="399C3E80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1688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53E5436B" w14:textId="77777777">
        <w:tc>
          <w:tcPr>
            <w:tcW w:w="1560" w:type="dxa"/>
          </w:tcPr>
          <w:p w14:paraId="1E2EEE47" w14:textId="77777777" w:rsidR="00B75F46" w:rsidRDefault="00D82551">
            <w:pPr>
              <w:pStyle w:val="TableText"/>
            </w:pPr>
            <w:r>
              <w:t>&lt;toda&gt;</w:t>
            </w:r>
          </w:p>
        </w:tc>
        <w:tc>
          <w:tcPr>
            <w:tcW w:w="7852" w:type="dxa"/>
          </w:tcPr>
          <w:p w14:paraId="0977CC4C" w14:textId="77777777" w:rsidR="00B75F46" w:rsidRDefault="00D82551">
            <w:pPr>
              <w:pStyle w:val="TableText"/>
            </w:pPr>
            <w:r>
              <w:t>type of address</w:t>
            </w:r>
          </w:p>
        </w:tc>
      </w:tr>
      <w:tr w:rsidR="00B75F46" w14:paraId="7BAEB73B" w14:textId="77777777">
        <w:tc>
          <w:tcPr>
            <w:tcW w:w="1560" w:type="dxa"/>
          </w:tcPr>
          <w:p w14:paraId="1D584879" w14:textId="77777777" w:rsidR="00B75F46" w:rsidRDefault="00D82551">
            <w:pPr>
              <w:pStyle w:val="TableText"/>
            </w:pPr>
            <w:r>
              <w:t>&lt;mr&gt;</w:t>
            </w:r>
          </w:p>
        </w:tc>
        <w:tc>
          <w:tcPr>
            <w:tcW w:w="7852" w:type="dxa"/>
          </w:tcPr>
          <w:p w14:paraId="5EE113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78D36702" w14:textId="77777777">
        <w:tc>
          <w:tcPr>
            <w:tcW w:w="1560" w:type="dxa"/>
          </w:tcPr>
          <w:p w14:paraId="78B84419" w14:textId="77777777" w:rsidR="00B75F46" w:rsidRDefault="00D82551">
            <w:pPr>
              <w:pStyle w:val="TableText"/>
            </w:pPr>
            <w:r>
              <w:t>&lt;scts&gt;</w:t>
            </w:r>
          </w:p>
        </w:tc>
        <w:tc>
          <w:tcPr>
            <w:tcW w:w="7852" w:type="dxa"/>
          </w:tcPr>
          <w:p w14:paraId="501962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36E89DA1" w14:textId="77777777">
        <w:tc>
          <w:tcPr>
            <w:tcW w:w="1560" w:type="dxa"/>
          </w:tcPr>
          <w:p w14:paraId="6123B335" w14:textId="77777777" w:rsidR="00B75F46" w:rsidRDefault="00D82551">
            <w:pPr>
              <w:pStyle w:val="TableText"/>
            </w:pPr>
            <w:r>
              <w:t>&lt;ackpdu&gt;</w:t>
            </w:r>
          </w:p>
        </w:tc>
        <w:tc>
          <w:tcPr>
            <w:tcW w:w="7852" w:type="dxa"/>
          </w:tcPr>
          <w:p w14:paraId="319EDF48" w14:textId="77777777" w:rsidR="00B75F46" w:rsidRDefault="00D82551">
            <w:pPr>
              <w:pStyle w:val="TableText"/>
            </w:pPr>
            <w:r>
              <w:t>3GPP 23.040 RP-User-Data element of RP-ACK PDU</w:t>
            </w:r>
          </w:p>
        </w:tc>
      </w:tr>
    </w:tbl>
    <w:p w14:paraId="14F4067A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59B37236" w14:textId="77777777">
        <w:trPr>
          <w:trHeight w:val="74"/>
        </w:trPr>
        <w:tc>
          <w:tcPr>
            <w:tcW w:w="4111" w:type="dxa"/>
            <w:vAlign w:val="center"/>
          </w:tcPr>
          <w:p w14:paraId="70A939C1" w14:textId="77777777" w:rsidR="00B75F46" w:rsidRDefault="00D82551">
            <w:pPr>
              <w:pStyle w:val="TerminalDisplay"/>
            </w:pPr>
            <w:r>
              <w:t>AT+CMSS=2</w:t>
            </w:r>
          </w:p>
          <w:p w14:paraId="27198D3D" w14:textId="77777777" w:rsidR="00B75F46" w:rsidRDefault="00B75F46">
            <w:pPr>
              <w:pStyle w:val="TerminalDisplay"/>
            </w:pPr>
          </w:p>
          <w:p w14:paraId="1A4C14D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SS: &lt;mr&gt;</w:t>
            </w:r>
          </w:p>
          <w:p w14:paraId="73C807A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BDA1D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存储在记录</w:t>
            </w:r>
            <w:r>
              <w:t>2</w:t>
            </w:r>
            <w:r>
              <w:rPr>
                <w:rFonts w:hint="eastAsia"/>
              </w:rPr>
              <w:t>中的短信</w:t>
            </w:r>
          </w:p>
        </w:tc>
      </w:tr>
      <w:tr w:rsidR="00B75F46" w14:paraId="484E4A86" w14:textId="77777777">
        <w:trPr>
          <w:trHeight w:val="74"/>
        </w:trPr>
        <w:tc>
          <w:tcPr>
            <w:tcW w:w="4111" w:type="dxa"/>
            <w:vAlign w:val="center"/>
          </w:tcPr>
          <w:p w14:paraId="5431754E" w14:textId="77777777" w:rsidR="00B75F46" w:rsidRDefault="00D82551">
            <w:pPr>
              <w:pStyle w:val="TerminalDisplay"/>
            </w:pPr>
            <w:r>
              <w:t>AT+CMSS=2</w:t>
            </w:r>
          </w:p>
          <w:p w14:paraId="086E1C90" w14:textId="77777777" w:rsidR="00B75F46" w:rsidRDefault="00B75F46">
            <w:pPr>
              <w:pStyle w:val="TerminalDisplay"/>
            </w:pPr>
          </w:p>
          <w:p w14:paraId="034A7105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9DE82D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器中无记录</w:t>
            </w:r>
            <w:r>
              <w:t>2</w:t>
            </w:r>
            <w:r>
              <w:rPr>
                <w:rFonts w:hint="eastAsia"/>
              </w:rPr>
              <w:t>的短信或者是存储在记录</w:t>
            </w:r>
            <w:r>
              <w:t>2</w:t>
            </w:r>
            <w:r>
              <w:rPr>
                <w:rFonts w:hint="eastAsia"/>
              </w:rPr>
              <w:t>中的短信号码错误</w:t>
            </w:r>
          </w:p>
        </w:tc>
      </w:tr>
    </w:tbl>
    <w:p w14:paraId="7E8DCE0B" w14:textId="021E9E82" w:rsidR="00B75F46" w:rsidRDefault="00D82551" w:rsidP="00AD0129">
      <w:pPr>
        <w:pStyle w:val="20"/>
      </w:pPr>
      <w:bookmarkStart w:id="278" w:name="_Toc72417908"/>
      <w:bookmarkStart w:id="279" w:name="_Toc47513254"/>
      <w:bookmarkStart w:id="280" w:name="_Toc209020556"/>
      <w:r>
        <w:t>AT+CMGD</w:t>
      </w:r>
      <w:bookmarkEnd w:id="273"/>
      <w:bookmarkEnd w:id="274"/>
      <w:bookmarkEnd w:id="275"/>
      <w:bookmarkEnd w:id="276"/>
      <w:bookmarkEnd w:id="277"/>
      <w:r w:rsidR="002500E9">
        <w:rPr>
          <w:rFonts w:ascii="黑体" w:hAnsi="黑体" w:hint="eastAsia"/>
          <w:lang w:eastAsia="zh-CN"/>
        </w:rPr>
        <w:t>：</w:t>
      </w:r>
      <w:r>
        <w:t>删除短消息</w:t>
      </w:r>
      <w:bookmarkEnd w:id="278"/>
      <w:bookmarkEnd w:id="279"/>
      <w:bookmarkEnd w:id="280"/>
    </w:p>
    <w:p w14:paraId="2126744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从当前存储器中删除短消息。</w:t>
      </w:r>
    </w:p>
    <w:p w14:paraId="5B46CFFB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917"/>
        <w:gridCol w:w="4552"/>
      </w:tblGrid>
      <w:tr w:rsidR="00B75F46" w14:paraId="3B25878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6A5B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34" w:type="pct"/>
          </w:tcPr>
          <w:p w14:paraId="5FABB4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364" w:type="pct"/>
          </w:tcPr>
          <w:p w14:paraId="594B5C6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6A8D1A" w14:textId="77777777" w:rsidTr="00B75F46">
        <w:trPr>
          <w:trHeight w:val="18"/>
        </w:trPr>
        <w:tc>
          <w:tcPr>
            <w:tcW w:w="602" w:type="pct"/>
          </w:tcPr>
          <w:p w14:paraId="29CC4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034" w:type="pct"/>
          </w:tcPr>
          <w:p w14:paraId="1D8340E6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MGD=&lt;index&gt;[,&lt;delflag&gt;]&lt;CR&gt;</w:t>
            </w:r>
          </w:p>
        </w:tc>
        <w:tc>
          <w:tcPr>
            <w:tcW w:w="2364" w:type="pct"/>
          </w:tcPr>
          <w:p w14:paraId="4F5D6E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E727CFB" w14:textId="77777777" w:rsidR="00B75F46" w:rsidRDefault="00D82551">
            <w:pPr>
              <w:pStyle w:val="TableText"/>
            </w:pPr>
            <w:r>
              <w:t>Or</w:t>
            </w:r>
          </w:p>
          <w:p w14:paraId="19319695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20AA060A" w14:textId="77777777" w:rsidTr="00B75F46">
        <w:trPr>
          <w:trHeight w:val="18"/>
        </w:trPr>
        <w:tc>
          <w:tcPr>
            <w:tcW w:w="602" w:type="pct"/>
          </w:tcPr>
          <w:p w14:paraId="78B3D0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34" w:type="pct"/>
          </w:tcPr>
          <w:p w14:paraId="25413FA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D=?&lt;CR&gt;</w:t>
            </w:r>
          </w:p>
        </w:tc>
        <w:tc>
          <w:tcPr>
            <w:tcW w:w="2364" w:type="pct"/>
          </w:tcPr>
          <w:p w14:paraId="533343FA" w14:textId="77777777" w:rsidR="00B75F46" w:rsidRDefault="00D82551">
            <w:pPr>
              <w:pStyle w:val="TableText"/>
            </w:pPr>
            <w:r>
              <w:t>&lt;CR&gt;&lt;LF&gt;+CMGD: (list of supported &lt;index&gt;s, list of supported &lt;delflag&gt;s)</w:t>
            </w:r>
          </w:p>
          <w:p w14:paraId="70C3C00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5B6641B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C9B8942" w14:textId="77777777">
        <w:tc>
          <w:tcPr>
            <w:tcW w:w="1560" w:type="dxa"/>
          </w:tcPr>
          <w:p w14:paraId="312B3BA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9D03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贮的短消息的记录号</w:t>
            </w:r>
          </w:p>
        </w:tc>
      </w:tr>
      <w:tr w:rsidR="00B75F46" w14:paraId="1CB1BC9C" w14:textId="77777777">
        <w:tc>
          <w:tcPr>
            <w:tcW w:w="1560" w:type="dxa"/>
          </w:tcPr>
          <w:p w14:paraId="35ED8151" w14:textId="77777777" w:rsidR="00B75F46" w:rsidRDefault="00D82551">
            <w:pPr>
              <w:pStyle w:val="TableText"/>
            </w:pPr>
            <w:r>
              <w:lastRenderedPageBreak/>
              <w:t>&lt;delflag&gt;</w:t>
            </w:r>
          </w:p>
        </w:tc>
        <w:tc>
          <w:tcPr>
            <w:tcW w:w="7852" w:type="dxa"/>
          </w:tcPr>
          <w:p w14:paraId="7386E02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型值</w:t>
            </w:r>
          </w:p>
          <w:p w14:paraId="18534A29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删除指定记录号的短信</w:t>
            </w:r>
          </w:p>
          <w:p w14:paraId="4E50CDB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删除所有已读短信</w:t>
            </w:r>
          </w:p>
          <w:p w14:paraId="0CF03ED2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删除所有已读和已发送的短信</w:t>
            </w:r>
          </w:p>
          <w:p w14:paraId="77A6BC40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删除所有已读、已发送和未发送的短信</w:t>
            </w:r>
          </w:p>
          <w:p w14:paraId="5290EBC5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删除所有短信</w:t>
            </w:r>
          </w:p>
        </w:tc>
      </w:tr>
    </w:tbl>
    <w:p w14:paraId="699D708E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2F868C0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7F3E727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5656B8" wp14:editId="6C49AFC7">
                  <wp:extent cx="441960" cy="359410"/>
                  <wp:effectExtent l="0" t="0" r="0" b="2540"/>
                  <wp:docPr id="17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2F7AEC4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</w:t>
            </w:r>
            <w:r>
              <w:t>&lt;delflag&gt;</w:t>
            </w:r>
            <w:r>
              <w:rPr>
                <w:rFonts w:hint="eastAsia"/>
              </w:rPr>
              <w:t>参数已经设定</w:t>
            </w:r>
            <w:r>
              <w:t>, &lt;index&gt;</w:t>
            </w:r>
            <w:r>
              <w:rPr>
                <w:rFonts w:hint="eastAsia"/>
              </w:rPr>
              <w:t>参数会被忽略。</w:t>
            </w:r>
          </w:p>
        </w:tc>
      </w:tr>
    </w:tbl>
    <w:p w14:paraId="7ED7558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094A815" w14:textId="77777777">
        <w:trPr>
          <w:trHeight w:val="74"/>
        </w:trPr>
        <w:tc>
          <w:tcPr>
            <w:tcW w:w="4111" w:type="dxa"/>
            <w:vAlign w:val="center"/>
          </w:tcPr>
          <w:p w14:paraId="25F91CB2" w14:textId="77777777" w:rsidR="00B75F46" w:rsidRDefault="00D82551">
            <w:pPr>
              <w:pStyle w:val="TerminalDisplay"/>
            </w:pPr>
            <w:r>
              <w:t>AT+CMGD=0,3</w:t>
            </w:r>
          </w:p>
          <w:p w14:paraId="60CEADDB" w14:textId="77777777" w:rsidR="00B75F46" w:rsidRDefault="00B75F46">
            <w:pPr>
              <w:pStyle w:val="TerminalDisplay"/>
            </w:pPr>
          </w:p>
          <w:p w14:paraId="73F0988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0194BE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删除所有已读、已发送和未发送的短信</w:t>
            </w:r>
          </w:p>
          <w:p w14:paraId="158313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删除成功</w:t>
            </w:r>
          </w:p>
        </w:tc>
      </w:tr>
      <w:tr w:rsidR="00B75F46" w14:paraId="52E7840B" w14:textId="77777777">
        <w:trPr>
          <w:trHeight w:val="74"/>
        </w:trPr>
        <w:tc>
          <w:tcPr>
            <w:tcW w:w="4111" w:type="dxa"/>
            <w:vAlign w:val="center"/>
          </w:tcPr>
          <w:p w14:paraId="420107FE" w14:textId="77777777" w:rsidR="00B75F46" w:rsidRDefault="00D82551">
            <w:pPr>
              <w:pStyle w:val="TerminalDisplay"/>
            </w:pPr>
            <w:r>
              <w:t>AT+CMGD=?</w:t>
            </w:r>
          </w:p>
          <w:p w14:paraId="3C9C775C" w14:textId="77777777" w:rsidR="00B75F46" w:rsidRDefault="00B75F46">
            <w:pPr>
              <w:pStyle w:val="TerminalDisplay"/>
            </w:pPr>
          </w:p>
          <w:p w14:paraId="599BE753" w14:textId="77777777" w:rsidR="00B75F46" w:rsidRDefault="00D82551">
            <w:pPr>
              <w:pStyle w:val="TerminalDisplay"/>
            </w:pPr>
            <w:r>
              <w:t>+CMGD:(1,2,3,4),(0-4)</w:t>
            </w:r>
          </w:p>
          <w:p w14:paraId="4D0652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692934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的参数值</w:t>
            </w:r>
          </w:p>
          <w:p w14:paraId="4027D37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注释：</w:t>
            </w:r>
            <w:r>
              <w:t>index</w:t>
            </w:r>
            <w:r>
              <w:rPr>
                <w:rFonts w:hint="eastAsia"/>
              </w:rPr>
              <w:t>示例为</w:t>
            </w:r>
            <w:r>
              <w:rPr>
                <w:rFonts w:hint="eastAsia"/>
              </w:rPr>
              <w:t xml:space="preserve">1,2,3,4  </w:t>
            </w:r>
            <w:r>
              <w:rPr>
                <w:rFonts w:hint="eastAsia"/>
              </w:rPr>
              <w:t>实际以可删除的短信列表为准</w:t>
            </w:r>
          </w:p>
        </w:tc>
      </w:tr>
      <w:tr w:rsidR="00B75F46" w14:paraId="183648EB" w14:textId="77777777">
        <w:trPr>
          <w:trHeight w:val="74"/>
        </w:trPr>
        <w:tc>
          <w:tcPr>
            <w:tcW w:w="4111" w:type="dxa"/>
            <w:vAlign w:val="center"/>
          </w:tcPr>
          <w:p w14:paraId="16C18CB7" w14:textId="77777777" w:rsidR="00B75F46" w:rsidRDefault="00D82551">
            <w:pPr>
              <w:pStyle w:val="TerminalDisplay"/>
            </w:pPr>
            <w:r>
              <w:t>AT+CMGD=5</w:t>
            </w:r>
          </w:p>
          <w:p w14:paraId="1A3FFF7B" w14:textId="77777777" w:rsidR="00B75F46" w:rsidRDefault="00B75F46">
            <w:pPr>
              <w:pStyle w:val="TerminalDisplay"/>
            </w:pPr>
          </w:p>
          <w:p w14:paraId="2438D1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2CDB2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记录</w:t>
            </w:r>
            <w:r>
              <w:t>5</w:t>
            </w:r>
            <w:r>
              <w:rPr>
                <w:rFonts w:hint="eastAsia"/>
              </w:rPr>
              <w:t>中没有短信可删除</w:t>
            </w:r>
          </w:p>
        </w:tc>
      </w:tr>
    </w:tbl>
    <w:p w14:paraId="75981F0F" w14:textId="778A2335" w:rsidR="00B75F46" w:rsidRDefault="00D82551" w:rsidP="00AD0129">
      <w:pPr>
        <w:pStyle w:val="20"/>
      </w:pPr>
      <w:bookmarkStart w:id="281" w:name="_Toc25313040"/>
      <w:bookmarkStart w:id="282" w:name="_Toc515287941"/>
      <w:bookmarkStart w:id="283" w:name="_Toc446925310"/>
      <w:bookmarkStart w:id="284" w:name="_Toc484166849"/>
      <w:bookmarkStart w:id="285" w:name="_Toc516837195"/>
      <w:bookmarkStart w:id="286" w:name="_Toc47513255"/>
      <w:bookmarkStart w:id="287" w:name="_Toc72417909"/>
      <w:bookmarkStart w:id="288" w:name="_Toc209020557"/>
      <w:r>
        <w:t>AT+CSCA</w:t>
      </w:r>
      <w:bookmarkEnd w:id="281"/>
      <w:bookmarkEnd w:id="282"/>
      <w:bookmarkEnd w:id="283"/>
      <w:bookmarkEnd w:id="284"/>
      <w:bookmarkEnd w:id="285"/>
      <w:r w:rsidR="002500E9">
        <w:rPr>
          <w:rFonts w:ascii="黑体" w:hAnsi="黑体" w:hint="eastAsia"/>
          <w:lang w:eastAsia="zh-CN"/>
        </w:rPr>
        <w:t>：</w:t>
      </w:r>
      <w:r>
        <w:t>短信中心号码</w:t>
      </w:r>
      <w:bookmarkEnd w:id="286"/>
      <w:bookmarkEnd w:id="287"/>
      <w:bookmarkEnd w:id="288"/>
    </w:p>
    <w:p w14:paraId="67EC6B6C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短信中心号码。</w:t>
      </w:r>
      <w:r>
        <w:t>CDMA</w:t>
      </w:r>
      <w:r>
        <w:rPr>
          <w:rFonts w:hint="eastAsia"/>
        </w:rPr>
        <w:t>模式下，不支持这条指令。</w:t>
      </w:r>
    </w:p>
    <w:p w14:paraId="73E1FA81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52915FF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F5412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17608BE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6DE3ADD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79B4E0C" w14:textId="77777777" w:rsidTr="00B75F46">
        <w:trPr>
          <w:trHeight w:val="18"/>
        </w:trPr>
        <w:tc>
          <w:tcPr>
            <w:tcW w:w="602" w:type="pct"/>
          </w:tcPr>
          <w:p w14:paraId="2E1C0D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0544A7F9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SCA=&lt;sca&gt;[,&lt;tosca&gt;]&lt;CR&gt;</w:t>
            </w:r>
          </w:p>
        </w:tc>
        <w:tc>
          <w:tcPr>
            <w:tcW w:w="2598" w:type="pct"/>
          </w:tcPr>
          <w:p w14:paraId="35ECA8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5319E2D7" w14:textId="77777777" w:rsidR="00B75F46" w:rsidRDefault="00D82551">
            <w:pPr>
              <w:pStyle w:val="TableText"/>
            </w:pPr>
            <w:r>
              <w:t>Or</w:t>
            </w:r>
          </w:p>
          <w:p w14:paraId="23204246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308DA0E8" w14:textId="77777777" w:rsidTr="00B75F46">
        <w:trPr>
          <w:trHeight w:val="18"/>
        </w:trPr>
        <w:tc>
          <w:tcPr>
            <w:tcW w:w="602" w:type="pct"/>
          </w:tcPr>
          <w:p w14:paraId="0C0DF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0F6E83C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A?&lt;CR&gt;</w:t>
            </w:r>
          </w:p>
        </w:tc>
        <w:tc>
          <w:tcPr>
            <w:tcW w:w="2598" w:type="pct"/>
          </w:tcPr>
          <w:p w14:paraId="1DC1413B" w14:textId="77777777" w:rsidR="00B75F46" w:rsidRDefault="00D82551">
            <w:pPr>
              <w:pStyle w:val="TableText"/>
            </w:pPr>
            <w:r>
              <w:t>&lt;CR&gt;&lt;LF&gt;+CSCA: &lt;sca&gt;,&lt;tosca&gt;</w:t>
            </w:r>
          </w:p>
          <w:p w14:paraId="19F03E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462C158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601A2EE" w14:textId="77777777">
        <w:tc>
          <w:tcPr>
            <w:tcW w:w="1560" w:type="dxa"/>
          </w:tcPr>
          <w:p w14:paraId="1BA01760" w14:textId="77777777" w:rsidR="00B75F46" w:rsidRDefault="00D82551">
            <w:pPr>
              <w:pStyle w:val="TableText"/>
            </w:pPr>
            <w:r>
              <w:t>&lt;sca&gt;</w:t>
            </w:r>
          </w:p>
        </w:tc>
        <w:tc>
          <w:tcPr>
            <w:tcW w:w="7852" w:type="dxa"/>
          </w:tcPr>
          <w:p w14:paraId="67AD7F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，</w:t>
            </w:r>
            <w:r>
              <w:t>字符串</w:t>
            </w:r>
            <w:r>
              <w:rPr>
                <w:rFonts w:hint="eastAsia"/>
              </w:rPr>
              <w:t>类型。</w:t>
            </w:r>
          </w:p>
        </w:tc>
      </w:tr>
      <w:tr w:rsidR="00B75F46" w14:paraId="3A880FEA" w14:textId="77777777">
        <w:tc>
          <w:tcPr>
            <w:tcW w:w="1560" w:type="dxa"/>
          </w:tcPr>
          <w:p w14:paraId="07D42BE1" w14:textId="77777777" w:rsidR="00B75F46" w:rsidRDefault="00D82551">
            <w:pPr>
              <w:pStyle w:val="TableText"/>
            </w:pPr>
            <w:r>
              <w:t>&lt;tosca&gt;</w:t>
            </w:r>
          </w:p>
        </w:tc>
        <w:tc>
          <w:tcPr>
            <w:tcW w:w="7852" w:type="dxa"/>
          </w:tcPr>
          <w:p w14:paraId="71A3F8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格式。</w:t>
            </w:r>
            <w:r>
              <w:t>129</w:t>
            </w:r>
            <w:r>
              <w:rPr>
                <w:rFonts w:hint="eastAsia"/>
              </w:rPr>
              <w:t>表示普通号码类型，</w:t>
            </w:r>
            <w:r>
              <w:t>145</w:t>
            </w:r>
            <w:r>
              <w:rPr>
                <w:rFonts w:hint="eastAsia"/>
              </w:rPr>
              <w:t>表示国际号码类型</w:t>
            </w:r>
          </w:p>
        </w:tc>
      </w:tr>
    </w:tbl>
    <w:p w14:paraId="10D762A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19B7ECEA" w14:textId="77777777">
        <w:trPr>
          <w:trHeight w:val="74"/>
        </w:trPr>
        <w:tc>
          <w:tcPr>
            <w:tcW w:w="4111" w:type="dxa"/>
            <w:vAlign w:val="center"/>
          </w:tcPr>
          <w:p w14:paraId="31F0173A" w14:textId="77777777" w:rsidR="00B75F46" w:rsidRDefault="00D82551">
            <w:pPr>
              <w:pStyle w:val="TerminalDisplay"/>
            </w:pPr>
            <w:r>
              <w:t>AT+CSCA="</w:t>
            </w:r>
            <w:r>
              <w:rPr>
                <w:rFonts w:hint="eastAsia"/>
              </w:rPr>
              <w:t>+</w:t>
            </w:r>
            <w:r>
              <w:t>8613800755500",145</w:t>
            </w:r>
          </w:p>
          <w:p w14:paraId="62B7EA41" w14:textId="77777777" w:rsidR="00B75F46" w:rsidRDefault="00B75F46">
            <w:pPr>
              <w:pStyle w:val="TerminalDisplay"/>
            </w:pPr>
          </w:p>
          <w:p w14:paraId="44A2A5D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EC01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中心号码，格式为国际号码类型</w:t>
            </w:r>
          </w:p>
        </w:tc>
      </w:tr>
      <w:tr w:rsidR="00B75F46" w14:paraId="62FB4318" w14:textId="77777777">
        <w:trPr>
          <w:trHeight w:val="74"/>
        </w:trPr>
        <w:tc>
          <w:tcPr>
            <w:tcW w:w="4111" w:type="dxa"/>
            <w:vAlign w:val="center"/>
          </w:tcPr>
          <w:p w14:paraId="40088C53" w14:textId="77777777" w:rsidR="00B75F46" w:rsidRDefault="00D82551">
            <w:pPr>
              <w:pStyle w:val="TerminalDisplay"/>
            </w:pPr>
            <w:r>
              <w:t>AT+CSCA?</w:t>
            </w:r>
          </w:p>
          <w:p w14:paraId="22FC124A" w14:textId="77777777" w:rsidR="00B75F46" w:rsidRDefault="00B75F46">
            <w:pPr>
              <w:pStyle w:val="TerminalDisplay"/>
            </w:pPr>
          </w:p>
          <w:p w14:paraId="3B5654F5" w14:textId="77777777" w:rsidR="00B75F46" w:rsidRDefault="00D82551">
            <w:pPr>
              <w:pStyle w:val="TerminalDisplay"/>
              <w:rPr>
                <w:bCs/>
              </w:rPr>
            </w:pPr>
            <w:r>
              <w:t>+CSCA: "+8613800755500",145</w:t>
            </w:r>
          </w:p>
          <w:p w14:paraId="7A061E0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7BC04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短信中心号码</w:t>
            </w:r>
          </w:p>
        </w:tc>
      </w:tr>
    </w:tbl>
    <w:p w14:paraId="5C49CCA1" w14:textId="5606C52A" w:rsidR="00B75F46" w:rsidRDefault="00D82551" w:rsidP="00AD0129">
      <w:pPr>
        <w:pStyle w:val="20"/>
      </w:pPr>
      <w:bookmarkStart w:id="289" w:name="_Toc25313041"/>
      <w:bookmarkStart w:id="290" w:name="_Toc446925311"/>
      <w:bookmarkStart w:id="291" w:name="_Toc516837196"/>
      <w:bookmarkStart w:id="292" w:name="_Toc515287942"/>
      <w:bookmarkStart w:id="293" w:name="_Toc484166850"/>
      <w:bookmarkStart w:id="294" w:name="_Toc47513256"/>
      <w:bookmarkStart w:id="295" w:name="_Toc72417910"/>
      <w:bookmarkStart w:id="296" w:name="_Toc209020558"/>
      <w:r>
        <w:rPr>
          <w:rFonts w:hint="eastAsia"/>
        </w:rPr>
        <w:t>AT+CSMP</w:t>
      </w:r>
      <w:bookmarkEnd w:id="289"/>
      <w:bookmarkEnd w:id="290"/>
      <w:bookmarkEnd w:id="291"/>
      <w:bookmarkEnd w:id="292"/>
      <w:bookmarkEnd w:id="293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设置文本模式参数</w:t>
      </w:r>
      <w:bookmarkEnd w:id="294"/>
      <w:bookmarkEnd w:id="295"/>
      <w:bookmarkEnd w:id="296"/>
    </w:p>
    <w:p w14:paraId="163C1F5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文本模式下，选择需要的附加参数取值；设置从</w:t>
      </w:r>
      <w:r>
        <w:t>SMSC</w:t>
      </w:r>
      <w:r>
        <w:rPr>
          <w:rFonts w:hint="eastAsia"/>
        </w:rPr>
        <w:t>接收到该消息时算起的有效期或定义有效期终止的绝对时间。</w:t>
      </w:r>
    </w:p>
    <w:p w14:paraId="1B8A56A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4841"/>
        <w:gridCol w:w="3828"/>
      </w:tblGrid>
      <w:tr w:rsidR="00B75F46" w14:paraId="0469AD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252BBB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514" w:type="pct"/>
          </w:tcPr>
          <w:p w14:paraId="19CCE39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1988" w:type="pct"/>
          </w:tcPr>
          <w:p w14:paraId="64434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0B6E761" w14:textId="77777777" w:rsidTr="00B75F46">
        <w:trPr>
          <w:trHeight w:val="18"/>
        </w:trPr>
        <w:tc>
          <w:tcPr>
            <w:tcW w:w="498" w:type="pct"/>
          </w:tcPr>
          <w:p w14:paraId="65338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514" w:type="pct"/>
          </w:tcPr>
          <w:p w14:paraId="051AFD13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SMP[=&lt;fo&gt;[,&lt;vp&gt;[,&lt;pid&gt;[,&lt;dcs&gt;]]]]&lt;CR&gt;</w:t>
            </w:r>
          </w:p>
        </w:tc>
        <w:tc>
          <w:tcPr>
            <w:tcW w:w="1988" w:type="pct"/>
          </w:tcPr>
          <w:p w14:paraId="776B66F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E5AF4BD" w14:textId="77777777" w:rsidR="00B75F46" w:rsidRDefault="00D82551">
            <w:pPr>
              <w:pStyle w:val="TableText"/>
            </w:pPr>
            <w:r>
              <w:t>Or</w:t>
            </w:r>
          </w:p>
          <w:p w14:paraId="326BE82D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40DE78DE" w14:textId="77777777" w:rsidTr="00B75F46">
        <w:trPr>
          <w:trHeight w:val="18"/>
        </w:trPr>
        <w:tc>
          <w:tcPr>
            <w:tcW w:w="498" w:type="pct"/>
          </w:tcPr>
          <w:p w14:paraId="33D756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2514" w:type="pct"/>
          </w:tcPr>
          <w:p w14:paraId="6725B836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P?&lt;CR&gt;</w:t>
            </w:r>
          </w:p>
        </w:tc>
        <w:tc>
          <w:tcPr>
            <w:tcW w:w="1988" w:type="pct"/>
          </w:tcPr>
          <w:p w14:paraId="2D18EFBF" w14:textId="77777777" w:rsidR="00B75F46" w:rsidRDefault="00D82551">
            <w:pPr>
              <w:pStyle w:val="TableText"/>
            </w:pPr>
            <w:r>
              <w:t>&lt;CR&gt;&lt;LF&gt;+CSMP:</w:t>
            </w:r>
            <w:r>
              <w:rPr>
                <w:rFonts w:hint="eastAsia"/>
              </w:rPr>
              <w:t xml:space="preserve"> </w:t>
            </w:r>
            <w:r>
              <w:t>&lt;fo&gt;,&lt;vp&gt;,&lt;pid&gt;,&lt;dcs&gt;</w:t>
            </w:r>
          </w:p>
          <w:p w14:paraId="30B23D1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FAA8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EEDFAB5" w14:textId="77777777">
        <w:tc>
          <w:tcPr>
            <w:tcW w:w="1560" w:type="dxa"/>
          </w:tcPr>
          <w:p w14:paraId="06CCBFC7" w14:textId="77777777" w:rsidR="00B75F46" w:rsidRDefault="00D82551">
            <w:pPr>
              <w:pStyle w:val="TableText"/>
            </w:pPr>
            <w:r>
              <w:t>&lt;fo&gt;</w:t>
            </w:r>
          </w:p>
        </w:tc>
        <w:tc>
          <w:tcPr>
            <w:tcW w:w="7852" w:type="dxa"/>
          </w:tcPr>
          <w:p w14:paraId="77E5EF82" w14:textId="77777777" w:rsidR="00B75F46" w:rsidRDefault="00D82551">
            <w:pPr>
              <w:pStyle w:val="TableText"/>
            </w:pPr>
            <w:r>
              <w:t>&lt;fo&gt;</w:t>
            </w:r>
            <w:r>
              <w:rPr>
                <w:rFonts w:hint="eastAsia"/>
              </w:rPr>
              <w:t>：取决于该命令或结果码：</w:t>
            </w:r>
            <w:r>
              <w:t>GSM 03.40 SMS-DELIVER</w:t>
            </w:r>
            <w:r>
              <w:rPr>
                <w:rFonts w:hint="eastAsia"/>
              </w:rPr>
              <w:t>的前</w:t>
            </w:r>
            <w:r>
              <w:t>8</w:t>
            </w:r>
            <w:r>
              <w:rPr>
                <w:rFonts w:hint="eastAsia"/>
              </w:rPr>
              <w:t>位；</w:t>
            </w:r>
          </w:p>
          <w:p w14:paraId="4B225399" w14:textId="77777777" w:rsidR="00B75F46" w:rsidRDefault="00D82551">
            <w:pPr>
              <w:pStyle w:val="TableText"/>
            </w:pPr>
            <w:r>
              <w:t>SMS-SUBMIT(</w:t>
            </w:r>
            <w:r>
              <w:rPr>
                <w:rFonts w:hint="eastAsia"/>
              </w:rPr>
              <w:t>缺省值：</w:t>
            </w:r>
            <w:r>
              <w:t>17)</w:t>
            </w:r>
            <w:r>
              <w:rPr>
                <w:rFonts w:hint="eastAsia"/>
              </w:rPr>
              <w:t>；或采用整数型的</w:t>
            </w:r>
            <w:r>
              <w:t>SMS-COMMAND</w:t>
            </w:r>
            <w:r>
              <w:rPr>
                <w:rFonts w:hint="eastAsia"/>
              </w:rPr>
              <w:t>（缺省值：</w:t>
            </w:r>
            <w:r>
              <w:t>2</w:t>
            </w:r>
            <w:r>
              <w:rPr>
                <w:rFonts w:hint="eastAsia"/>
              </w:rPr>
              <w:t>）</w:t>
            </w:r>
          </w:p>
        </w:tc>
      </w:tr>
      <w:tr w:rsidR="00B75F46" w14:paraId="3C5278D0" w14:textId="77777777">
        <w:tc>
          <w:tcPr>
            <w:tcW w:w="1560" w:type="dxa"/>
          </w:tcPr>
          <w:p w14:paraId="0AB7E1B3" w14:textId="77777777" w:rsidR="00B75F46" w:rsidRDefault="00D82551">
            <w:pPr>
              <w:pStyle w:val="TableText"/>
            </w:pPr>
            <w:r>
              <w:t>&lt;vp&gt;</w:t>
            </w:r>
          </w:p>
        </w:tc>
        <w:tc>
          <w:tcPr>
            <w:tcW w:w="7852" w:type="dxa"/>
          </w:tcPr>
          <w:tbl>
            <w:tblPr>
              <w:tblStyle w:val="Table"/>
              <w:tblW w:w="0" w:type="auto"/>
              <w:tblLook w:val="04A0" w:firstRow="1" w:lastRow="0" w:firstColumn="1" w:lastColumn="0" w:noHBand="0" w:noVBand="1"/>
            </w:tblPr>
            <w:tblGrid>
              <w:gridCol w:w="1096"/>
              <w:gridCol w:w="5531"/>
            </w:tblGrid>
            <w:tr w:rsidR="00B75F46" w14:paraId="3A98352B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8"/>
              </w:trPr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4B5A51E4" w14:textId="77777777" w:rsidR="00B75F46" w:rsidRDefault="00D82551">
                  <w:pPr>
                    <w:pStyle w:val="TableText"/>
                  </w:pPr>
                  <w:r>
                    <w:t>value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30464B4" w14:textId="77777777" w:rsidR="00B75F46" w:rsidRDefault="00D82551">
                  <w:pPr>
                    <w:pStyle w:val="TableText"/>
                    <w:rPr>
                      <w:color w:val="000000"/>
                    </w:rPr>
                  </w:pPr>
                  <w:r>
                    <w:t>validity period</w:t>
                  </w:r>
                  <w:r>
                    <w:rPr>
                      <w:rFonts w:hint="eastAsia"/>
                    </w:rPr>
                    <w:t>（有效期）</w:t>
                  </w:r>
                </w:p>
              </w:tc>
            </w:tr>
            <w:tr w:rsidR="00B75F46" w14:paraId="58DF5D8A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7C3C7C0C" w14:textId="77777777" w:rsidR="00B75F46" w:rsidRDefault="00D82551">
                  <w:pPr>
                    <w:pStyle w:val="TableText"/>
                  </w:pPr>
                  <w:r>
                    <w:t>0-143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76FD8DD" w14:textId="77777777" w:rsidR="00B75F46" w:rsidRDefault="00D82551">
                  <w:pPr>
                    <w:pStyle w:val="TableText"/>
                  </w:pPr>
                  <w:r>
                    <w:t>(vp+1)*5mins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12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5A95B9F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C146D60" w14:textId="77777777" w:rsidR="00B75F46" w:rsidRDefault="00D82551">
                  <w:pPr>
                    <w:pStyle w:val="TableText"/>
                  </w:pPr>
                  <w:r>
                    <w:t>144-167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6B4A11E" w14:textId="77777777" w:rsidR="00B75F46" w:rsidRDefault="00D82551">
                  <w:pPr>
                    <w:pStyle w:val="TableText"/>
                  </w:pPr>
                  <w:r>
                    <w:t>12hours +((vp</w:t>
                  </w:r>
                  <w:r>
                    <w:rPr>
                      <w:rFonts w:hint="eastAsia"/>
                    </w:rPr>
                    <w:t>–</w:t>
                  </w:r>
                  <w:r>
                    <w:t>143)*30mins)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24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6944D51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D0B1550" w14:textId="77777777" w:rsidR="00B75F46" w:rsidRDefault="00D82551">
                  <w:pPr>
                    <w:pStyle w:val="TableText"/>
                  </w:pPr>
                  <w:r>
                    <w:lastRenderedPageBreak/>
                    <w:t>168-196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D3D71D4" w14:textId="77777777" w:rsidR="00B75F46" w:rsidRDefault="00D82551">
                  <w:pPr>
                    <w:pStyle w:val="TableText"/>
                  </w:pPr>
                  <w:r>
                    <w:t>(vp</w:t>
                  </w:r>
                  <w:r>
                    <w:rPr>
                      <w:rFonts w:hint="eastAsia"/>
                    </w:rPr>
                    <w:t>–</w:t>
                  </w:r>
                  <w:r>
                    <w:t>166)*1day</w:t>
                  </w:r>
                </w:p>
              </w:tc>
            </w:tr>
            <w:tr w:rsidR="00B75F46" w14:paraId="78836849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0AEBB2E" w14:textId="77777777" w:rsidR="00B75F46" w:rsidRDefault="00D82551">
                  <w:pPr>
                    <w:pStyle w:val="TableText"/>
                  </w:pPr>
                  <w:r>
                    <w:t>197-255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A4F8A90" w14:textId="77777777" w:rsidR="00B75F46" w:rsidRDefault="00D82551">
                  <w:pPr>
                    <w:pStyle w:val="TableText"/>
                  </w:pPr>
                  <w:r>
                    <w:t>(vp</w:t>
                  </w:r>
                  <w:r>
                    <w:rPr>
                      <w:rFonts w:hint="eastAsia"/>
                    </w:rPr>
                    <w:t>–</w:t>
                  </w:r>
                  <w:r>
                    <w:t>192)*1week</w:t>
                  </w:r>
                </w:p>
              </w:tc>
            </w:tr>
          </w:tbl>
          <w:p w14:paraId="6444BEA4" w14:textId="77777777" w:rsidR="00B75F46" w:rsidRDefault="00B75F46">
            <w:pPr>
              <w:pStyle w:val="TableText"/>
            </w:pPr>
          </w:p>
        </w:tc>
      </w:tr>
      <w:tr w:rsidR="00B75F46" w14:paraId="009CA34B" w14:textId="77777777">
        <w:tc>
          <w:tcPr>
            <w:tcW w:w="1560" w:type="dxa"/>
          </w:tcPr>
          <w:p w14:paraId="42F1983B" w14:textId="77777777" w:rsidR="00B75F46" w:rsidRDefault="00D82551">
            <w:pPr>
              <w:pStyle w:val="TableText"/>
            </w:pPr>
            <w:r>
              <w:lastRenderedPageBreak/>
              <w:t>&lt;pid&gt;</w:t>
            </w:r>
          </w:p>
        </w:tc>
        <w:tc>
          <w:tcPr>
            <w:tcW w:w="7852" w:type="dxa"/>
          </w:tcPr>
          <w:p w14:paraId="4969F3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</w:t>
            </w:r>
            <w:r>
              <w:t>TP-</w:t>
            </w:r>
            <w:r>
              <w:rPr>
                <w:rFonts w:hint="eastAsia"/>
              </w:rPr>
              <w:t>协议</w:t>
            </w:r>
            <w:r>
              <w:t>-</w:t>
            </w:r>
            <w:r>
              <w:rPr>
                <w:rFonts w:hint="eastAsia"/>
              </w:rPr>
              <w:t>标识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  <w:tr w:rsidR="00B75F46" w14:paraId="66145451" w14:textId="77777777">
        <w:tc>
          <w:tcPr>
            <w:tcW w:w="1560" w:type="dxa"/>
          </w:tcPr>
          <w:p w14:paraId="143128A0" w14:textId="77777777" w:rsidR="00B75F46" w:rsidRDefault="00D82551">
            <w:pPr>
              <w:pStyle w:val="TableText"/>
            </w:pPr>
            <w:r>
              <w:t>&lt;dcs&gt;</w:t>
            </w:r>
          </w:p>
        </w:tc>
        <w:tc>
          <w:tcPr>
            <w:tcW w:w="7852" w:type="dxa"/>
          </w:tcPr>
          <w:p w14:paraId="3CF034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小区广播数据编码方案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</w:tbl>
    <w:p w14:paraId="34F388D5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2413868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7DD5324F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1E94473" wp14:editId="4CF3E3FE">
                  <wp:extent cx="441960" cy="359410"/>
                  <wp:effectExtent l="0" t="0" r="0" b="2540"/>
                  <wp:docPr id="17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76F80638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rPr>
                <w:rFonts w:hint="eastAsia"/>
              </w:rPr>
              <w:t>17</w:t>
            </w:r>
            <w:r>
              <w:t>,</w:t>
            </w:r>
            <w:r>
              <w:rPr>
                <w:rFonts w:hint="eastAsia"/>
              </w:rPr>
              <w:t>167</w:t>
            </w:r>
            <w:r>
              <w:t>,0,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。</w:t>
            </w:r>
          </w:p>
        </w:tc>
      </w:tr>
    </w:tbl>
    <w:p w14:paraId="1C1DEB4D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2802"/>
        <w:gridCol w:w="6612"/>
      </w:tblGrid>
      <w:tr w:rsidR="00B75F46" w14:paraId="1D0D135A" w14:textId="77777777">
        <w:trPr>
          <w:trHeight w:val="74"/>
        </w:trPr>
        <w:tc>
          <w:tcPr>
            <w:tcW w:w="2802" w:type="dxa"/>
            <w:vAlign w:val="center"/>
          </w:tcPr>
          <w:p w14:paraId="42D8AA29" w14:textId="77777777" w:rsidR="00B75F46" w:rsidRDefault="00D82551">
            <w:pPr>
              <w:pStyle w:val="TerminalDisplay"/>
            </w:pPr>
            <w:r>
              <w:t>AT+CSMP=17,167,0,0</w:t>
            </w:r>
          </w:p>
          <w:p w14:paraId="0D04C1C9" w14:textId="77777777" w:rsidR="00B75F46" w:rsidRDefault="00B75F46">
            <w:pPr>
              <w:pStyle w:val="TerminalDisplay"/>
            </w:pPr>
          </w:p>
          <w:p w14:paraId="0A8AFC2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10F876F5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文本模式参数为</w:t>
            </w:r>
            <w:r>
              <w:t>17,167,0,0</w:t>
            </w:r>
            <w:r>
              <w:rPr>
                <w:rFonts w:hint="eastAsia"/>
              </w:rPr>
              <w:t>；</w:t>
            </w:r>
          </w:p>
          <w:p w14:paraId="26F8421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表示没有状态报告回报，信息有效期时间为</w:t>
            </w:r>
            <w:r>
              <w:t>24</w:t>
            </w:r>
            <w:r>
              <w:rPr>
                <w:rFonts w:hint="eastAsia"/>
              </w:rPr>
              <w:t>小时，只能发送文本格式短信</w:t>
            </w:r>
          </w:p>
        </w:tc>
      </w:tr>
      <w:tr w:rsidR="00B75F46" w14:paraId="0B875DB0" w14:textId="77777777">
        <w:trPr>
          <w:trHeight w:val="74"/>
        </w:trPr>
        <w:tc>
          <w:tcPr>
            <w:tcW w:w="2802" w:type="dxa"/>
            <w:vAlign w:val="center"/>
          </w:tcPr>
          <w:p w14:paraId="19AC1BBF" w14:textId="77777777" w:rsidR="00B75F46" w:rsidRDefault="00D82551">
            <w:pPr>
              <w:pStyle w:val="TerminalDisplay"/>
            </w:pPr>
            <w:r>
              <w:t>AT+CSMP?</w:t>
            </w:r>
          </w:p>
          <w:p w14:paraId="7AB11CC4" w14:textId="77777777" w:rsidR="00B75F46" w:rsidRDefault="00B75F46">
            <w:pPr>
              <w:pStyle w:val="TerminalDisplay"/>
            </w:pPr>
          </w:p>
          <w:p w14:paraId="77A975C0" w14:textId="77777777" w:rsidR="00B75F46" w:rsidRDefault="00D82551">
            <w:pPr>
              <w:pStyle w:val="TerminalDisplay"/>
            </w:pPr>
            <w:r>
              <w:t>+CSMP: 17,167,0,0</w:t>
            </w:r>
          </w:p>
          <w:p w14:paraId="3B172BF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02FEFEF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文本模式参数设置</w:t>
            </w:r>
          </w:p>
        </w:tc>
      </w:tr>
    </w:tbl>
    <w:p w14:paraId="6321DF43" w14:textId="255D6E0C" w:rsidR="00B75F46" w:rsidRDefault="00D82551" w:rsidP="00AD0129">
      <w:pPr>
        <w:pStyle w:val="20"/>
      </w:pPr>
      <w:bookmarkStart w:id="297" w:name="_Toc515287943"/>
      <w:bookmarkStart w:id="298" w:name="_Toc516837197"/>
      <w:bookmarkStart w:id="299" w:name="_Toc25313042"/>
      <w:bookmarkStart w:id="300" w:name="_Toc484166851"/>
      <w:bookmarkStart w:id="301" w:name="_Toc446925312"/>
      <w:bookmarkStart w:id="302" w:name="_Toc72417911"/>
      <w:bookmarkStart w:id="303" w:name="_Toc47513257"/>
      <w:bookmarkStart w:id="304" w:name="_Toc209020559"/>
      <w:r>
        <w:rPr>
          <w:rFonts w:hint="eastAsia"/>
        </w:rPr>
        <w:t>AT+CSDH</w:t>
      </w:r>
      <w:bookmarkEnd w:id="297"/>
      <w:bookmarkEnd w:id="298"/>
      <w:bookmarkEnd w:id="299"/>
      <w:bookmarkEnd w:id="300"/>
      <w:bookmarkEnd w:id="301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显示文本模式参数</w:t>
      </w:r>
      <w:bookmarkEnd w:id="302"/>
      <w:bookmarkEnd w:id="303"/>
      <w:bookmarkEnd w:id="304"/>
    </w:p>
    <w:p w14:paraId="257EF243" w14:textId="77777777" w:rsidR="00B75F46" w:rsidRDefault="00D82551">
      <w:pPr>
        <w:pStyle w:val="afc"/>
        <w:rPr>
          <w:bCs/>
          <w:iCs/>
        </w:rPr>
      </w:pPr>
      <w:bookmarkStart w:id="305" w:name="_Toc446925313"/>
      <w:r>
        <w:rPr>
          <w:rFonts w:hint="eastAsia"/>
        </w:rPr>
        <w:t>设置是否在文本模式下的结果码中显示详细的头信息。该指令在短信文本模式下有效，需发送</w:t>
      </w:r>
      <w:r>
        <w:t>AT+CMGF=1</w:t>
      </w:r>
      <w:r>
        <w:rPr>
          <w:rFonts w:hint="eastAsia"/>
        </w:rPr>
        <w:t>设置成文本模式。</w:t>
      </w:r>
    </w:p>
    <w:p w14:paraId="1220B23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834"/>
        <w:gridCol w:w="6118"/>
      </w:tblGrid>
      <w:tr w:rsidR="00B75F46" w14:paraId="2477579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0B625CA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57881BC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77" w:type="pct"/>
          </w:tcPr>
          <w:p w14:paraId="1B9E56D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F4CD66A" w14:textId="77777777" w:rsidTr="00B75F46">
        <w:trPr>
          <w:trHeight w:val="18"/>
        </w:trPr>
        <w:tc>
          <w:tcPr>
            <w:tcW w:w="351" w:type="pct"/>
          </w:tcPr>
          <w:p w14:paraId="116921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09369121" w14:textId="77777777" w:rsidR="00B75F46" w:rsidRDefault="00D82551">
            <w:pPr>
              <w:pStyle w:val="TableText"/>
              <w:rPr>
                <w:rFonts w:eastAsia="DengXian"/>
                <w:color w:val="000000"/>
              </w:rPr>
            </w:pPr>
            <w:r>
              <w:rPr>
                <w:lang w:val="en-GB"/>
              </w:rPr>
              <w:t>AT+CSDH[=&lt;show&gt;]&lt;CR&gt;</w:t>
            </w:r>
          </w:p>
        </w:tc>
        <w:tc>
          <w:tcPr>
            <w:tcW w:w="3177" w:type="pct"/>
          </w:tcPr>
          <w:p w14:paraId="0D6A54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3466C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FC763C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378C2CC" w14:textId="77777777" w:rsidTr="00B75F46">
        <w:trPr>
          <w:trHeight w:val="18"/>
        </w:trPr>
        <w:tc>
          <w:tcPr>
            <w:tcW w:w="351" w:type="pct"/>
          </w:tcPr>
          <w:p w14:paraId="61CA6E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E040E2E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?&lt;CR&gt;</w:t>
            </w:r>
          </w:p>
        </w:tc>
        <w:tc>
          <w:tcPr>
            <w:tcW w:w="3177" w:type="pct"/>
          </w:tcPr>
          <w:p w14:paraId="6CA0CA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SDH</w:t>
            </w:r>
            <w:r>
              <w:rPr>
                <w:lang w:val="en-GB"/>
              </w:rPr>
              <w:t xml:space="preserve">: </w:t>
            </w:r>
            <w:r>
              <w:rPr>
                <w:rFonts w:hint="eastAsia"/>
              </w:rPr>
              <w:t>&lt;</w:t>
            </w:r>
            <w:r>
              <w:t>show</w:t>
            </w:r>
            <w:r>
              <w:rPr>
                <w:rFonts w:hint="eastAsia"/>
              </w:rPr>
              <w:t>&gt;</w:t>
            </w:r>
          </w:p>
          <w:p w14:paraId="6F9147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8E42757" w14:textId="77777777" w:rsidTr="00B75F46">
        <w:trPr>
          <w:trHeight w:val="13"/>
        </w:trPr>
        <w:tc>
          <w:tcPr>
            <w:tcW w:w="351" w:type="pct"/>
          </w:tcPr>
          <w:p w14:paraId="3AD5D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379C12B7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=?&lt;CR&gt;</w:t>
            </w:r>
          </w:p>
        </w:tc>
        <w:tc>
          <w:tcPr>
            <w:tcW w:w="3177" w:type="pct"/>
          </w:tcPr>
          <w:p w14:paraId="7986B7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SDH: (list of supported &lt;show&gt;s)</w:t>
            </w:r>
          </w:p>
          <w:p w14:paraId="403E16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3C5FA4A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2773"/>
        <w:gridCol w:w="6639"/>
      </w:tblGrid>
      <w:tr w:rsidR="00B75F46" w14:paraId="7513A995" w14:textId="77777777">
        <w:tc>
          <w:tcPr>
            <w:tcW w:w="2773" w:type="dxa"/>
          </w:tcPr>
          <w:p w14:paraId="6D1FBFDF" w14:textId="77777777" w:rsidR="00B75F46" w:rsidRDefault="00D82551">
            <w:pPr>
              <w:pStyle w:val="TableText"/>
            </w:pPr>
            <w:r>
              <w:t>&lt;show&gt;</w:t>
            </w:r>
          </w:p>
        </w:tc>
        <w:tc>
          <w:tcPr>
            <w:tcW w:w="6639" w:type="dxa"/>
          </w:tcPr>
          <w:p w14:paraId="7610C9CA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显示（默认值）</w:t>
            </w:r>
          </w:p>
          <w:p w14:paraId="7D1A4D4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显示</w:t>
            </w:r>
          </w:p>
        </w:tc>
      </w:tr>
    </w:tbl>
    <w:p w14:paraId="0E5D9EA9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637"/>
        <w:gridCol w:w="3777"/>
      </w:tblGrid>
      <w:tr w:rsidR="00B75F46" w14:paraId="47D540A1" w14:textId="77777777">
        <w:trPr>
          <w:trHeight w:val="74"/>
        </w:trPr>
        <w:tc>
          <w:tcPr>
            <w:tcW w:w="5637" w:type="dxa"/>
            <w:vAlign w:val="center"/>
          </w:tcPr>
          <w:p w14:paraId="389C71AB" w14:textId="77777777" w:rsidR="00B75F46" w:rsidRDefault="00D82551">
            <w:pPr>
              <w:pStyle w:val="TerminalDisplay"/>
            </w:pPr>
            <w:r>
              <w:t>AT+CSDH=0</w:t>
            </w:r>
          </w:p>
          <w:p w14:paraId="64C17068" w14:textId="77777777" w:rsidR="00B75F46" w:rsidRDefault="00B75F46">
            <w:pPr>
              <w:pStyle w:val="TerminalDisplay"/>
            </w:pPr>
          </w:p>
          <w:p w14:paraId="6C0223F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OK</w:t>
            </w:r>
          </w:p>
          <w:p w14:paraId="292AA0EF" w14:textId="77777777" w:rsidR="00B75F46" w:rsidRDefault="00D82551">
            <w:pPr>
              <w:pStyle w:val="TerminalDisplay"/>
            </w:pPr>
            <w:r>
              <w:t>AT+CMGR=0</w:t>
            </w:r>
          </w:p>
          <w:p w14:paraId="636CC15F" w14:textId="77777777" w:rsidR="00B75F46" w:rsidRDefault="00B75F46">
            <w:pPr>
              <w:pStyle w:val="TerminalDisplay"/>
            </w:pPr>
          </w:p>
          <w:p w14:paraId="5E433D7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",,"15/07/23,20: 58: 28</w:t>
            </w:r>
          </w:p>
          <w:p w14:paraId="5499E3E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32"</w:t>
            </w:r>
          </w:p>
          <w:p w14:paraId="2EC927C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abc</w:t>
            </w:r>
          </w:p>
          <w:p w14:paraId="7607D7B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25EC03FE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不显示详细的头信息</w:t>
            </w:r>
          </w:p>
          <w:p w14:paraId="6A61DFD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32DE91DB" w14:textId="77777777">
        <w:trPr>
          <w:trHeight w:val="462"/>
        </w:trPr>
        <w:tc>
          <w:tcPr>
            <w:tcW w:w="5637" w:type="dxa"/>
            <w:vAlign w:val="center"/>
          </w:tcPr>
          <w:p w14:paraId="5B1D2E30" w14:textId="77777777" w:rsidR="00B75F46" w:rsidRDefault="00D82551">
            <w:pPr>
              <w:pStyle w:val="TerminalDisplay"/>
            </w:pPr>
            <w:r>
              <w:t>AT+CSDH=1</w:t>
            </w:r>
          </w:p>
          <w:p w14:paraId="0981CF24" w14:textId="77777777" w:rsidR="00B75F46" w:rsidRDefault="00B75F46">
            <w:pPr>
              <w:pStyle w:val="TerminalDisplay"/>
            </w:pPr>
          </w:p>
          <w:p w14:paraId="53F45A8A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60423E64" w14:textId="77777777" w:rsidR="00B75F46" w:rsidRDefault="00D82551">
            <w:pPr>
              <w:pStyle w:val="TerminalDisplay"/>
            </w:pPr>
            <w:r>
              <w:t>AT+CMGR=0</w:t>
            </w:r>
          </w:p>
          <w:p w14:paraId="68606F7F" w14:textId="77777777" w:rsidR="00B75F46" w:rsidRDefault="00B75F46">
            <w:pPr>
              <w:pStyle w:val="TerminalDisplay"/>
            </w:pPr>
          </w:p>
          <w:p w14:paraId="56A24DED" w14:textId="77777777" w:rsidR="00B75F46" w:rsidRDefault="00D82551">
            <w:pPr>
              <w:pStyle w:val="TerminalDisplay"/>
              <w:rPr>
                <w:bCs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",,"15/07/23,20: 58: 28</w:t>
            </w:r>
          </w:p>
          <w:p w14:paraId="2B94616E" w14:textId="77777777" w:rsidR="00B75F46" w:rsidRDefault="00D82551">
            <w:pPr>
              <w:pStyle w:val="TerminalDisplay"/>
              <w:rPr>
                <w:bCs/>
              </w:rPr>
            </w:pPr>
            <w:r>
              <w:t>+32",161,36,0,0,"+8613010888500",145,3</w:t>
            </w:r>
          </w:p>
          <w:p w14:paraId="766A74C0" w14:textId="77777777" w:rsidR="00B75F46" w:rsidRDefault="00D82551">
            <w:pPr>
              <w:pStyle w:val="TerminalDisplay"/>
              <w:rPr>
                <w:bCs/>
              </w:rPr>
            </w:pPr>
            <w:r>
              <w:t>abc</w:t>
            </w:r>
          </w:p>
          <w:p w14:paraId="6D0DE80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498A4A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显示详细的头信息</w:t>
            </w:r>
          </w:p>
          <w:p w14:paraId="5962803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48683F2D" w14:textId="77777777">
        <w:trPr>
          <w:trHeight w:val="74"/>
        </w:trPr>
        <w:tc>
          <w:tcPr>
            <w:tcW w:w="5637" w:type="dxa"/>
            <w:vAlign w:val="center"/>
          </w:tcPr>
          <w:p w14:paraId="1F8E5567" w14:textId="77777777" w:rsidR="00B75F46" w:rsidRDefault="00D82551">
            <w:pPr>
              <w:pStyle w:val="TerminalDisplay"/>
            </w:pPr>
            <w:r>
              <w:t>AT+CSDH?</w:t>
            </w:r>
          </w:p>
          <w:p w14:paraId="326F17E7" w14:textId="77777777" w:rsidR="00B75F46" w:rsidRDefault="00B75F46">
            <w:pPr>
              <w:pStyle w:val="TerminalDisplay"/>
            </w:pPr>
          </w:p>
          <w:p w14:paraId="6AF4B755" w14:textId="77777777" w:rsidR="00B75F46" w:rsidRDefault="00D82551">
            <w:pPr>
              <w:pStyle w:val="TerminalDisplay"/>
              <w:rPr>
                <w:bCs/>
              </w:rPr>
            </w:pPr>
            <w:r>
              <w:t>+CSDH: 0</w:t>
            </w:r>
          </w:p>
          <w:p w14:paraId="492A1D7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6FB9DD3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</w:t>
            </w:r>
          </w:p>
        </w:tc>
      </w:tr>
      <w:tr w:rsidR="00B75F46" w14:paraId="63309D37" w14:textId="77777777">
        <w:trPr>
          <w:trHeight w:val="74"/>
        </w:trPr>
        <w:tc>
          <w:tcPr>
            <w:tcW w:w="5637" w:type="dxa"/>
            <w:vAlign w:val="center"/>
          </w:tcPr>
          <w:p w14:paraId="624C842D" w14:textId="77777777" w:rsidR="00B75F46" w:rsidRDefault="00D82551">
            <w:pPr>
              <w:pStyle w:val="TerminalDisplay"/>
            </w:pPr>
            <w:r>
              <w:t>AT+CSDH=?</w:t>
            </w:r>
          </w:p>
          <w:p w14:paraId="2C77A297" w14:textId="77777777" w:rsidR="00B75F46" w:rsidRDefault="00B75F46">
            <w:pPr>
              <w:pStyle w:val="TerminalDisplay"/>
            </w:pPr>
          </w:p>
          <w:p w14:paraId="04A55872" w14:textId="77777777" w:rsidR="00B75F46" w:rsidRDefault="00D82551">
            <w:pPr>
              <w:pStyle w:val="TerminalDisplay"/>
            </w:pPr>
            <w:r>
              <w:t>+CSDH: (0,1)</w:t>
            </w:r>
          </w:p>
          <w:p w14:paraId="563EBB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3FBA252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指令取值范围</w:t>
            </w:r>
          </w:p>
        </w:tc>
      </w:tr>
      <w:bookmarkEnd w:id="6"/>
      <w:bookmarkEnd w:id="180"/>
      <w:bookmarkEnd w:id="181"/>
      <w:bookmarkEnd w:id="305"/>
    </w:tbl>
    <w:p w14:paraId="7A20A1B1" w14:textId="77777777" w:rsidR="00B75F46" w:rsidRDefault="00B75F46" w:rsidP="00294A18">
      <w:pPr>
        <w:pStyle w:val="afc"/>
        <w:ind w:firstLineChars="0" w:firstLine="0"/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42FD6" w14:textId="77777777" w:rsidR="00737B77" w:rsidRDefault="00737B77">
      <w:r>
        <w:separator/>
      </w:r>
    </w:p>
  </w:endnote>
  <w:endnote w:type="continuationSeparator" w:id="0">
    <w:p w14:paraId="3431D8B8" w14:textId="77777777" w:rsidR="00737B77" w:rsidRDefault="00737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楷体_GB2312">
    <w:altName w:val="宋体"/>
    <w:panose1 w:val="020B0604020202020204"/>
    <w:charset w:val="86"/>
    <w:family w:val="modern"/>
    <w:pitch w:val="fixed"/>
    <w:sig w:usb0="80002ABF" w:usb1="38CF7CFA" w:usb2="00000016" w:usb3="00000000" w:csb0="000401FF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5808A" w14:textId="77777777" w:rsidR="007C1AD6" w:rsidRDefault="007C1AD6">
    <w:pPr>
      <w:pStyle w:val="af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D6D0E" w14:textId="77777777" w:rsidR="007C1AD6" w:rsidRDefault="007C1AD6">
    <w:pPr>
      <w:pStyle w:val="aff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E8B5B" w14:textId="77777777" w:rsidR="007C1AD6" w:rsidRDefault="007C1AD6">
    <w:pPr>
      <w:pStyle w:val="a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336A0" w14:textId="77777777" w:rsidR="00737B77" w:rsidRDefault="00737B77">
      <w:r>
        <w:separator/>
      </w:r>
    </w:p>
  </w:footnote>
  <w:footnote w:type="continuationSeparator" w:id="0">
    <w:p w14:paraId="3C0CBA4C" w14:textId="77777777" w:rsidR="00737B77" w:rsidRDefault="00737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209F06" w14:textId="77777777" w:rsidR="007C1AD6" w:rsidRDefault="007C1AD6">
    <w:pPr>
      <w:pStyle w:val="aff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6C535BBF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7C1AD6">
            <w:rPr>
              <w:rFonts w:ascii="Arial" w:eastAsia="新宋体" w:hAnsi="Arial"/>
              <w:noProof/>
              <w:color w:val="000000" w:themeColor="text1"/>
            </w:rPr>
            <w:t xml:space="preserve">1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7C1AD6">
            <w:rPr>
              <w:rFonts w:ascii="Arial" w:eastAsia="新宋体" w:hAnsi="Arial" w:hint="eastAsia"/>
              <w:noProof/>
              <w:color w:val="000000" w:themeColor="text1"/>
            </w:rPr>
            <w:t>通用</w:t>
          </w:r>
          <w:r w:rsidR="007C1AD6">
            <w:rPr>
              <w:rFonts w:ascii="Arial" w:eastAsia="新宋体" w:hAnsi="Arial" w:hint="eastAsia"/>
              <w:noProof/>
              <w:color w:val="000000" w:themeColor="text1"/>
            </w:rPr>
            <w:t>AT</w:t>
          </w:r>
          <w:r w:rsidR="007C1AD6">
            <w:rPr>
              <w:rFonts w:ascii="Arial" w:eastAsia="新宋体" w:hAnsi="Arial" w:hint="eastAsia"/>
              <w:noProof/>
              <w:color w:val="000000" w:themeColor="text1"/>
            </w:rPr>
            <w:t>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737B77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left:0;text-align:left;margin-left:0;margin-top:0;width:589.8pt;height:73.7pt;rotation:315;z-index:251675648;mso-wrap-edited:f;mso-width-percent:0;mso-height-percent:0;mso-position-horizontal:center;mso-position-horizontal-relative:margin;mso-position-vertical:center;mso-position-vertical-relative:margin;mso-width-percent:0;mso-height-percent:0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9B9ED" w14:textId="77777777" w:rsidR="007C1AD6" w:rsidRDefault="007C1AD6">
    <w:pPr>
      <w:pStyle w:val="af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isplayBackgroundShape/>
  <w:bordersDoNotSurroundHeader/>
  <w:bordersDoNotSurroundFooter/>
  <w:hideSpellingErrors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37B77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1AD6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5BC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500E9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500E9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500E9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2500E9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2500E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500E9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500E9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500E9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500E9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macro"/>
    <w:link w:val="a8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500E9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500E9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500E9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500E9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500E9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500E9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2500E9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500E9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500E9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500E9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500E9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500E9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500E9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2500E9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500E9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500E9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500E9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500E9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500E9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500E9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500E9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500E9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500E9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500E9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2500E9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500E9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500E9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500E9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500E9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500E9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500E9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500E9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500E9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2500E9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500E9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500E9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500E9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500E9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500E9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500E9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500E9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500E9"/>
    <w:rPr>
      <w:color w:val="595959"/>
    </w:rPr>
  </w:style>
  <w:style w:type="paragraph" w:styleId="affd">
    <w:name w:val="header"/>
    <w:basedOn w:val="a3"/>
    <w:link w:val="affe"/>
    <w:autoRedefine/>
    <w:qFormat/>
    <w:rsid w:val="002500E9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500E9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500E9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500E9"/>
    <w:rPr>
      <w:b/>
      <w:bCs/>
      <w:color w:val="595959"/>
    </w:rPr>
  </w:style>
  <w:style w:type="paragraph" w:styleId="11">
    <w:name w:val="index 1"/>
    <w:basedOn w:val="a3"/>
    <w:next w:val="a3"/>
    <w:autoRedefine/>
    <w:rsid w:val="002500E9"/>
    <w:rPr>
      <w:color w:val="595959"/>
      <w:sz w:val="24"/>
    </w:rPr>
  </w:style>
  <w:style w:type="paragraph" w:styleId="afff2">
    <w:name w:val="Subtitle"/>
    <w:basedOn w:val="a3"/>
    <w:link w:val="afff3"/>
    <w:qFormat/>
    <w:rsid w:val="002500E9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500E9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2500E9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500E9"/>
    <w:pPr>
      <w:ind w:left="2100"/>
    </w:pPr>
    <w:rPr>
      <w:color w:val="595959"/>
      <w:sz w:val="24"/>
    </w:rPr>
  </w:style>
  <w:style w:type="paragraph" w:styleId="55">
    <w:name w:val="List 5"/>
    <w:basedOn w:val="a3"/>
    <w:rsid w:val="002500E9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500E9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500E9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500E9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500E9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500E9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500E9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500E9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500E9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500E9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500E9"/>
    <w:rPr>
      <w:color w:val="595959"/>
    </w:rPr>
  </w:style>
  <w:style w:type="paragraph" w:styleId="3a">
    <w:name w:val="List Continue 3"/>
    <w:basedOn w:val="a3"/>
    <w:rsid w:val="002500E9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500E9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500E9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500E9"/>
    <w:rPr>
      <w:b/>
      <w:bCs/>
    </w:rPr>
  </w:style>
  <w:style w:type="paragraph" w:styleId="affff">
    <w:name w:val="Body Text First Indent"/>
    <w:aliases w:val="标题6"/>
    <w:basedOn w:val="afc"/>
    <w:link w:val="affff0"/>
    <w:rsid w:val="002500E9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500E9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500E9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500E9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500E9"/>
    <w:rPr>
      <w:b/>
      <w:bCs/>
    </w:rPr>
  </w:style>
  <w:style w:type="character" w:styleId="affff7">
    <w:name w:val="endnote reference"/>
    <w:rsid w:val="002500E9"/>
    <w:rPr>
      <w:vertAlign w:val="superscript"/>
    </w:rPr>
  </w:style>
  <w:style w:type="character" w:styleId="affff8">
    <w:name w:val="page number"/>
    <w:qFormat/>
    <w:rsid w:val="002500E9"/>
  </w:style>
  <w:style w:type="character" w:styleId="affff9">
    <w:name w:val="FollowedHyperlink"/>
    <w:qFormat/>
    <w:rsid w:val="002500E9"/>
    <w:rPr>
      <w:color w:val="954F72"/>
      <w:u w:val="single"/>
    </w:rPr>
  </w:style>
  <w:style w:type="character" w:styleId="affffa">
    <w:name w:val="Emphasis"/>
    <w:qFormat/>
    <w:rsid w:val="002500E9"/>
    <w:rPr>
      <w:i/>
      <w:iCs/>
    </w:rPr>
  </w:style>
  <w:style w:type="character" w:styleId="affffb">
    <w:name w:val="line number"/>
    <w:qFormat/>
    <w:rsid w:val="002500E9"/>
  </w:style>
  <w:style w:type="character" w:styleId="HTML3">
    <w:name w:val="HTML Definition"/>
    <w:qFormat/>
    <w:rsid w:val="002500E9"/>
    <w:rPr>
      <w:i/>
      <w:iCs/>
    </w:rPr>
  </w:style>
  <w:style w:type="character" w:styleId="HTML4">
    <w:name w:val="HTML Typewriter"/>
    <w:qFormat/>
    <w:rsid w:val="002500E9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500E9"/>
  </w:style>
  <w:style w:type="character" w:styleId="HTML6">
    <w:name w:val="HTML Variable"/>
    <w:qFormat/>
    <w:rsid w:val="002500E9"/>
    <w:rPr>
      <w:i/>
      <w:iCs/>
    </w:rPr>
  </w:style>
  <w:style w:type="character" w:styleId="affffc">
    <w:name w:val="Hyperlink"/>
    <w:uiPriority w:val="99"/>
    <w:rsid w:val="002500E9"/>
    <w:rPr>
      <w:color w:val="0000FF"/>
      <w:u w:val="none"/>
    </w:rPr>
  </w:style>
  <w:style w:type="character" w:styleId="HTML7">
    <w:name w:val="HTML Code"/>
    <w:qFormat/>
    <w:rsid w:val="002500E9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500E9"/>
    <w:rPr>
      <w:sz w:val="21"/>
      <w:szCs w:val="21"/>
    </w:rPr>
  </w:style>
  <w:style w:type="character" w:styleId="HTML8">
    <w:name w:val="HTML Cite"/>
    <w:qFormat/>
    <w:rsid w:val="002500E9"/>
    <w:rPr>
      <w:i/>
      <w:iCs/>
    </w:rPr>
  </w:style>
  <w:style w:type="character" w:styleId="affffe">
    <w:name w:val="footnote reference"/>
    <w:qFormat/>
    <w:rsid w:val="002500E9"/>
    <w:rPr>
      <w:vertAlign w:val="superscript"/>
    </w:rPr>
  </w:style>
  <w:style w:type="character" w:styleId="HTML9">
    <w:name w:val="HTML Keyboard"/>
    <w:qFormat/>
    <w:rsid w:val="002500E9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500E9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2500E9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2500E9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2500E9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2500E9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2500E9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500E9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2500E9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2500E9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500E9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500E9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2500E9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500E9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500E9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2500E9"/>
  </w:style>
  <w:style w:type="character" w:customStyle="1" w:styleId="commandkeywords">
    <w:name w:val="command keywords"/>
    <w:rsid w:val="002500E9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500E9"/>
    <w:rPr>
      <w:rFonts w:ascii="Courier New" w:hAnsi="Courier New" w:cs="Courier New"/>
    </w:rPr>
  </w:style>
  <w:style w:type="character" w:customStyle="1" w:styleId="1d">
    <w:name w:val="批注引用1"/>
    <w:rsid w:val="002500E9"/>
    <w:rPr>
      <w:sz w:val="21"/>
      <w:szCs w:val="21"/>
    </w:rPr>
  </w:style>
  <w:style w:type="character" w:customStyle="1" w:styleId="commandparameter">
    <w:name w:val="command parameter"/>
    <w:qFormat/>
    <w:rsid w:val="002500E9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2500E9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2500E9"/>
  </w:style>
  <w:style w:type="character" w:customStyle="1" w:styleId="CommentTextChar">
    <w:name w:val="Comment Text Char"/>
    <w:qFormat/>
    <w:rsid w:val="002500E9"/>
    <w:rPr>
      <w:rFonts w:cs="Times New Roman"/>
      <w:kern w:val="2"/>
      <w:sz w:val="21"/>
    </w:rPr>
  </w:style>
  <w:style w:type="character" w:customStyle="1" w:styleId="HTML15">
    <w:name w:val="HTML 定义1"/>
    <w:rsid w:val="002500E9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2500E9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2500E9"/>
    <w:rPr>
      <w:i/>
      <w:iCs/>
    </w:rPr>
  </w:style>
  <w:style w:type="paragraph" w:customStyle="1" w:styleId="NotesTextListinTable">
    <w:name w:val="Notes Text List in Table"/>
    <w:qFormat/>
    <w:rsid w:val="002500E9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500E9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500E9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500E9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500E9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500E9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500E9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500E9"/>
    <w:rPr>
      <w:color w:val="595959"/>
    </w:rPr>
  </w:style>
  <w:style w:type="paragraph" w:customStyle="1" w:styleId="FigureText1">
    <w:name w:val="Figure Text1"/>
    <w:next w:val="FigureText"/>
    <w:autoRedefine/>
    <w:qFormat/>
    <w:rsid w:val="002500E9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500E9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500E9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500E9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500E9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500E9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2500E9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500E9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500E9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500E9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500E9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500E9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500E9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2500E9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500E9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500E9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500E9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500E9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500E9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500E9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2500E9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2500E9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2500E9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500E9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500E9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500E9"/>
    <w:rPr>
      <w:i/>
      <w:color w:val="0000FF"/>
    </w:rPr>
  </w:style>
  <w:style w:type="paragraph" w:customStyle="1" w:styleId="Heading4NoNumber">
    <w:name w:val="Heading4 No Number"/>
    <w:basedOn w:val="a3"/>
    <w:rsid w:val="002500E9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2500E9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500E9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500E9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500E9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500E9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500E9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500E9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2500E9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500E9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500E9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500E9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500E9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500E9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2500E9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500E9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2500E9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500E9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500E9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500E9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500E9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500E9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500E9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500E9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500E9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500E9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500E9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500E9"/>
    <w:rPr>
      <w:b/>
      <w:bCs/>
      <w:color w:val="595959"/>
    </w:rPr>
  </w:style>
  <w:style w:type="paragraph" w:customStyle="1" w:styleId="110">
    <w:name w:val="索引 11"/>
    <w:basedOn w:val="a3"/>
    <w:next w:val="a3"/>
    <w:rsid w:val="002500E9"/>
    <w:rPr>
      <w:color w:val="595959"/>
      <w:sz w:val="24"/>
    </w:rPr>
  </w:style>
  <w:style w:type="paragraph" w:customStyle="1" w:styleId="HTML18">
    <w:name w:val="HTML 地址1"/>
    <w:basedOn w:val="a3"/>
    <w:rsid w:val="002500E9"/>
    <w:rPr>
      <w:i/>
      <w:iCs/>
      <w:color w:val="595959"/>
    </w:rPr>
  </w:style>
  <w:style w:type="paragraph" w:customStyle="1" w:styleId="1fb">
    <w:name w:val="寄信人地址1"/>
    <w:basedOn w:val="a3"/>
    <w:rsid w:val="002500E9"/>
    <w:rPr>
      <w:color w:val="595959"/>
    </w:rPr>
  </w:style>
  <w:style w:type="paragraph" w:customStyle="1" w:styleId="610">
    <w:name w:val="索引 61"/>
    <w:basedOn w:val="a3"/>
    <w:next w:val="a3"/>
    <w:qFormat/>
    <w:rsid w:val="002500E9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500E9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500E9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500E9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500E9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500E9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500E9"/>
    <w:rPr>
      <w:color w:val="595959"/>
    </w:rPr>
  </w:style>
  <w:style w:type="paragraph" w:customStyle="1" w:styleId="Code">
    <w:name w:val="Code"/>
    <w:basedOn w:val="a3"/>
    <w:rsid w:val="002500E9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500E9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500E9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500E9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500E9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500E9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500E9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500E9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2500E9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500E9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500E9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500E9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500E9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500E9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500E9"/>
    <w:rPr>
      <w:b/>
      <w:bCs/>
      <w:color w:val="595959"/>
    </w:rPr>
  </w:style>
  <w:style w:type="paragraph" w:customStyle="1" w:styleId="1ff1">
    <w:name w:val="结束语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500E9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500E9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500E9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500E9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500E9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500E9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500E9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500E9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500E9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500E9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500E9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500E9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500E9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500E9"/>
    <w:rPr>
      <w:color w:val="595959"/>
    </w:rPr>
  </w:style>
  <w:style w:type="paragraph" w:customStyle="1" w:styleId="mb0">
    <w:name w:val="mb0"/>
    <w:basedOn w:val="a3"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500E9"/>
    <w:rPr>
      <w:color w:val="595959"/>
      <w:kern w:val="0"/>
    </w:rPr>
  </w:style>
  <w:style w:type="paragraph" w:customStyle="1" w:styleId="ManualTitle1">
    <w:name w:val="Manual Title1"/>
    <w:rsid w:val="002500E9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500E9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500E9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500E9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500E9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500E9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500E9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500E9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500E9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500E9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500E9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500E9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2500E9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500E9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500E9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500E9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500E9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500E9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500E9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500E9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500E9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500E9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500E9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500E9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500E9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500E9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500E9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2500E9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2500E9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500E9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500E9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500E9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500E9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500E9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500E9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500E9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500E9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500E9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500E9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500E9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500E9"/>
    <w:pPr>
      <w:ind w:left="198" w:hanging="113"/>
    </w:pPr>
  </w:style>
  <w:style w:type="paragraph" w:customStyle="1" w:styleId="catalog2">
    <w:name w:val="catalog 2"/>
    <w:basedOn w:val="a3"/>
    <w:qFormat/>
    <w:rsid w:val="002500E9"/>
    <w:pPr>
      <w:ind w:left="453" w:hanging="283"/>
    </w:pPr>
  </w:style>
  <w:style w:type="paragraph" w:customStyle="1" w:styleId="catalog4">
    <w:name w:val="catalog 4"/>
    <w:basedOn w:val="a3"/>
    <w:autoRedefine/>
    <w:qFormat/>
    <w:rsid w:val="002500E9"/>
    <w:pPr>
      <w:ind w:left="1134" w:hanging="567"/>
    </w:pPr>
  </w:style>
  <w:style w:type="paragraph" w:customStyle="1" w:styleId="catalog5">
    <w:name w:val="catalog 5"/>
    <w:basedOn w:val="a3"/>
    <w:rsid w:val="002500E9"/>
    <w:pPr>
      <w:ind w:left="680"/>
    </w:pPr>
  </w:style>
  <w:style w:type="paragraph" w:customStyle="1" w:styleId="catalog6">
    <w:name w:val="catalog 6"/>
    <w:basedOn w:val="a3"/>
    <w:autoRedefine/>
    <w:qFormat/>
    <w:rsid w:val="002500E9"/>
    <w:pPr>
      <w:ind w:left="1757" w:hanging="907"/>
    </w:pPr>
  </w:style>
  <w:style w:type="paragraph" w:customStyle="1" w:styleId="catalog7">
    <w:name w:val="catalog 7"/>
    <w:basedOn w:val="a3"/>
    <w:autoRedefine/>
    <w:rsid w:val="002500E9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500E9"/>
    <w:pPr>
      <w:ind w:left="113"/>
    </w:pPr>
  </w:style>
  <w:style w:type="paragraph" w:customStyle="1" w:styleId="catalog9">
    <w:name w:val="catalog 9"/>
    <w:basedOn w:val="a3"/>
    <w:autoRedefine/>
    <w:rsid w:val="002500E9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500E9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500E9"/>
    <w:rPr>
      <w:sz w:val="18"/>
    </w:rPr>
  </w:style>
  <w:style w:type="paragraph" w:customStyle="1" w:styleId="textindentation">
    <w:name w:val="text indentation"/>
    <w:basedOn w:val="a3"/>
    <w:autoRedefine/>
    <w:rsid w:val="002500E9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500E9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500E9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500E9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500E9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500E9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500E9"/>
    <w:pPr>
      <w:spacing w:line="360" w:lineRule="auto"/>
    </w:pPr>
  </w:style>
  <w:style w:type="paragraph" w:customStyle="1" w:styleId="affffff1">
    <w:name w:val="图号"/>
    <w:basedOn w:val="a3"/>
    <w:autoRedefine/>
    <w:rsid w:val="002500E9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500E9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500E9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500E9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500E9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500E9"/>
  </w:style>
  <w:style w:type="paragraph" w:customStyle="1" w:styleId="affffff6">
    <w:name w:val="内容说明"/>
    <w:autoRedefine/>
    <w:qFormat/>
    <w:rsid w:val="002500E9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500E9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500E9"/>
    <w:rPr>
      <w:sz w:val="24"/>
    </w:rPr>
  </w:style>
  <w:style w:type="paragraph" w:customStyle="1" w:styleId="affffff8">
    <w:name w:val="缺省文本"/>
    <w:basedOn w:val="a3"/>
    <w:autoRedefine/>
    <w:qFormat/>
    <w:rsid w:val="002500E9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500E9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500E9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500E9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500E9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500E9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500E9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500E9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500E9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500E9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2500E9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500E9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500E9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500E9"/>
  </w:style>
  <w:style w:type="paragraph" w:customStyle="1" w:styleId="DKBA">
    <w:name w:val="DKBA"/>
    <w:basedOn w:val="a3"/>
    <w:autoRedefine/>
    <w:qFormat/>
    <w:rsid w:val="002500E9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500E9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500E9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500E9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500E9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500E9"/>
    <w:rPr>
      <w:color w:val="808080"/>
    </w:rPr>
  </w:style>
  <w:style w:type="table" w:customStyle="1" w:styleId="1ff8">
    <w:name w:val="样式1"/>
    <w:basedOn w:val="a5"/>
    <w:uiPriority w:val="99"/>
    <w:rsid w:val="002500E9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2500E9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2500E9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2500E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2500E9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500E9"/>
    <w:pPr>
      <w:numPr>
        <w:numId w:val="29"/>
      </w:numPr>
    </w:pPr>
  </w:style>
  <w:style w:type="numbering" w:customStyle="1" w:styleId="21">
    <w:name w:val="样式2"/>
    <w:uiPriority w:val="99"/>
    <w:rsid w:val="002500E9"/>
    <w:pPr>
      <w:numPr>
        <w:numId w:val="30"/>
      </w:numPr>
    </w:pPr>
  </w:style>
  <w:style w:type="numbering" w:customStyle="1" w:styleId="32">
    <w:name w:val="样式3"/>
    <w:uiPriority w:val="99"/>
    <w:rsid w:val="002500E9"/>
    <w:pPr>
      <w:numPr>
        <w:numId w:val="31"/>
      </w:numPr>
    </w:pPr>
  </w:style>
  <w:style w:type="numbering" w:customStyle="1" w:styleId="41">
    <w:name w:val="样式4"/>
    <w:uiPriority w:val="99"/>
    <w:rsid w:val="002500E9"/>
    <w:pPr>
      <w:numPr>
        <w:numId w:val="32"/>
      </w:numPr>
    </w:pPr>
  </w:style>
  <w:style w:type="numbering" w:customStyle="1" w:styleId="219">
    <w:name w:val="样式21"/>
    <w:uiPriority w:val="99"/>
    <w:rsid w:val="002500E9"/>
  </w:style>
  <w:style w:type="paragraph" w:styleId="afffffff6">
    <w:name w:val="Revision"/>
    <w:hidden/>
    <w:uiPriority w:val="99"/>
    <w:semiHidden/>
    <w:rsid w:val="002500E9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2500E9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500E9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500E9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500E9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500E9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500E9"/>
    <w:rPr>
      <w:rFonts w:cs="Arial"/>
    </w:rPr>
  </w:style>
  <w:style w:type="character" w:customStyle="1" w:styleId="36">
    <w:name w:val="正文文本 3 字符"/>
    <w:link w:val="35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500E9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500E9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500E9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500E9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500E9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500E9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500E9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500E9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500E9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500E9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2500E9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2500E9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500E9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500E9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2500E9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500E9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500E9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500E9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500E9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500E9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250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oleObject" Target="embeddings/oleObject1.bin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oleObject" Target="embeddings/oleObject4.bin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oleObject" Target="embeddings/oleObject3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oleObject" Target="embeddings/oleObject7.bin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oleObject" Target="embeddings/oleObject6.bin"/><Relationship Id="rId10" Type="http://schemas.openxmlformats.org/officeDocument/2006/relationships/hyperlink" Target="http://www.google.com" TargetMode="External"/><Relationship Id="rId19" Type="http://schemas.openxmlformats.org/officeDocument/2006/relationships/oleObject" Target="embeddings/oleObject2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oleObject" Target="embeddings/oleObject5.bin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xiab\AppData\Roaming\Microsoft\Templates\Neoway_XX_产品规格书_Template_V1.0.dotm</Template>
  <TotalTime>2375</TotalTime>
  <Pages>52</Pages>
  <Words>4987</Words>
  <Characters>28428</Characters>
  <Application>Microsoft Office Word</Application>
  <DocSecurity>0</DocSecurity>
  <Lines>236</Lines>
  <Paragraphs>66</Paragraphs>
  <ScaleCrop>false</ScaleCrop>
  <Company>Organization</Company>
  <LinksUpToDate>false</LinksUpToDate>
  <CharactersWithSpaces>3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7</cp:revision>
  <cp:lastPrinted>2025-09-17T08:55:00Z</cp:lastPrinted>
  <dcterms:created xsi:type="dcterms:W3CDTF">2022-05-13T03:44:00Z</dcterms:created>
  <dcterms:modified xsi:type="dcterms:W3CDTF">2025-10-08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